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82" w:type="dxa"/>
        <w:tblInd w:w="-176" w:type="dxa"/>
        <w:tblLayout w:type="fixed"/>
        <w:tblLook w:val="0000" w:firstRow="0" w:lastRow="0" w:firstColumn="0" w:lastColumn="0" w:noHBand="0" w:noVBand="0"/>
      </w:tblPr>
      <w:tblGrid>
        <w:gridCol w:w="3686"/>
        <w:gridCol w:w="6096"/>
      </w:tblGrid>
      <w:tr w:rsidR="00AF1C84" w:rsidRPr="00CE1EFA" w14:paraId="3B481F71" w14:textId="77777777" w:rsidTr="00DF2FBA">
        <w:trPr>
          <w:trHeight w:val="760"/>
        </w:trPr>
        <w:tc>
          <w:tcPr>
            <w:tcW w:w="3686" w:type="dxa"/>
          </w:tcPr>
          <w:p w14:paraId="5AC86A0F" w14:textId="77777777" w:rsidR="003076D8" w:rsidRPr="00CE1EFA" w:rsidRDefault="003076D8" w:rsidP="00DF2FBA">
            <w:pPr>
              <w:pStyle w:val="Heading7"/>
              <w:spacing w:line="360" w:lineRule="exact"/>
              <w:rPr>
                <w:rFonts w:ascii="Times New Roman" w:hAnsi="Times New Roman"/>
                <w:sz w:val="28"/>
                <w:szCs w:val="28"/>
                <w:lang w:val="nl-NL"/>
              </w:rPr>
            </w:pPr>
            <w:r w:rsidRPr="00CE1EFA">
              <w:rPr>
                <w:rFonts w:ascii="Times New Roman" w:hAnsi="Times New Roman"/>
                <w:sz w:val="28"/>
                <w:szCs w:val="28"/>
                <w:lang w:val="nl-NL"/>
              </w:rPr>
              <w:t xml:space="preserve">BỘ TƯ PHÁP </w:t>
            </w:r>
          </w:p>
          <w:p w14:paraId="5599AB52" w14:textId="77777777" w:rsidR="003076D8" w:rsidRPr="00CE1EFA" w:rsidRDefault="003076D8" w:rsidP="00DF2FBA">
            <w:pPr>
              <w:spacing w:before="60" w:line="360" w:lineRule="exact"/>
              <w:jc w:val="center"/>
              <w:rPr>
                <w:szCs w:val="28"/>
                <w:lang w:val="nl-NL"/>
              </w:rPr>
            </w:pPr>
            <w:r w:rsidRPr="00CE1EFA">
              <w:rPr>
                <w:noProof/>
                <w:szCs w:val="28"/>
              </w:rPr>
              <mc:AlternateContent>
                <mc:Choice Requires="wps">
                  <w:drawing>
                    <wp:anchor distT="0" distB="0" distL="114300" distR="114300" simplePos="0" relativeHeight="251660288" behindDoc="0" locked="0" layoutInCell="1" allowOverlap="1" wp14:anchorId="006B0B6F" wp14:editId="25A2490A">
                      <wp:simplePos x="0" y="0"/>
                      <wp:positionH relativeFrom="column">
                        <wp:posOffset>775335</wp:posOffset>
                      </wp:positionH>
                      <wp:positionV relativeFrom="paragraph">
                        <wp:posOffset>42545</wp:posOffset>
                      </wp:positionV>
                      <wp:extent cx="575310" cy="0"/>
                      <wp:effectExtent l="10160" t="10160" r="5080" b="8890"/>
                      <wp:wrapNone/>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31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60A41D"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1.05pt,3.35pt" to="106.3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Zh3EgIAACc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"/>
                  </w:pict>
                </mc:Fallback>
              </mc:AlternateContent>
            </w:r>
          </w:p>
        </w:tc>
        <w:tc>
          <w:tcPr>
            <w:tcW w:w="6096" w:type="dxa"/>
          </w:tcPr>
          <w:p w14:paraId="034E5BE2" w14:textId="77777777" w:rsidR="003076D8" w:rsidRPr="00CE1EFA" w:rsidRDefault="003076D8" w:rsidP="00DF2FBA">
            <w:pPr>
              <w:spacing w:line="360" w:lineRule="exact"/>
              <w:jc w:val="center"/>
              <w:rPr>
                <w:b/>
                <w:szCs w:val="28"/>
                <w:lang w:val="nl-NL"/>
              </w:rPr>
            </w:pPr>
            <w:r w:rsidRPr="00CE1EFA">
              <w:rPr>
                <w:b/>
                <w:szCs w:val="28"/>
                <w:lang w:val="nl-NL"/>
              </w:rPr>
              <w:t>CỘNG HÒA XÃ HỘI CHỦ NGHĨA VIỆT NAM</w:t>
            </w:r>
          </w:p>
          <w:p w14:paraId="7027A093" w14:textId="77777777" w:rsidR="003076D8" w:rsidRPr="00CE1EFA" w:rsidRDefault="003076D8" w:rsidP="00DF2FBA">
            <w:pPr>
              <w:spacing w:line="360" w:lineRule="exact"/>
              <w:jc w:val="center"/>
              <w:rPr>
                <w:b/>
                <w:szCs w:val="28"/>
              </w:rPr>
            </w:pPr>
            <w:r w:rsidRPr="00CE1EFA">
              <w:rPr>
                <w:b/>
                <w:noProof/>
                <w:szCs w:val="28"/>
              </w:rPr>
              <mc:AlternateContent>
                <mc:Choice Requires="wps">
                  <w:drawing>
                    <wp:anchor distT="0" distB="0" distL="114300" distR="114300" simplePos="0" relativeHeight="251661312" behindDoc="0" locked="0" layoutInCell="1" allowOverlap="1" wp14:anchorId="5DD8C273" wp14:editId="5FA8957F">
                      <wp:simplePos x="0" y="0"/>
                      <wp:positionH relativeFrom="column">
                        <wp:posOffset>793750</wp:posOffset>
                      </wp:positionH>
                      <wp:positionV relativeFrom="paragraph">
                        <wp:posOffset>264795</wp:posOffset>
                      </wp:positionV>
                      <wp:extent cx="2133600" cy="0"/>
                      <wp:effectExtent l="6985" t="13335" r="12065" b="5715"/>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3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EF8420" id="Line 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2.5pt,20.85pt" to="230.5pt,2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chG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"/>
                  </w:pict>
                </mc:Fallback>
              </mc:AlternateContent>
            </w:r>
            <w:r w:rsidRPr="00CE1EFA">
              <w:rPr>
                <w:b/>
                <w:szCs w:val="28"/>
              </w:rPr>
              <w:t>Độc lập - Tự do - Hạnh phúc</w:t>
            </w:r>
          </w:p>
        </w:tc>
      </w:tr>
      <w:tr w:rsidR="00AF1C84" w:rsidRPr="00CE1EFA" w14:paraId="0B8159DB" w14:textId="77777777" w:rsidTr="00DF2FBA">
        <w:trPr>
          <w:trHeight w:val="385"/>
        </w:trPr>
        <w:tc>
          <w:tcPr>
            <w:tcW w:w="3686" w:type="dxa"/>
          </w:tcPr>
          <w:p w14:paraId="58EAFC27" w14:textId="31DA7C97" w:rsidR="003076D8" w:rsidRPr="00CE1EFA" w:rsidRDefault="003076D8" w:rsidP="007A0C24">
            <w:pPr>
              <w:spacing w:before="60" w:after="120" w:line="360" w:lineRule="exact"/>
              <w:jc w:val="center"/>
              <w:rPr>
                <w:b/>
                <w:szCs w:val="28"/>
                <w:lang w:val="nl-NL"/>
              </w:rPr>
            </w:pPr>
            <w:r w:rsidRPr="00CE1EFA">
              <w:rPr>
                <w:szCs w:val="28"/>
                <w:lang w:val="nl-NL"/>
              </w:rPr>
              <w:t xml:space="preserve">Số: </w:t>
            </w:r>
            <w:r w:rsidR="007A0C24" w:rsidRPr="00CE1EFA">
              <w:rPr>
                <w:szCs w:val="28"/>
                <w:lang w:val="nl-NL"/>
              </w:rPr>
              <w:t xml:space="preserve">       </w:t>
            </w:r>
            <w:r w:rsidRPr="00CE1EFA">
              <w:rPr>
                <w:szCs w:val="28"/>
                <w:lang w:val="nl-NL"/>
              </w:rPr>
              <w:t>/</w:t>
            </w:r>
            <w:r w:rsidR="002E30AC" w:rsidRPr="00CE1EFA">
              <w:rPr>
                <w:szCs w:val="28"/>
                <w:lang w:val="nl-NL"/>
              </w:rPr>
              <w:t>2025</w:t>
            </w:r>
            <w:r w:rsidRPr="00CE1EFA">
              <w:rPr>
                <w:szCs w:val="28"/>
                <w:lang w:val="nl-NL"/>
              </w:rPr>
              <w:t>/TT-BTP</w:t>
            </w:r>
          </w:p>
        </w:tc>
        <w:tc>
          <w:tcPr>
            <w:tcW w:w="6096" w:type="dxa"/>
          </w:tcPr>
          <w:p w14:paraId="49D856A8" w14:textId="11560420" w:rsidR="003076D8" w:rsidRPr="00CE1EFA" w:rsidRDefault="003076D8" w:rsidP="007909E0">
            <w:pPr>
              <w:pStyle w:val="Heading1"/>
              <w:spacing w:before="60" w:after="120" w:line="360" w:lineRule="exact"/>
              <w:jc w:val="center"/>
              <w:rPr>
                <w:rFonts w:ascii="Times New Roman" w:hAnsi="Times New Roman"/>
                <w:b/>
                <w:szCs w:val="28"/>
                <w:lang w:val="nl-NL"/>
              </w:rPr>
            </w:pPr>
            <w:r w:rsidRPr="00CE1EFA">
              <w:rPr>
                <w:rFonts w:ascii="Times New Roman" w:hAnsi="Times New Roman"/>
                <w:szCs w:val="28"/>
                <w:lang w:val="nl-NL"/>
              </w:rPr>
              <w:t xml:space="preserve">Hà Nội, ngày </w:t>
            </w:r>
            <w:r w:rsidR="007909E0" w:rsidRPr="00CE1EFA">
              <w:rPr>
                <w:rFonts w:ascii="Times New Roman" w:hAnsi="Times New Roman"/>
                <w:szCs w:val="28"/>
                <w:lang w:val="nl-NL"/>
              </w:rPr>
              <w:t>16</w:t>
            </w:r>
            <w:r w:rsidR="005B5FC7" w:rsidRPr="00CE1EFA">
              <w:rPr>
                <w:rFonts w:ascii="Times New Roman" w:hAnsi="Times New Roman"/>
                <w:szCs w:val="28"/>
                <w:lang w:val="nl-NL"/>
              </w:rPr>
              <w:t xml:space="preserve"> </w:t>
            </w:r>
            <w:r w:rsidRPr="00CE1EFA">
              <w:rPr>
                <w:rFonts w:ascii="Times New Roman" w:hAnsi="Times New Roman"/>
                <w:szCs w:val="28"/>
                <w:lang w:val="nl-NL"/>
              </w:rPr>
              <w:t xml:space="preserve">tháng </w:t>
            </w:r>
            <w:r w:rsidR="005B5FC7" w:rsidRPr="00CE1EFA">
              <w:rPr>
                <w:rFonts w:ascii="Times New Roman" w:hAnsi="Times New Roman"/>
                <w:szCs w:val="28"/>
                <w:lang w:val="nl-NL"/>
              </w:rPr>
              <w:t>6</w:t>
            </w:r>
            <w:r w:rsidRPr="00CE1EFA">
              <w:rPr>
                <w:rFonts w:ascii="Times New Roman" w:hAnsi="Times New Roman"/>
                <w:szCs w:val="28"/>
                <w:lang w:val="nl-NL"/>
              </w:rPr>
              <w:t xml:space="preserve"> năm 2025</w:t>
            </w:r>
          </w:p>
        </w:tc>
      </w:tr>
    </w:tbl>
    <w:p w14:paraId="7C60CC78" w14:textId="77777777" w:rsidR="003076D8" w:rsidRPr="00CE1EFA" w:rsidRDefault="003076D8" w:rsidP="00110EA8">
      <w:pPr>
        <w:tabs>
          <w:tab w:val="left" w:pos="1365"/>
        </w:tabs>
        <w:spacing w:before="480" w:after="120" w:line="360" w:lineRule="exact"/>
        <w:jc w:val="center"/>
        <w:rPr>
          <w:b/>
          <w:szCs w:val="28"/>
          <w:lang w:val="nl-NL"/>
        </w:rPr>
      </w:pPr>
      <w:r w:rsidRPr="00CE1EFA">
        <w:rPr>
          <w:b/>
          <w:szCs w:val="28"/>
          <w:lang w:val="nl-NL"/>
        </w:rPr>
        <w:t>THÔNG TƯ</w:t>
      </w:r>
    </w:p>
    <w:p w14:paraId="2891145A" w14:textId="77777777" w:rsidR="003076D8" w:rsidRPr="00CE1EFA" w:rsidRDefault="003076D8" w:rsidP="009C45AF">
      <w:pPr>
        <w:spacing w:line="360" w:lineRule="exact"/>
        <w:jc w:val="center"/>
        <w:rPr>
          <w:b/>
          <w:szCs w:val="28"/>
          <w:lang w:val="nl-NL"/>
        </w:rPr>
      </w:pPr>
      <w:r w:rsidRPr="00CE1EFA">
        <w:rPr>
          <w:b/>
          <w:bCs/>
          <w:szCs w:val="28"/>
          <w:lang w:val="nl-NL"/>
        </w:rPr>
        <w:t xml:space="preserve">Hướng dẫn chức năng, nhiệm vụ, quyền hạn của Sở Tư pháp thuộc Ủy ban nhân dân tỉnh, thành phố trực thuộc Trung ương và </w:t>
      </w:r>
      <w:r w:rsidRPr="00CE1EFA">
        <w:rPr>
          <w:b/>
          <w:szCs w:val="28"/>
          <w:lang w:val="nl-NL"/>
        </w:rPr>
        <w:t xml:space="preserve">chức năng, nhiệm vụ, quyền hạn của Văn phòng Hội đồng nhân dân và Ủy ban nhân dân thuộc </w:t>
      </w:r>
      <w:r w:rsidRPr="00CE1EFA">
        <w:rPr>
          <w:b/>
          <w:iCs/>
          <w:szCs w:val="28"/>
          <w:lang w:val="nl-NL" w:eastAsia="vi-VN"/>
        </w:rPr>
        <w:t xml:space="preserve">Ủy ban nhân dân xã, phường, đặc khu </w:t>
      </w:r>
      <w:r w:rsidR="009C45AF" w:rsidRPr="00CE1EFA">
        <w:rPr>
          <w:b/>
          <w:szCs w:val="28"/>
          <w:lang w:val="nl-NL"/>
        </w:rPr>
        <w:t xml:space="preserve">trong lĩnh vực tư pháp </w:t>
      </w:r>
    </w:p>
    <w:p w14:paraId="60C684CE" w14:textId="77777777" w:rsidR="003076D8" w:rsidRPr="00CE1EFA" w:rsidRDefault="003076D8" w:rsidP="003076D8">
      <w:pPr>
        <w:spacing w:line="360" w:lineRule="exact"/>
        <w:jc w:val="center"/>
        <w:rPr>
          <w:b/>
          <w:i/>
          <w:szCs w:val="28"/>
          <w:lang w:val="nl-NL"/>
        </w:rPr>
      </w:pPr>
      <w:r w:rsidRPr="00CE1EFA">
        <w:rPr>
          <w:noProof/>
          <w:szCs w:val="28"/>
        </w:rPr>
        <mc:AlternateContent>
          <mc:Choice Requires="wps">
            <w:drawing>
              <wp:anchor distT="0" distB="0" distL="114300" distR="114300" simplePos="0" relativeHeight="251659264" behindDoc="0" locked="0" layoutInCell="1" allowOverlap="1" wp14:anchorId="617C17E1" wp14:editId="70ACFE68">
                <wp:simplePos x="0" y="0"/>
                <wp:positionH relativeFrom="column">
                  <wp:posOffset>2258060</wp:posOffset>
                </wp:positionH>
                <wp:positionV relativeFrom="paragraph">
                  <wp:posOffset>73660</wp:posOffset>
                </wp:positionV>
                <wp:extent cx="1243330" cy="0"/>
                <wp:effectExtent l="13970" t="12700" r="9525" b="63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433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562591"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7.8pt,5.8pt" to="275.7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"/>
            </w:pict>
          </mc:Fallback>
        </mc:AlternateContent>
      </w:r>
    </w:p>
    <w:p w14:paraId="3AE1B0F2" w14:textId="77777777" w:rsidR="003076D8" w:rsidRPr="00CE1EFA" w:rsidRDefault="003076D8">
      <w:pPr>
        <w:spacing w:before="120" w:line="340" w:lineRule="exact"/>
        <w:ind w:firstLine="709"/>
        <w:jc w:val="both"/>
        <w:rPr>
          <w:i/>
          <w:spacing w:val="-2"/>
          <w:szCs w:val="28"/>
          <w:lang w:val="nl-NL"/>
        </w:rPr>
      </w:pPr>
      <w:r w:rsidRPr="00CE1EFA">
        <w:rPr>
          <w:i/>
          <w:spacing w:val="-2"/>
          <w:szCs w:val="28"/>
          <w:lang w:val="nl-NL"/>
        </w:rPr>
        <w:t xml:space="preserve">Căn cứ Nghị định số 39/2025/NĐ-CP ngày 26 tháng 02 năm 2025 của Chính phủ quy định chức năng, nhiệm vụ, quyền hạn và cơ cấu tổ chức của Bộ Tư pháp; </w:t>
      </w:r>
    </w:p>
    <w:p w14:paraId="7F4E1325" w14:textId="79D8F627" w:rsidR="003076D8" w:rsidRPr="00CE1EFA" w:rsidRDefault="003076D8" w:rsidP="00CC7A38">
      <w:pPr>
        <w:spacing w:before="120" w:line="340" w:lineRule="exact"/>
        <w:jc w:val="both"/>
        <w:rPr>
          <w:iCs/>
          <w:szCs w:val="28"/>
          <w:lang w:val="nl-NL" w:eastAsia="vi-VN"/>
        </w:rPr>
      </w:pPr>
      <w:r w:rsidRPr="00CE1EFA">
        <w:rPr>
          <w:i/>
          <w:szCs w:val="28"/>
          <w:lang w:val="nl-NL"/>
        </w:rPr>
        <w:tab/>
        <w:t xml:space="preserve">Căn cứ Nghị định số </w:t>
      </w:r>
      <w:r w:rsidR="00E46844" w:rsidRPr="00CE1EFA">
        <w:rPr>
          <w:i/>
          <w:szCs w:val="28"/>
          <w:lang w:val="nl-NL"/>
        </w:rPr>
        <w:t>150/</w:t>
      </w:r>
      <w:r w:rsidRPr="00CE1EFA">
        <w:rPr>
          <w:i/>
          <w:szCs w:val="28"/>
          <w:lang w:val="nl-NL"/>
        </w:rPr>
        <w:t xml:space="preserve">2025/NĐ-CP ngày </w:t>
      </w:r>
      <w:r w:rsidR="00E46844" w:rsidRPr="00CE1EFA">
        <w:rPr>
          <w:i/>
          <w:szCs w:val="28"/>
          <w:lang w:val="nl-NL"/>
        </w:rPr>
        <w:t xml:space="preserve">12 </w:t>
      </w:r>
      <w:r w:rsidRPr="00CE1EFA">
        <w:rPr>
          <w:i/>
          <w:szCs w:val="28"/>
          <w:lang w:val="nl-NL"/>
        </w:rPr>
        <w:t xml:space="preserve">tháng </w:t>
      </w:r>
      <w:r w:rsidR="00E46844" w:rsidRPr="00CE1EFA">
        <w:rPr>
          <w:i/>
          <w:szCs w:val="28"/>
          <w:lang w:val="nl-NL"/>
        </w:rPr>
        <w:t xml:space="preserve">6 </w:t>
      </w:r>
      <w:r w:rsidRPr="00CE1EFA">
        <w:rPr>
          <w:i/>
          <w:szCs w:val="28"/>
          <w:lang w:val="nl-NL"/>
        </w:rPr>
        <w:t xml:space="preserve">năm 2025 của Chính phủ quy định tổ chức các cơ quan chuyên môn thuộc Ủy ban nhân dân tỉnh, thành phố trực thuộc </w:t>
      </w:r>
      <w:r w:rsidR="005B5FC7" w:rsidRPr="00CE1EFA">
        <w:rPr>
          <w:i/>
          <w:szCs w:val="28"/>
          <w:lang w:val="nl-NL"/>
        </w:rPr>
        <w:t>T</w:t>
      </w:r>
      <w:r w:rsidR="006F7C3E" w:rsidRPr="00CE1EFA">
        <w:rPr>
          <w:i/>
          <w:szCs w:val="28"/>
          <w:lang w:val="nl-NL"/>
        </w:rPr>
        <w:t xml:space="preserve">rung </w:t>
      </w:r>
      <w:r w:rsidRPr="00CE1EFA">
        <w:rPr>
          <w:i/>
          <w:szCs w:val="28"/>
          <w:lang w:val="nl-NL"/>
        </w:rPr>
        <w:t xml:space="preserve">ương và </w:t>
      </w:r>
      <w:r w:rsidRPr="00CE1EFA">
        <w:rPr>
          <w:i/>
          <w:iCs/>
          <w:szCs w:val="28"/>
          <w:lang w:val="nl-NL" w:eastAsia="vi-VN"/>
        </w:rPr>
        <w:t>Ủy ban nhân dân xã, phường, đặc khu thuộc tỉnh</w:t>
      </w:r>
      <w:r w:rsidR="006F7C3E" w:rsidRPr="00CE1EFA">
        <w:rPr>
          <w:i/>
          <w:iCs/>
          <w:szCs w:val="28"/>
          <w:lang w:val="nl-NL" w:eastAsia="vi-VN"/>
        </w:rPr>
        <w:t xml:space="preserve">, thành phố trực thuộc </w:t>
      </w:r>
      <w:r w:rsidR="005B5FC7" w:rsidRPr="00CE1EFA">
        <w:rPr>
          <w:i/>
          <w:iCs/>
          <w:szCs w:val="28"/>
          <w:lang w:val="nl-NL" w:eastAsia="vi-VN"/>
        </w:rPr>
        <w:t>T</w:t>
      </w:r>
      <w:r w:rsidR="006F7C3E" w:rsidRPr="00CE1EFA">
        <w:rPr>
          <w:i/>
          <w:iCs/>
          <w:szCs w:val="28"/>
          <w:lang w:val="nl-NL" w:eastAsia="vi-VN"/>
        </w:rPr>
        <w:t>rung ương</w:t>
      </w:r>
      <w:r w:rsidRPr="00CE1EFA">
        <w:rPr>
          <w:i/>
          <w:szCs w:val="28"/>
          <w:lang w:val="nl-NL"/>
        </w:rPr>
        <w:t>;</w:t>
      </w:r>
    </w:p>
    <w:p w14:paraId="71416D79" w14:textId="0B2EA99C" w:rsidR="003076D8" w:rsidRPr="00CE1EFA" w:rsidRDefault="003076D8">
      <w:pPr>
        <w:spacing w:before="120" w:line="340" w:lineRule="exact"/>
        <w:ind w:firstLine="709"/>
        <w:jc w:val="both"/>
        <w:rPr>
          <w:i/>
          <w:szCs w:val="28"/>
          <w:lang w:val="nl-NL"/>
        </w:rPr>
      </w:pPr>
      <w:r w:rsidRPr="00CE1EFA">
        <w:rPr>
          <w:i/>
          <w:szCs w:val="28"/>
          <w:lang w:val="nl-NL"/>
        </w:rPr>
        <w:t xml:space="preserve">Căn cứ Nghị định số 120/2025/NĐ-CP ngày </w:t>
      </w:r>
      <w:r w:rsidR="00B743B7" w:rsidRPr="00CE1EFA">
        <w:rPr>
          <w:i/>
          <w:szCs w:val="28"/>
          <w:lang w:val="nl-NL"/>
        </w:rPr>
        <w:t>11</w:t>
      </w:r>
      <w:r w:rsidR="00FF63F3" w:rsidRPr="00CE1EFA">
        <w:rPr>
          <w:i/>
          <w:szCs w:val="28"/>
          <w:lang w:val="nl-NL"/>
        </w:rPr>
        <w:t xml:space="preserve"> </w:t>
      </w:r>
      <w:r w:rsidRPr="00CE1EFA">
        <w:rPr>
          <w:i/>
          <w:szCs w:val="28"/>
          <w:lang w:val="nl-NL"/>
        </w:rPr>
        <w:t xml:space="preserve">tháng 6 năm 2025 của Chính phủ quy định về phân định thẩm quyền của chính quyền địa phương </w:t>
      </w:r>
      <w:r w:rsidR="006F7C3E" w:rsidRPr="00CE1EFA">
        <w:rPr>
          <w:i/>
          <w:szCs w:val="28"/>
          <w:lang w:val="nl-NL"/>
        </w:rPr>
        <w:t xml:space="preserve">02 </w:t>
      </w:r>
      <w:r w:rsidRPr="00CE1EFA">
        <w:rPr>
          <w:i/>
          <w:szCs w:val="28"/>
          <w:lang w:val="nl-NL"/>
        </w:rPr>
        <w:t>cấp trong lĩnh vực quản lý nhà nước của Bộ Tư pháp;</w:t>
      </w:r>
    </w:p>
    <w:p w14:paraId="76119EAF" w14:textId="4F8DB3AE" w:rsidR="003076D8" w:rsidRPr="00CE1EFA" w:rsidRDefault="003076D8">
      <w:pPr>
        <w:spacing w:before="120" w:line="340" w:lineRule="exact"/>
        <w:ind w:firstLine="709"/>
        <w:jc w:val="both"/>
        <w:rPr>
          <w:i/>
          <w:szCs w:val="28"/>
          <w:lang w:val="nl-NL"/>
        </w:rPr>
      </w:pPr>
      <w:r w:rsidRPr="00CE1EFA">
        <w:rPr>
          <w:i/>
          <w:szCs w:val="28"/>
          <w:lang w:val="nl-NL"/>
        </w:rPr>
        <w:t xml:space="preserve">Căn cứ Nghị định số 121/2025/NĐ-CP ngày </w:t>
      </w:r>
      <w:r w:rsidR="00B743B7" w:rsidRPr="00CE1EFA">
        <w:rPr>
          <w:i/>
          <w:szCs w:val="28"/>
          <w:lang w:val="nl-NL"/>
        </w:rPr>
        <w:t xml:space="preserve">11 </w:t>
      </w:r>
      <w:r w:rsidRPr="00CE1EFA">
        <w:rPr>
          <w:i/>
          <w:szCs w:val="28"/>
          <w:lang w:val="nl-NL"/>
        </w:rPr>
        <w:t>tháng 6 năm 2025 của Chính phủ quy định về phân quyền, phân cấp trong lĩnh vực quản lý nhà nước của Bộ Tư pháp;</w:t>
      </w:r>
    </w:p>
    <w:p w14:paraId="1D0196CA" w14:textId="77777777" w:rsidR="003076D8" w:rsidRPr="00CE1EFA" w:rsidRDefault="003076D8">
      <w:pPr>
        <w:spacing w:before="120" w:line="340" w:lineRule="exact"/>
        <w:ind w:firstLine="709"/>
        <w:jc w:val="both"/>
        <w:rPr>
          <w:i/>
          <w:szCs w:val="28"/>
          <w:lang w:val="nl-NL"/>
        </w:rPr>
      </w:pPr>
      <w:r w:rsidRPr="00CE1EFA">
        <w:rPr>
          <w:i/>
          <w:szCs w:val="28"/>
          <w:lang w:val="nl-NL"/>
        </w:rPr>
        <w:t>Theo đề nghị của Vụ trưởng Vụ Tổ chức cán bộ;</w:t>
      </w:r>
    </w:p>
    <w:p w14:paraId="6102768F" w14:textId="1B51F04A" w:rsidR="003076D8" w:rsidRPr="00CE1EFA" w:rsidRDefault="003076D8" w:rsidP="00CC7A38">
      <w:pPr>
        <w:spacing w:before="120" w:line="340" w:lineRule="exact"/>
        <w:jc w:val="both"/>
        <w:rPr>
          <w:i/>
          <w:spacing w:val="-2"/>
          <w:szCs w:val="28"/>
          <w:lang w:val="nl-NL"/>
        </w:rPr>
      </w:pPr>
      <w:r w:rsidRPr="00CE1EFA">
        <w:rPr>
          <w:i/>
          <w:szCs w:val="28"/>
          <w:lang w:val="nl-NL"/>
        </w:rPr>
        <w:tab/>
      </w:r>
      <w:r w:rsidRPr="00CE1EFA">
        <w:rPr>
          <w:i/>
          <w:spacing w:val="-2"/>
          <w:szCs w:val="28"/>
          <w:lang w:val="nl-NL"/>
        </w:rPr>
        <w:t xml:space="preserve">Bộ trưởng Bộ Tư pháp ban hành </w:t>
      </w:r>
      <w:r w:rsidR="006A000B" w:rsidRPr="00CE1EFA">
        <w:rPr>
          <w:i/>
          <w:spacing w:val="-2"/>
          <w:szCs w:val="28"/>
          <w:lang w:val="nl-NL"/>
        </w:rPr>
        <w:t>Thông tư h</w:t>
      </w:r>
      <w:r w:rsidRPr="00CE1EFA">
        <w:rPr>
          <w:i/>
          <w:spacing w:val="-2"/>
          <w:szCs w:val="28"/>
          <w:lang w:val="nl-NL"/>
        </w:rPr>
        <w:t>ướng dẫn chức năng, nhiệm vụ, quyền hạn của Sở Tư pháp thuộc Ủy ban nhân dân tỉnh, thành phố trực thuộc Trung ương và chức năng, nhiệm vụ, quyền hạn của Văn phòng Hội đồng nhân dân và Ủy ban nhân dân thuộc Ủy ban nhân dân xã, phường, đặc khu</w:t>
      </w:r>
      <w:r w:rsidR="009C45AF" w:rsidRPr="00CE1EFA">
        <w:rPr>
          <w:i/>
          <w:spacing w:val="-2"/>
          <w:szCs w:val="28"/>
          <w:lang w:val="nl-NL"/>
        </w:rPr>
        <w:t xml:space="preserve"> trong lĩnh vực tư pháp</w:t>
      </w:r>
      <w:r w:rsidRPr="00CE1EFA">
        <w:rPr>
          <w:i/>
          <w:spacing w:val="-2"/>
          <w:szCs w:val="28"/>
          <w:lang w:val="nl-NL"/>
        </w:rPr>
        <w:t>.</w:t>
      </w:r>
    </w:p>
    <w:p w14:paraId="368B281D" w14:textId="77777777" w:rsidR="003076D8" w:rsidRPr="00CE1EFA" w:rsidRDefault="003076D8" w:rsidP="003076D8">
      <w:pPr>
        <w:pStyle w:val="Heading1"/>
        <w:spacing w:before="240" w:after="120"/>
        <w:jc w:val="center"/>
        <w:rPr>
          <w:rFonts w:ascii="Times New Roman" w:hAnsi="Times New Roman"/>
          <w:b/>
          <w:i w:val="0"/>
          <w:szCs w:val="28"/>
          <w:lang w:val="nl-NL" w:eastAsia="ja-JP"/>
        </w:rPr>
      </w:pPr>
      <w:r w:rsidRPr="00CE1EFA">
        <w:rPr>
          <w:rFonts w:ascii="Times New Roman" w:hAnsi="Times New Roman"/>
          <w:b/>
          <w:i w:val="0"/>
          <w:szCs w:val="28"/>
          <w:lang w:val="nl-NL" w:eastAsia="ja-JP"/>
        </w:rPr>
        <w:t>Chương I</w:t>
      </w:r>
    </w:p>
    <w:p w14:paraId="138EA40C" w14:textId="77777777" w:rsidR="003076D8" w:rsidRPr="00CE1EFA" w:rsidRDefault="003076D8" w:rsidP="003076D8">
      <w:pPr>
        <w:pStyle w:val="Heading1"/>
        <w:jc w:val="center"/>
        <w:rPr>
          <w:rFonts w:ascii="Times New Roman" w:hAnsi="Times New Roman"/>
          <w:b/>
          <w:i w:val="0"/>
          <w:szCs w:val="28"/>
          <w:lang w:val="nl-NL" w:eastAsia="ja-JP"/>
        </w:rPr>
      </w:pPr>
      <w:r w:rsidRPr="00CE1EFA">
        <w:rPr>
          <w:rFonts w:ascii="Times New Roman" w:hAnsi="Times New Roman"/>
          <w:b/>
          <w:bCs/>
          <w:i w:val="0"/>
          <w:szCs w:val="28"/>
          <w:lang w:val="it-IT"/>
        </w:rPr>
        <w:t xml:space="preserve">CHỨC NĂNG, NHIỆM VỤ, QUYỀN HẠN CỦA </w:t>
      </w:r>
      <w:r w:rsidRPr="00CE1EFA">
        <w:rPr>
          <w:rFonts w:ascii="Times New Roman" w:hAnsi="Times New Roman"/>
          <w:b/>
          <w:i w:val="0"/>
          <w:szCs w:val="28"/>
          <w:lang w:val="nl-NL" w:eastAsia="ja-JP"/>
        </w:rPr>
        <w:t>SỞ TƯ PHÁP</w:t>
      </w:r>
    </w:p>
    <w:p w14:paraId="50AF9186" w14:textId="77777777" w:rsidR="004E2066" w:rsidRPr="00CE1EFA" w:rsidRDefault="004E2066" w:rsidP="00475010">
      <w:pPr>
        <w:spacing w:before="120"/>
        <w:jc w:val="center"/>
        <w:rPr>
          <w:b/>
          <w:lang w:val="nl-NL" w:eastAsia="ja-JP"/>
        </w:rPr>
      </w:pPr>
      <w:r w:rsidRPr="00CE1EFA">
        <w:rPr>
          <w:b/>
          <w:lang w:val="nl-NL" w:eastAsia="ja-JP"/>
        </w:rPr>
        <w:t>Mục 1</w:t>
      </w:r>
    </w:p>
    <w:p w14:paraId="7E3E5C20" w14:textId="7A6E9F69" w:rsidR="004E2066" w:rsidRPr="00CE1EFA" w:rsidRDefault="004E2066" w:rsidP="00817D44">
      <w:pPr>
        <w:jc w:val="center"/>
        <w:rPr>
          <w:b/>
          <w:lang w:val="nl-NL" w:eastAsia="ja-JP"/>
        </w:rPr>
      </w:pPr>
      <w:r w:rsidRPr="00CE1EFA">
        <w:rPr>
          <w:b/>
          <w:lang w:val="nl-NL" w:eastAsia="ja-JP"/>
        </w:rPr>
        <w:t>VỊ TRÍ VÀ CHỨC NĂNG</w:t>
      </w:r>
    </w:p>
    <w:p w14:paraId="62382D16" w14:textId="57E1EC33" w:rsidR="003076D8" w:rsidRPr="00CE1EFA" w:rsidRDefault="003076D8" w:rsidP="00701FEE">
      <w:pPr>
        <w:pStyle w:val="Normal1"/>
        <w:spacing w:before="120" w:line="340" w:lineRule="exact"/>
        <w:ind w:firstLine="709"/>
        <w:jc w:val="left"/>
        <w:outlineLvl w:val="0"/>
        <w:rPr>
          <w:b/>
          <w:color w:val="auto"/>
          <w:sz w:val="28"/>
          <w:szCs w:val="28"/>
          <w:lang w:val="vi-VN"/>
        </w:rPr>
      </w:pPr>
      <w:r w:rsidRPr="00CE1EFA">
        <w:rPr>
          <w:b/>
          <w:color w:val="auto"/>
          <w:sz w:val="28"/>
          <w:szCs w:val="28"/>
          <w:lang w:val="nl-NL"/>
        </w:rPr>
        <w:tab/>
        <w:t>Điều 1</w:t>
      </w:r>
      <w:r w:rsidRPr="00CE1EFA">
        <w:rPr>
          <w:b/>
          <w:color w:val="auto"/>
          <w:sz w:val="28"/>
          <w:szCs w:val="28"/>
          <w:lang w:val="vi-VN"/>
        </w:rPr>
        <w:t>. Vị</w:t>
      </w:r>
      <w:r w:rsidR="004E2066" w:rsidRPr="00CE1EFA">
        <w:rPr>
          <w:b/>
          <w:color w:val="auto"/>
          <w:sz w:val="28"/>
          <w:szCs w:val="28"/>
          <w:lang w:val="vi-VN"/>
        </w:rPr>
        <w:t xml:space="preserve"> trí</w:t>
      </w:r>
    </w:p>
    <w:p w14:paraId="7FDC830C" w14:textId="50B51354" w:rsidR="003076D8" w:rsidRPr="00CE1EFA" w:rsidRDefault="003076D8" w:rsidP="00701FEE">
      <w:pPr>
        <w:spacing w:before="120" w:line="340" w:lineRule="exact"/>
        <w:ind w:firstLine="709"/>
        <w:jc w:val="both"/>
        <w:rPr>
          <w:spacing w:val="-2"/>
          <w:szCs w:val="28"/>
          <w:lang w:val="vi-VN"/>
        </w:rPr>
      </w:pPr>
      <w:r w:rsidRPr="00CE1EFA">
        <w:rPr>
          <w:szCs w:val="28"/>
          <w:lang w:val="vi-VN"/>
        </w:rPr>
        <w:t>Sở Tư pháp là cơ quan chuyên môn thuộc Ủy ban nhân dân cấp tỉnh, thành phố trực th</w:t>
      </w:r>
      <w:r w:rsidRPr="00CE1EFA">
        <w:rPr>
          <w:szCs w:val="28"/>
          <w:shd w:val="clear" w:color="auto" w:fill="FFFFFF"/>
          <w:lang w:val="vi-VN"/>
        </w:rPr>
        <w:t>uộc Trung ương (sau đây gọi chung là cấp tỉ</w:t>
      </w:r>
      <w:r w:rsidR="004E2066" w:rsidRPr="00CE1EFA">
        <w:rPr>
          <w:szCs w:val="28"/>
          <w:shd w:val="clear" w:color="auto" w:fill="FFFFFF"/>
          <w:lang w:val="vi-VN"/>
        </w:rPr>
        <w:t xml:space="preserve">nh), </w:t>
      </w:r>
      <w:r w:rsidRPr="00CE1EFA">
        <w:rPr>
          <w:spacing w:val="-2"/>
          <w:szCs w:val="28"/>
          <w:lang w:val="vi-VN"/>
        </w:rPr>
        <w:t xml:space="preserve">có tư cách pháp nhân, có con dấu và tài khoản riêng; chịu sự chỉ đạo, quản lý về tổ chức, biên chế của Ủy </w:t>
      </w:r>
      <w:r w:rsidRPr="00CE1EFA">
        <w:rPr>
          <w:spacing w:val="-2"/>
          <w:szCs w:val="28"/>
          <w:lang w:val="vi-VN"/>
        </w:rPr>
        <w:lastRenderedPageBreak/>
        <w:t>ban nhân dân cấp tỉnh theo thẩm quyền; chịu sự chỉ đạo, hướng dẫn, kiểm tra chuyên môn, nghiệp vụ của Bộ Tư pháp.</w:t>
      </w:r>
    </w:p>
    <w:p w14:paraId="758C67BF" w14:textId="54A714E2" w:rsidR="004E2066" w:rsidRPr="00CE1EFA" w:rsidRDefault="004E2066" w:rsidP="00701FEE">
      <w:pPr>
        <w:pStyle w:val="Normal1"/>
        <w:spacing w:before="120" w:line="340" w:lineRule="exact"/>
        <w:ind w:firstLine="709"/>
        <w:jc w:val="left"/>
        <w:outlineLvl w:val="0"/>
        <w:rPr>
          <w:b/>
          <w:color w:val="auto"/>
          <w:sz w:val="28"/>
          <w:szCs w:val="28"/>
          <w:lang w:val="vi-VN"/>
        </w:rPr>
      </w:pPr>
      <w:r w:rsidRPr="00CE1EFA">
        <w:rPr>
          <w:b/>
          <w:color w:val="auto"/>
          <w:sz w:val="28"/>
          <w:szCs w:val="28"/>
          <w:lang w:val="nl-NL"/>
        </w:rPr>
        <w:tab/>
        <w:t>Điều 2</w:t>
      </w:r>
      <w:r w:rsidRPr="00CE1EFA">
        <w:rPr>
          <w:b/>
          <w:color w:val="auto"/>
          <w:sz w:val="28"/>
          <w:szCs w:val="28"/>
          <w:lang w:val="vi-VN"/>
        </w:rPr>
        <w:t xml:space="preserve">. </w:t>
      </w:r>
      <w:r w:rsidRPr="00CE1EFA">
        <w:rPr>
          <w:b/>
          <w:color w:val="auto"/>
          <w:sz w:val="28"/>
          <w:szCs w:val="28"/>
        </w:rPr>
        <w:t>C</w:t>
      </w:r>
      <w:r w:rsidRPr="00CE1EFA">
        <w:rPr>
          <w:b/>
          <w:color w:val="auto"/>
          <w:sz w:val="28"/>
          <w:szCs w:val="28"/>
          <w:lang w:val="vi-VN"/>
        </w:rPr>
        <w:t>hức năng</w:t>
      </w:r>
    </w:p>
    <w:p w14:paraId="00E68844" w14:textId="3010E430" w:rsidR="004E2066" w:rsidRPr="00CE1EFA" w:rsidRDefault="004E2066" w:rsidP="00701FEE">
      <w:pPr>
        <w:spacing w:before="120" w:line="340" w:lineRule="exact"/>
        <w:ind w:firstLine="709"/>
        <w:jc w:val="both"/>
        <w:rPr>
          <w:szCs w:val="28"/>
          <w:shd w:val="clear" w:color="auto" w:fill="FFFFFF"/>
          <w:lang w:val="vi-VN"/>
        </w:rPr>
      </w:pPr>
      <w:r w:rsidRPr="00CE1EFA">
        <w:rPr>
          <w:szCs w:val="28"/>
          <w:lang w:val="vi-VN"/>
        </w:rPr>
        <w:t xml:space="preserve">Sở Tư pháp </w:t>
      </w:r>
      <w:r w:rsidRPr="00CE1EFA">
        <w:rPr>
          <w:szCs w:val="28"/>
          <w:shd w:val="clear" w:color="auto" w:fill="FFFFFF"/>
          <w:lang w:val="vi-VN"/>
        </w:rPr>
        <w:t xml:space="preserve">thực hiện chức năng tham mưu, giúp Ủy ban nhân dân cấp tỉnh quản lý nhà nước về: </w:t>
      </w:r>
      <w:r w:rsidR="00EE0AA3" w:rsidRPr="00CE1EFA">
        <w:rPr>
          <w:szCs w:val="28"/>
          <w:shd w:val="clear" w:color="auto" w:fill="FFFFFF"/>
        </w:rPr>
        <w:t>x</w:t>
      </w:r>
      <w:r w:rsidRPr="00CE1EFA">
        <w:rPr>
          <w:szCs w:val="28"/>
          <w:shd w:val="clear" w:color="auto" w:fill="FFFFFF"/>
          <w:lang w:val="vi-VN"/>
        </w:rPr>
        <w:t>ây dựng pháp luật; tổ chức thi hành pháp luật; hành chính tư pháp; bổ trợ tư pháp; công tác pháp chế và công tác tư pháp khác theo quy định pháp luật.</w:t>
      </w:r>
    </w:p>
    <w:p w14:paraId="117FD04B" w14:textId="0C99B124" w:rsidR="004E2066" w:rsidRPr="00CE1EFA" w:rsidRDefault="004E2066" w:rsidP="00701FEE">
      <w:pPr>
        <w:spacing w:before="120" w:line="340" w:lineRule="exact"/>
        <w:jc w:val="center"/>
        <w:rPr>
          <w:b/>
          <w:szCs w:val="28"/>
          <w:lang w:val="nl-NL" w:eastAsia="ja-JP"/>
        </w:rPr>
      </w:pPr>
      <w:r w:rsidRPr="00CE1EFA">
        <w:rPr>
          <w:b/>
          <w:szCs w:val="28"/>
          <w:lang w:val="nl-NL" w:eastAsia="ja-JP"/>
        </w:rPr>
        <w:t>Mục 2</w:t>
      </w:r>
    </w:p>
    <w:p w14:paraId="6F6678A1" w14:textId="1BAA8717" w:rsidR="004E2066" w:rsidRPr="00CE1EFA" w:rsidRDefault="004E2066" w:rsidP="00817D44">
      <w:pPr>
        <w:spacing w:line="340" w:lineRule="exact"/>
        <w:jc w:val="center"/>
        <w:rPr>
          <w:b/>
          <w:szCs w:val="28"/>
          <w:lang w:val="nl-NL" w:eastAsia="ja-JP"/>
        </w:rPr>
      </w:pPr>
      <w:r w:rsidRPr="00CE1EFA">
        <w:rPr>
          <w:b/>
          <w:szCs w:val="28"/>
          <w:lang w:val="nl-NL" w:eastAsia="ja-JP"/>
        </w:rPr>
        <w:t>NHIỆM VỤ VÀ QUYỀN HẠN</w:t>
      </w:r>
    </w:p>
    <w:p w14:paraId="499C631D" w14:textId="5CC80A83" w:rsidR="003076D8" w:rsidRPr="00CE1EFA" w:rsidRDefault="003076D8" w:rsidP="00680D5C">
      <w:pPr>
        <w:pStyle w:val="Normal1"/>
        <w:spacing w:before="70" w:line="340" w:lineRule="exact"/>
        <w:ind w:firstLine="709"/>
        <w:jc w:val="both"/>
        <w:outlineLvl w:val="0"/>
        <w:rPr>
          <w:b/>
          <w:color w:val="auto"/>
          <w:sz w:val="28"/>
          <w:szCs w:val="28"/>
        </w:rPr>
      </w:pPr>
      <w:r w:rsidRPr="00CE1EFA">
        <w:rPr>
          <w:b/>
          <w:color w:val="auto"/>
          <w:sz w:val="28"/>
          <w:szCs w:val="28"/>
          <w:lang w:val="vi-VN"/>
        </w:rPr>
        <w:t xml:space="preserve">Điều </w:t>
      </w:r>
      <w:r w:rsidR="004E2066" w:rsidRPr="00CE1EFA">
        <w:rPr>
          <w:b/>
          <w:color w:val="auto"/>
          <w:sz w:val="28"/>
          <w:szCs w:val="28"/>
        </w:rPr>
        <w:t>3</w:t>
      </w:r>
      <w:r w:rsidRPr="00CE1EFA">
        <w:rPr>
          <w:b/>
          <w:color w:val="auto"/>
          <w:sz w:val="28"/>
          <w:szCs w:val="28"/>
          <w:lang w:val="vi-VN"/>
        </w:rPr>
        <w:t xml:space="preserve">. </w:t>
      </w:r>
      <w:r w:rsidR="005453FD" w:rsidRPr="00CE1EFA">
        <w:rPr>
          <w:b/>
          <w:color w:val="auto"/>
          <w:sz w:val="28"/>
          <w:szCs w:val="28"/>
        </w:rPr>
        <w:t>Về x</w:t>
      </w:r>
      <w:r w:rsidR="00475010" w:rsidRPr="00CE1EFA">
        <w:rPr>
          <w:b/>
          <w:color w:val="auto"/>
          <w:sz w:val="28"/>
          <w:szCs w:val="28"/>
        </w:rPr>
        <w:t>ây dựng</w:t>
      </w:r>
      <w:r w:rsidR="004E2066" w:rsidRPr="00CE1EFA">
        <w:rPr>
          <w:b/>
          <w:color w:val="auto"/>
          <w:sz w:val="28"/>
          <w:szCs w:val="28"/>
        </w:rPr>
        <w:t xml:space="preserve"> pháp luật</w:t>
      </w:r>
    </w:p>
    <w:p w14:paraId="0F931DD7" w14:textId="524E37D1" w:rsidR="003076D8" w:rsidRPr="00CE1EFA" w:rsidRDefault="003076D8" w:rsidP="00680D5C">
      <w:pPr>
        <w:pStyle w:val="Normal1"/>
        <w:spacing w:before="70" w:line="340" w:lineRule="exact"/>
        <w:ind w:firstLine="709"/>
        <w:jc w:val="both"/>
        <w:outlineLvl w:val="1"/>
        <w:rPr>
          <w:color w:val="auto"/>
          <w:sz w:val="28"/>
          <w:szCs w:val="28"/>
          <w:lang w:val="vi-VN"/>
        </w:rPr>
      </w:pPr>
      <w:r w:rsidRPr="00CE1EFA">
        <w:rPr>
          <w:color w:val="auto"/>
          <w:sz w:val="28"/>
          <w:szCs w:val="28"/>
          <w:lang w:val="vi-VN"/>
        </w:rPr>
        <w:t>1. Trình Ủy ban nhân dân cấp tỉ</w:t>
      </w:r>
      <w:r w:rsidR="00EA05F2" w:rsidRPr="00CE1EFA">
        <w:rPr>
          <w:color w:val="auto"/>
          <w:sz w:val="28"/>
          <w:szCs w:val="28"/>
          <w:lang w:val="vi-VN"/>
        </w:rPr>
        <w:t>nh</w:t>
      </w:r>
    </w:p>
    <w:p w14:paraId="19EC6D77" w14:textId="4ACACD1A" w:rsidR="003076D8" w:rsidRPr="00CE1EFA" w:rsidRDefault="003076D8" w:rsidP="00680D5C">
      <w:pPr>
        <w:pStyle w:val="Normal1"/>
        <w:spacing w:before="70" w:line="340" w:lineRule="exact"/>
        <w:ind w:firstLine="709"/>
        <w:jc w:val="both"/>
        <w:rPr>
          <w:color w:val="auto"/>
          <w:sz w:val="28"/>
          <w:szCs w:val="28"/>
          <w:lang w:val="vi-VN"/>
        </w:rPr>
      </w:pPr>
      <w:r w:rsidRPr="00CE1EFA">
        <w:rPr>
          <w:color w:val="auto"/>
          <w:sz w:val="28"/>
          <w:szCs w:val="28"/>
          <w:lang w:val="vi-VN"/>
        </w:rPr>
        <w:t>a) Dự thảo nghị quyết của Hội đồng nhân dân cấp tỉnh, dự thảo quyết định của Ủy ban nhân dân cấp tỉnh liên quan đến ngành, lĩnh vực tư pháp</w:t>
      </w:r>
      <w:r w:rsidR="006F7C3E" w:rsidRPr="00CE1EFA">
        <w:rPr>
          <w:color w:val="auto"/>
          <w:sz w:val="28"/>
          <w:szCs w:val="28"/>
          <w:lang w:val="vi-VN"/>
        </w:rPr>
        <w:t xml:space="preserve"> thuộc phạm vi quản lý của Sở Tư pháp và các văn bản khác theo phân công của Ủy ban nhân dân </w:t>
      </w:r>
      <w:r w:rsidR="00EF75B9" w:rsidRPr="00CE1EFA">
        <w:rPr>
          <w:color w:val="auto"/>
          <w:sz w:val="28"/>
          <w:szCs w:val="28"/>
          <w:lang w:val="vi-VN"/>
        </w:rPr>
        <w:t xml:space="preserve">cấp </w:t>
      </w:r>
      <w:r w:rsidR="006F7C3E" w:rsidRPr="00CE1EFA">
        <w:rPr>
          <w:color w:val="auto"/>
          <w:sz w:val="28"/>
          <w:szCs w:val="28"/>
          <w:lang w:val="vi-VN"/>
        </w:rPr>
        <w:t>tỉnh</w:t>
      </w:r>
      <w:r w:rsidRPr="00CE1EFA">
        <w:rPr>
          <w:color w:val="auto"/>
          <w:sz w:val="28"/>
          <w:szCs w:val="28"/>
          <w:lang w:val="vi-VN"/>
        </w:rPr>
        <w:t>;</w:t>
      </w:r>
    </w:p>
    <w:p w14:paraId="1E303617" w14:textId="77777777" w:rsidR="003076D8" w:rsidRPr="00CE1EFA" w:rsidRDefault="003076D8" w:rsidP="00680D5C">
      <w:pPr>
        <w:pStyle w:val="Normal1"/>
        <w:spacing w:before="70" w:line="340" w:lineRule="exact"/>
        <w:ind w:firstLine="709"/>
        <w:jc w:val="both"/>
        <w:rPr>
          <w:color w:val="auto"/>
          <w:sz w:val="28"/>
          <w:szCs w:val="28"/>
          <w:lang w:val="vi-VN"/>
        </w:rPr>
      </w:pPr>
      <w:r w:rsidRPr="00CE1EFA">
        <w:rPr>
          <w:color w:val="auto"/>
          <w:sz w:val="28"/>
          <w:szCs w:val="28"/>
          <w:lang w:val="vi-VN"/>
        </w:rPr>
        <w:t xml:space="preserve">b) Dự thảo kế hoạch phát triển, chương trình, biện pháp tổ chức thực hiện các nhiệm vụ về ngành, lĩnh vực tư pháp </w:t>
      </w:r>
      <w:r w:rsidR="00C92C05" w:rsidRPr="00CE1EFA">
        <w:rPr>
          <w:color w:val="auto"/>
          <w:sz w:val="28"/>
          <w:szCs w:val="28"/>
          <w:lang w:val="vi-VN"/>
        </w:rPr>
        <w:t>tại địa phương</w:t>
      </w:r>
      <w:r w:rsidRPr="00CE1EFA">
        <w:rPr>
          <w:color w:val="auto"/>
          <w:sz w:val="28"/>
          <w:szCs w:val="28"/>
          <w:lang w:val="vi-VN"/>
        </w:rPr>
        <w:t>;</w:t>
      </w:r>
    </w:p>
    <w:p w14:paraId="3A97CB40" w14:textId="26D52485" w:rsidR="003076D8" w:rsidRPr="00CE1EFA" w:rsidRDefault="003076D8" w:rsidP="00680D5C">
      <w:pPr>
        <w:shd w:val="clear" w:color="auto" w:fill="FFFFFF"/>
        <w:spacing w:before="70" w:line="340" w:lineRule="exact"/>
        <w:jc w:val="both"/>
        <w:rPr>
          <w:szCs w:val="28"/>
          <w:lang w:val="vi-VN"/>
        </w:rPr>
      </w:pPr>
      <w:r w:rsidRPr="00CE1EFA">
        <w:rPr>
          <w:szCs w:val="28"/>
          <w:lang w:val="vi-VN"/>
        </w:rPr>
        <w:tab/>
        <w:t xml:space="preserve">c) Dự thảo quyết định quy định cụ thể chức năng, nhiệm vụ, quyền hạn và cơ cấu tổ chức của Sở Tư pháp; dự thảo </w:t>
      </w:r>
      <w:r w:rsidR="006F7C3E" w:rsidRPr="00CE1EFA">
        <w:rPr>
          <w:szCs w:val="28"/>
          <w:lang w:val="vi-VN"/>
        </w:rPr>
        <w:t xml:space="preserve">quyết </w:t>
      </w:r>
      <w:r w:rsidRPr="00CE1EFA">
        <w:rPr>
          <w:szCs w:val="28"/>
          <w:lang w:val="vi-VN"/>
        </w:rPr>
        <w:t xml:space="preserve">định thành lập, tổ chức lại, giải thể đơn vị sự nghiệp công lập thuộc </w:t>
      </w:r>
      <w:r w:rsidR="00E46844" w:rsidRPr="00CE1EFA">
        <w:rPr>
          <w:szCs w:val="28"/>
          <w:lang w:val="vi-VN"/>
        </w:rPr>
        <w:t xml:space="preserve">Sở Tư pháp </w:t>
      </w:r>
      <w:r w:rsidRPr="00CE1EFA">
        <w:rPr>
          <w:szCs w:val="28"/>
          <w:lang w:val="vi-VN"/>
        </w:rPr>
        <w:t>theo quy định pháp luật; dự thảo quyết định quy định chức năng, nhiệm vụ, quyền hạn và cơ cấu tổ chức đơn vị sự nghiệp công lập thuộc Sở Tư pháp, trừ trường hợp pháp luật chuyên ngành có quy định khác;</w:t>
      </w:r>
    </w:p>
    <w:p w14:paraId="6C5D273F" w14:textId="77777777" w:rsidR="003076D8" w:rsidRPr="00CE1EFA" w:rsidRDefault="003076D8" w:rsidP="00680D5C">
      <w:pPr>
        <w:shd w:val="clear" w:color="auto" w:fill="FFFFFF"/>
        <w:spacing w:before="70" w:line="340" w:lineRule="exact"/>
        <w:jc w:val="both"/>
        <w:rPr>
          <w:szCs w:val="28"/>
          <w:lang w:val="vi-VN"/>
        </w:rPr>
      </w:pPr>
      <w:r w:rsidRPr="00CE1EFA">
        <w:rPr>
          <w:szCs w:val="28"/>
          <w:lang w:val="vi-VN"/>
        </w:rPr>
        <w:tab/>
        <w:t>d) Dự thảo quyết định thực hiện xã hội hóa các hoạt động cung ứng dịch vụ sự nghiệp công theo ngành, lĩnh vực tư pháp thuộc thẩm quyền của Ủy ban nhân dân cấp tỉnh.</w:t>
      </w:r>
    </w:p>
    <w:p w14:paraId="4CB7834A" w14:textId="672CF8E9" w:rsidR="003076D8" w:rsidRPr="00CE1EFA" w:rsidRDefault="003076D8" w:rsidP="00680D5C">
      <w:pPr>
        <w:pStyle w:val="BodyTextIndent2"/>
        <w:spacing w:before="70" w:after="0" w:line="340" w:lineRule="exact"/>
        <w:ind w:firstLine="709"/>
        <w:outlineLvl w:val="1"/>
        <w:rPr>
          <w:rFonts w:ascii="Times New Roman" w:hAnsi="Times New Roman"/>
          <w:szCs w:val="28"/>
          <w:lang w:val="vi-VN"/>
        </w:rPr>
      </w:pPr>
      <w:r w:rsidRPr="00CE1EFA">
        <w:rPr>
          <w:rFonts w:ascii="Times New Roman" w:hAnsi="Times New Roman"/>
          <w:szCs w:val="28"/>
          <w:lang w:val="vi-VN"/>
        </w:rPr>
        <w:t>2. Trình Chủ tịch Ủy ban nhân dân cấp tỉ</w:t>
      </w:r>
      <w:r w:rsidR="00EA05F2" w:rsidRPr="00CE1EFA">
        <w:rPr>
          <w:rFonts w:ascii="Times New Roman" w:hAnsi="Times New Roman"/>
          <w:szCs w:val="28"/>
          <w:lang w:val="vi-VN"/>
        </w:rPr>
        <w:t>nh</w:t>
      </w:r>
    </w:p>
    <w:p w14:paraId="37347AD6" w14:textId="3D75BC49" w:rsidR="003076D8" w:rsidRPr="00CE1EFA" w:rsidRDefault="003076D8" w:rsidP="00680D5C">
      <w:pPr>
        <w:pStyle w:val="BodyTextIndent2"/>
        <w:spacing w:before="70" w:after="0" w:line="340" w:lineRule="exact"/>
        <w:ind w:firstLine="709"/>
        <w:rPr>
          <w:rFonts w:ascii="Times New Roman" w:hAnsi="Times New Roman"/>
          <w:szCs w:val="28"/>
          <w:lang w:val="vi-VN"/>
        </w:rPr>
      </w:pPr>
      <w:r w:rsidRPr="00CE1EFA">
        <w:rPr>
          <w:rFonts w:ascii="Times New Roman" w:hAnsi="Times New Roman"/>
          <w:szCs w:val="28"/>
          <w:lang w:val="vi-VN"/>
        </w:rPr>
        <w:t xml:space="preserve">a) Dự thảo quyết định quy định chức năng, nhiệm vụ, quyền hạn và cơ cấu tổ chức của đơn vị sự nghiệp công lập thuộc Sở </w:t>
      </w:r>
      <w:r w:rsidR="006F3123" w:rsidRPr="00CE1EFA">
        <w:rPr>
          <w:rFonts w:ascii="Times New Roman" w:hAnsi="Times New Roman"/>
          <w:szCs w:val="28"/>
          <w:lang w:val="vi-VN"/>
        </w:rPr>
        <w:t xml:space="preserve">Tư pháp </w:t>
      </w:r>
      <w:r w:rsidRPr="00CE1EFA">
        <w:rPr>
          <w:rFonts w:ascii="Times New Roman" w:hAnsi="Times New Roman"/>
          <w:szCs w:val="28"/>
          <w:lang w:val="vi-VN"/>
        </w:rPr>
        <w:t>theo quy định của pháp luật chuyên ngành;</w:t>
      </w:r>
    </w:p>
    <w:p w14:paraId="73592C1F" w14:textId="50A5E80C" w:rsidR="003076D8" w:rsidRPr="00CE1EFA" w:rsidRDefault="003076D8" w:rsidP="00680D5C">
      <w:pPr>
        <w:pStyle w:val="BodyTextIndent2"/>
        <w:spacing w:before="70" w:after="0" w:line="340" w:lineRule="exact"/>
        <w:ind w:firstLine="709"/>
        <w:rPr>
          <w:rFonts w:ascii="Times New Roman" w:hAnsi="Times New Roman"/>
          <w:szCs w:val="28"/>
          <w:lang w:val="vi-VN"/>
        </w:rPr>
      </w:pPr>
      <w:r w:rsidRPr="00CE1EFA">
        <w:rPr>
          <w:rFonts w:ascii="Times New Roman" w:hAnsi="Times New Roman"/>
          <w:szCs w:val="28"/>
          <w:lang w:val="vi-VN"/>
        </w:rPr>
        <w:t>b) Dự thảo quyết định của Chủ tịch Ủy ban nhân dân cấp tỉnh và các văn bản khác về công tác tư pháp thuộc thẩm quyền ban hành của Chủ tịch Ủy ban nhân dân cấp tỉnh.</w:t>
      </w:r>
    </w:p>
    <w:p w14:paraId="28D7CF3A" w14:textId="4DB665A5" w:rsidR="004E2F3B" w:rsidRPr="00CE1EFA" w:rsidRDefault="00475010" w:rsidP="00680D5C">
      <w:pPr>
        <w:pStyle w:val="BodyTextIndent2"/>
        <w:spacing w:before="70" w:after="0" w:line="340" w:lineRule="exact"/>
        <w:ind w:firstLine="709"/>
        <w:outlineLvl w:val="1"/>
        <w:rPr>
          <w:rFonts w:ascii="Times New Roman" w:hAnsi="Times New Roman"/>
          <w:szCs w:val="28"/>
        </w:rPr>
      </w:pPr>
      <w:r w:rsidRPr="00CE1EFA">
        <w:rPr>
          <w:rFonts w:ascii="Times New Roman" w:hAnsi="Times New Roman"/>
          <w:szCs w:val="28"/>
        </w:rPr>
        <w:t>3</w:t>
      </w:r>
      <w:r w:rsidR="003076D8" w:rsidRPr="00CE1EFA">
        <w:rPr>
          <w:rFonts w:ascii="Times New Roman" w:hAnsi="Times New Roman"/>
          <w:szCs w:val="28"/>
          <w:lang w:val="vi-VN"/>
        </w:rPr>
        <w:t xml:space="preserve">. Giúp Ủy ban nhân dân cấp tỉnh quản lý công tác xây dựng pháp luật </w:t>
      </w:r>
      <w:r w:rsidR="00C92C05" w:rsidRPr="00CE1EFA">
        <w:rPr>
          <w:rFonts w:ascii="Times New Roman" w:hAnsi="Times New Roman"/>
          <w:szCs w:val="28"/>
          <w:lang w:val="vi-VN"/>
        </w:rPr>
        <w:t>tại địa phương</w:t>
      </w:r>
      <w:r w:rsidR="00E46844" w:rsidRPr="00CE1EFA">
        <w:rPr>
          <w:rFonts w:ascii="Times New Roman" w:hAnsi="Times New Roman"/>
          <w:szCs w:val="28"/>
          <w:lang w:val="vi-VN"/>
        </w:rPr>
        <w:t xml:space="preserve"> theo quy định pháp luật</w:t>
      </w:r>
      <w:r w:rsidR="005453FD" w:rsidRPr="00CE1EFA">
        <w:rPr>
          <w:rFonts w:ascii="Times New Roman" w:hAnsi="Times New Roman"/>
          <w:szCs w:val="28"/>
        </w:rPr>
        <w:t xml:space="preserve"> và thực hiện các nhiệm vụ sau:</w:t>
      </w:r>
    </w:p>
    <w:p w14:paraId="0EF8ED43" w14:textId="118973EE" w:rsidR="003076D8" w:rsidRPr="00CE1EFA" w:rsidRDefault="005453FD" w:rsidP="00680D5C">
      <w:pPr>
        <w:spacing w:before="70" w:line="340" w:lineRule="exact"/>
        <w:ind w:firstLine="709"/>
        <w:jc w:val="both"/>
        <w:rPr>
          <w:szCs w:val="28"/>
          <w:lang w:val="vi-VN"/>
        </w:rPr>
      </w:pPr>
      <w:r w:rsidRPr="00CE1EFA">
        <w:rPr>
          <w:szCs w:val="28"/>
        </w:rPr>
        <w:t>a</w:t>
      </w:r>
      <w:r w:rsidR="003076D8" w:rsidRPr="00CE1EFA">
        <w:rPr>
          <w:szCs w:val="28"/>
          <w:lang w:val="vi-VN"/>
        </w:rPr>
        <w:t>) Chủ trì, phối hợp với các cơ quan, tổ chức có liên quan lập và đề xuất Ủy ban nhân dân cấp tỉnh xem xét, trình Thường trực Hội đồng nhân dân cấp tỉnh quyết định danh mục nghị quyết của Hội đồng nhân dân cấp tỉnh quy định chi tiết văn bản quy phạm pháp luật của cơ quan nhà nước cấp trên;</w:t>
      </w:r>
    </w:p>
    <w:p w14:paraId="7EB2CEF2" w14:textId="2BC9E607" w:rsidR="003076D8" w:rsidRPr="00CE1EFA" w:rsidRDefault="005453FD" w:rsidP="00680D5C">
      <w:pPr>
        <w:spacing w:before="70" w:line="340" w:lineRule="exact"/>
        <w:ind w:firstLine="709"/>
        <w:jc w:val="both"/>
        <w:rPr>
          <w:szCs w:val="28"/>
          <w:lang w:val="vi-VN"/>
        </w:rPr>
      </w:pPr>
      <w:r w:rsidRPr="00CE1EFA">
        <w:rPr>
          <w:szCs w:val="28"/>
        </w:rPr>
        <w:lastRenderedPageBreak/>
        <w:t>b</w:t>
      </w:r>
      <w:r w:rsidR="003076D8" w:rsidRPr="00CE1EFA">
        <w:rPr>
          <w:szCs w:val="28"/>
          <w:lang w:val="vi-VN"/>
        </w:rPr>
        <w:t>) Chủ trì, phối hợp với Văn phòng Ủy ban nhân dân cấp tỉ</w:t>
      </w:r>
      <w:r w:rsidR="005B5FC7" w:rsidRPr="00CE1EFA">
        <w:rPr>
          <w:szCs w:val="28"/>
          <w:lang w:val="vi-VN"/>
        </w:rPr>
        <w:t>nh</w:t>
      </w:r>
      <w:r w:rsidR="00C02023" w:rsidRPr="00CE1EFA">
        <w:rPr>
          <w:szCs w:val="28"/>
          <w:lang w:val="vi-VN"/>
        </w:rPr>
        <w:t>,</w:t>
      </w:r>
      <w:r w:rsidR="003076D8" w:rsidRPr="00CE1EFA">
        <w:rPr>
          <w:szCs w:val="28"/>
          <w:lang w:val="vi-VN"/>
        </w:rPr>
        <w:t xml:space="preserve"> các cơ quan, tổ chức có liên quan lập và trình Chủ tịch Ủy ban nhân dân </w:t>
      </w:r>
      <w:r w:rsidR="006F3123" w:rsidRPr="00CE1EFA">
        <w:rPr>
          <w:szCs w:val="28"/>
          <w:lang w:val="vi-VN"/>
        </w:rPr>
        <w:t xml:space="preserve">cấp </w:t>
      </w:r>
      <w:r w:rsidR="003076D8" w:rsidRPr="00CE1EFA">
        <w:rPr>
          <w:szCs w:val="28"/>
          <w:lang w:val="vi-VN"/>
        </w:rPr>
        <w:t>tỉnh</w:t>
      </w:r>
      <w:r w:rsidR="005B5FC7" w:rsidRPr="00CE1EFA">
        <w:rPr>
          <w:szCs w:val="28"/>
          <w:lang w:val="vi-VN"/>
        </w:rPr>
        <w:t xml:space="preserve"> </w:t>
      </w:r>
      <w:r w:rsidR="001B72B9" w:rsidRPr="00CE1EFA">
        <w:rPr>
          <w:szCs w:val="28"/>
        </w:rPr>
        <w:t xml:space="preserve">ban hành </w:t>
      </w:r>
      <w:r w:rsidR="003076D8" w:rsidRPr="00CE1EFA">
        <w:rPr>
          <w:szCs w:val="28"/>
          <w:lang w:val="vi-VN"/>
        </w:rPr>
        <w:t>danh mục quyết định của Ủy ban nhân dân cấp tỉnh quy định chi tiết văn bản quy phạm pháp luật của cơ quan nhà nước cấp trên và nghị quyết của Hội đồng nhân dân cấp tỉnh;</w:t>
      </w:r>
    </w:p>
    <w:p w14:paraId="2CBA0F2E" w14:textId="170F2913" w:rsidR="003076D8" w:rsidRPr="00CE1EFA" w:rsidRDefault="005453FD" w:rsidP="00680D5C">
      <w:pPr>
        <w:pStyle w:val="BodyTextIndent2"/>
        <w:spacing w:before="70" w:after="0" w:line="340" w:lineRule="exact"/>
        <w:ind w:firstLine="709"/>
        <w:rPr>
          <w:rFonts w:ascii="Times New Roman" w:hAnsi="Times New Roman"/>
          <w:szCs w:val="28"/>
          <w:lang w:val="vi-VN"/>
        </w:rPr>
      </w:pPr>
      <w:r w:rsidRPr="00CE1EFA">
        <w:rPr>
          <w:rFonts w:ascii="Times New Roman" w:hAnsi="Times New Roman"/>
          <w:szCs w:val="28"/>
        </w:rPr>
        <w:t>c</w:t>
      </w:r>
      <w:r w:rsidR="003076D8" w:rsidRPr="00CE1EFA">
        <w:rPr>
          <w:rFonts w:ascii="Times New Roman" w:hAnsi="Times New Roman"/>
          <w:szCs w:val="28"/>
          <w:lang w:val="vi-VN"/>
        </w:rPr>
        <w:t xml:space="preserve">) </w:t>
      </w:r>
      <w:r w:rsidR="00BF0874" w:rsidRPr="00CE1EFA">
        <w:rPr>
          <w:rFonts w:ascii="Times New Roman" w:hAnsi="Times New Roman"/>
          <w:szCs w:val="28"/>
        </w:rPr>
        <w:t>Tham gia xây dựng, c</w:t>
      </w:r>
      <w:r w:rsidR="003076D8" w:rsidRPr="00CE1EFA">
        <w:rPr>
          <w:rFonts w:ascii="Times New Roman" w:hAnsi="Times New Roman"/>
          <w:szCs w:val="28"/>
          <w:lang w:val="vi-VN"/>
        </w:rPr>
        <w:t>ó ý kiến đối với dự thảo nghị quyết của Hội đồng nhân dân cấp tỉnh, dự thảo quyết định của Ủy ban nhân dân cấp tỉnh, dự thảo quyết định của Chủ tịch Ủy ban nhân dân cấp tỉnh; thẩm định dự thảo nghị quyết của Hội đồng nhân dân cấp tỉnh do Ủy ban nhân dân cấp tỉnh trình, dự thảo quyết định của Ủy ban nhân dân cấp tỉnh, dự thảo quyết định của Chủ tịch Ủy ban nhân dân cấp tỉnh;</w:t>
      </w:r>
    </w:p>
    <w:p w14:paraId="78E51586" w14:textId="0353BBA8" w:rsidR="003076D8" w:rsidRPr="00CE1EFA" w:rsidRDefault="005453FD" w:rsidP="00680D5C">
      <w:pPr>
        <w:spacing w:before="70" w:line="340" w:lineRule="exact"/>
        <w:ind w:firstLine="709"/>
        <w:jc w:val="both"/>
        <w:rPr>
          <w:szCs w:val="28"/>
          <w:lang w:val="vi-VN"/>
        </w:rPr>
      </w:pPr>
      <w:r w:rsidRPr="00CE1EFA">
        <w:rPr>
          <w:szCs w:val="28"/>
        </w:rPr>
        <w:t>d</w:t>
      </w:r>
      <w:r w:rsidR="003076D8" w:rsidRPr="00CE1EFA">
        <w:rPr>
          <w:szCs w:val="28"/>
          <w:lang w:val="vi-VN"/>
        </w:rPr>
        <w:t>) Theo dõi, đôn đốc, kiểm tra việc soạn thảo văn bản quy định chi tiết văn bản quy phạm pháp luật tại địa phương;</w:t>
      </w:r>
    </w:p>
    <w:p w14:paraId="0777B044" w14:textId="0C1A46F2" w:rsidR="003076D8" w:rsidRPr="00CE1EFA" w:rsidRDefault="005453FD" w:rsidP="00680D5C">
      <w:pPr>
        <w:spacing w:before="70" w:line="340" w:lineRule="exact"/>
        <w:ind w:firstLine="709"/>
        <w:jc w:val="both"/>
        <w:rPr>
          <w:szCs w:val="28"/>
          <w:lang w:val="vi-VN"/>
        </w:rPr>
      </w:pPr>
      <w:r w:rsidRPr="00CE1EFA">
        <w:rPr>
          <w:szCs w:val="28"/>
        </w:rPr>
        <w:t>đ</w:t>
      </w:r>
      <w:r w:rsidR="003076D8" w:rsidRPr="00CE1EFA">
        <w:rPr>
          <w:szCs w:val="28"/>
          <w:lang w:val="vi-VN"/>
        </w:rPr>
        <w:t xml:space="preserve">) Định kỳ </w:t>
      </w:r>
      <w:r w:rsidR="0018738E" w:rsidRPr="00CE1EFA">
        <w:rPr>
          <w:szCs w:val="28"/>
          <w:lang w:val="vi-VN"/>
        </w:rPr>
        <w:t>hàng quý</w:t>
      </w:r>
      <w:r w:rsidR="003076D8" w:rsidRPr="00CE1EFA">
        <w:rPr>
          <w:szCs w:val="28"/>
          <w:lang w:val="vi-VN"/>
        </w:rPr>
        <w:t xml:space="preserve">, năm hoặc theo yêu cầu của cơ quan, người có thẩm quyền, báo cáo Chủ tịch Ủy ban nhân dân cấp tỉnh, đồng thời gửi Bộ Tư pháp về tình hình, tiến độ và những vấn đề phát sinh trong quá trình soạn thảo văn bản quy định chi tiết </w:t>
      </w:r>
      <w:r w:rsidR="0082075A" w:rsidRPr="00CE1EFA">
        <w:rPr>
          <w:szCs w:val="28"/>
          <w:lang w:val="vi-VN"/>
        </w:rPr>
        <w:t xml:space="preserve">văn bản quy phạm pháp luật </w:t>
      </w:r>
      <w:r w:rsidR="003076D8" w:rsidRPr="00CE1EFA">
        <w:rPr>
          <w:szCs w:val="28"/>
          <w:lang w:val="vi-VN"/>
        </w:rPr>
        <w:t>thuộc thẩm quyền ban hành của chính quyền địa phương.</w:t>
      </w:r>
    </w:p>
    <w:p w14:paraId="15B1DA7A" w14:textId="69CE8B0B" w:rsidR="003076D8" w:rsidRPr="00CE1EFA" w:rsidRDefault="004E2066" w:rsidP="00680D5C">
      <w:pPr>
        <w:pStyle w:val="Heading2"/>
        <w:spacing w:before="70" w:line="340" w:lineRule="exact"/>
        <w:ind w:firstLine="709"/>
        <w:jc w:val="both"/>
        <w:rPr>
          <w:rFonts w:ascii="Times New Roman" w:hAnsi="Times New Roman"/>
          <w:sz w:val="28"/>
          <w:szCs w:val="28"/>
          <w:lang w:val="vi-VN"/>
        </w:rPr>
      </w:pPr>
      <w:r w:rsidRPr="00CE1EFA">
        <w:rPr>
          <w:rFonts w:ascii="Times New Roman" w:hAnsi="Times New Roman"/>
          <w:sz w:val="28"/>
          <w:szCs w:val="28"/>
        </w:rPr>
        <w:t>Điều 4</w:t>
      </w:r>
      <w:r w:rsidR="003076D8" w:rsidRPr="00CE1EFA">
        <w:rPr>
          <w:rFonts w:ascii="Times New Roman" w:hAnsi="Times New Roman"/>
          <w:sz w:val="28"/>
          <w:szCs w:val="28"/>
          <w:lang w:val="vi-VN"/>
        </w:rPr>
        <w:t xml:space="preserve">. Về </w:t>
      </w:r>
      <w:r w:rsidR="00F04986" w:rsidRPr="00CE1EFA">
        <w:rPr>
          <w:rFonts w:ascii="Times New Roman" w:hAnsi="Times New Roman"/>
          <w:sz w:val="28"/>
          <w:szCs w:val="28"/>
          <w:lang w:val="vi-VN"/>
        </w:rPr>
        <w:t>tổ chức</w:t>
      </w:r>
      <w:r w:rsidR="003076D8" w:rsidRPr="00CE1EFA">
        <w:rPr>
          <w:rFonts w:ascii="Times New Roman" w:hAnsi="Times New Roman"/>
          <w:sz w:val="28"/>
          <w:szCs w:val="28"/>
          <w:lang w:val="vi-VN"/>
        </w:rPr>
        <w:t xml:space="preserve"> thi hành</w:t>
      </w:r>
      <w:r w:rsidR="00F04986" w:rsidRPr="00CE1EFA">
        <w:rPr>
          <w:rFonts w:ascii="Times New Roman" w:hAnsi="Times New Roman"/>
          <w:sz w:val="28"/>
          <w:szCs w:val="28"/>
          <w:lang w:val="vi-VN"/>
        </w:rPr>
        <w:t xml:space="preserve"> </w:t>
      </w:r>
      <w:r w:rsidRPr="00CE1EFA">
        <w:rPr>
          <w:rFonts w:ascii="Times New Roman" w:hAnsi="Times New Roman"/>
          <w:sz w:val="28"/>
          <w:szCs w:val="28"/>
          <w:lang w:val="vi-VN"/>
        </w:rPr>
        <w:t>pháp luật</w:t>
      </w:r>
    </w:p>
    <w:p w14:paraId="5AEB7915" w14:textId="3B38A407" w:rsidR="005F64BA" w:rsidRPr="00CE1EFA" w:rsidRDefault="004E2066" w:rsidP="00680D5C">
      <w:pPr>
        <w:spacing w:before="70" w:line="340" w:lineRule="exact"/>
        <w:ind w:firstLine="709"/>
        <w:jc w:val="both"/>
        <w:rPr>
          <w:szCs w:val="28"/>
          <w:lang w:val="vi-VN"/>
        </w:rPr>
      </w:pPr>
      <w:r w:rsidRPr="00CE1EFA">
        <w:rPr>
          <w:szCs w:val="28"/>
        </w:rPr>
        <w:t>1.</w:t>
      </w:r>
      <w:r w:rsidR="00061811" w:rsidRPr="00CE1EFA">
        <w:rPr>
          <w:szCs w:val="28"/>
          <w:lang w:val="vi-VN"/>
        </w:rPr>
        <w:t xml:space="preserve"> Giúp Ủy ban nhân dân cấp tỉnh </w:t>
      </w:r>
      <w:r w:rsidR="003A13CD" w:rsidRPr="00CE1EFA">
        <w:rPr>
          <w:szCs w:val="28"/>
          <w:lang w:val="vi-VN"/>
        </w:rPr>
        <w:t>theo dõi, hướng dẫn chuyên môn, nghiệp vụ, kiểm tra về công tác</w:t>
      </w:r>
      <w:r w:rsidR="005F64BA" w:rsidRPr="00CE1EFA">
        <w:rPr>
          <w:szCs w:val="28"/>
          <w:lang w:val="vi-VN"/>
        </w:rPr>
        <w:t xml:space="preserve">: </w:t>
      </w:r>
      <w:r w:rsidRPr="00CE1EFA">
        <w:rPr>
          <w:szCs w:val="28"/>
          <w:lang w:val="vi-VN"/>
        </w:rPr>
        <w:t>theo dõi việc thi hành</w:t>
      </w:r>
      <w:r w:rsidRPr="00CE1EFA">
        <w:rPr>
          <w:szCs w:val="28"/>
        </w:rPr>
        <w:t xml:space="preserve"> văn bản quy phạm</w:t>
      </w:r>
      <w:r w:rsidRPr="00CE1EFA">
        <w:rPr>
          <w:szCs w:val="28"/>
          <w:lang w:val="vi-VN"/>
        </w:rPr>
        <w:t xml:space="preserve"> pháp luật</w:t>
      </w:r>
      <w:r w:rsidRPr="00CE1EFA">
        <w:rPr>
          <w:szCs w:val="28"/>
        </w:rPr>
        <w:t xml:space="preserve">; </w:t>
      </w:r>
      <w:r w:rsidR="005F64BA" w:rsidRPr="00CE1EFA">
        <w:rPr>
          <w:szCs w:val="28"/>
          <w:lang w:val="vi-VN"/>
        </w:rPr>
        <w:t>kiểm tra</w:t>
      </w:r>
      <w:r w:rsidR="00CF2EAB" w:rsidRPr="00CE1EFA">
        <w:rPr>
          <w:szCs w:val="28"/>
        </w:rPr>
        <w:t>,</w:t>
      </w:r>
      <w:r w:rsidR="005F64BA" w:rsidRPr="00CE1EFA">
        <w:rPr>
          <w:szCs w:val="28"/>
          <w:lang w:val="vi-VN"/>
        </w:rPr>
        <w:t xml:space="preserve"> rà soát, hệ thống hóa, xử lý văn bản quy phạm</w:t>
      </w:r>
      <w:r w:rsidR="005F64BA" w:rsidRPr="00CE1EFA">
        <w:rPr>
          <w:szCs w:val="28"/>
        </w:rPr>
        <w:t xml:space="preserve"> pháp luật</w:t>
      </w:r>
      <w:r w:rsidR="005F64BA" w:rsidRPr="00CE1EFA">
        <w:rPr>
          <w:szCs w:val="28"/>
          <w:lang w:val="vi-VN"/>
        </w:rPr>
        <w:t xml:space="preserve">; </w:t>
      </w:r>
      <w:r w:rsidR="00227DCA" w:rsidRPr="00CE1EFA">
        <w:rPr>
          <w:szCs w:val="28"/>
          <w:lang w:val="vi-VN"/>
        </w:rPr>
        <w:t xml:space="preserve">phổ biến, giáo dục pháp luật; </w:t>
      </w:r>
      <w:r w:rsidR="005F64BA" w:rsidRPr="00CE1EFA">
        <w:rPr>
          <w:szCs w:val="28"/>
          <w:lang w:val="vi-VN"/>
        </w:rPr>
        <w:t xml:space="preserve">hòa giải ở cơ sở; chuẩn tiếp cận pháp luật </w:t>
      </w:r>
      <w:r w:rsidR="003A13CD" w:rsidRPr="00CE1EFA">
        <w:rPr>
          <w:szCs w:val="28"/>
        </w:rPr>
        <w:t xml:space="preserve">tại địa phương </w:t>
      </w:r>
      <w:r w:rsidR="005F64BA" w:rsidRPr="00CE1EFA">
        <w:rPr>
          <w:szCs w:val="28"/>
          <w:lang w:val="vi-VN"/>
        </w:rPr>
        <w:t>theo quy định pháp luậ</w:t>
      </w:r>
      <w:r w:rsidR="00EC7AF3" w:rsidRPr="00CE1EFA">
        <w:rPr>
          <w:szCs w:val="28"/>
          <w:lang w:val="vi-VN"/>
        </w:rPr>
        <w:t>t.</w:t>
      </w:r>
    </w:p>
    <w:p w14:paraId="1E343244" w14:textId="2E68CF73" w:rsidR="00475010" w:rsidRPr="00CE1EFA" w:rsidRDefault="00475010" w:rsidP="00680D5C">
      <w:pPr>
        <w:pStyle w:val="BodyTextIndent2"/>
        <w:spacing w:before="70" w:after="0" w:line="340" w:lineRule="exact"/>
        <w:ind w:firstLine="709"/>
        <w:rPr>
          <w:rFonts w:ascii="Times New Roman" w:hAnsi="Times New Roman"/>
          <w:szCs w:val="28"/>
        </w:rPr>
      </w:pPr>
      <w:r w:rsidRPr="00CE1EFA">
        <w:rPr>
          <w:rFonts w:ascii="Times New Roman" w:hAnsi="Times New Roman"/>
          <w:szCs w:val="28"/>
        </w:rPr>
        <w:t xml:space="preserve">2. </w:t>
      </w:r>
      <w:r w:rsidRPr="00CE1EFA">
        <w:rPr>
          <w:rFonts w:ascii="Times New Roman" w:hAnsi="Times New Roman"/>
          <w:szCs w:val="28"/>
          <w:lang w:val="vi-VN"/>
        </w:rPr>
        <w:t xml:space="preserve">Tổ chức </w:t>
      </w:r>
      <w:r w:rsidR="00AC4F11" w:rsidRPr="00CE1EFA">
        <w:rPr>
          <w:rFonts w:ascii="Times New Roman" w:hAnsi="Times New Roman"/>
          <w:szCs w:val="28"/>
        </w:rPr>
        <w:t>thi hành</w:t>
      </w:r>
      <w:r w:rsidRPr="00CE1EFA">
        <w:rPr>
          <w:rFonts w:ascii="Times New Roman" w:hAnsi="Times New Roman"/>
          <w:szCs w:val="28"/>
          <w:lang w:val="vi-VN"/>
        </w:rPr>
        <w:t xml:space="preserve"> văn bản quy phạm pháp luậ</w:t>
      </w:r>
      <w:r w:rsidR="00712135" w:rsidRPr="00CE1EFA">
        <w:rPr>
          <w:rFonts w:ascii="Times New Roman" w:hAnsi="Times New Roman"/>
          <w:szCs w:val="28"/>
          <w:lang w:val="vi-VN"/>
        </w:rPr>
        <w:t>t,</w:t>
      </w:r>
      <w:r w:rsidR="00AC4F11" w:rsidRPr="00CE1EFA">
        <w:rPr>
          <w:rFonts w:ascii="Times New Roman" w:hAnsi="Times New Roman"/>
          <w:szCs w:val="28"/>
          <w:lang w:val="vi-VN"/>
        </w:rPr>
        <w:t xml:space="preserve"> tổ chức thực hiện</w:t>
      </w:r>
      <w:r w:rsidRPr="00CE1EFA">
        <w:rPr>
          <w:rFonts w:ascii="Times New Roman" w:hAnsi="Times New Roman"/>
          <w:szCs w:val="28"/>
          <w:lang w:val="vi-VN"/>
        </w:rPr>
        <w:t xml:space="preserve"> </w:t>
      </w:r>
      <w:r w:rsidR="00680D5C" w:rsidRPr="00CE1EFA">
        <w:rPr>
          <w:rFonts w:ascii="Times New Roman" w:hAnsi="Times New Roman"/>
          <w:szCs w:val="28"/>
        </w:rPr>
        <w:t xml:space="preserve">các văn bản, </w:t>
      </w:r>
      <w:r w:rsidRPr="00CE1EFA">
        <w:rPr>
          <w:rFonts w:ascii="Times New Roman" w:hAnsi="Times New Roman"/>
          <w:szCs w:val="28"/>
          <w:lang w:val="vi-VN"/>
        </w:rPr>
        <w:t>quy hoạch, kế hoạch, chương trình, đề án, dự án trong lĩnh vực tư pháp đã được cấp có thẩm quyền quyết định, phê duyệt</w:t>
      </w:r>
      <w:r w:rsidRPr="00CE1EFA">
        <w:rPr>
          <w:rFonts w:ascii="Times New Roman" w:hAnsi="Times New Roman"/>
          <w:szCs w:val="28"/>
        </w:rPr>
        <w:t>.</w:t>
      </w:r>
    </w:p>
    <w:p w14:paraId="38DED812" w14:textId="214379D6" w:rsidR="004E2066" w:rsidRPr="00CE1EFA" w:rsidRDefault="00475010" w:rsidP="00680D5C">
      <w:pPr>
        <w:spacing w:before="80" w:line="340" w:lineRule="exact"/>
        <w:ind w:firstLine="709"/>
        <w:jc w:val="both"/>
        <w:rPr>
          <w:szCs w:val="28"/>
          <w:shd w:val="clear" w:color="auto" w:fill="FFFFFF"/>
        </w:rPr>
      </w:pPr>
      <w:r w:rsidRPr="00CE1EFA">
        <w:rPr>
          <w:szCs w:val="28"/>
          <w:shd w:val="clear" w:color="auto" w:fill="FFFFFF"/>
        </w:rPr>
        <w:t>3</w:t>
      </w:r>
      <w:r w:rsidR="004E2066" w:rsidRPr="00CE1EFA">
        <w:rPr>
          <w:szCs w:val="28"/>
          <w:shd w:val="clear" w:color="auto" w:fill="FFFFFF"/>
        </w:rPr>
        <w:t>. Về theo dõi việc thi hành văn bản quy phạm pháp luật</w:t>
      </w:r>
    </w:p>
    <w:p w14:paraId="24C6FF85" w14:textId="410062B8" w:rsidR="00061811" w:rsidRPr="00CE1EFA" w:rsidRDefault="004E2066" w:rsidP="00680D5C">
      <w:pPr>
        <w:spacing w:before="80" w:line="340" w:lineRule="exact"/>
        <w:ind w:firstLine="709"/>
        <w:jc w:val="both"/>
        <w:rPr>
          <w:szCs w:val="28"/>
          <w:shd w:val="clear" w:color="auto" w:fill="FFFFFF"/>
          <w:lang w:val="vi-VN"/>
        </w:rPr>
      </w:pPr>
      <w:r w:rsidRPr="00CE1EFA">
        <w:rPr>
          <w:szCs w:val="28"/>
          <w:shd w:val="clear" w:color="auto" w:fill="FFFFFF"/>
        </w:rPr>
        <w:t>a</w:t>
      </w:r>
      <w:r w:rsidR="005F64BA" w:rsidRPr="00CE1EFA">
        <w:rPr>
          <w:szCs w:val="28"/>
          <w:shd w:val="clear" w:color="auto" w:fill="FFFFFF"/>
        </w:rPr>
        <w:t xml:space="preserve">) Giúp Ủy ban nhân dân cấp tỉnh </w:t>
      </w:r>
      <w:r w:rsidR="00061811" w:rsidRPr="00CE1EFA">
        <w:rPr>
          <w:szCs w:val="28"/>
          <w:shd w:val="clear" w:color="auto" w:fill="FFFFFF"/>
          <w:lang w:val="vi-VN"/>
        </w:rPr>
        <w:t>theo dõi,</w:t>
      </w:r>
      <w:r w:rsidR="00F74CBD" w:rsidRPr="00CE1EFA">
        <w:rPr>
          <w:szCs w:val="28"/>
          <w:shd w:val="clear" w:color="auto" w:fill="FFFFFF"/>
        </w:rPr>
        <w:t xml:space="preserve"> đôn đốc,</w:t>
      </w:r>
      <w:r w:rsidR="00061811" w:rsidRPr="00CE1EFA">
        <w:rPr>
          <w:szCs w:val="28"/>
          <w:shd w:val="clear" w:color="auto" w:fill="FFFFFF"/>
          <w:lang w:val="vi-VN"/>
        </w:rPr>
        <w:t xml:space="preserve"> </w:t>
      </w:r>
      <w:r w:rsidR="001064C4" w:rsidRPr="00CE1EFA">
        <w:rPr>
          <w:szCs w:val="28"/>
          <w:shd w:val="clear" w:color="auto" w:fill="FFFFFF"/>
          <w:lang w:val="vi-VN"/>
        </w:rPr>
        <w:t xml:space="preserve">kiểm tra, </w:t>
      </w:r>
      <w:r w:rsidR="00061811" w:rsidRPr="00CE1EFA">
        <w:rPr>
          <w:szCs w:val="28"/>
          <w:shd w:val="clear" w:color="auto" w:fill="FFFFFF"/>
          <w:lang w:val="vi-VN"/>
        </w:rPr>
        <w:t>sơ kết, tổng kết việc thi hành văn bản quy phạm pháp luật, báo cáo, cung cấp thông tin về tổ chức thi hành, theo dõi việc thi hành văn bản quy phạm pháp luật tại đị</w:t>
      </w:r>
      <w:r w:rsidR="00BF0874" w:rsidRPr="00CE1EFA">
        <w:rPr>
          <w:szCs w:val="28"/>
          <w:shd w:val="clear" w:color="auto" w:fill="FFFFFF"/>
          <w:lang w:val="vi-VN"/>
        </w:rPr>
        <w:t>a phương</w:t>
      </w:r>
      <w:r w:rsidR="00061811" w:rsidRPr="00CE1EFA">
        <w:rPr>
          <w:szCs w:val="28"/>
          <w:shd w:val="clear" w:color="auto" w:fill="FFFFFF"/>
          <w:lang w:val="vi-VN"/>
        </w:rPr>
        <w:t>;</w:t>
      </w:r>
    </w:p>
    <w:p w14:paraId="62A77519" w14:textId="0C0EB714" w:rsidR="007012B2" w:rsidRPr="00CE1EFA" w:rsidRDefault="004E2066" w:rsidP="00680D5C">
      <w:pPr>
        <w:spacing w:before="80" w:line="340" w:lineRule="exact"/>
        <w:ind w:firstLine="709"/>
        <w:jc w:val="both"/>
        <w:rPr>
          <w:szCs w:val="28"/>
          <w:shd w:val="clear" w:color="auto" w:fill="FFFFFF"/>
        </w:rPr>
      </w:pPr>
      <w:r w:rsidRPr="00CE1EFA">
        <w:rPr>
          <w:szCs w:val="28"/>
          <w:shd w:val="clear" w:color="auto" w:fill="FFFFFF"/>
        </w:rPr>
        <w:t>b</w:t>
      </w:r>
      <w:r w:rsidR="00061811" w:rsidRPr="00CE1EFA">
        <w:rPr>
          <w:szCs w:val="28"/>
          <w:shd w:val="clear" w:color="auto" w:fill="FFFFFF"/>
          <w:lang w:val="vi-VN"/>
        </w:rPr>
        <w:t xml:space="preserve">) </w:t>
      </w:r>
      <w:r w:rsidR="006B7745" w:rsidRPr="00CE1EFA">
        <w:rPr>
          <w:szCs w:val="28"/>
          <w:shd w:val="clear" w:color="auto" w:fill="FFFFFF"/>
        </w:rPr>
        <w:t>Giúp</w:t>
      </w:r>
      <w:r w:rsidR="00061811" w:rsidRPr="00CE1EFA">
        <w:rPr>
          <w:szCs w:val="28"/>
          <w:shd w:val="clear" w:color="auto" w:fill="FFFFFF"/>
          <w:lang w:val="vi-VN"/>
        </w:rPr>
        <w:t xml:space="preserve"> Ủy ban nhân dân cấp tỉnh </w:t>
      </w:r>
      <w:r w:rsidR="000F4936" w:rsidRPr="00CE1EFA">
        <w:rPr>
          <w:szCs w:val="28"/>
          <w:shd w:val="clear" w:color="auto" w:fill="FFFFFF"/>
        </w:rPr>
        <w:t xml:space="preserve">tổng hợp, </w:t>
      </w:r>
      <w:r w:rsidR="00061811" w:rsidRPr="00CE1EFA">
        <w:rPr>
          <w:szCs w:val="28"/>
          <w:shd w:val="clear" w:color="auto" w:fill="FFFFFF"/>
          <w:lang w:val="vi-VN"/>
        </w:rPr>
        <w:t>xây dựng kế hoạch, trình Chủ tịch Ủy ban nhân dân cấp tỉnh ban hành kế hoạch theo dõi việc thi hành văn bản quy phạm pháp luật của đị</w:t>
      </w:r>
      <w:r w:rsidR="006B7745" w:rsidRPr="00CE1EFA">
        <w:rPr>
          <w:szCs w:val="28"/>
          <w:shd w:val="clear" w:color="auto" w:fill="FFFFFF"/>
          <w:lang w:val="vi-VN"/>
        </w:rPr>
        <w:t>a phương</w:t>
      </w:r>
      <w:r w:rsidR="007012B2" w:rsidRPr="00CE1EFA">
        <w:rPr>
          <w:szCs w:val="28"/>
          <w:shd w:val="clear" w:color="auto" w:fill="FFFFFF"/>
        </w:rPr>
        <w:t xml:space="preserve"> </w:t>
      </w:r>
      <w:r w:rsidR="007012B2" w:rsidRPr="00CE1EFA">
        <w:rPr>
          <w:szCs w:val="28"/>
          <w:lang w:val="vi-VN"/>
        </w:rPr>
        <w:t>và tổ chức thực hiện kế hoạ</w:t>
      </w:r>
      <w:r w:rsidR="00680D5C" w:rsidRPr="00CE1EFA">
        <w:rPr>
          <w:szCs w:val="28"/>
          <w:lang w:val="vi-VN"/>
        </w:rPr>
        <w:t>ch</w:t>
      </w:r>
      <w:r w:rsidR="006B7745" w:rsidRPr="00CE1EFA">
        <w:rPr>
          <w:szCs w:val="28"/>
          <w:shd w:val="clear" w:color="auto" w:fill="FFFFFF"/>
          <w:lang w:val="vi-VN"/>
        </w:rPr>
        <w:t>;</w:t>
      </w:r>
      <w:r w:rsidR="006B7745" w:rsidRPr="00CE1EFA">
        <w:rPr>
          <w:szCs w:val="28"/>
          <w:shd w:val="clear" w:color="auto" w:fill="FFFFFF"/>
        </w:rPr>
        <w:t xml:space="preserve"> </w:t>
      </w:r>
    </w:p>
    <w:p w14:paraId="2A7080ED" w14:textId="67FD74E6" w:rsidR="003D73A4" w:rsidRPr="00CE1EFA" w:rsidRDefault="007012B2" w:rsidP="00680D5C">
      <w:pPr>
        <w:spacing w:before="80" w:line="340" w:lineRule="exact"/>
        <w:ind w:firstLine="709"/>
        <w:jc w:val="both"/>
        <w:rPr>
          <w:szCs w:val="28"/>
          <w:shd w:val="clear" w:color="auto" w:fill="FFFFFF"/>
          <w:lang w:val="vi-VN"/>
        </w:rPr>
      </w:pPr>
      <w:r w:rsidRPr="00CE1EFA">
        <w:rPr>
          <w:szCs w:val="28"/>
          <w:shd w:val="clear" w:color="auto" w:fill="FFFFFF"/>
        </w:rPr>
        <w:t>c) T</w:t>
      </w:r>
      <w:r w:rsidRPr="00CE1EFA">
        <w:rPr>
          <w:szCs w:val="28"/>
        </w:rPr>
        <w:t xml:space="preserve">ham mưu, giúp Ủy ban nhân dân cấp tỉnh </w:t>
      </w:r>
      <w:r w:rsidR="006B7745" w:rsidRPr="00CE1EFA">
        <w:rPr>
          <w:szCs w:val="28"/>
          <w:shd w:val="clear" w:color="auto" w:fill="FFFFFF"/>
        </w:rPr>
        <w:t>chỉ đạo,</w:t>
      </w:r>
      <w:r w:rsidR="003D73A4" w:rsidRPr="00CE1EFA">
        <w:rPr>
          <w:szCs w:val="28"/>
          <w:shd w:val="clear" w:color="auto" w:fill="FFFFFF"/>
          <w:lang w:val="vi-VN"/>
        </w:rPr>
        <w:t xml:space="preserve"> hướng dẫn, đôn đốc, kiểm tra các cơ quan, đơn vị thuộc phạm vi quản lý kịp thời xử lý kết quả thi hành văn bản quy phạm pháp luật</w:t>
      </w:r>
      <w:r w:rsidRPr="00CE1EFA">
        <w:rPr>
          <w:szCs w:val="28"/>
          <w:shd w:val="clear" w:color="auto" w:fill="FFFFFF"/>
        </w:rPr>
        <w:t xml:space="preserve"> </w:t>
      </w:r>
      <w:r w:rsidR="007E3E56" w:rsidRPr="00CE1EFA">
        <w:rPr>
          <w:szCs w:val="28"/>
        </w:rPr>
        <w:t xml:space="preserve">trong phạm vi thẩm quyền </w:t>
      </w:r>
      <w:r w:rsidRPr="00CE1EFA">
        <w:rPr>
          <w:szCs w:val="28"/>
        </w:rPr>
        <w:t>hoặc kiến nghị cơ quan, người có thẩm quyền xử lý kết quả thi hành văn bản quy phạm pháp luật</w:t>
      </w:r>
      <w:r w:rsidR="003D73A4" w:rsidRPr="00CE1EFA">
        <w:rPr>
          <w:szCs w:val="28"/>
          <w:shd w:val="clear" w:color="auto" w:fill="FFFFFF"/>
          <w:lang w:val="vi-VN"/>
        </w:rPr>
        <w:t>; tổng hợp việc xử lý kết quả trong báo cáo về tổ chức thi hành pháp luật hàng năm gửi Bộ Tư pháp;</w:t>
      </w:r>
    </w:p>
    <w:p w14:paraId="1B444969" w14:textId="01F7DAE5" w:rsidR="00061811" w:rsidRPr="00CE1EFA" w:rsidRDefault="007012B2" w:rsidP="00701FEE">
      <w:pPr>
        <w:spacing w:before="120" w:line="340" w:lineRule="exact"/>
        <w:ind w:firstLine="709"/>
        <w:jc w:val="both"/>
        <w:rPr>
          <w:szCs w:val="28"/>
        </w:rPr>
      </w:pPr>
      <w:r w:rsidRPr="00CE1EFA">
        <w:rPr>
          <w:szCs w:val="28"/>
        </w:rPr>
        <w:lastRenderedPageBreak/>
        <w:t>d</w:t>
      </w:r>
      <w:r w:rsidR="00061811" w:rsidRPr="00CE1EFA">
        <w:rPr>
          <w:szCs w:val="28"/>
        </w:rPr>
        <w:t xml:space="preserve">) </w:t>
      </w:r>
      <w:r w:rsidR="00AC4F11" w:rsidRPr="00CE1EFA">
        <w:rPr>
          <w:szCs w:val="28"/>
        </w:rPr>
        <w:t>T</w:t>
      </w:r>
      <w:r w:rsidR="00282462" w:rsidRPr="00CE1EFA">
        <w:rPr>
          <w:szCs w:val="28"/>
        </w:rPr>
        <w:t>heo dõi việc</w:t>
      </w:r>
      <w:r w:rsidR="00061811" w:rsidRPr="00CE1EFA">
        <w:rPr>
          <w:szCs w:val="28"/>
          <w:lang w:val="vi-VN"/>
        </w:rPr>
        <w:t xml:space="preserve"> thi hành</w:t>
      </w:r>
      <w:r w:rsidR="00061811" w:rsidRPr="00CE1EFA">
        <w:rPr>
          <w:szCs w:val="28"/>
        </w:rPr>
        <w:t xml:space="preserve"> văn bản quy phạm</w:t>
      </w:r>
      <w:r w:rsidR="00061811" w:rsidRPr="00CE1EFA">
        <w:rPr>
          <w:szCs w:val="28"/>
          <w:lang w:val="vi-VN"/>
        </w:rPr>
        <w:t xml:space="preserve"> pháp luật </w:t>
      </w:r>
      <w:r w:rsidR="00F51FE4" w:rsidRPr="00CE1EFA">
        <w:rPr>
          <w:szCs w:val="28"/>
        </w:rPr>
        <w:t>trong</w:t>
      </w:r>
      <w:r w:rsidR="00061811" w:rsidRPr="00CE1EFA">
        <w:rPr>
          <w:szCs w:val="28"/>
          <w:lang w:val="vi-VN"/>
        </w:rPr>
        <w:t xml:space="preserve"> lĩnh vực tư pháp tại đị</w:t>
      </w:r>
      <w:r w:rsidR="00BF0874" w:rsidRPr="00CE1EFA">
        <w:rPr>
          <w:szCs w:val="28"/>
          <w:lang w:val="vi-VN"/>
        </w:rPr>
        <w:t>a phương</w:t>
      </w:r>
      <w:r w:rsidR="00061811" w:rsidRPr="00CE1EFA">
        <w:rPr>
          <w:szCs w:val="28"/>
        </w:rPr>
        <w:t>.</w:t>
      </w:r>
    </w:p>
    <w:p w14:paraId="7393662B" w14:textId="591E9763" w:rsidR="004E2066" w:rsidRPr="00CE1EFA" w:rsidRDefault="00475010" w:rsidP="00701FEE">
      <w:pPr>
        <w:spacing w:before="120" w:line="340" w:lineRule="exact"/>
        <w:ind w:firstLine="709"/>
        <w:jc w:val="both"/>
        <w:rPr>
          <w:szCs w:val="28"/>
        </w:rPr>
      </w:pPr>
      <w:r w:rsidRPr="00CE1EFA">
        <w:rPr>
          <w:szCs w:val="28"/>
        </w:rPr>
        <w:t>4</w:t>
      </w:r>
      <w:r w:rsidR="004E2066" w:rsidRPr="00CE1EFA">
        <w:rPr>
          <w:szCs w:val="28"/>
        </w:rPr>
        <w:t xml:space="preserve">. Về </w:t>
      </w:r>
      <w:r w:rsidR="004E2066" w:rsidRPr="00CE1EFA">
        <w:rPr>
          <w:szCs w:val="28"/>
          <w:lang w:val="vi-VN"/>
        </w:rPr>
        <w:t>kiểm tra, rà soát, hệ thống hóa và xử lý văn bản quy phạm pháp luật</w:t>
      </w:r>
    </w:p>
    <w:p w14:paraId="0D4B2DDE" w14:textId="0AEE7149" w:rsidR="003076D8" w:rsidRPr="00CE1EFA" w:rsidRDefault="004E2066" w:rsidP="00701FEE">
      <w:pPr>
        <w:spacing w:before="120" w:line="340" w:lineRule="exact"/>
        <w:ind w:firstLine="709"/>
        <w:jc w:val="both"/>
        <w:rPr>
          <w:szCs w:val="28"/>
          <w:lang w:val="vi-VN"/>
        </w:rPr>
      </w:pPr>
      <w:r w:rsidRPr="00CE1EFA">
        <w:rPr>
          <w:szCs w:val="28"/>
        </w:rPr>
        <w:t>a</w:t>
      </w:r>
      <w:r w:rsidR="003076D8" w:rsidRPr="00CE1EFA">
        <w:rPr>
          <w:szCs w:val="28"/>
          <w:lang w:val="vi-VN"/>
        </w:rPr>
        <w:t>) Là đầu mối giúp Ủy ban nhân dân cấp tỉnh tổng hợp, theo dõi, đôn đốc việc tự kiểm tra văn bản</w:t>
      </w:r>
      <w:r w:rsidR="00AD29E0" w:rsidRPr="00CE1EFA">
        <w:rPr>
          <w:szCs w:val="28"/>
        </w:rPr>
        <w:t xml:space="preserve"> tại địa phương</w:t>
      </w:r>
      <w:r w:rsidR="003076D8" w:rsidRPr="00CE1EFA">
        <w:rPr>
          <w:szCs w:val="28"/>
          <w:lang w:val="vi-VN"/>
        </w:rPr>
        <w:t>; giúp Ủy ban nhân dân cấp tỉnh tự kiểm tra văn bản theo sự phân công của Ủy ban nhân dân cấp tỉnh;</w:t>
      </w:r>
    </w:p>
    <w:p w14:paraId="7F42601E" w14:textId="351D496D" w:rsidR="008F7B8B" w:rsidRPr="00CE1EFA" w:rsidRDefault="004E2066" w:rsidP="00701FEE">
      <w:pPr>
        <w:spacing w:before="120" w:line="340" w:lineRule="exact"/>
        <w:ind w:firstLine="709"/>
        <w:jc w:val="both"/>
        <w:rPr>
          <w:szCs w:val="28"/>
          <w:lang w:val="vi-VN"/>
        </w:rPr>
      </w:pPr>
      <w:r w:rsidRPr="00CE1EFA">
        <w:rPr>
          <w:szCs w:val="28"/>
        </w:rPr>
        <w:t>b</w:t>
      </w:r>
      <w:r w:rsidR="003076D8" w:rsidRPr="00CE1EFA">
        <w:rPr>
          <w:szCs w:val="28"/>
          <w:lang w:val="vi-VN"/>
        </w:rPr>
        <w:t xml:space="preserve">) Giúp Ủy ban nhân dân cấp tỉnh thực hiện việc kiểm tra, xử lý văn bản quy phạm pháp luật của Hội đồng nhân dân và Ủy ban nhân dân </w:t>
      </w:r>
      <w:r w:rsidR="00680D5C" w:rsidRPr="00CE1EFA">
        <w:rPr>
          <w:szCs w:val="28"/>
        </w:rPr>
        <w:t xml:space="preserve">xã, phường, đặc khu (sau đây gọi chung là </w:t>
      </w:r>
      <w:r w:rsidR="003076D8" w:rsidRPr="00CE1EFA">
        <w:rPr>
          <w:szCs w:val="28"/>
          <w:lang w:val="vi-VN"/>
        </w:rPr>
        <w:t>cấp xã</w:t>
      </w:r>
      <w:r w:rsidR="00680D5C" w:rsidRPr="00CE1EFA">
        <w:rPr>
          <w:szCs w:val="28"/>
        </w:rPr>
        <w:t>)</w:t>
      </w:r>
      <w:r w:rsidR="003076D8" w:rsidRPr="00CE1EFA">
        <w:rPr>
          <w:szCs w:val="28"/>
          <w:lang w:val="vi-VN"/>
        </w:rPr>
        <w:t xml:space="preserve">; văn bản có dấu hiệu </w:t>
      </w:r>
      <w:r w:rsidR="008F7B8B" w:rsidRPr="00CE1EFA">
        <w:rPr>
          <w:szCs w:val="28"/>
          <w:lang w:val="vi-VN"/>
        </w:rPr>
        <w:t xml:space="preserve">chứa quy phạm </w:t>
      </w:r>
      <w:r w:rsidR="003076D8" w:rsidRPr="00CE1EFA">
        <w:rPr>
          <w:szCs w:val="28"/>
          <w:lang w:val="vi-VN"/>
        </w:rPr>
        <w:t>pháp luật của chính quyền địa phương cấp xã nhưng không được ban hành bằng hình thức văn bản quy phạm pháp luật; văn bản hướng dẫn áp dụng văn bản quy phạm pháp luật đối với văn bản quy phạm pháp luật do chính quyền địa phương cấp xã ban hành; văn bản có dấu hiệu chứa quy phạm pháp luật của Thường trực Hội đồng nhân dân, Chủ tịch Hội đồng nhân dân, Chủ tịch Ủy ban nhân dân cấp xã, cơ quan chuyên môn, tổ chứ</w:t>
      </w:r>
      <w:r w:rsidR="009230B8" w:rsidRPr="00CE1EFA">
        <w:rPr>
          <w:szCs w:val="28"/>
          <w:lang w:val="vi-VN"/>
        </w:rPr>
        <w:t xml:space="preserve">c hành chính khác </w:t>
      </w:r>
      <w:r w:rsidR="008F7B8B" w:rsidRPr="00CE1EFA">
        <w:rPr>
          <w:szCs w:val="28"/>
          <w:lang w:val="vi-VN"/>
        </w:rPr>
        <w:t>thuộc</w:t>
      </w:r>
      <w:r w:rsidR="003076D8" w:rsidRPr="00CE1EFA">
        <w:rPr>
          <w:szCs w:val="28"/>
          <w:lang w:val="vi-VN"/>
        </w:rPr>
        <w:t xml:space="preserve"> Ủy ban nhân dân cấp xã</w:t>
      </w:r>
      <w:r w:rsidR="008F7B8B" w:rsidRPr="00CE1EFA">
        <w:rPr>
          <w:szCs w:val="28"/>
          <w:lang w:val="vi-VN"/>
        </w:rPr>
        <w:t xml:space="preserve"> (hoặc tương đương)</w:t>
      </w:r>
      <w:r w:rsidR="003076D8" w:rsidRPr="00CE1EFA">
        <w:rPr>
          <w:szCs w:val="28"/>
          <w:lang w:val="vi-VN"/>
        </w:rPr>
        <w:t xml:space="preserve"> ban hành</w:t>
      </w:r>
      <w:r w:rsidR="00DC6D37" w:rsidRPr="00CE1EFA">
        <w:rPr>
          <w:szCs w:val="28"/>
          <w:lang w:val="vi-VN"/>
        </w:rPr>
        <w:t>;</w:t>
      </w:r>
      <w:r w:rsidR="003076D8" w:rsidRPr="00CE1EFA">
        <w:rPr>
          <w:szCs w:val="28"/>
          <w:lang w:val="vi-VN"/>
        </w:rPr>
        <w:t xml:space="preserve"> kiến nghị Chủ tịch Ủy ban nhân dân cấp tỉnh quyết định xử lý văn bản trái pháp luật theo thẩm quyền</w:t>
      </w:r>
      <w:r w:rsidR="00A25096" w:rsidRPr="00CE1EFA">
        <w:rPr>
          <w:szCs w:val="28"/>
          <w:lang w:val="vi-VN"/>
        </w:rPr>
        <w:t>;</w:t>
      </w:r>
    </w:p>
    <w:p w14:paraId="1593D050" w14:textId="5D218E71" w:rsidR="000A2D92" w:rsidRPr="00CE1EFA" w:rsidRDefault="004E2066" w:rsidP="00701FEE">
      <w:pPr>
        <w:widowControl w:val="0"/>
        <w:spacing w:before="120" w:line="340" w:lineRule="exact"/>
        <w:ind w:firstLine="709"/>
        <w:jc w:val="both"/>
        <w:rPr>
          <w:szCs w:val="28"/>
          <w:lang w:val="vi-VN"/>
        </w:rPr>
      </w:pPr>
      <w:r w:rsidRPr="00CE1EFA">
        <w:rPr>
          <w:szCs w:val="28"/>
        </w:rPr>
        <w:t>c</w:t>
      </w:r>
      <w:r w:rsidR="003076D8" w:rsidRPr="00CE1EFA">
        <w:rPr>
          <w:szCs w:val="28"/>
          <w:lang w:val="vi-VN"/>
        </w:rPr>
        <w:t xml:space="preserve">) </w:t>
      </w:r>
      <w:r w:rsidR="000A2D92" w:rsidRPr="00CE1EFA">
        <w:rPr>
          <w:szCs w:val="28"/>
          <w:lang w:val="vi-VN"/>
        </w:rPr>
        <w:t>Tham mưu Ủy ban nhân dân cấp tỉnh đôn đốc, chỉ đạo công tác rà soát, hệ thống hóa văn bản quy phạm pháp luật tại địa phương; làm đầu mối xây dựng và tổ chức thực hiện kế hoạch hệ thống hóa văn bản quy phạm pháp luật theo quy định pháp luật</w:t>
      </w:r>
      <w:r w:rsidR="00A25096" w:rsidRPr="00CE1EFA">
        <w:rPr>
          <w:szCs w:val="28"/>
          <w:lang w:val="vi-VN"/>
        </w:rPr>
        <w:t>;</w:t>
      </w:r>
    </w:p>
    <w:p w14:paraId="04B748BC" w14:textId="0B1B7363" w:rsidR="004E2066" w:rsidRPr="00CE1EFA" w:rsidRDefault="004E2066" w:rsidP="00701FEE">
      <w:pPr>
        <w:pStyle w:val="BodyTextIndent"/>
        <w:spacing w:before="120" w:after="0" w:line="340" w:lineRule="exact"/>
        <w:ind w:firstLine="709"/>
        <w:rPr>
          <w:rFonts w:ascii="Times New Roman" w:hAnsi="Times New Roman"/>
          <w:i w:val="0"/>
          <w:szCs w:val="28"/>
          <w:lang w:val="vi-VN"/>
        </w:rPr>
      </w:pPr>
      <w:r w:rsidRPr="00CE1EFA">
        <w:rPr>
          <w:rFonts w:ascii="Times New Roman" w:hAnsi="Times New Roman"/>
          <w:i w:val="0"/>
          <w:szCs w:val="28"/>
        </w:rPr>
        <w:t>d</w:t>
      </w:r>
      <w:r w:rsidR="000A2D92" w:rsidRPr="00CE1EFA">
        <w:rPr>
          <w:rFonts w:ascii="Times New Roman" w:hAnsi="Times New Roman"/>
          <w:i w:val="0"/>
          <w:szCs w:val="28"/>
          <w:lang w:val="vi-VN"/>
        </w:rPr>
        <w:t xml:space="preserve">) Giúp Chủ tịch Ủy ban nhân dân cấp tỉnh cập nhật văn bản quy phạm pháp luật do Hội đồng nhân dân, Ủy ban nhân dân, </w:t>
      </w:r>
      <w:r w:rsidR="00BF0874" w:rsidRPr="00CE1EFA">
        <w:rPr>
          <w:rFonts w:ascii="Times New Roman" w:hAnsi="Times New Roman"/>
          <w:i w:val="0"/>
          <w:szCs w:val="28"/>
        </w:rPr>
        <w:t>C</w:t>
      </w:r>
      <w:r w:rsidR="000A2D92" w:rsidRPr="00CE1EFA">
        <w:rPr>
          <w:rFonts w:ascii="Times New Roman" w:hAnsi="Times New Roman"/>
          <w:i w:val="0"/>
          <w:szCs w:val="28"/>
          <w:lang w:val="vi-VN"/>
        </w:rPr>
        <w:t xml:space="preserve">hủ tịch Ủy ban nhân dân cấp tỉnh ban hành, văn bản khác trên Cơ sở dữ liệu quốc gia về pháp luật và kiểm tra kết quả cập nhật văn bản theo quy định pháp luật; </w:t>
      </w:r>
      <w:r w:rsidR="00BF0874" w:rsidRPr="00CE1EFA">
        <w:rPr>
          <w:rFonts w:ascii="Times New Roman" w:hAnsi="Times New Roman"/>
          <w:i w:val="0"/>
          <w:szCs w:val="28"/>
        </w:rPr>
        <w:t>t</w:t>
      </w:r>
      <w:r w:rsidR="003076D8" w:rsidRPr="00CE1EFA">
        <w:rPr>
          <w:rFonts w:ascii="Times New Roman" w:hAnsi="Times New Roman"/>
          <w:i w:val="0"/>
          <w:szCs w:val="28"/>
          <w:lang w:val="vi-VN"/>
        </w:rPr>
        <w:t xml:space="preserve">ổng hợp, xây dựng, trình Ủy ban nhân dân cấp tỉnh ban hành </w:t>
      </w:r>
      <w:r w:rsidR="00BF0874" w:rsidRPr="00CE1EFA">
        <w:rPr>
          <w:rFonts w:ascii="Times New Roman" w:hAnsi="Times New Roman"/>
          <w:i w:val="0"/>
          <w:szCs w:val="28"/>
        </w:rPr>
        <w:t>q</w:t>
      </w:r>
      <w:r w:rsidR="003076D8" w:rsidRPr="00CE1EFA">
        <w:rPr>
          <w:rFonts w:ascii="Times New Roman" w:hAnsi="Times New Roman"/>
          <w:i w:val="0"/>
          <w:szCs w:val="28"/>
          <w:lang w:val="vi-VN"/>
        </w:rPr>
        <w:t>uyết định công bố danh mục văn bản hết hiệu lực, tạm ngưng hiệu lực;</w:t>
      </w:r>
      <w:r w:rsidR="000A2D92" w:rsidRPr="00CE1EFA">
        <w:rPr>
          <w:rFonts w:ascii="Times New Roman" w:hAnsi="Times New Roman"/>
          <w:i w:val="0"/>
          <w:szCs w:val="28"/>
          <w:lang w:val="vi-VN"/>
        </w:rPr>
        <w:t xml:space="preserve"> </w:t>
      </w:r>
    </w:p>
    <w:p w14:paraId="2C8815B8" w14:textId="530B7AAE" w:rsidR="003076D8" w:rsidRPr="00CE1EFA" w:rsidRDefault="00BF0874" w:rsidP="00701FEE">
      <w:pPr>
        <w:pStyle w:val="BodyTextIndent"/>
        <w:spacing w:before="120" w:after="0" w:line="340" w:lineRule="exact"/>
        <w:ind w:firstLine="709"/>
        <w:rPr>
          <w:rFonts w:ascii="Times New Roman" w:hAnsi="Times New Roman"/>
          <w:i w:val="0"/>
          <w:szCs w:val="28"/>
          <w:lang w:val="vi-VN"/>
        </w:rPr>
      </w:pPr>
      <w:r w:rsidRPr="00CE1EFA">
        <w:rPr>
          <w:rFonts w:ascii="Times New Roman" w:hAnsi="Times New Roman"/>
          <w:i w:val="0"/>
          <w:szCs w:val="28"/>
        </w:rPr>
        <w:t>đ</w:t>
      </w:r>
      <w:r w:rsidR="004E2066" w:rsidRPr="00CE1EFA">
        <w:rPr>
          <w:rFonts w:ascii="Times New Roman" w:hAnsi="Times New Roman"/>
          <w:i w:val="0"/>
          <w:szCs w:val="28"/>
        </w:rPr>
        <w:t>) T</w:t>
      </w:r>
      <w:r w:rsidR="000A2D92" w:rsidRPr="00CE1EFA">
        <w:rPr>
          <w:rFonts w:ascii="Times New Roman" w:hAnsi="Times New Roman"/>
          <w:i w:val="0"/>
          <w:szCs w:val="28"/>
          <w:lang w:val="vi-VN"/>
        </w:rPr>
        <w:t xml:space="preserve">ham mưu Ủy ban nhân dân cấp tỉnh thực hiện các nhiệm vụ và trách nhiệm về Cơ sở dữ liệu quốc gia về pháp luật theo quy định pháp luật. </w:t>
      </w:r>
    </w:p>
    <w:p w14:paraId="02C66139" w14:textId="4B236AEF" w:rsidR="004E2066" w:rsidRPr="00CE1EFA" w:rsidRDefault="00475010" w:rsidP="00701FEE">
      <w:pPr>
        <w:pStyle w:val="BodyTextIndent"/>
        <w:spacing w:before="120" w:after="0" w:line="340" w:lineRule="exact"/>
        <w:ind w:firstLine="709"/>
        <w:rPr>
          <w:rFonts w:ascii="Times New Roman" w:hAnsi="Times New Roman"/>
          <w:i w:val="0"/>
          <w:szCs w:val="28"/>
        </w:rPr>
      </w:pPr>
      <w:r w:rsidRPr="00CE1EFA">
        <w:rPr>
          <w:rFonts w:ascii="Times New Roman" w:hAnsi="Times New Roman"/>
          <w:i w:val="0"/>
          <w:szCs w:val="28"/>
        </w:rPr>
        <w:t>5</w:t>
      </w:r>
      <w:r w:rsidR="004E2066" w:rsidRPr="00CE1EFA">
        <w:rPr>
          <w:rFonts w:ascii="Times New Roman" w:hAnsi="Times New Roman"/>
          <w:i w:val="0"/>
          <w:szCs w:val="28"/>
        </w:rPr>
        <w:t xml:space="preserve">. </w:t>
      </w:r>
      <w:r w:rsidR="004E2066" w:rsidRPr="00CE1EFA">
        <w:rPr>
          <w:rFonts w:ascii="Times New Roman" w:hAnsi="Times New Roman"/>
          <w:i w:val="0"/>
          <w:spacing w:val="-8"/>
          <w:szCs w:val="28"/>
          <w:lang w:val="vi-VN"/>
        </w:rPr>
        <w:t>Về phổ biến, giáo dục pháp luật, hòa giải ở cơ sở và chuẩn tiếp cận pháp luật</w:t>
      </w:r>
    </w:p>
    <w:p w14:paraId="25B97A8F" w14:textId="77777777" w:rsidR="004E2066" w:rsidRPr="00CE1EFA" w:rsidRDefault="003076D8" w:rsidP="00701FEE">
      <w:pPr>
        <w:spacing w:before="120" w:line="340" w:lineRule="exact"/>
        <w:jc w:val="both"/>
        <w:rPr>
          <w:spacing w:val="-8"/>
          <w:szCs w:val="28"/>
          <w:lang w:val="vi-VN"/>
        </w:rPr>
      </w:pPr>
      <w:r w:rsidRPr="00CE1EFA">
        <w:rPr>
          <w:spacing w:val="-8"/>
          <w:szCs w:val="28"/>
          <w:lang w:val="vi-VN"/>
        </w:rPr>
        <w:tab/>
      </w:r>
      <w:r w:rsidR="004E2066" w:rsidRPr="00CE1EFA">
        <w:rPr>
          <w:szCs w:val="28"/>
          <w:lang w:val="vi-VN"/>
        </w:rPr>
        <w:t>a) Xây dựng, trình Ủy ban nhân dân cấp tỉnh ban hành các chương trình, kế hoạch, đề án về phổ biến, giáo dục pháp luật, hòa giải ở cơ sở và tổ chức thực hiện sau khi các chương trình, kế hoạch, đề án được ban hành;</w:t>
      </w:r>
    </w:p>
    <w:p w14:paraId="579F9238" w14:textId="2D668820" w:rsidR="004E2066" w:rsidRPr="00CE1EFA" w:rsidRDefault="004E2066" w:rsidP="00701FEE">
      <w:pPr>
        <w:tabs>
          <w:tab w:val="left" w:pos="545"/>
        </w:tabs>
        <w:spacing w:before="120" w:line="340" w:lineRule="exact"/>
        <w:ind w:firstLine="709"/>
        <w:jc w:val="both"/>
        <w:rPr>
          <w:szCs w:val="28"/>
          <w:lang w:val="vi-VN"/>
        </w:rPr>
      </w:pPr>
      <w:r w:rsidRPr="00CE1EFA">
        <w:rPr>
          <w:szCs w:val="28"/>
          <w:lang w:val="vi-VN"/>
        </w:rPr>
        <w:t xml:space="preserve">b) Thực hiện nhiệm vụ của cơ quan thường trực Hội đồng phối hợp phổ biến, giáo dục pháp luật cấp tỉnh; tổ chức thực hiện công tác phổ biến, giáo dục pháp luật, truyền thông chính sách </w:t>
      </w:r>
      <w:r w:rsidR="00B14C0C" w:rsidRPr="00CE1EFA">
        <w:rPr>
          <w:szCs w:val="28"/>
        </w:rPr>
        <w:t xml:space="preserve">và dự thảo văn bản quy phạm pháp luật </w:t>
      </w:r>
      <w:r w:rsidRPr="00CE1EFA">
        <w:rPr>
          <w:szCs w:val="28"/>
          <w:lang w:val="vi-VN"/>
        </w:rPr>
        <w:t>trong các lĩnh vực thuộc phạm vi quản lý nhà nước của Sở Tư pháp;</w:t>
      </w:r>
    </w:p>
    <w:p w14:paraId="1FB9591E" w14:textId="77777777" w:rsidR="004E2066" w:rsidRPr="00CE1EFA" w:rsidRDefault="004E2066" w:rsidP="00701FEE">
      <w:pPr>
        <w:tabs>
          <w:tab w:val="left" w:pos="545"/>
        </w:tabs>
        <w:spacing w:before="120" w:line="340" w:lineRule="exact"/>
        <w:ind w:firstLine="709"/>
        <w:jc w:val="both"/>
        <w:rPr>
          <w:szCs w:val="28"/>
          <w:lang w:val="vi-VN"/>
        </w:rPr>
      </w:pPr>
      <w:r w:rsidRPr="00CE1EFA">
        <w:rPr>
          <w:szCs w:val="28"/>
          <w:lang w:val="vi-VN"/>
        </w:rPr>
        <w:t xml:space="preserve">c) Tham mưu Chủ tịch Ủy ban nhân dân cấp tỉnh quy định trình tự, thủ tục công nhận, miễn nhiệm báo cáo viên pháp luật cấp tỉnh tại địa phương; giúp Ủy </w:t>
      </w:r>
      <w:r w:rsidRPr="00CE1EFA">
        <w:rPr>
          <w:szCs w:val="28"/>
          <w:lang w:val="vi-VN"/>
        </w:rPr>
        <w:lastRenderedPageBreak/>
        <w:t>ban nhân dân cấp tỉnh xây dựng, quản lý, tập huấn, đề xuất các giải pháp để nâng cao chất lượng, hiệu quả hoạt động của đội ngũ báo cáo viên pháp luật, tuyên truyền viên pháp luật tại địa phương; tổ chức tập huấn, hướng dẫn nghiệp vụ và kỹ năng hòa giải ở cơ sở cho hòa giải viên tại địa phương theo quy định pháp luật;</w:t>
      </w:r>
    </w:p>
    <w:p w14:paraId="249CA785" w14:textId="77777777" w:rsidR="004E2066" w:rsidRPr="00CE1EFA" w:rsidRDefault="004E2066" w:rsidP="00701FEE">
      <w:pPr>
        <w:spacing w:before="120" w:line="340" w:lineRule="exact"/>
        <w:ind w:firstLine="709"/>
        <w:jc w:val="both"/>
        <w:rPr>
          <w:szCs w:val="28"/>
          <w:lang w:val="vi-VN"/>
        </w:rPr>
      </w:pPr>
      <w:r w:rsidRPr="00CE1EFA">
        <w:rPr>
          <w:szCs w:val="28"/>
          <w:lang w:val="vi-VN"/>
        </w:rPr>
        <w:t>d) Giúp Ủy ban nhân dân cấp tỉnh thực hiện nhiệm vụ về đánh giá, công nhận cấp xã đạt chuẩn tiếp cận pháp luật theo quy định pháp luật;</w:t>
      </w:r>
    </w:p>
    <w:p w14:paraId="28D36811" w14:textId="77777777" w:rsidR="004E2066" w:rsidRPr="00CE1EFA" w:rsidRDefault="004E2066" w:rsidP="00701FEE">
      <w:pPr>
        <w:spacing w:before="120" w:line="340" w:lineRule="exact"/>
        <w:ind w:firstLine="709"/>
        <w:jc w:val="both"/>
        <w:rPr>
          <w:szCs w:val="28"/>
          <w:lang w:val="vi-VN"/>
        </w:rPr>
      </w:pPr>
      <w:r w:rsidRPr="00CE1EFA">
        <w:rPr>
          <w:szCs w:val="28"/>
          <w:lang w:val="vi-VN"/>
        </w:rPr>
        <w:t xml:space="preserve">đ) Theo dõi, hướng dẫn, kiểm tra, đôn đốc công tác phổ biến, giáo dục pháp luật, truyền thông chính sách và dự thảo văn bản quy phạm pháp luật, việc </w:t>
      </w:r>
      <w:r w:rsidRPr="00CE1EFA">
        <w:rPr>
          <w:rFonts w:eastAsia="Times New Roman"/>
          <w:spacing w:val="-2"/>
          <w:szCs w:val="28"/>
          <w:lang w:val="vi-VN"/>
        </w:rPr>
        <w:t>triển khai Ngày Pháp luật nước Cộng hòa xã hội chủ nghĩa Việt Nam,</w:t>
      </w:r>
      <w:r w:rsidRPr="00CE1EFA">
        <w:rPr>
          <w:szCs w:val="28"/>
          <w:lang w:val="vi-VN"/>
        </w:rPr>
        <w:t xml:space="preserve"> tổ chức và hoạt động hòa giải ở cơ sở, chuẩn tiếp cận pháp luật tại địa phương, việc xây dựng, quản lý và khai thác tủ sách pháp luật ở cấp xã và các cơ quan, đơn vị khác theo quy định pháp luật.</w:t>
      </w:r>
    </w:p>
    <w:p w14:paraId="7846C9D1" w14:textId="3070D465" w:rsidR="003076D8" w:rsidRPr="00CE1EFA" w:rsidRDefault="003076D8" w:rsidP="00701FEE">
      <w:pPr>
        <w:pStyle w:val="Heading2"/>
        <w:spacing w:line="340" w:lineRule="exact"/>
        <w:jc w:val="both"/>
        <w:rPr>
          <w:rFonts w:ascii="Times New Roman" w:hAnsi="Times New Roman"/>
          <w:sz w:val="28"/>
          <w:szCs w:val="28"/>
          <w:lang w:val="vi-VN"/>
        </w:rPr>
      </w:pPr>
      <w:r w:rsidRPr="00CE1EFA">
        <w:rPr>
          <w:rFonts w:ascii="Times New Roman" w:hAnsi="Times New Roman"/>
          <w:b w:val="0"/>
          <w:sz w:val="28"/>
          <w:szCs w:val="28"/>
          <w:lang w:val="vi-VN"/>
        </w:rPr>
        <w:tab/>
      </w:r>
      <w:r w:rsidR="004E2066" w:rsidRPr="00CE1EFA">
        <w:rPr>
          <w:rFonts w:ascii="Times New Roman" w:hAnsi="Times New Roman"/>
          <w:sz w:val="28"/>
          <w:szCs w:val="28"/>
        </w:rPr>
        <w:t>Điều 5</w:t>
      </w:r>
      <w:r w:rsidRPr="00CE1EFA">
        <w:rPr>
          <w:rFonts w:ascii="Times New Roman" w:hAnsi="Times New Roman"/>
          <w:sz w:val="28"/>
          <w:szCs w:val="28"/>
          <w:lang w:val="vi-VN"/>
        </w:rPr>
        <w:t>. Về</w:t>
      </w:r>
      <w:r w:rsidR="004E2066" w:rsidRPr="00CE1EFA">
        <w:rPr>
          <w:rFonts w:ascii="Times New Roman" w:hAnsi="Times New Roman"/>
          <w:sz w:val="28"/>
          <w:szCs w:val="28"/>
          <w:lang w:val="vi-VN"/>
        </w:rPr>
        <w:t xml:space="preserve"> hành chính tư pháp</w:t>
      </w:r>
    </w:p>
    <w:p w14:paraId="49B6B110" w14:textId="73509432" w:rsidR="000F4936" w:rsidRPr="00CE1EFA" w:rsidRDefault="004E2066" w:rsidP="00701FEE">
      <w:pPr>
        <w:pStyle w:val="BodyTextIndent2"/>
        <w:spacing w:before="120" w:after="0" w:line="340" w:lineRule="exact"/>
        <w:ind w:firstLine="709"/>
        <w:rPr>
          <w:rFonts w:ascii="Times New Roman" w:hAnsi="Times New Roman"/>
          <w:szCs w:val="28"/>
        </w:rPr>
      </w:pPr>
      <w:r w:rsidRPr="00CE1EFA">
        <w:rPr>
          <w:rFonts w:ascii="Times New Roman" w:hAnsi="Times New Roman"/>
          <w:szCs w:val="28"/>
        </w:rPr>
        <w:t>1.</w:t>
      </w:r>
      <w:r w:rsidR="000F4936" w:rsidRPr="00CE1EFA">
        <w:rPr>
          <w:rFonts w:ascii="Times New Roman" w:hAnsi="Times New Roman"/>
          <w:szCs w:val="28"/>
          <w:lang w:val="vi-VN"/>
        </w:rPr>
        <w:t xml:space="preserve"> Giúp Ủy ban nhân dân cấp tỉnh </w:t>
      </w:r>
      <w:r w:rsidR="003A13CD" w:rsidRPr="00CE1EFA">
        <w:rPr>
          <w:rFonts w:ascii="Times New Roman" w:hAnsi="Times New Roman"/>
          <w:szCs w:val="28"/>
        </w:rPr>
        <w:t>c</w:t>
      </w:r>
      <w:r w:rsidR="003A13CD" w:rsidRPr="00CE1EFA">
        <w:rPr>
          <w:rFonts w:ascii="Times New Roman" w:hAnsi="Times New Roman"/>
          <w:szCs w:val="28"/>
          <w:lang w:val="vi-VN"/>
        </w:rPr>
        <w:t>hỉ đạo, theo dõi, hướng dẫn chuyên môn, nghiệp vụ, kiểm tra về công tác</w:t>
      </w:r>
      <w:r w:rsidR="000F4936" w:rsidRPr="00CE1EFA">
        <w:rPr>
          <w:rFonts w:ascii="Times New Roman" w:hAnsi="Times New Roman"/>
          <w:szCs w:val="28"/>
          <w:lang w:val="vi-VN"/>
        </w:rPr>
        <w:t xml:space="preserve">: hộ tịch, quốc tịch, nuôi con nuôi; đăng ký biện pháp bảo đảm; bồi thường nhà nước </w:t>
      </w:r>
      <w:r w:rsidR="003A13CD" w:rsidRPr="00CE1EFA">
        <w:rPr>
          <w:rFonts w:ascii="Times New Roman" w:hAnsi="Times New Roman"/>
          <w:szCs w:val="28"/>
        </w:rPr>
        <w:t xml:space="preserve">tại địa phương </w:t>
      </w:r>
      <w:r w:rsidR="000F4936" w:rsidRPr="00CE1EFA">
        <w:rPr>
          <w:rFonts w:ascii="Times New Roman" w:hAnsi="Times New Roman"/>
          <w:szCs w:val="28"/>
          <w:lang w:val="vi-VN"/>
        </w:rPr>
        <w:t>theo quy định pháp luật</w:t>
      </w:r>
      <w:r w:rsidR="00EA05F2" w:rsidRPr="00CE1EFA">
        <w:rPr>
          <w:rFonts w:ascii="Times New Roman" w:hAnsi="Times New Roman"/>
          <w:szCs w:val="28"/>
        </w:rPr>
        <w:t>.</w:t>
      </w:r>
    </w:p>
    <w:p w14:paraId="028D4E17" w14:textId="77777777" w:rsidR="00DF525B" w:rsidRPr="00CE1EFA" w:rsidRDefault="00DF525B" w:rsidP="00701FEE">
      <w:pPr>
        <w:pStyle w:val="BodyTextIndent2"/>
        <w:spacing w:before="120" w:after="0" w:line="340" w:lineRule="exact"/>
        <w:ind w:firstLine="709"/>
        <w:rPr>
          <w:rFonts w:ascii="Times New Roman" w:hAnsi="Times New Roman"/>
          <w:szCs w:val="28"/>
        </w:rPr>
      </w:pPr>
      <w:r w:rsidRPr="00CE1EFA">
        <w:rPr>
          <w:rFonts w:ascii="Times New Roman" w:hAnsi="Times New Roman"/>
          <w:szCs w:val="28"/>
        </w:rPr>
        <w:t>2. Về hộ tịch, quốc tịch, nuôi con nuôi</w:t>
      </w:r>
    </w:p>
    <w:p w14:paraId="614293D9" w14:textId="38EF62A0" w:rsidR="00DF525B" w:rsidRPr="00CE1EFA" w:rsidRDefault="00EE0AA3" w:rsidP="00701FEE">
      <w:pPr>
        <w:pStyle w:val="BodyTextIndent2"/>
        <w:spacing w:before="120" w:after="0" w:line="340" w:lineRule="exact"/>
        <w:ind w:firstLine="709"/>
        <w:rPr>
          <w:rFonts w:ascii="Times New Roman" w:hAnsi="Times New Roman"/>
          <w:spacing w:val="-2"/>
          <w:szCs w:val="28"/>
          <w:lang w:val="vi-VN"/>
        </w:rPr>
      </w:pPr>
      <w:r w:rsidRPr="00CE1EFA">
        <w:rPr>
          <w:rFonts w:ascii="Times New Roman" w:hAnsi="Times New Roman"/>
          <w:szCs w:val="28"/>
        </w:rPr>
        <w:t>a</w:t>
      </w:r>
      <w:r w:rsidR="00DF525B" w:rsidRPr="00CE1EFA">
        <w:rPr>
          <w:rFonts w:ascii="Times New Roman" w:hAnsi="Times New Roman"/>
          <w:szCs w:val="28"/>
          <w:lang w:val="vi-VN"/>
        </w:rPr>
        <w:t xml:space="preserve">) </w:t>
      </w:r>
      <w:r w:rsidR="00DF525B" w:rsidRPr="00CE1EFA">
        <w:rPr>
          <w:rFonts w:ascii="Times New Roman" w:hAnsi="Times New Roman"/>
          <w:spacing w:val="-2"/>
          <w:szCs w:val="28"/>
          <w:lang w:val="vi-VN"/>
        </w:rPr>
        <w:t>Khai thác, sử dụng Cơ sở dữ liệu hộ tịch điện tử để cấp bản sao Giấy khai sinh, bản sao trích lục hộ tịch, xác nhận thông tin hộ tịch theo quy định pháp luật;</w:t>
      </w:r>
    </w:p>
    <w:p w14:paraId="522ED7A7" w14:textId="7C3DEDE2" w:rsidR="00DF525B" w:rsidRPr="00CE1EFA" w:rsidRDefault="00EE0AA3" w:rsidP="00701FEE">
      <w:pPr>
        <w:pStyle w:val="BodyTextIndent2"/>
        <w:spacing w:before="120" w:after="0" w:line="340" w:lineRule="exact"/>
        <w:ind w:firstLine="709"/>
        <w:rPr>
          <w:rFonts w:ascii="Times New Roman" w:hAnsi="Times New Roman"/>
          <w:szCs w:val="28"/>
          <w:lang w:val="vi-VN"/>
        </w:rPr>
      </w:pPr>
      <w:r w:rsidRPr="00CE1EFA">
        <w:rPr>
          <w:rFonts w:ascii="Times New Roman" w:hAnsi="Times New Roman"/>
          <w:szCs w:val="28"/>
        </w:rPr>
        <w:t>b</w:t>
      </w:r>
      <w:r w:rsidR="00DF525B" w:rsidRPr="00CE1EFA">
        <w:rPr>
          <w:rFonts w:ascii="Times New Roman" w:hAnsi="Times New Roman"/>
          <w:szCs w:val="28"/>
          <w:lang w:val="vi-VN"/>
        </w:rPr>
        <w:t xml:space="preserve">) Quản lý, sử dụng Sổ hộ tịch, Sổ đăng ký nuôi con nuôi, biểu mẫu hộ tịch, biểu mẫu nuôi con nuôi; lưu trữ Sổ hộ tịch, Sổ đăng ký nuôi con nuôi, hồ sơ đăng ký hộ tịch, hồ sơ đăng ký nuôi con nuôi theo quy định pháp luật; </w:t>
      </w:r>
    </w:p>
    <w:p w14:paraId="6A140A1E" w14:textId="05219A50" w:rsidR="00DF525B" w:rsidRPr="00CE1EFA" w:rsidRDefault="00EE0AA3" w:rsidP="00701FEE">
      <w:pPr>
        <w:spacing w:before="120" w:line="340" w:lineRule="exact"/>
        <w:ind w:firstLine="709"/>
        <w:jc w:val="both"/>
        <w:rPr>
          <w:szCs w:val="28"/>
          <w:lang w:val="vi-VN"/>
        </w:rPr>
      </w:pPr>
      <w:r w:rsidRPr="00CE1EFA">
        <w:rPr>
          <w:szCs w:val="28"/>
        </w:rPr>
        <w:t>c</w:t>
      </w:r>
      <w:r w:rsidR="00DF525B" w:rsidRPr="00CE1EFA">
        <w:rPr>
          <w:szCs w:val="28"/>
          <w:lang w:val="vi-VN"/>
        </w:rPr>
        <w:t>) Đề nghị Chủ tịch Ủy ban nhân dân cấp tỉnh quyết định thu hồi, hủy bỏ giấy tờ hộ tịch, nội dung đăng ký hộ tịch do cơ quan đăng ký, quản lý hộ tịch cấp, đăng ký trái quy định pháp luật (trừ trường hợp kết hôn trái pháp luật);</w:t>
      </w:r>
    </w:p>
    <w:p w14:paraId="1DD502AF" w14:textId="5BE27C0F" w:rsidR="00DF525B" w:rsidRPr="00CE1EFA" w:rsidRDefault="00EE0AA3" w:rsidP="00701FEE">
      <w:pPr>
        <w:spacing w:before="120" w:line="340" w:lineRule="exact"/>
        <w:ind w:firstLine="709"/>
        <w:jc w:val="both"/>
        <w:rPr>
          <w:szCs w:val="28"/>
          <w:lang w:val="vi-VN"/>
        </w:rPr>
      </w:pPr>
      <w:r w:rsidRPr="00CE1EFA">
        <w:rPr>
          <w:szCs w:val="28"/>
        </w:rPr>
        <w:t>d</w:t>
      </w:r>
      <w:r w:rsidR="00DF525B" w:rsidRPr="00CE1EFA">
        <w:rPr>
          <w:szCs w:val="28"/>
          <w:lang w:val="vi-VN"/>
        </w:rPr>
        <w:t>) Thẩm định hồ sơ, trình Ủy ban nhân dân cấp tỉnh giải quyết các việc về nuôi con nuôi thuộc thẩm quyền của Ủy ban nhân dân cấp tỉnh; giải quyết các việc về nuôi con nuôi có yếu tố nước ngoài thuộc thẩm quyền theo quy định pháp luật và phân cấp, ủy quyền của Ủy ban nhân dân cấp tỉnh;</w:t>
      </w:r>
    </w:p>
    <w:p w14:paraId="0FD4A8A0" w14:textId="0D4746EF" w:rsidR="00DF525B" w:rsidRPr="00CE1EFA" w:rsidRDefault="00EE0AA3" w:rsidP="00701FEE">
      <w:pPr>
        <w:pStyle w:val="BodyTextIndent2"/>
        <w:spacing w:before="120" w:after="0" w:line="340" w:lineRule="exact"/>
        <w:ind w:firstLine="709"/>
        <w:rPr>
          <w:rFonts w:ascii="Times New Roman" w:hAnsi="Times New Roman"/>
          <w:szCs w:val="28"/>
          <w:lang w:val="vi-VN"/>
        </w:rPr>
      </w:pPr>
      <w:r w:rsidRPr="00CE1EFA">
        <w:rPr>
          <w:rFonts w:ascii="Times New Roman" w:hAnsi="Times New Roman"/>
          <w:szCs w:val="28"/>
        </w:rPr>
        <w:t>đ</w:t>
      </w:r>
      <w:r w:rsidR="00DF525B" w:rsidRPr="00CE1EFA">
        <w:rPr>
          <w:rFonts w:ascii="Times New Roman" w:hAnsi="Times New Roman"/>
          <w:szCs w:val="28"/>
          <w:lang w:val="vi-VN"/>
        </w:rPr>
        <w:t>) Thực hiện các nhiệm vụ để giải quyết hồ sơ xin nhập, xin trở lại, xin thôi quốc tịch Việt Nam, cấp Giấy xác nhận có quốc tịch Việt Nam, cấp Giấy xác nhận là người gốc Việt Nam; quản lý và lưu giữ hồ sơ, sổ sách về quốc tịch theo quy định pháp luật;</w:t>
      </w:r>
    </w:p>
    <w:p w14:paraId="6C55CCAD" w14:textId="77F0E33E" w:rsidR="00DF525B" w:rsidRPr="00CE1EFA" w:rsidRDefault="00EE0AA3" w:rsidP="00701FEE">
      <w:pPr>
        <w:pStyle w:val="BodyTextIndent2"/>
        <w:spacing w:before="120" w:after="0" w:line="340" w:lineRule="exact"/>
        <w:ind w:firstLine="709"/>
        <w:rPr>
          <w:rFonts w:ascii="Times New Roman" w:hAnsi="Times New Roman"/>
          <w:szCs w:val="28"/>
          <w:lang w:val="vi-VN"/>
        </w:rPr>
      </w:pPr>
      <w:r w:rsidRPr="00CE1EFA">
        <w:rPr>
          <w:rFonts w:ascii="Times New Roman" w:hAnsi="Times New Roman"/>
          <w:szCs w:val="28"/>
        </w:rPr>
        <w:t>e</w:t>
      </w:r>
      <w:r w:rsidR="00DF525B" w:rsidRPr="00CE1EFA">
        <w:rPr>
          <w:rFonts w:ascii="Times New Roman" w:hAnsi="Times New Roman"/>
          <w:szCs w:val="28"/>
          <w:lang w:val="vi-VN"/>
        </w:rPr>
        <w:t>) Thực hiện theo uỷ quyền của Chủ tịch Ủy ban nhân dân cấp tỉnh xem xét, phê duyệt các đề nghị xóa dữ liệu hộ tịch điện tử hợp lệ</w:t>
      </w:r>
      <w:r w:rsidR="00DF525B" w:rsidRPr="00CE1EFA">
        <w:rPr>
          <w:rFonts w:ascii="Times New Roman" w:hAnsi="Times New Roman"/>
          <w:szCs w:val="28"/>
        </w:rPr>
        <w:t xml:space="preserve"> của Ủy ban nhân dân cấp xã; cho phép</w:t>
      </w:r>
      <w:r w:rsidR="00DF525B" w:rsidRPr="00CE1EFA">
        <w:rPr>
          <w:rFonts w:ascii="Times New Roman" w:hAnsi="Times New Roman"/>
          <w:szCs w:val="28"/>
          <w:lang w:val="vi-VN"/>
        </w:rPr>
        <w:t xml:space="preserve"> khôi phục lại dữ liệu hộ tịch điện tử trước khi điều chỉnh, xóa bỏ nếu có văn bản, quyết định có hiệu lực pháp luật cho phép khôi phục lại trên </w:t>
      </w:r>
      <w:r w:rsidR="00DF525B" w:rsidRPr="00CE1EFA">
        <w:rPr>
          <w:rFonts w:ascii="Times New Roman" w:hAnsi="Times New Roman"/>
          <w:szCs w:val="28"/>
        </w:rPr>
        <w:t>Phần mềm đăng ký, quản lý hộ tịch điện tử dùng chung</w:t>
      </w:r>
      <w:r w:rsidR="00DF525B" w:rsidRPr="00CE1EFA">
        <w:rPr>
          <w:rFonts w:ascii="Times New Roman" w:hAnsi="Times New Roman"/>
          <w:szCs w:val="28"/>
          <w:lang w:val="vi-VN"/>
        </w:rPr>
        <w:t>.</w:t>
      </w:r>
    </w:p>
    <w:p w14:paraId="3299FEC9" w14:textId="062E61D0" w:rsidR="00DF525B" w:rsidRPr="00CE1EFA" w:rsidRDefault="00DF525B" w:rsidP="00701FEE">
      <w:pPr>
        <w:pStyle w:val="BodyTextIndent2"/>
        <w:spacing w:before="120" w:after="0" w:line="340" w:lineRule="exact"/>
        <w:ind w:firstLine="709"/>
        <w:rPr>
          <w:rFonts w:ascii="Times New Roman" w:hAnsi="Times New Roman"/>
          <w:spacing w:val="-1"/>
          <w:szCs w:val="28"/>
        </w:rPr>
      </w:pPr>
      <w:r w:rsidRPr="00CE1EFA">
        <w:rPr>
          <w:rFonts w:ascii="Times New Roman" w:hAnsi="Times New Roman"/>
          <w:spacing w:val="-1"/>
          <w:szCs w:val="28"/>
        </w:rPr>
        <w:lastRenderedPageBreak/>
        <w:t xml:space="preserve">3. Về </w:t>
      </w:r>
      <w:r w:rsidRPr="00CE1EFA">
        <w:rPr>
          <w:rFonts w:ascii="Times New Roman" w:hAnsi="Times New Roman"/>
          <w:szCs w:val="28"/>
          <w:lang w:val="vi-VN"/>
        </w:rPr>
        <w:t>đăng ký biện pháp bảo đảm</w:t>
      </w:r>
    </w:p>
    <w:p w14:paraId="32BA16B9" w14:textId="77777777" w:rsidR="00DF525B" w:rsidRPr="00CE1EFA" w:rsidRDefault="00DF525B" w:rsidP="00701FEE">
      <w:pPr>
        <w:spacing w:before="120" w:line="340" w:lineRule="exact"/>
        <w:ind w:firstLine="709"/>
        <w:jc w:val="both"/>
        <w:rPr>
          <w:szCs w:val="28"/>
          <w:lang w:val="vi-VN"/>
        </w:rPr>
      </w:pPr>
      <w:r w:rsidRPr="00CE1EFA">
        <w:rPr>
          <w:szCs w:val="28"/>
          <w:lang w:val="vi-VN"/>
        </w:rPr>
        <w:t xml:space="preserve">a) Giúp Ủy ban nhân dân cấp tỉnh hướng dẫn, tổ chức thi hành pháp luật về đăng ký biện pháp bảo đảm; </w:t>
      </w:r>
    </w:p>
    <w:p w14:paraId="280687AF" w14:textId="77777777" w:rsidR="00DF525B" w:rsidRPr="00CE1EFA" w:rsidRDefault="00DF525B" w:rsidP="00701FEE">
      <w:pPr>
        <w:spacing w:before="120" w:line="340" w:lineRule="exact"/>
        <w:ind w:firstLine="709"/>
        <w:jc w:val="both"/>
        <w:rPr>
          <w:szCs w:val="28"/>
          <w:lang w:val="vi-VN"/>
        </w:rPr>
      </w:pPr>
      <w:r w:rsidRPr="00CE1EFA">
        <w:rPr>
          <w:szCs w:val="28"/>
          <w:lang w:val="vi-VN"/>
        </w:rPr>
        <w:t xml:space="preserve">b) Giúp Ủy ban nhân dân cấp tỉnh kiểm tra công tác đăng ký biện pháp bảo đảm bằng quyền sử dụng đất, tài sản gắn liền với đất tại Văn phòng đăng ký đất đai và các Chi nhánh theo quy định pháp luật; </w:t>
      </w:r>
    </w:p>
    <w:p w14:paraId="1D8FFB33" w14:textId="77777777" w:rsidR="00DF525B" w:rsidRPr="00CE1EFA" w:rsidRDefault="00DF525B" w:rsidP="00701FEE">
      <w:pPr>
        <w:spacing w:before="120" w:line="340" w:lineRule="exact"/>
        <w:ind w:firstLine="709"/>
        <w:jc w:val="both"/>
        <w:rPr>
          <w:szCs w:val="28"/>
          <w:lang w:val="vi-VN"/>
        </w:rPr>
      </w:pPr>
      <w:r w:rsidRPr="00CE1EFA">
        <w:rPr>
          <w:szCs w:val="28"/>
          <w:lang w:val="vi-VN"/>
        </w:rPr>
        <w:t xml:space="preserve">c) Giúp Ủy ban nhân dân cấp tỉnh thực hiện chế độ báo cáo Bộ Tư pháp và Bộ Nông nghiệp và Môi trường về việc đăng ký biện pháp bảo đảm bằng quyền sử dụng đất, tài sản gắn liền với đất theo quy định pháp luật. </w:t>
      </w:r>
    </w:p>
    <w:p w14:paraId="4040477D" w14:textId="0EA45223" w:rsidR="00DF525B" w:rsidRPr="00CE1EFA" w:rsidRDefault="00DF525B" w:rsidP="00701FEE">
      <w:pPr>
        <w:spacing w:before="120" w:line="340" w:lineRule="exact"/>
        <w:ind w:firstLine="709"/>
        <w:jc w:val="both"/>
        <w:rPr>
          <w:szCs w:val="28"/>
        </w:rPr>
      </w:pPr>
      <w:r w:rsidRPr="00CE1EFA">
        <w:rPr>
          <w:szCs w:val="28"/>
        </w:rPr>
        <w:t xml:space="preserve">4. </w:t>
      </w:r>
      <w:r w:rsidRPr="00CE1EFA">
        <w:rPr>
          <w:szCs w:val="28"/>
          <w:lang w:val="vi-VN"/>
        </w:rPr>
        <w:t>Về bồi thường nhà nước</w:t>
      </w:r>
    </w:p>
    <w:p w14:paraId="1A2341AF" w14:textId="77777777" w:rsidR="00DF525B" w:rsidRPr="00CE1EFA" w:rsidRDefault="00DF525B" w:rsidP="00701FEE">
      <w:pPr>
        <w:spacing w:before="120" w:line="340" w:lineRule="exact"/>
        <w:ind w:firstLine="709"/>
        <w:jc w:val="both"/>
        <w:rPr>
          <w:spacing w:val="-2"/>
          <w:szCs w:val="28"/>
          <w:lang w:val="vi-VN"/>
        </w:rPr>
      </w:pPr>
      <w:r w:rsidRPr="00CE1EFA">
        <w:rPr>
          <w:spacing w:val="-2"/>
          <w:szCs w:val="28"/>
        </w:rPr>
        <w:t>a</w:t>
      </w:r>
      <w:r w:rsidRPr="00CE1EFA">
        <w:rPr>
          <w:spacing w:val="-2"/>
          <w:szCs w:val="28"/>
          <w:lang w:val="vi-VN"/>
        </w:rPr>
        <w:t xml:space="preserve">) </w:t>
      </w:r>
      <w:r w:rsidRPr="00CE1EFA">
        <w:rPr>
          <w:spacing w:val="-2"/>
          <w:szCs w:val="28"/>
        </w:rPr>
        <w:t>Giúp Ủy ban nhân dân cấp tỉnh</w:t>
      </w:r>
      <w:r w:rsidRPr="00CE1EFA">
        <w:rPr>
          <w:spacing w:val="-2"/>
          <w:szCs w:val="28"/>
          <w:lang w:val="vi-VN"/>
        </w:rPr>
        <w:t xml:space="preserve"> </w:t>
      </w:r>
      <w:r w:rsidRPr="00CE1EFA">
        <w:rPr>
          <w:spacing w:val="-2"/>
          <w:szCs w:val="28"/>
        </w:rPr>
        <w:t xml:space="preserve">hỗ trợ, </w:t>
      </w:r>
      <w:r w:rsidRPr="00CE1EFA">
        <w:rPr>
          <w:spacing w:val="-2"/>
          <w:szCs w:val="28"/>
          <w:lang w:val="vi-VN"/>
        </w:rPr>
        <w:t>hướng dẫn người bị thiệt hại thực hiện thủ tục yêu cầu bồi thường</w:t>
      </w:r>
      <w:r w:rsidRPr="00CE1EFA">
        <w:rPr>
          <w:spacing w:val="-2"/>
          <w:szCs w:val="28"/>
        </w:rPr>
        <w:t xml:space="preserve"> tại địa phương</w:t>
      </w:r>
      <w:r w:rsidRPr="00CE1EFA">
        <w:rPr>
          <w:spacing w:val="-2"/>
          <w:szCs w:val="28"/>
          <w:lang w:val="vi-VN"/>
        </w:rPr>
        <w:t>; đề xuất Ủy ban nhân dân cấp tỉnh kiến nghị cơ quan có thẩm quyền xử lý vi phạm trong việc giải quyết bồi thường, thực hiện trách nhiệm hoàn trả trong hoạt động quản lý hành chính, tố tụng và thi hành án;</w:t>
      </w:r>
    </w:p>
    <w:p w14:paraId="4BF4BBEB" w14:textId="3D2BD735" w:rsidR="00DF525B" w:rsidRPr="00CE1EFA" w:rsidRDefault="00866BDA" w:rsidP="00701FEE">
      <w:pPr>
        <w:spacing w:before="120" w:line="340" w:lineRule="exact"/>
        <w:ind w:firstLine="709"/>
        <w:jc w:val="both"/>
        <w:rPr>
          <w:szCs w:val="28"/>
          <w:lang w:val="vi-VN"/>
        </w:rPr>
      </w:pPr>
      <w:r w:rsidRPr="00CE1EFA">
        <w:rPr>
          <w:szCs w:val="28"/>
        </w:rPr>
        <w:t>b</w:t>
      </w:r>
      <w:r w:rsidR="00DF525B" w:rsidRPr="00CE1EFA">
        <w:rPr>
          <w:szCs w:val="28"/>
          <w:lang w:val="vi-VN"/>
        </w:rPr>
        <w:t>) Đề xuất, trình Ủy ban nhân dân cấp tỉnh xác định cơ quan giải quyết bồi thường theo quy định pháp luật; tham gia vào việc xác minh thiệt hại khi được cơ quan giải quyết bồi thường đề nghị; tham gia thương lượng việc bồi thường tại địa phương thuộc thẩm quyền quản lý của Ủy ban nhân dân cấp tỉnh;</w:t>
      </w:r>
    </w:p>
    <w:p w14:paraId="0505A051" w14:textId="56571359" w:rsidR="006A6E1F" w:rsidRPr="00CE1EFA" w:rsidRDefault="00866BDA" w:rsidP="00701FEE">
      <w:pPr>
        <w:spacing w:before="120" w:line="340" w:lineRule="exact"/>
        <w:ind w:firstLine="709"/>
        <w:jc w:val="both"/>
        <w:rPr>
          <w:szCs w:val="28"/>
        </w:rPr>
      </w:pPr>
      <w:r w:rsidRPr="00CE1EFA">
        <w:rPr>
          <w:szCs w:val="28"/>
        </w:rPr>
        <w:t>c</w:t>
      </w:r>
      <w:r w:rsidR="00DF525B" w:rsidRPr="00CE1EFA">
        <w:rPr>
          <w:szCs w:val="28"/>
          <w:lang w:val="vi-VN"/>
        </w:rPr>
        <w:t>) Đề xuất Ủy ban nhân dân cấp tỉnh kiến nghị người có thẩm quyền kháng nghị bản án, quyết định của Tòa án có nội dung giải quyết bồi thường; kiến nghị thủ trưởng cơ quan trực tiếp quản lý người thi hành công vụ xem xét lại quyết định hoàn trả, giảm mức hoàn trả theo quy định pháp luật; yêu cầu thủ trưởng cơ quan quản lý trực tiếp người thi hành công vụ gây thiệt hại hủy quyết định giải quyết bồi thường theo quy định pháp luật</w:t>
      </w:r>
      <w:r w:rsidR="00DF525B" w:rsidRPr="00CE1EFA">
        <w:rPr>
          <w:szCs w:val="28"/>
        </w:rPr>
        <w:t>.</w:t>
      </w:r>
    </w:p>
    <w:p w14:paraId="625C142A" w14:textId="3AC23A3F" w:rsidR="000F4936" w:rsidRPr="00CE1EFA" w:rsidRDefault="003076D8" w:rsidP="00701FEE">
      <w:pPr>
        <w:pStyle w:val="Heading2"/>
        <w:spacing w:line="340" w:lineRule="exact"/>
        <w:jc w:val="both"/>
        <w:rPr>
          <w:rFonts w:ascii="Times New Roman" w:hAnsi="Times New Roman"/>
          <w:sz w:val="28"/>
          <w:szCs w:val="28"/>
          <w:lang w:val="vi-VN"/>
        </w:rPr>
      </w:pPr>
      <w:r w:rsidRPr="00CE1EFA">
        <w:rPr>
          <w:rFonts w:ascii="Times New Roman" w:hAnsi="Times New Roman"/>
          <w:b w:val="0"/>
          <w:sz w:val="28"/>
          <w:szCs w:val="28"/>
          <w:lang w:val="vi-VN"/>
        </w:rPr>
        <w:tab/>
      </w:r>
      <w:r w:rsidR="00DF525B" w:rsidRPr="00CE1EFA">
        <w:rPr>
          <w:rFonts w:ascii="Times New Roman" w:hAnsi="Times New Roman"/>
          <w:sz w:val="28"/>
          <w:szCs w:val="28"/>
        </w:rPr>
        <w:t>Điều 6</w:t>
      </w:r>
      <w:r w:rsidRPr="00CE1EFA">
        <w:rPr>
          <w:rFonts w:ascii="Times New Roman" w:hAnsi="Times New Roman"/>
          <w:sz w:val="28"/>
          <w:szCs w:val="28"/>
          <w:lang w:val="vi-VN"/>
        </w:rPr>
        <w:t>. Về</w:t>
      </w:r>
      <w:r w:rsidR="000F4936" w:rsidRPr="00CE1EFA">
        <w:rPr>
          <w:rFonts w:ascii="Times New Roman" w:hAnsi="Times New Roman"/>
          <w:sz w:val="28"/>
          <w:szCs w:val="28"/>
          <w:lang w:val="vi-VN"/>
        </w:rPr>
        <w:t xml:space="preserve"> bổ trợ tư pháp</w:t>
      </w:r>
    </w:p>
    <w:p w14:paraId="35B0E8A4" w14:textId="3F497D00" w:rsidR="003A13CD" w:rsidRPr="00CE1EFA" w:rsidRDefault="008A6D48" w:rsidP="00701FEE">
      <w:pPr>
        <w:pStyle w:val="BodyTextIndent2"/>
        <w:spacing w:before="120" w:after="0" w:line="340" w:lineRule="exact"/>
        <w:ind w:firstLine="709"/>
        <w:outlineLvl w:val="1"/>
        <w:rPr>
          <w:rFonts w:ascii="Times New Roman" w:hAnsi="Times New Roman"/>
          <w:szCs w:val="28"/>
        </w:rPr>
      </w:pPr>
      <w:r w:rsidRPr="00CE1EFA">
        <w:rPr>
          <w:rFonts w:ascii="Times New Roman" w:hAnsi="Times New Roman"/>
          <w:szCs w:val="28"/>
        </w:rPr>
        <w:t>1.</w:t>
      </w:r>
      <w:r w:rsidR="000F4936" w:rsidRPr="00CE1EFA">
        <w:rPr>
          <w:rFonts w:ascii="Times New Roman" w:hAnsi="Times New Roman"/>
          <w:szCs w:val="28"/>
          <w:lang w:val="vi-VN"/>
        </w:rPr>
        <w:t xml:space="preserve"> Giúp Ủy ban nhân dân cấp tỉnh </w:t>
      </w:r>
      <w:r w:rsidR="00AB47E6" w:rsidRPr="00CE1EFA">
        <w:rPr>
          <w:rFonts w:ascii="Times New Roman" w:hAnsi="Times New Roman"/>
          <w:szCs w:val="28"/>
        </w:rPr>
        <w:t>c</w:t>
      </w:r>
      <w:r w:rsidR="003A13CD" w:rsidRPr="00CE1EFA">
        <w:rPr>
          <w:rFonts w:ascii="Times New Roman" w:hAnsi="Times New Roman"/>
          <w:szCs w:val="28"/>
          <w:lang w:val="vi-VN"/>
        </w:rPr>
        <w:t xml:space="preserve">hỉ đạo, theo dõi, hướng dẫn chuyên môn, nghiệp vụ, kiểm tra về </w:t>
      </w:r>
      <w:r w:rsidR="000F4936" w:rsidRPr="00CE1EFA">
        <w:rPr>
          <w:rFonts w:ascii="Times New Roman" w:hAnsi="Times New Roman"/>
          <w:szCs w:val="28"/>
          <w:lang w:val="vi-VN"/>
        </w:rPr>
        <w:t xml:space="preserve">tổ chức và hoạt động luật sư, tư vấn pháp luật, trợ giúp pháp lý, công chứng, chứng thực, giám định tư pháp, đấu giá tài sản, trọng tài thương mại, hòa giải thương mại, quản tài viên </w:t>
      </w:r>
      <w:r w:rsidR="00AB47E6" w:rsidRPr="00CE1EFA">
        <w:rPr>
          <w:rFonts w:ascii="Times New Roman" w:hAnsi="Times New Roman"/>
          <w:szCs w:val="28"/>
          <w:lang w:val="vi-VN"/>
        </w:rPr>
        <w:t>và hành nghề quản lý, thanh lý tài sản</w:t>
      </w:r>
      <w:r w:rsidR="00AB47E6" w:rsidRPr="00CE1EFA">
        <w:rPr>
          <w:rFonts w:ascii="Times New Roman" w:hAnsi="Times New Roman"/>
          <w:szCs w:val="28"/>
        </w:rPr>
        <w:t xml:space="preserve"> </w:t>
      </w:r>
      <w:r w:rsidR="003A13CD" w:rsidRPr="00CE1EFA">
        <w:rPr>
          <w:rFonts w:ascii="Times New Roman" w:hAnsi="Times New Roman"/>
          <w:szCs w:val="28"/>
          <w:lang w:val="vi-VN"/>
        </w:rPr>
        <w:t>tại địa phương</w:t>
      </w:r>
      <w:r w:rsidR="000F4936" w:rsidRPr="00CE1EFA">
        <w:rPr>
          <w:rFonts w:ascii="Times New Roman" w:hAnsi="Times New Roman"/>
          <w:szCs w:val="28"/>
          <w:lang w:val="vi-VN"/>
        </w:rPr>
        <w:t xml:space="preserve"> theo quy định pháp luật</w:t>
      </w:r>
      <w:r w:rsidRPr="00CE1EFA">
        <w:rPr>
          <w:rFonts w:ascii="Times New Roman" w:hAnsi="Times New Roman"/>
          <w:szCs w:val="28"/>
        </w:rPr>
        <w:t>.</w:t>
      </w:r>
    </w:p>
    <w:p w14:paraId="6EFCFFE9" w14:textId="3AC9A07C" w:rsidR="008A6D48" w:rsidRPr="00CE1EFA" w:rsidRDefault="008A6D48" w:rsidP="00701FEE">
      <w:pPr>
        <w:pStyle w:val="Heading2"/>
        <w:spacing w:line="340" w:lineRule="exact"/>
        <w:ind w:firstLine="709"/>
        <w:jc w:val="both"/>
        <w:rPr>
          <w:rFonts w:ascii="Times New Roman" w:hAnsi="Times New Roman"/>
          <w:b w:val="0"/>
          <w:sz w:val="28"/>
          <w:szCs w:val="28"/>
          <w:lang w:val="vi-VN"/>
        </w:rPr>
      </w:pPr>
      <w:r w:rsidRPr="00CE1EFA">
        <w:rPr>
          <w:rFonts w:ascii="Times New Roman" w:hAnsi="Times New Roman"/>
          <w:b w:val="0"/>
          <w:sz w:val="28"/>
          <w:szCs w:val="28"/>
        </w:rPr>
        <w:t>2</w:t>
      </w:r>
      <w:r w:rsidRPr="00CE1EFA">
        <w:rPr>
          <w:rFonts w:ascii="Times New Roman" w:hAnsi="Times New Roman"/>
          <w:b w:val="0"/>
          <w:sz w:val="28"/>
          <w:szCs w:val="28"/>
          <w:lang w:val="vi-VN"/>
        </w:rPr>
        <w:t>. Về luật sư và tư vấn pháp luật</w:t>
      </w:r>
    </w:p>
    <w:p w14:paraId="7AF279FD" w14:textId="77777777" w:rsidR="008A6D48" w:rsidRPr="00CE1EFA" w:rsidRDefault="008A6D48" w:rsidP="00701FEE">
      <w:pPr>
        <w:spacing w:before="120" w:line="340" w:lineRule="exact"/>
        <w:ind w:firstLine="709"/>
        <w:jc w:val="both"/>
        <w:rPr>
          <w:szCs w:val="28"/>
          <w:lang w:val="vi-VN"/>
        </w:rPr>
      </w:pPr>
      <w:r w:rsidRPr="00CE1EFA">
        <w:rPr>
          <w:szCs w:val="28"/>
          <w:lang w:val="vi-VN"/>
        </w:rPr>
        <w:t>a) Tham mưu, đề xuất với Ủy ban nhân dân cấp tỉnh thực hiện các biện pháp hỗ trợ phát triển tổ chức hành nghề luật sư, tổ chức và hoạt động tư vấn pháp luật tại địa phương;</w:t>
      </w:r>
    </w:p>
    <w:p w14:paraId="433ED1ED" w14:textId="77777777" w:rsidR="008A6D48" w:rsidRPr="00CE1EFA" w:rsidRDefault="008A6D48" w:rsidP="00701FEE">
      <w:pPr>
        <w:spacing w:before="120" w:line="340" w:lineRule="exact"/>
        <w:ind w:firstLine="709"/>
        <w:jc w:val="both"/>
        <w:rPr>
          <w:szCs w:val="28"/>
          <w:lang w:val="vi-VN"/>
        </w:rPr>
      </w:pPr>
      <w:r w:rsidRPr="00CE1EFA">
        <w:rPr>
          <w:szCs w:val="28"/>
          <w:lang w:val="vi-VN"/>
        </w:rPr>
        <w:t>b) Cấp, cấp lại, thu hồi Giấy đăng ký hoạt động của tổ chức hành nghề luật sư Việt Nam, tổ chức hành nghề luật sư nước ngoài tại Việt Nam, Trung tâm tư vấn pháp luật; cấp, cấp lại hoặc thu hồi Thẻ tư vấn viên pháp luật;</w:t>
      </w:r>
    </w:p>
    <w:p w14:paraId="5C08440B" w14:textId="77777777" w:rsidR="008A6D48" w:rsidRPr="00CE1EFA" w:rsidRDefault="008A6D48" w:rsidP="00701FEE">
      <w:pPr>
        <w:spacing w:before="120" w:line="340" w:lineRule="exact"/>
        <w:ind w:firstLine="709"/>
        <w:jc w:val="both"/>
        <w:rPr>
          <w:szCs w:val="28"/>
          <w:lang w:val="vi-VN"/>
        </w:rPr>
      </w:pPr>
      <w:r w:rsidRPr="00CE1EFA">
        <w:rPr>
          <w:szCs w:val="28"/>
          <w:lang w:val="vi-VN"/>
        </w:rPr>
        <w:lastRenderedPageBreak/>
        <w:t>c) Cung cấp thông tin về việc cấp, cấp lại, thu hồi Chứng chỉ hành nghề luật sư, đăng ký hoạt động của tổ chức hành nghề luật sư Việt Nam, tổ chức hành nghề luật sư nước ngoài cho cơ quan nhà nước, tổ chức và cá nhân có yêu cầu theo quy định pháp luật; đề nghị Đoàn Luật sư cung cấp thông tin về tổ chức và hoạt động của luật sư, yêu cầu tổ chức hành nghề luật sư báo cáo về tổ chức và hoạt động khi cần thiết;</w:t>
      </w:r>
    </w:p>
    <w:p w14:paraId="442736C2" w14:textId="77777777" w:rsidR="008A6D48" w:rsidRPr="00CE1EFA" w:rsidRDefault="008A6D48" w:rsidP="00701FEE">
      <w:pPr>
        <w:spacing w:before="120" w:line="340" w:lineRule="exact"/>
        <w:ind w:firstLine="709"/>
        <w:jc w:val="both"/>
        <w:rPr>
          <w:szCs w:val="28"/>
          <w:lang w:val="vi-VN"/>
        </w:rPr>
      </w:pPr>
      <w:r w:rsidRPr="00CE1EFA">
        <w:rPr>
          <w:szCs w:val="28"/>
          <w:lang w:val="vi-VN"/>
        </w:rPr>
        <w:t>d) Cấp, cấp lại, thu hồi giấy đăng ký hành nghề luật sư với tư cách cá nhân; lập danh sách, theo dõi luật sư đăng ký hành nghề tại địa phương;</w:t>
      </w:r>
    </w:p>
    <w:p w14:paraId="2F6C855F" w14:textId="25F629C5" w:rsidR="008A6D48" w:rsidRPr="00CE1EFA" w:rsidRDefault="008A6D48" w:rsidP="00701FEE">
      <w:pPr>
        <w:spacing w:before="120" w:line="340" w:lineRule="exact"/>
        <w:ind w:firstLine="709"/>
        <w:jc w:val="both"/>
        <w:rPr>
          <w:spacing w:val="-2"/>
          <w:szCs w:val="28"/>
          <w:lang w:val="vi-VN"/>
        </w:rPr>
      </w:pPr>
      <w:r w:rsidRPr="00CE1EFA">
        <w:rPr>
          <w:spacing w:val="-2"/>
          <w:szCs w:val="28"/>
          <w:lang w:val="vi-VN"/>
        </w:rPr>
        <w:t xml:space="preserve">đ) </w:t>
      </w:r>
      <w:r w:rsidR="00BF0874" w:rsidRPr="00CE1EFA">
        <w:rPr>
          <w:spacing w:val="-2"/>
          <w:szCs w:val="28"/>
        </w:rPr>
        <w:t>Thẩm định, t</w:t>
      </w:r>
      <w:r w:rsidRPr="00CE1EFA">
        <w:rPr>
          <w:spacing w:val="-2"/>
          <w:szCs w:val="28"/>
          <w:lang w:val="vi-VN"/>
        </w:rPr>
        <w:t>rình Chủ tịch Ủy ban nhân dân cấp tỉnh xem xét, quyết định cấp, cấp lại, thu hồi Chứng chỉ hành nghề luật sư; công nhận đào tạo nghề luật sư ở nước ngoài.</w:t>
      </w:r>
    </w:p>
    <w:p w14:paraId="71455FA1" w14:textId="04340271" w:rsidR="008A6D48" w:rsidRPr="00CE1EFA" w:rsidRDefault="008A6D48" w:rsidP="00701FEE">
      <w:pPr>
        <w:pStyle w:val="Heading2"/>
        <w:spacing w:line="340" w:lineRule="exact"/>
        <w:ind w:firstLine="709"/>
        <w:jc w:val="both"/>
        <w:rPr>
          <w:rFonts w:ascii="Times New Roman" w:hAnsi="Times New Roman"/>
          <w:b w:val="0"/>
          <w:sz w:val="28"/>
          <w:szCs w:val="28"/>
          <w:lang w:val="vi-VN"/>
        </w:rPr>
      </w:pPr>
      <w:r w:rsidRPr="00CE1EFA">
        <w:rPr>
          <w:rFonts w:ascii="Times New Roman" w:hAnsi="Times New Roman"/>
          <w:b w:val="0"/>
          <w:sz w:val="28"/>
          <w:szCs w:val="28"/>
        </w:rPr>
        <w:t>3</w:t>
      </w:r>
      <w:r w:rsidRPr="00CE1EFA">
        <w:rPr>
          <w:rFonts w:ascii="Times New Roman" w:hAnsi="Times New Roman"/>
          <w:b w:val="0"/>
          <w:sz w:val="28"/>
          <w:szCs w:val="28"/>
          <w:lang w:val="vi-VN"/>
        </w:rPr>
        <w:t>. Về trợ giúp pháp lý</w:t>
      </w:r>
    </w:p>
    <w:p w14:paraId="0D72A6B1" w14:textId="77777777" w:rsidR="008A6D48" w:rsidRPr="00CE1EFA" w:rsidRDefault="008A6D48" w:rsidP="00701FEE">
      <w:pPr>
        <w:tabs>
          <w:tab w:val="left" w:pos="720"/>
          <w:tab w:val="left" w:pos="4320"/>
        </w:tabs>
        <w:spacing w:before="120" w:line="340" w:lineRule="exact"/>
        <w:ind w:firstLine="709"/>
        <w:jc w:val="both"/>
        <w:rPr>
          <w:szCs w:val="28"/>
          <w:lang w:val="vi-VN"/>
        </w:rPr>
      </w:pPr>
      <w:r w:rsidRPr="00CE1EFA">
        <w:rPr>
          <w:szCs w:val="28"/>
        </w:rPr>
        <w:t>a</w:t>
      </w:r>
      <w:r w:rsidRPr="00CE1EFA">
        <w:rPr>
          <w:szCs w:val="28"/>
          <w:lang w:val="vi-VN"/>
        </w:rPr>
        <w:t>) Thực hiện nhiệm vụ của cơ quan thường trực Hội đồng phối hợp liên ngành về trợ giúp pháp lý trong hoạt động tố tụng ở tỉnh, thành phố trực thuộc Trung ương;</w:t>
      </w:r>
    </w:p>
    <w:p w14:paraId="027189E1" w14:textId="77777777" w:rsidR="008A6D48" w:rsidRPr="00CE1EFA" w:rsidRDefault="008A6D48" w:rsidP="00701FEE">
      <w:pPr>
        <w:tabs>
          <w:tab w:val="left" w:pos="720"/>
          <w:tab w:val="left" w:pos="4320"/>
        </w:tabs>
        <w:spacing w:before="120" w:line="340" w:lineRule="exact"/>
        <w:ind w:firstLine="709"/>
        <w:jc w:val="both"/>
        <w:rPr>
          <w:szCs w:val="28"/>
          <w:lang w:val="vi-VN"/>
        </w:rPr>
      </w:pPr>
      <w:r w:rsidRPr="00CE1EFA">
        <w:rPr>
          <w:szCs w:val="28"/>
        </w:rPr>
        <w:t>b</w:t>
      </w:r>
      <w:r w:rsidRPr="00CE1EFA">
        <w:rPr>
          <w:szCs w:val="28"/>
          <w:lang w:val="vi-VN"/>
        </w:rPr>
        <w:t xml:space="preserve">) Đề nghị Chủ tịch Ủy ban nhân dân cấp tỉnh thành lập, giải thể, sáp nhập Chi nhánh của Trung tâm trợ giúp pháp lý nhà nước, bổ nhiệm, cấp và cấp lại thẻ trợ giúp viên pháp lý theo mẫu do Bộ Tư pháp ban hành, miễn nhiệm và thu hồi thẻ trợ giúp viên pháp lý;  </w:t>
      </w:r>
    </w:p>
    <w:p w14:paraId="58C32B58" w14:textId="77777777" w:rsidR="008A6D48" w:rsidRPr="00CE1EFA" w:rsidRDefault="008A6D48" w:rsidP="00701FEE">
      <w:pPr>
        <w:tabs>
          <w:tab w:val="left" w:pos="720"/>
          <w:tab w:val="left" w:pos="4320"/>
        </w:tabs>
        <w:spacing w:before="120" w:line="340" w:lineRule="exact"/>
        <w:ind w:firstLine="709"/>
        <w:jc w:val="both"/>
        <w:rPr>
          <w:szCs w:val="28"/>
          <w:lang w:val="vi-VN"/>
        </w:rPr>
      </w:pPr>
      <w:r w:rsidRPr="00CE1EFA">
        <w:rPr>
          <w:szCs w:val="28"/>
        </w:rPr>
        <w:t>c</w:t>
      </w:r>
      <w:r w:rsidRPr="00CE1EFA">
        <w:rPr>
          <w:szCs w:val="28"/>
          <w:lang w:val="vi-VN"/>
        </w:rPr>
        <w:t xml:space="preserve">) Cấp, cấp lại thẻ cộng tác viên trợ giúp pháp lý theo mẫu do Bộ Tư pháp ban hành, thu hồi thẻ cộng tác viên trợ giúp pháp lý; cấp, thay đổi nội dung, cấp lại và thu hồi Giấy đăng ký tham gia trợ giúp pháp lý của tổ chức đăng ký tham gia trợ giúp pháp lý theo quy định pháp luật; </w:t>
      </w:r>
    </w:p>
    <w:p w14:paraId="5262A80F" w14:textId="77777777" w:rsidR="008A6D48" w:rsidRPr="00CE1EFA" w:rsidRDefault="008A6D48" w:rsidP="00701FEE">
      <w:pPr>
        <w:tabs>
          <w:tab w:val="left" w:pos="720"/>
          <w:tab w:val="left" w:pos="4320"/>
        </w:tabs>
        <w:spacing w:before="120" w:line="340" w:lineRule="exact"/>
        <w:ind w:firstLine="709"/>
        <w:jc w:val="both"/>
        <w:rPr>
          <w:szCs w:val="28"/>
          <w:lang w:val="vi-VN"/>
        </w:rPr>
      </w:pPr>
      <w:r w:rsidRPr="00CE1EFA">
        <w:rPr>
          <w:szCs w:val="28"/>
        </w:rPr>
        <w:t>d</w:t>
      </w:r>
      <w:r w:rsidRPr="00CE1EFA">
        <w:rPr>
          <w:szCs w:val="28"/>
          <w:lang w:val="vi-VN"/>
        </w:rPr>
        <w:t xml:space="preserve">) Công bố, cập nhật danh sách các tổ chức thực hiện trợ giúp pháp lý, người thực hiện trợ giúp pháp lý tại địa phương, đăng tải trên Trang thông tin điện tử của Sở Tư pháp và gửi Bộ Tư pháp để đăng tải trên Cổng thông tin điện tử của Bộ Tư pháp; quản lý, bảo mật dữ liệu trên hệ thống quản lý tổ chức và hoạt động trợ giúp pháp lý trong phạm vi thẩm quyền; </w:t>
      </w:r>
    </w:p>
    <w:p w14:paraId="2DD6372B" w14:textId="77777777" w:rsidR="008A6D48" w:rsidRPr="00CE1EFA" w:rsidRDefault="008A6D48" w:rsidP="00701FEE">
      <w:pPr>
        <w:tabs>
          <w:tab w:val="left" w:pos="720"/>
          <w:tab w:val="left" w:pos="4320"/>
        </w:tabs>
        <w:spacing w:before="120" w:line="340" w:lineRule="exact"/>
        <w:ind w:firstLine="709"/>
        <w:jc w:val="both"/>
        <w:rPr>
          <w:spacing w:val="-2"/>
          <w:szCs w:val="28"/>
          <w:lang w:val="vi-VN"/>
        </w:rPr>
      </w:pPr>
      <w:r w:rsidRPr="00CE1EFA">
        <w:rPr>
          <w:spacing w:val="-2"/>
          <w:szCs w:val="28"/>
        </w:rPr>
        <w:t>đ</w:t>
      </w:r>
      <w:r w:rsidRPr="00CE1EFA">
        <w:rPr>
          <w:spacing w:val="-2"/>
          <w:szCs w:val="28"/>
          <w:lang w:val="vi-VN"/>
        </w:rPr>
        <w:t xml:space="preserve">) Lựa chọn, ký kết, thực hiện và chấm dứt hợp đồng thực hiện trợ giúp pháp lý với các tổ chức hành nghề luật sư, tổ chức tư vấn pháp luật; kiểm tra, giám sát việc thực hiện hợp đồng thực hiện trợ giúp pháp lý; thanh toán thù lao và chi phí thực hiện trợ giúp pháp lý cho tổ chức ký hợp đồng thực hiện trợ giúp pháp lý; </w:t>
      </w:r>
    </w:p>
    <w:p w14:paraId="0E0F3FCB" w14:textId="44458635" w:rsidR="008A6D48" w:rsidRPr="00CE1EFA" w:rsidRDefault="008A6D48" w:rsidP="00701FEE">
      <w:pPr>
        <w:tabs>
          <w:tab w:val="left" w:pos="720"/>
          <w:tab w:val="left" w:pos="4320"/>
        </w:tabs>
        <w:spacing w:before="120" w:line="340" w:lineRule="exact"/>
        <w:ind w:firstLine="709"/>
        <w:jc w:val="both"/>
        <w:rPr>
          <w:szCs w:val="28"/>
        </w:rPr>
      </w:pPr>
      <w:r w:rsidRPr="00CE1EFA">
        <w:rPr>
          <w:szCs w:val="28"/>
        </w:rPr>
        <w:t xml:space="preserve">e) </w:t>
      </w:r>
      <w:r w:rsidRPr="00CE1EFA">
        <w:rPr>
          <w:szCs w:val="28"/>
          <w:lang w:val="vi-VN"/>
        </w:rPr>
        <w:t>Giúp Ủy ban nhân dân cấp tỉnh tổ chức thẩm định, đánh giá chất lượng vụ việc trợ giúp pháp lý theo quy định pháp luật</w:t>
      </w:r>
      <w:r w:rsidR="00EC7AF3" w:rsidRPr="00CE1EFA">
        <w:rPr>
          <w:szCs w:val="28"/>
        </w:rPr>
        <w:t>.</w:t>
      </w:r>
    </w:p>
    <w:p w14:paraId="30672D41" w14:textId="5A4E59E7" w:rsidR="008A6D48" w:rsidRPr="00CE1EFA" w:rsidRDefault="008A6D48" w:rsidP="00701FEE">
      <w:pPr>
        <w:pStyle w:val="Heading2"/>
        <w:spacing w:line="340" w:lineRule="exact"/>
        <w:jc w:val="both"/>
        <w:rPr>
          <w:rFonts w:ascii="Times New Roman" w:hAnsi="Times New Roman"/>
          <w:b w:val="0"/>
          <w:sz w:val="28"/>
          <w:szCs w:val="28"/>
        </w:rPr>
      </w:pPr>
      <w:r w:rsidRPr="00CE1EFA">
        <w:rPr>
          <w:rFonts w:ascii="Times New Roman" w:hAnsi="Times New Roman"/>
          <w:b w:val="0"/>
          <w:sz w:val="28"/>
          <w:szCs w:val="28"/>
          <w:lang w:val="vi-VN"/>
        </w:rPr>
        <w:tab/>
      </w:r>
      <w:r w:rsidRPr="00CE1EFA">
        <w:rPr>
          <w:rFonts w:ascii="Times New Roman" w:hAnsi="Times New Roman"/>
          <w:b w:val="0"/>
          <w:sz w:val="28"/>
          <w:szCs w:val="28"/>
        </w:rPr>
        <w:t>4</w:t>
      </w:r>
      <w:r w:rsidRPr="00CE1EFA">
        <w:rPr>
          <w:rFonts w:ascii="Times New Roman" w:hAnsi="Times New Roman"/>
          <w:b w:val="0"/>
          <w:sz w:val="28"/>
          <w:szCs w:val="28"/>
          <w:lang w:val="vi-VN"/>
        </w:rPr>
        <w:t>. Về công chứng và chứng thực</w:t>
      </w:r>
    </w:p>
    <w:p w14:paraId="70B7242D" w14:textId="713807A0" w:rsidR="006E4E51" w:rsidRPr="00CE1EFA" w:rsidRDefault="008A6D48" w:rsidP="00701FEE">
      <w:pPr>
        <w:spacing w:before="120" w:line="340" w:lineRule="exact"/>
        <w:ind w:firstLine="709"/>
        <w:jc w:val="both"/>
        <w:rPr>
          <w:szCs w:val="28"/>
        </w:rPr>
      </w:pPr>
      <w:r w:rsidRPr="00CE1EFA">
        <w:rPr>
          <w:szCs w:val="28"/>
          <w:lang w:val="vi-VN"/>
        </w:rPr>
        <w:t xml:space="preserve">a) Tham mưu Ủy ban nhân dân cấp tỉnh ban hành Đề án quản lý, phát triển các tổ chức hành nghề công chứng; </w:t>
      </w:r>
      <w:r w:rsidR="0043252A" w:rsidRPr="00CE1EFA">
        <w:rPr>
          <w:szCs w:val="28"/>
          <w:lang w:val="vi-VN"/>
        </w:rPr>
        <w:t>ban hành giá tối đa đối với dịch vụ theo yêu cầu liên quan đến việc công chứng tại địa phương;</w:t>
      </w:r>
      <w:r w:rsidR="0043252A" w:rsidRPr="00CE1EFA">
        <w:rPr>
          <w:szCs w:val="28"/>
        </w:rPr>
        <w:t xml:space="preserve"> </w:t>
      </w:r>
      <w:r w:rsidR="006E4E51" w:rsidRPr="00CE1EFA">
        <w:rPr>
          <w:szCs w:val="28"/>
          <w:lang w:val="vi-VN"/>
        </w:rPr>
        <w:t xml:space="preserve">điều chỉnh danh mục địa bàn </w:t>
      </w:r>
      <w:r w:rsidR="006E4E51" w:rsidRPr="00CE1EFA">
        <w:rPr>
          <w:szCs w:val="28"/>
          <w:lang w:val="vi-VN"/>
        </w:rPr>
        <w:lastRenderedPageBreak/>
        <w:t xml:space="preserve">được thành lập Văn phòng công chứng theo loại hình doanh nghiệp tư nhân, việc chuyển giao thẩm quyền chứng thực giao dịch cho tổ chức hành nghề công chứng tại địa phương </w:t>
      </w:r>
      <w:r w:rsidR="0043252A" w:rsidRPr="00CE1EFA">
        <w:rPr>
          <w:szCs w:val="28"/>
        </w:rPr>
        <w:t>theo quy định pháp luật</w:t>
      </w:r>
      <w:r w:rsidRPr="00CE1EFA">
        <w:rPr>
          <w:szCs w:val="28"/>
          <w:lang w:val="vi-VN"/>
        </w:rPr>
        <w:t xml:space="preserve">; </w:t>
      </w:r>
    </w:p>
    <w:p w14:paraId="0BFB6F32" w14:textId="77777777" w:rsidR="008A6D48" w:rsidRPr="00CE1EFA" w:rsidRDefault="008A6D48" w:rsidP="00701FEE">
      <w:pPr>
        <w:pStyle w:val="BodyTextIndent2"/>
        <w:spacing w:before="120" w:after="0" w:line="340" w:lineRule="exact"/>
        <w:ind w:firstLine="709"/>
        <w:rPr>
          <w:rFonts w:ascii="Times New Roman" w:hAnsi="Times New Roman"/>
          <w:szCs w:val="28"/>
          <w:lang w:val="vi-VN"/>
        </w:rPr>
      </w:pPr>
      <w:r w:rsidRPr="00CE1EFA">
        <w:rPr>
          <w:rFonts w:ascii="Times New Roman" w:hAnsi="Times New Roman"/>
          <w:szCs w:val="28"/>
        </w:rPr>
        <w:t>b</w:t>
      </w:r>
      <w:r w:rsidRPr="00CE1EFA">
        <w:rPr>
          <w:rFonts w:ascii="Times New Roman" w:hAnsi="Times New Roman"/>
          <w:szCs w:val="28"/>
          <w:lang w:val="vi-VN"/>
        </w:rPr>
        <w:t>) Trình Ủy ban nhân dân cấp tỉnh đề án thành lập, chuyển đổi, giải thể Phòng công chứng; tiếp nhận hồ sơ đề nghị thành lập Văn phòng công chứng; trình Ủy ban nhân dân cấp tỉnh cho phép thành lập, thu hồi quyết định cho phép thành lập, hợp nhất, sáp nhập, chuyển nhượng toàn bộ phần vốn góp của toàn bộ thành viên hợp danh của Văn phòng công chứng; xem xét, quyết định cho phép việc bán Văn phòng công chứng được tổ chức và hoạt động theo loại hình doanh nghiệp tư nhân theo quy định pháp luật;</w:t>
      </w:r>
    </w:p>
    <w:p w14:paraId="47E59593" w14:textId="7E3B6C04" w:rsidR="008A6D48" w:rsidRPr="00CE1EFA" w:rsidRDefault="008A6D48" w:rsidP="00701FEE">
      <w:pPr>
        <w:pStyle w:val="BodyTextIndent2"/>
        <w:spacing w:before="120" w:after="0" w:line="340" w:lineRule="exact"/>
        <w:ind w:firstLine="709"/>
        <w:rPr>
          <w:rFonts w:ascii="Times New Roman" w:hAnsi="Times New Roman"/>
          <w:szCs w:val="28"/>
          <w:lang w:val="vi-VN"/>
        </w:rPr>
      </w:pPr>
      <w:r w:rsidRPr="00CE1EFA">
        <w:rPr>
          <w:rFonts w:ascii="Times New Roman" w:hAnsi="Times New Roman"/>
          <w:szCs w:val="28"/>
        </w:rPr>
        <w:t>c</w:t>
      </w:r>
      <w:r w:rsidRPr="00CE1EFA">
        <w:rPr>
          <w:rFonts w:ascii="Times New Roman" w:hAnsi="Times New Roman"/>
          <w:szCs w:val="28"/>
          <w:lang w:val="vi-VN"/>
        </w:rPr>
        <w:t>) Giúp Ủy ban nhân dân cấp tỉnh xây dựng</w:t>
      </w:r>
      <w:r w:rsidR="00BF0874" w:rsidRPr="00CE1EFA">
        <w:rPr>
          <w:rFonts w:ascii="Times New Roman" w:hAnsi="Times New Roman"/>
          <w:szCs w:val="28"/>
        </w:rPr>
        <w:t>, nâng cấp</w:t>
      </w:r>
      <w:r w:rsidRPr="00CE1EFA">
        <w:rPr>
          <w:rFonts w:ascii="Times New Roman" w:hAnsi="Times New Roman"/>
          <w:szCs w:val="28"/>
          <w:lang w:val="vi-VN"/>
        </w:rPr>
        <w:t xml:space="preserve"> cơ sở dữ liệu và ban hành quy chế quản lý, cập nhật, khai thác, sử dụng, chia sẻ cơ sở dữ liệu công chứng của địa phương; có ý kiến bằng văn bản đối với trường hợp lưu trữ hồ sơ</w:t>
      </w:r>
      <w:r w:rsidR="00B97411" w:rsidRPr="00CE1EFA">
        <w:rPr>
          <w:rFonts w:ascii="Times New Roman" w:hAnsi="Times New Roman"/>
          <w:szCs w:val="28"/>
        </w:rPr>
        <w:t xml:space="preserve"> công chứng</w:t>
      </w:r>
      <w:r w:rsidRPr="00CE1EFA">
        <w:rPr>
          <w:rFonts w:ascii="Times New Roman" w:hAnsi="Times New Roman"/>
          <w:szCs w:val="28"/>
          <w:lang w:val="vi-VN"/>
        </w:rPr>
        <w:t xml:space="preserve"> ngoài trụ sở của tổ chức hành nghề công chứng;</w:t>
      </w:r>
    </w:p>
    <w:p w14:paraId="23E62AAE" w14:textId="1D4D01FA" w:rsidR="006E4E51" w:rsidRPr="00CE1EFA" w:rsidRDefault="006E4E51" w:rsidP="00701FEE">
      <w:pPr>
        <w:spacing w:before="120" w:line="340" w:lineRule="exact"/>
        <w:ind w:firstLine="709"/>
        <w:jc w:val="both"/>
        <w:rPr>
          <w:szCs w:val="28"/>
          <w:lang w:val="vi-VN"/>
        </w:rPr>
      </w:pPr>
      <w:r w:rsidRPr="00CE1EFA">
        <w:rPr>
          <w:szCs w:val="28"/>
        </w:rPr>
        <w:t>d) Đ</w:t>
      </w:r>
      <w:r w:rsidRPr="00CE1EFA">
        <w:rPr>
          <w:szCs w:val="28"/>
          <w:lang w:val="vi-VN"/>
        </w:rPr>
        <w:t xml:space="preserve">ề nghị Chủ tịch Ủy ban nhân dân cấp tỉnh bổ nhiệm, bổ nhiệm lại, miễn nhiệm công chứng viên; </w:t>
      </w:r>
      <w:r w:rsidRPr="00CE1EFA">
        <w:rPr>
          <w:spacing w:val="-2"/>
          <w:szCs w:val="28"/>
        </w:rPr>
        <w:t>c</w:t>
      </w:r>
      <w:r w:rsidRPr="00CE1EFA">
        <w:rPr>
          <w:szCs w:val="28"/>
          <w:shd w:val="clear" w:color="auto" w:fill="FFFFFF"/>
        </w:rPr>
        <w:t>ông nhận tương đương đối với người được đào tạo nghề công chứng ở nước ngoài theo quy định pháp luật;</w:t>
      </w:r>
    </w:p>
    <w:p w14:paraId="4DA80786" w14:textId="0ADCA7F9" w:rsidR="008A6D48" w:rsidRPr="00CE1EFA" w:rsidRDefault="006E4E51" w:rsidP="00701FEE">
      <w:pPr>
        <w:spacing w:before="120" w:line="340" w:lineRule="exact"/>
        <w:ind w:firstLine="709"/>
        <w:jc w:val="both"/>
        <w:rPr>
          <w:spacing w:val="-2"/>
          <w:szCs w:val="28"/>
          <w:lang w:val="vi-VN"/>
        </w:rPr>
      </w:pPr>
      <w:r w:rsidRPr="00CE1EFA">
        <w:rPr>
          <w:spacing w:val="-2"/>
          <w:szCs w:val="28"/>
        </w:rPr>
        <w:t>đ</w:t>
      </w:r>
      <w:r w:rsidR="008A6D48" w:rsidRPr="00CE1EFA">
        <w:rPr>
          <w:spacing w:val="-2"/>
          <w:szCs w:val="28"/>
          <w:lang w:val="vi-VN"/>
        </w:rPr>
        <w:t>) Bổ nhiệm, miễn nhiệm, cách chức Trưởng phòng công chứng theo quy định của pháp luật; cấp, cấp lại</w:t>
      </w:r>
      <w:r w:rsidR="00BF0874" w:rsidRPr="00CE1EFA">
        <w:rPr>
          <w:spacing w:val="-2"/>
          <w:szCs w:val="28"/>
        </w:rPr>
        <w:t>, thu hồi</w:t>
      </w:r>
      <w:r w:rsidR="008A6D48" w:rsidRPr="00CE1EFA">
        <w:rPr>
          <w:spacing w:val="-2"/>
          <w:szCs w:val="28"/>
          <w:lang w:val="vi-VN"/>
        </w:rPr>
        <w:t xml:space="preserve"> thẻ công chứng viên</w:t>
      </w:r>
      <w:r w:rsidR="00BF0874" w:rsidRPr="00CE1EFA">
        <w:rPr>
          <w:spacing w:val="-2"/>
          <w:szCs w:val="28"/>
        </w:rPr>
        <w:t>;</w:t>
      </w:r>
      <w:r w:rsidR="008A6D48" w:rsidRPr="00CE1EFA">
        <w:rPr>
          <w:spacing w:val="-2"/>
          <w:szCs w:val="28"/>
          <w:lang w:val="vi-VN"/>
        </w:rPr>
        <w:t xml:space="preserve"> quyết định tạm đình chỉ hành nghề công chứng</w:t>
      </w:r>
      <w:r w:rsidR="00BF0874" w:rsidRPr="00CE1EFA">
        <w:rPr>
          <w:spacing w:val="-2"/>
          <w:szCs w:val="28"/>
        </w:rPr>
        <w:t xml:space="preserve">, </w:t>
      </w:r>
      <w:r w:rsidR="00BF0874" w:rsidRPr="00CE1EFA">
        <w:rPr>
          <w:spacing w:val="-2"/>
          <w:szCs w:val="28"/>
          <w:shd w:val="clear" w:color="auto" w:fill="FFFFFF"/>
        </w:rPr>
        <w:t>chấm dứt việc tạm ngừng hoạt động của Văn phòng công chứng</w:t>
      </w:r>
      <w:r w:rsidR="008A6D48" w:rsidRPr="00CE1EFA">
        <w:rPr>
          <w:spacing w:val="-2"/>
          <w:szCs w:val="28"/>
          <w:lang w:val="vi-VN"/>
        </w:rPr>
        <w:t>; quản lý tập sự hành nghề công chứng theo quy định pháp luật; phối hợp với các cơ quan liên quan để theo dõi, kiểm tra, rà soát đội ngũ công chứng viên tại địa phương và các công chứng viên mà Sở Tư pháp đề nghị bổ nhiệm để kịp thời phát hiện những công chứng viên thuộc trường hợp bị miễn nhiệm theo quy định pháp luật; thường xuyên thống kê, cập nhật danh sách công chứng viên đương nhiên miễn nhiệm vào phần mềm quản lý hoạt động công chứng của Bộ Tư pháp, đồng thời đăng tải danh sách này trên Cổng thông tin điện tử của Sở Tư pháp;</w:t>
      </w:r>
    </w:p>
    <w:p w14:paraId="42357D0A" w14:textId="6F272634" w:rsidR="008A6D48" w:rsidRPr="00CE1EFA" w:rsidRDefault="006E4E51" w:rsidP="00701FEE">
      <w:pPr>
        <w:pStyle w:val="BodyTextIndent2"/>
        <w:spacing w:before="120" w:after="0" w:line="340" w:lineRule="exact"/>
        <w:ind w:firstLine="709"/>
        <w:rPr>
          <w:rFonts w:ascii="Times New Roman" w:hAnsi="Times New Roman"/>
          <w:szCs w:val="28"/>
          <w:lang w:val="vi-VN"/>
        </w:rPr>
      </w:pPr>
      <w:r w:rsidRPr="00CE1EFA">
        <w:rPr>
          <w:rFonts w:ascii="Times New Roman" w:hAnsi="Times New Roman"/>
          <w:szCs w:val="28"/>
        </w:rPr>
        <w:t>e</w:t>
      </w:r>
      <w:r w:rsidR="008A6D48" w:rsidRPr="00CE1EFA">
        <w:rPr>
          <w:rFonts w:ascii="Times New Roman" w:hAnsi="Times New Roman"/>
          <w:szCs w:val="28"/>
          <w:lang w:val="vi-VN"/>
        </w:rPr>
        <w:t>) Cấp, cấp lại, thu hồi Giấy đăng ký hoạt động của Văn phòng công chứng; ra quyết định tạm ngừng hoạt động, quyết định chấm dứt việc tạm ngừng hoạt động của Văn phòng công chứng; ghi nhận thay đổi danh sách công chứng viên là thành viên hợp danh và danh sách công chứng viên làm việc theo chế độ hợp đồng của Văn phòng công chứng; ghi nhận nội dung thay đổi vào giấy đăng ký hoạt động của Văn phòng công chứng; cung cấp thông tin về nội dung đăng ký hoạt động của Văn phòng công chứng theo quy định pháp luật;</w:t>
      </w:r>
    </w:p>
    <w:p w14:paraId="190ACEEA" w14:textId="0AF328DA" w:rsidR="008A6D48" w:rsidRPr="00CE1EFA" w:rsidRDefault="006E4E51" w:rsidP="00701FEE">
      <w:pPr>
        <w:pStyle w:val="BodyTextIndent2"/>
        <w:spacing w:before="120" w:after="0" w:line="340" w:lineRule="exact"/>
        <w:ind w:firstLine="709"/>
        <w:rPr>
          <w:rFonts w:ascii="Times New Roman" w:hAnsi="Times New Roman"/>
          <w:szCs w:val="28"/>
          <w:lang w:val="vi-VN"/>
        </w:rPr>
      </w:pPr>
      <w:r w:rsidRPr="00CE1EFA">
        <w:rPr>
          <w:rFonts w:ascii="Times New Roman" w:hAnsi="Times New Roman"/>
          <w:szCs w:val="28"/>
        </w:rPr>
        <w:t>g</w:t>
      </w:r>
      <w:r w:rsidR="008A6D48" w:rsidRPr="00CE1EFA">
        <w:rPr>
          <w:rFonts w:ascii="Times New Roman" w:hAnsi="Times New Roman"/>
          <w:szCs w:val="28"/>
          <w:lang w:val="vi-VN"/>
        </w:rPr>
        <w:t xml:space="preserve">) Chỉ định một Phòng công chứng hoặc Văn phòng công chứng đủ điều kiện tiếp nhận hồ sơ công chứng khi tổ chức hành nghề công chứng bị giải thể hoặc chấm dứt hoạt động theo quy định pháp luật; chỉ định một tổ chức hành nghề công chứng tiếp nhận hồ sơ của Văn phòng công chứng tạm ngừng hoạt động khi có yêu cầu sửa lỗi kỹ thuật trong văn bản công chứng, sửa đổi, bổ sung, chấm dứt, hủy bỏ giao dịch, cấp bản sao văn bản công chứng, công chứng hợp đồng thế chấp </w:t>
      </w:r>
      <w:r w:rsidR="008A6D48" w:rsidRPr="00CE1EFA">
        <w:rPr>
          <w:rFonts w:ascii="Times New Roman" w:hAnsi="Times New Roman"/>
          <w:szCs w:val="28"/>
          <w:lang w:val="vi-VN"/>
        </w:rPr>
        <w:lastRenderedPageBreak/>
        <w:t>theo quy định pháp luật; chủ trì, phối hợp với Hội Công chứng viên và các cơ quan, tổ chức có liên quan thực hiện việc bàn giao hồ sơ công chứng;</w:t>
      </w:r>
    </w:p>
    <w:p w14:paraId="4EB09829" w14:textId="2F2A2213" w:rsidR="008A6D48" w:rsidRPr="00CE1EFA" w:rsidRDefault="006E4E51" w:rsidP="00701FEE">
      <w:pPr>
        <w:pStyle w:val="BodyTextIndent2"/>
        <w:spacing w:before="120" w:after="0" w:line="360" w:lineRule="exact"/>
        <w:ind w:firstLine="709"/>
        <w:rPr>
          <w:rFonts w:ascii="Times New Roman" w:hAnsi="Times New Roman"/>
          <w:szCs w:val="28"/>
          <w:lang w:val="vi-VN"/>
        </w:rPr>
      </w:pPr>
      <w:r w:rsidRPr="00CE1EFA">
        <w:rPr>
          <w:rFonts w:ascii="Times New Roman" w:hAnsi="Times New Roman"/>
          <w:szCs w:val="28"/>
        </w:rPr>
        <w:t>h</w:t>
      </w:r>
      <w:r w:rsidR="008A6D48" w:rsidRPr="00CE1EFA">
        <w:rPr>
          <w:rFonts w:ascii="Times New Roman" w:hAnsi="Times New Roman"/>
          <w:szCs w:val="28"/>
          <w:lang w:val="vi-VN"/>
        </w:rPr>
        <w:t>) Cử đại diện chứng kiến việc kê biên, khám xét trụ sở của tổ chức hành nghề công chứng theo quy định pháp luật;</w:t>
      </w:r>
    </w:p>
    <w:p w14:paraId="67CA3CBA" w14:textId="45918588" w:rsidR="008A6D48" w:rsidRPr="00CE1EFA" w:rsidRDefault="006E4E51" w:rsidP="00701FEE">
      <w:pPr>
        <w:pStyle w:val="BodyTextIndent2"/>
        <w:spacing w:before="120" w:after="0" w:line="360" w:lineRule="exact"/>
        <w:ind w:firstLine="709"/>
        <w:rPr>
          <w:rFonts w:ascii="Times New Roman" w:hAnsi="Times New Roman"/>
          <w:spacing w:val="-2"/>
          <w:szCs w:val="28"/>
          <w:lang w:val="vi-VN"/>
        </w:rPr>
      </w:pPr>
      <w:r w:rsidRPr="00CE1EFA">
        <w:rPr>
          <w:rFonts w:ascii="Times New Roman" w:hAnsi="Times New Roman"/>
          <w:spacing w:val="-2"/>
          <w:szCs w:val="28"/>
        </w:rPr>
        <w:t>i</w:t>
      </w:r>
      <w:r w:rsidR="008A6D48" w:rsidRPr="00CE1EFA">
        <w:rPr>
          <w:rFonts w:ascii="Times New Roman" w:hAnsi="Times New Roman"/>
          <w:spacing w:val="-2"/>
          <w:szCs w:val="28"/>
          <w:lang w:val="vi-VN"/>
        </w:rPr>
        <w:t xml:space="preserve">) </w:t>
      </w:r>
      <w:r w:rsidR="00FA537A" w:rsidRPr="00CE1EFA">
        <w:rPr>
          <w:rFonts w:ascii="Times New Roman" w:hAnsi="Times New Roman"/>
          <w:spacing w:val="-2"/>
          <w:szCs w:val="28"/>
        </w:rPr>
        <w:t xml:space="preserve">Phê duyệt danh sách cộng tác viên dịch thuật theo quy định của pháp luật; </w:t>
      </w:r>
      <w:r w:rsidR="00FA537A" w:rsidRPr="00CE1EFA">
        <w:rPr>
          <w:rFonts w:ascii="Times New Roman" w:hAnsi="Times New Roman"/>
          <w:spacing w:val="-2"/>
          <w:szCs w:val="28"/>
          <w:lang w:val="vi-VN"/>
        </w:rPr>
        <w:t xml:space="preserve">hướng dẫn, bồi dưỡng nghiệp vụ </w:t>
      </w:r>
      <w:r w:rsidR="00FA537A" w:rsidRPr="00CE1EFA">
        <w:rPr>
          <w:rFonts w:ascii="Times New Roman" w:hAnsi="Times New Roman"/>
          <w:spacing w:val="-2"/>
          <w:szCs w:val="28"/>
        </w:rPr>
        <w:t xml:space="preserve">và </w:t>
      </w:r>
      <w:r w:rsidR="00A232B3" w:rsidRPr="00CE1EFA">
        <w:rPr>
          <w:rFonts w:ascii="Times New Roman" w:hAnsi="Times New Roman"/>
          <w:spacing w:val="-2"/>
          <w:szCs w:val="28"/>
        </w:rPr>
        <w:t xml:space="preserve">thực hiện các nhiệm vụ, quyền hạn khác </w:t>
      </w:r>
      <w:r w:rsidR="008A6D48" w:rsidRPr="00CE1EFA">
        <w:rPr>
          <w:rFonts w:ascii="Times New Roman" w:hAnsi="Times New Roman"/>
          <w:spacing w:val="-2"/>
          <w:szCs w:val="28"/>
        </w:rPr>
        <w:t xml:space="preserve">về công chứng, chứng thực theo quy định pháp luật và phân cấp, ủy quyền của </w:t>
      </w:r>
      <w:r w:rsidR="00EA05F2" w:rsidRPr="00CE1EFA">
        <w:rPr>
          <w:rFonts w:ascii="Times New Roman" w:hAnsi="Times New Roman"/>
          <w:spacing w:val="-2"/>
          <w:szCs w:val="28"/>
        </w:rPr>
        <w:t>Ủy ban nhân dân, Chủ tịch</w:t>
      </w:r>
      <w:r w:rsidR="00EA05F2" w:rsidRPr="00CE1EFA">
        <w:rPr>
          <w:rFonts w:ascii="Times New Roman" w:hAnsi="Times New Roman"/>
          <w:szCs w:val="28"/>
          <w:lang w:val="vi-VN"/>
        </w:rPr>
        <w:t xml:space="preserve"> Ủy ban nhân dân cấp tỉnh</w:t>
      </w:r>
      <w:r w:rsidR="00EA05F2" w:rsidRPr="00CE1EFA">
        <w:rPr>
          <w:rFonts w:ascii="Times New Roman" w:hAnsi="Times New Roman"/>
          <w:szCs w:val="28"/>
        </w:rPr>
        <w:t>.</w:t>
      </w:r>
    </w:p>
    <w:p w14:paraId="561B37B6" w14:textId="1AC30D30" w:rsidR="008A6D48" w:rsidRPr="00CE1EFA" w:rsidRDefault="008A6D48" w:rsidP="00701FEE">
      <w:pPr>
        <w:pStyle w:val="Heading2"/>
        <w:spacing w:line="360" w:lineRule="exact"/>
        <w:jc w:val="both"/>
        <w:rPr>
          <w:rFonts w:ascii="Times New Roman" w:hAnsi="Times New Roman"/>
          <w:b w:val="0"/>
          <w:sz w:val="28"/>
          <w:szCs w:val="28"/>
          <w:lang w:val="vi-VN"/>
        </w:rPr>
      </w:pPr>
      <w:r w:rsidRPr="00CE1EFA">
        <w:rPr>
          <w:rFonts w:ascii="Times New Roman" w:hAnsi="Times New Roman"/>
          <w:b w:val="0"/>
          <w:sz w:val="28"/>
          <w:szCs w:val="28"/>
          <w:lang w:val="vi-VN"/>
        </w:rPr>
        <w:tab/>
      </w:r>
      <w:r w:rsidRPr="00CE1EFA">
        <w:rPr>
          <w:rFonts w:ascii="Times New Roman" w:hAnsi="Times New Roman"/>
          <w:b w:val="0"/>
          <w:sz w:val="28"/>
          <w:szCs w:val="28"/>
        </w:rPr>
        <w:t>5</w:t>
      </w:r>
      <w:r w:rsidRPr="00CE1EFA">
        <w:rPr>
          <w:rFonts w:ascii="Times New Roman" w:hAnsi="Times New Roman"/>
          <w:b w:val="0"/>
          <w:sz w:val="28"/>
          <w:szCs w:val="28"/>
          <w:lang w:val="vi-VN"/>
        </w:rPr>
        <w:t>. Về giám định tư pháp</w:t>
      </w:r>
    </w:p>
    <w:p w14:paraId="6D352E49" w14:textId="77777777" w:rsidR="008A6D48" w:rsidRPr="00CE1EFA" w:rsidRDefault="008A6D48" w:rsidP="00701FEE">
      <w:pPr>
        <w:spacing w:before="120" w:line="360" w:lineRule="exact"/>
        <w:ind w:firstLine="709"/>
        <w:jc w:val="both"/>
        <w:rPr>
          <w:szCs w:val="28"/>
          <w:lang w:val="vi-VN"/>
        </w:rPr>
      </w:pPr>
      <w:r w:rsidRPr="00CE1EFA">
        <w:rPr>
          <w:spacing w:val="-2"/>
          <w:szCs w:val="28"/>
          <w:lang w:val="vi-VN"/>
        </w:rPr>
        <w:t xml:space="preserve">a) Trình </w:t>
      </w:r>
      <w:r w:rsidRPr="00CE1EFA">
        <w:rPr>
          <w:spacing w:val="-2"/>
          <w:szCs w:val="28"/>
        </w:rPr>
        <w:t xml:space="preserve">Chủ tịch </w:t>
      </w:r>
      <w:r w:rsidRPr="00CE1EFA">
        <w:rPr>
          <w:spacing w:val="-2"/>
          <w:szCs w:val="28"/>
          <w:lang w:val="vi-VN"/>
        </w:rPr>
        <w:t>Ủy ban nhân dân cấp tỉnh quyết định cho phép và thu hồi quyết định cho phép thành lập Văn phòng giám định tư pháp; chuyển đổi loại hình hoạt động, thay đổi, bổ sung lĩnh vực giám định của Văn phòng giám định tư pháp;</w:t>
      </w:r>
      <w:r w:rsidRPr="00CE1EFA">
        <w:rPr>
          <w:szCs w:val="28"/>
        </w:rPr>
        <w:t xml:space="preserve"> </w:t>
      </w:r>
    </w:p>
    <w:p w14:paraId="2C3D9950" w14:textId="77777777" w:rsidR="008A6D48" w:rsidRPr="00CE1EFA" w:rsidRDefault="008A6D48" w:rsidP="00701FEE">
      <w:pPr>
        <w:spacing w:before="120" w:line="360" w:lineRule="exact"/>
        <w:ind w:firstLine="709"/>
        <w:jc w:val="both"/>
        <w:rPr>
          <w:szCs w:val="28"/>
          <w:lang w:val="vi-VN"/>
        </w:rPr>
      </w:pPr>
      <w:r w:rsidRPr="00CE1EFA">
        <w:rPr>
          <w:szCs w:val="28"/>
          <w:lang w:val="vi-VN"/>
        </w:rPr>
        <w:t xml:space="preserve">b) Cấp, cấp lại, thu hồi Giấy đăng ký hoạt động cho Văn phòng giám định tư pháp; phối hợp với các cơ quan chuyên môn thuộc Ủy ban nhân dân cấp tỉnh trình Chủ tịch Ủy ban nhân dân cấp tỉnh bổ nhiệm, miễn nhiệm giám định viên tư pháp tại địa phương; </w:t>
      </w:r>
    </w:p>
    <w:p w14:paraId="522F5007" w14:textId="77777777" w:rsidR="008A6D48" w:rsidRPr="00CE1EFA" w:rsidRDefault="008A6D48" w:rsidP="00701FEE">
      <w:pPr>
        <w:spacing w:before="120" w:line="360" w:lineRule="exact"/>
        <w:ind w:firstLine="709"/>
        <w:jc w:val="both"/>
        <w:rPr>
          <w:szCs w:val="28"/>
          <w:lang w:val="vi-VN"/>
        </w:rPr>
      </w:pPr>
      <w:r w:rsidRPr="00CE1EFA">
        <w:rPr>
          <w:szCs w:val="28"/>
          <w:lang w:val="vi-VN"/>
        </w:rPr>
        <w:t>c) Đánh giá về tổ chức, chất lượng hoạt động giám định tư pháp tại địa phương; đề xuất các giải pháp bảo đảm số lượng, chất lượng của đội ngũ người giám định tư pháp theo yêu cầu của hoạt động tố tụng tại địa phương;</w:t>
      </w:r>
    </w:p>
    <w:p w14:paraId="7C1DFEB2" w14:textId="70551612" w:rsidR="008A6D48" w:rsidRPr="00CE1EFA" w:rsidRDefault="008A6D48" w:rsidP="00701FEE">
      <w:pPr>
        <w:spacing w:before="120" w:line="360" w:lineRule="exact"/>
        <w:ind w:firstLine="709"/>
        <w:jc w:val="both"/>
        <w:rPr>
          <w:spacing w:val="-4"/>
          <w:szCs w:val="28"/>
        </w:rPr>
      </w:pPr>
      <w:r w:rsidRPr="00CE1EFA">
        <w:rPr>
          <w:spacing w:val="-4"/>
          <w:szCs w:val="28"/>
          <w:lang w:val="vi-VN"/>
        </w:rPr>
        <w:t xml:space="preserve">d) </w:t>
      </w:r>
      <w:r w:rsidRPr="00CE1EFA">
        <w:rPr>
          <w:spacing w:val="-4"/>
          <w:szCs w:val="28"/>
        </w:rPr>
        <w:t>C</w:t>
      </w:r>
      <w:r w:rsidRPr="00CE1EFA">
        <w:rPr>
          <w:spacing w:val="-4"/>
          <w:szCs w:val="28"/>
          <w:lang w:val="vi-VN"/>
        </w:rPr>
        <w:t xml:space="preserve">hủ trì, phối hợp với cơ quan chuyên môn thuộc Ủy ban nhân dân cấp tỉnh  </w:t>
      </w:r>
      <w:r w:rsidRPr="00CE1EFA">
        <w:rPr>
          <w:spacing w:val="-4"/>
          <w:szCs w:val="28"/>
        </w:rPr>
        <w:t xml:space="preserve">trong việc </w:t>
      </w:r>
      <w:r w:rsidRPr="00CE1EFA">
        <w:rPr>
          <w:spacing w:val="-4"/>
          <w:szCs w:val="28"/>
          <w:lang w:val="vi-VN"/>
        </w:rPr>
        <w:t>giúp Ủy ban nhân dân cấp tỉnh quản lý hoạt động của Văn phòng giám định tư pháp</w:t>
      </w:r>
      <w:r w:rsidRPr="00CE1EFA">
        <w:rPr>
          <w:spacing w:val="-4"/>
          <w:szCs w:val="28"/>
        </w:rPr>
        <w:t>;</w:t>
      </w:r>
      <w:r w:rsidRPr="00CE1EFA">
        <w:rPr>
          <w:spacing w:val="-4"/>
          <w:szCs w:val="28"/>
          <w:lang w:val="vi-VN"/>
        </w:rPr>
        <w:t xml:space="preserve"> giúp Chủ tịch Ủy ban nhân dân cấp tỉnh quyết định cấp, cấp lại, thu hồi thẻ giám định viên tư pháp; công nhận, quyết định hủy bỏ công nhận người giám định tư pháp theo vụ việc, tổ chức giám định tư pháp theo vụ việc tại địa phương; tổ chức bồi dưỡng kiến thức pháp luật cho giám định viên tư pháp tại địa phương</w:t>
      </w:r>
      <w:r w:rsidR="00EC7AF3" w:rsidRPr="00CE1EFA">
        <w:rPr>
          <w:spacing w:val="-4"/>
          <w:szCs w:val="28"/>
        </w:rPr>
        <w:t>.</w:t>
      </w:r>
    </w:p>
    <w:p w14:paraId="75E743C1" w14:textId="43DD28AC" w:rsidR="008A6D48" w:rsidRPr="00CE1EFA" w:rsidRDefault="008A6D48" w:rsidP="00701FEE">
      <w:pPr>
        <w:pStyle w:val="Heading2"/>
        <w:spacing w:line="360" w:lineRule="exact"/>
        <w:jc w:val="left"/>
        <w:rPr>
          <w:rFonts w:ascii="Times New Roman" w:hAnsi="Times New Roman"/>
          <w:b w:val="0"/>
          <w:sz w:val="28"/>
          <w:szCs w:val="28"/>
          <w:lang w:val="vi-VN"/>
        </w:rPr>
      </w:pPr>
      <w:r w:rsidRPr="00CE1EFA">
        <w:rPr>
          <w:rFonts w:ascii="Times New Roman" w:hAnsi="Times New Roman"/>
          <w:sz w:val="28"/>
          <w:szCs w:val="28"/>
          <w:lang w:val="vi-VN"/>
        </w:rPr>
        <w:tab/>
      </w:r>
      <w:r w:rsidRPr="00CE1EFA">
        <w:rPr>
          <w:rFonts w:ascii="Times New Roman" w:hAnsi="Times New Roman"/>
          <w:b w:val="0"/>
          <w:sz w:val="28"/>
          <w:szCs w:val="28"/>
        </w:rPr>
        <w:t>6</w:t>
      </w:r>
      <w:r w:rsidRPr="00CE1EFA">
        <w:rPr>
          <w:rFonts w:ascii="Times New Roman" w:hAnsi="Times New Roman"/>
          <w:b w:val="0"/>
          <w:sz w:val="28"/>
          <w:szCs w:val="28"/>
          <w:lang w:val="vi-VN"/>
        </w:rPr>
        <w:t>. Về đấu giá tài sản</w:t>
      </w:r>
    </w:p>
    <w:p w14:paraId="441F41E4" w14:textId="77777777" w:rsidR="008A6D48" w:rsidRPr="00CE1EFA" w:rsidRDefault="008A6D48" w:rsidP="00701FEE">
      <w:pPr>
        <w:spacing w:before="120" w:line="360" w:lineRule="exact"/>
        <w:ind w:firstLine="709"/>
        <w:jc w:val="both"/>
        <w:rPr>
          <w:szCs w:val="28"/>
          <w:lang w:val="vi-VN"/>
        </w:rPr>
      </w:pPr>
      <w:r w:rsidRPr="00CE1EFA">
        <w:rPr>
          <w:szCs w:val="28"/>
        </w:rPr>
        <w:t>a</w:t>
      </w:r>
      <w:r w:rsidRPr="00CE1EFA">
        <w:rPr>
          <w:szCs w:val="28"/>
          <w:lang w:val="vi-VN"/>
        </w:rPr>
        <w:t xml:space="preserve">) Thẩm định, trình Chủ tịch Uỷ ban nhân dân cấp tỉnh quyết định cấp, cấp lại, thu hồi chứng chỉ hành nghề đấu giá; </w:t>
      </w:r>
    </w:p>
    <w:p w14:paraId="7E2FAE8D" w14:textId="77777777" w:rsidR="008A6D48" w:rsidRPr="00CE1EFA" w:rsidRDefault="008A6D48" w:rsidP="00701FEE">
      <w:pPr>
        <w:spacing w:before="120" w:line="360" w:lineRule="exact"/>
        <w:ind w:firstLine="709"/>
        <w:jc w:val="both"/>
        <w:rPr>
          <w:szCs w:val="28"/>
          <w:lang w:val="vi-VN"/>
        </w:rPr>
      </w:pPr>
      <w:r w:rsidRPr="00CE1EFA">
        <w:rPr>
          <w:szCs w:val="28"/>
        </w:rPr>
        <w:t>b</w:t>
      </w:r>
      <w:r w:rsidRPr="00CE1EFA">
        <w:rPr>
          <w:szCs w:val="28"/>
          <w:lang w:val="vi-VN"/>
        </w:rPr>
        <w:t>) Cấp, cấp lại, thu hồi, thay đổi nội dung giấy đăng ký hoạt động cho doanh nghiệp đấu giá tài sản, chi nhánh của doanh nghiệp đấu giá tài sản;</w:t>
      </w:r>
    </w:p>
    <w:p w14:paraId="0648588E" w14:textId="77777777" w:rsidR="008A6D48" w:rsidRPr="00CE1EFA" w:rsidRDefault="008A6D48" w:rsidP="00701FEE">
      <w:pPr>
        <w:spacing w:before="120" w:line="360" w:lineRule="exact"/>
        <w:ind w:firstLine="709"/>
        <w:jc w:val="both"/>
        <w:rPr>
          <w:szCs w:val="28"/>
          <w:lang w:val="vi-VN"/>
        </w:rPr>
      </w:pPr>
      <w:r w:rsidRPr="00CE1EFA">
        <w:rPr>
          <w:szCs w:val="28"/>
        </w:rPr>
        <w:t>c</w:t>
      </w:r>
      <w:r w:rsidRPr="00CE1EFA">
        <w:rPr>
          <w:szCs w:val="28"/>
          <w:lang w:val="vi-VN"/>
        </w:rPr>
        <w:t>) Tổ chức thẩm định, phê duyệt trang thông tin đấu giá trực tuyến theo quy định pháp luật;</w:t>
      </w:r>
    </w:p>
    <w:p w14:paraId="2079E07B" w14:textId="30AEADB5" w:rsidR="008A6D48" w:rsidRPr="00CE1EFA" w:rsidRDefault="008A6D48" w:rsidP="00701FEE">
      <w:pPr>
        <w:spacing w:before="120" w:line="360" w:lineRule="exact"/>
        <w:jc w:val="both"/>
        <w:rPr>
          <w:szCs w:val="28"/>
        </w:rPr>
      </w:pPr>
      <w:r w:rsidRPr="00CE1EFA">
        <w:rPr>
          <w:szCs w:val="28"/>
          <w:lang w:val="vi-VN"/>
        </w:rPr>
        <w:tab/>
      </w:r>
      <w:r w:rsidRPr="00CE1EFA">
        <w:rPr>
          <w:szCs w:val="28"/>
        </w:rPr>
        <w:t>d</w:t>
      </w:r>
      <w:r w:rsidRPr="00CE1EFA">
        <w:rPr>
          <w:szCs w:val="28"/>
          <w:lang w:val="vi-VN"/>
        </w:rPr>
        <w:t>) Lập và đăng tải thông tin về tổ chức và hoạt động đấu giá tài sản trên trang thông tin điện tử của Sở Tư pháp và gửi Bộ Tư pháp để đăng tải trên Cổng Đấu giá tài sản quốc gia theo quy định pháp luật</w:t>
      </w:r>
      <w:r w:rsidR="00EC7AF3" w:rsidRPr="00CE1EFA">
        <w:rPr>
          <w:szCs w:val="28"/>
        </w:rPr>
        <w:t>.</w:t>
      </w:r>
    </w:p>
    <w:p w14:paraId="32C09F8E" w14:textId="2293FC01" w:rsidR="008A6D48" w:rsidRPr="00CE1EFA" w:rsidRDefault="008A6D48" w:rsidP="00701FEE">
      <w:pPr>
        <w:pStyle w:val="Heading2"/>
        <w:spacing w:line="360" w:lineRule="exact"/>
        <w:jc w:val="left"/>
        <w:rPr>
          <w:rFonts w:ascii="Times New Roman" w:hAnsi="Times New Roman"/>
          <w:b w:val="0"/>
          <w:sz w:val="28"/>
          <w:szCs w:val="28"/>
        </w:rPr>
      </w:pPr>
      <w:r w:rsidRPr="00CE1EFA">
        <w:rPr>
          <w:rFonts w:ascii="Times New Roman" w:hAnsi="Times New Roman"/>
          <w:sz w:val="28"/>
          <w:szCs w:val="28"/>
          <w:lang w:val="vi-VN"/>
        </w:rPr>
        <w:lastRenderedPageBreak/>
        <w:tab/>
      </w:r>
      <w:r w:rsidRPr="00CE1EFA">
        <w:rPr>
          <w:rFonts w:ascii="Times New Roman" w:hAnsi="Times New Roman"/>
          <w:b w:val="0"/>
          <w:sz w:val="28"/>
          <w:szCs w:val="28"/>
        </w:rPr>
        <w:t>7</w:t>
      </w:r>
      <w:r w:rsidRPr="00CE1EFA">
        <w:rPr>
          <w:rFonts w:ascii="Times New Roman" w:hAnsi="Times New Roman"/>
          <w:b w:val="0"/>
          <w:sz w:val="28"/>
          <w:szCs w:val="28"/>
          <w:lang w:val="vi-VN"/>
        </w:rPr>
        <w:t>. Về hòa giải thương mại và trọng tài thương mại</w:t>
      </w:r>
    </w:p>
    <w:p w14:paraId="22B5C8B4" w14:textId="5552F2CF" w:rsidR="008A6D48" w:rsidRPr="00CE1EFA" w:rsidRDefault="008A6D48" w:rsidP="00701FEE">
      <w:pPr>
        <w:spacing w:before="120" w:line="360" w:lineRule="exact"/>
        <w:ind w:firstLine="720"/>
        <w:jc w:val="both"/>
        <w:rPr>
          <w:szCs w:val="28"/>
          <w:lang w:val="vi-VN"/>
        </w:rPr>
      </w:pPr>
      <w:r w:rsidRPr="00CE1EFA">
        <w:rPr>
          <w:szCs w:val="28"/>
        </w:rPr>
        <w:t>a</w:t>
      </w:r>
      <w:r w:rsidRPr="00CE1EFA">
        <w:rPr>
          <w:szCs w:val="28"/>
          <w:lang w:val="vi-VN"/>
        </w:rPr>
        <w:t xml:space="preserve">) Thẩm định, trình Chủ tịch Uỷ ban nhân dân cấp tỉnh xem xét, quyết định cấp, cấp lại, chấp thuận việc thay đổi nội dung Giấy phép thành lập của Trung tâm hoà giải thương mại, thu hồi Giấy phép thành lập </w:t>
      </w:r>
      <w:r w:rsidR="00222C51" w:rsidRPr="00CE1EFA">
        <w:rPr>
          <w:szCs w:val="28"/>
        </w:rPr>
        <w:t>T</w:t>
      </w:r>
      <w:r w:rsidRPr="00CE1EFA">
        <w:rPr>
          <w:szCs w:val="28"/>
          <w:lang w:val="vi-VN"/>
        </w:rPr>
        <w:t xml:space="preserve">rung tâm hoà giải thương mại, chấp thuận việc thay đổi nội dung giấy phép thành lập </w:t>
      </w:r>
      <w:r w:rsidR="00222C51" w:rsidRPr="00CE1EFA">
        <w:rPr>
          <w:szCs w:val="28"/>
        </w:rPr>
        <w:t>C</w:t>
      </w:r>
      <w:r w:rsidRPr="00CE1EFA">
        <w:rPr>
          <w:szCs w:val="28"/>
          <w:lang w:val="vi-VN"/>
        </w:rPr>
        <w:t xml:space="preserve">hi nhánh, </w:t>
      </w:r>
      <w:r w:rsidR="00222C51" w:rsidRPr="00CE1EFA">
        <w:rPr>
          <w:szCs w:val="28"/>
        </w:rPr>
        <w:t>V</w:t>
      </w:r>
      <w:r w:rsidRPr="00CE1EFA">
        <w:rPr>
          <w:szCs w:val="28"/>
          <w:lang w:val="vi-VN"/>
        </w:rPr>
        <w:t xml:space="preserve">ăn phòng đại diện tổ chức hoà giải thương mại nước ngoài tại Việt Nam, thu hồi Giấy phép thành lập </w:t>
      </w:r>
      <w:r w:rsidR="00222C51" w:rsidRPr="00CE1EFA">
        <w:rPr>
          <w:szCs w:val="28"/>
        </w:rPr>
        <w:t>C</w:t>
      </w:r>
      <w:r w:rsidRPr="00CE1EFA">
        <w:rPr>
          <w:szCs w:val="28"/>
          <w:lang w:val="vi-VN"/>
        </w:rPr>
        <w:t xml:space="preserve">hi nhánh, </w:t>
      </w:r>
      <w:r w:rsidR="00222C51" w:rsidRPr="00CE1EFA">
        <w:rPr>
          <w:szCs w:val="28"/>
        </w:rPr>
        <w:t>V</w:t>
      </w:r>
      <w:r w:rsidRPr="00CE1EFA">
        <w:rPr>
          <w:szCs w:val="28"/>
          <w:lang w:val="vi-VN"/>
        </w:rPr>
        <w:t xml:space="preserve">ăn phòng đại diện </w:t>
      </w:r>
      <w:r w:rsidR="00222C51" w:rsidRPr="00CE1EFA">
        <w:rPr>
          <w:szCs w:val="28"/>
        </w:rPr>
        <w:t>T</w:t>
      </w:r>
      <w:r w:rsidRPr="00CE1EFA">
        <w:rPr>
          <w:szCs w:val="28"/>
          <w:lang w:val="vi-VN"/>
        </w:rPr>
        <w:t>ổ chức hoà giải thương mại nước ngoài tại Việt Nam; bổ sung hoạt động hòa giải thương mại cho Trung tâm trọng tài theo quy định pháp luật;</w:t>
      </w:r>
    </w:p>
    <w:p w14:paraId="32E16B1F" w14:textId="6E759653" w:rsidR="008A6D48" w:rsidRPr="00CE1EFA" w:rsidRDefault="008A6D48" w:rsidP="00701FEE">
      <w:pPr>
        <w:spacing w:before="120" w:line="360" w:lineRule="exact"/>
        <w:ind w:firstLine="720"/>
        <w:jc w:val="both"/>
        <w:rPr>
          <w:szCs w:val="28"/>
          <w:lang w:val="vi-VN"/>
        </w:rPr>
      </w:pPr>
      <w:r w:rsidRPr="00CE1EFA">
        <w:rPr>
          <w:szCs w:val="28"/>
        </w:rPr>
        <w:t>b</w:t>
      </w:r>
      <w:r w:rsidRPr="00CE1EFA">
        <w:rPr>
          <w:szCs w:val="28"/>
          <w:lang w:val="vi-VN"/>
        </w:rPr>
        <w:t xml:space="preserve">) Thẩm định, trình Chủ tịch Uỷ ban nhân dân cấp tỉnh xem xét, quyết định cấp, cấp lại, thay đổi nội dung Giấy phép thành lập, thu hồi Giấy phép thành lập </w:t>
      </w:r>
      <w:r w:rsidR="00222C51" w:rsidRPr="00CE1EFA">
        <w:rPr>
          <w:szCs w:val="28"/>
        </w:rPr>
        <w:t>T</w:t>
      </w:r>
      <w:r w:rsidRPr="00CE1EFA">
        <w:rPr>
          <w:szCs w:val="28"/>
          <w:lang w:val="vi-VN"/>
        </w:rPr>
        <w:t xml:space="preserve">rung tâm trọng tài, </w:t>
      </w:r>
      <w:r w:rsidR="00222C51" w:rsidRPr="00CE1EFA">
        <w:rPr>
          <w:szCs w:val="28"/>
        </w:rPr>
        <w:t>C</w:t>
      </w:r>
      <w:r w:rsidRPr="00CE1EFA">
        <w:rPr>
          <w:szCs w:val="28"/>
          <w:lang w:val="vi-VN"/>
        </w:rPr>
        <w:t xml:space="preserve">hi nhánh, </w:t>
      </w:r>
      <w:r w:rsidR="00222C51" w:rsidRPr="00CE1EFA">
        <w:rPr>
          <w:szCs w:val="28"/>
        </w:rPr>
        <w:t>V</w:t>
      </w:r>
      <w:r w:rsidRPr="00CE1EFA">
        <w:rPr>
          <w:szCs w:val="28"/>
          <w:lang w:val="vi-VN"/>
        </w:rPr>
        <w:t>ăn phòng đại diện tổ chức trọng tài nước ngoài tại Việt Nam theo quy định pháp luật; phê chuẩn Điều lệ của Trung tâm trọng tài;</w:t>
      </w:r>
    </w:p>
    <w:p w14:paraId="0CD753EA" w14:textId="460D745D" w:rsidR="008A6D48" w:rsidRPr="00CE1EFA" w:rsidRDefault="008A6D48" w:rsidP="00701FEE">
      <w:pPr>
        <w:spacing w:before="120" w:line="360" w:lineRule="exact"/>
        <w:ind w:firstLine="709"/>
        <w:jc w:val="both"/>
        <w:rPr>
          <w:szCs w:val="28"/>
          <w:lang w:val="vi-VN"/>
        </w:rPr>
      </w:pPr>
      <w:r w:rsidRPr="00CE1EFA">
        <w:rPr>
          <w:szCs w:val="28"/>
        </w:rPr>
        <w:t>c</w:t>
      </w:r>
      <w:r w:rsidRPr="00CE1EFA">
        <w:rPr>
          <w:szCs w:val="28"/>
          <w:lang w:val="vi-VN"/>
        </w:rPr>
        <w:t xml:space="preserve">) Cấp, cấp lại, đăng ký thay đổi nội dung, thu hồi Giấy đăng ký hoạt động của Trung tâm hòa giải thương mại, Chi nhánh Trung tâm hòa giải thương mại, Chi nhánh của </w:t>
      </w:r>
      <w:r w:rsidR="00222C51" w:rsidRPr="00CE1EFA">
        <w:rPr>
          <w:szCs w:val="28"/>
        </w:rPr>
        <w:t>T</w:t>
      </w:r>
      <w:r w:rsidRPr="00CE1EFA">
        <w:rPr>
          <w:szCs w:val="28"/>
          <w:lang w:val="vi-VN"/>
        </w:rPr>
        <w:t>ổ chức hòa giải thương mại nước ngoài tại Việt Nam, Trung tâm trọng tài, Chi nhánh</w:t>
      </w:r>
      <w:r w:rsidRPr="00CE1EFA">
        <w:rPr>
          <w:szCs w:val="28"/>
        </w:rPr>
        <w:t xml:space="preserve"> Trung tâm trọng tài</w:t>
      </w:r>
      <w:r w:rsidRPr="00CE1EFA">
        <w:rPr>
          <w:szCs w:val="28"/>
          <w:lang w:val="vi-VN"/>
        </w:rPr>
        <w:t>, Văn phòng đại diện của Tổ chức trọng tài nước ngoài tại Việt Nam theo quy định pháp luật;</w:t>
      </w:r>
    </w:p>
    <w:p w14:paraId="3BBAEEB5" w14:textId="6B14ABD6" w:rsidR="008A6D48" w:rsidRPr="00CE1EFA" w:rsidRDefault="008A6D48" w:rsidP="00701FEE">
      <w:pPr>
        <w:spacing w:before="120" w:line="360" w:lineRule="exact"/>
        <w:ind w:firstLine="709"/>
        <w:jc w:val="both"/>
        <w:rPr>
          <w:szCs w:val="28"/>
          <w:lang w:val="vi-VN"/>
        </w:rPr>
      </w:pPr>
      <w:r w:rsidRPr="00CE1EFA">
        <w:rPr>
          <w:szCs w:val="28"/>
        </w:rPr>
        <w:t>d</w:t>
      </w:r>
      <w:r w:rsidRPr="00CE1EFA">
        <w:rPr>
          <w:szCs w:val="28"/>
          <w:lang w:val="vi-VN"/>
        </w:rPr>
        <w:t xml:space="preserve">) Đăng ký, lập và xóa tên hòa giải viên thương mại vụ việc khỏi danh sách hòa giải viên thương mại vụ việc của Sở Tư pháp; cập nhật, công bố danh sách hòa giải viên thương mại vụ việc, </w:t>
      </w:r>
      <w:r w:rsidR="00222C51" w:rsidRPr="00CE1EFA">
        <w:rPr>
          <w:szCs w:val="28"/>
        </w:rPr>
        <w:t>T</w:t>
      </w:r>
      <w:r w:rsidRPr="00CE1EFA">
        <w:rPr>
          <w:szCs w:val="28"/>
          <w:lang w:val="vi-VN"/>
        </w:rPr>
        <w:t>ổ chức hòa giải thương mại trên trang thông tin điện tử của Sở Tư pháp;</w:t>
      </w:r>
    </w:p>
    <w:p w14:paraId="0D646029" w14:textId="77777777" w:rsidR="008A6D48" w:rsidRPr="00CE1EFA" w:rsidRDefault="008A6D48" w:rsidP="00701FEE">
      <w:pPr>
        <w:spacing w:before="120" w:line="360" w:lineRule="exact"/>
        <w:ind w:firstLine="709"/>
        <w:jc w:val="both"/>
        <w:rPr>
          <w:szCs w:val="28"/>
          <w:lang w:val="vi-VN"/>
        </w:rPr>
      </w:pPr>
      <w:r w:rsidRPr="00CE1EFA">
        <w:rPr>
          <w:szCs w:val="28"/>
        </w:rPr>
        <w:t>đ</w:t>
      </w:r>
      <w:r w:rsidRPr="00CE1EFA">
        <w:rPr>
          <w:szCs w:val="28"/>
          <w:lang w:val="vi-VN"/>
        </w:rPr>
        <w:t>) Cập nhật thông tin về Trung tâm trọng tài, Chi nhánh, Văn phòng đại diện của Trung tâm trọng tài, Chi nhánh, Văn phòng đại diện của Tổ chức trọng tài nước ngoài tại Việt Nam; cung cấp thông tin về việc đăng ký hoạt động, việc lập Chi nhánh, Văn phòng đại diện của Trung tâm trọng tài, Chi nhánh, Văn phòng đại diện của Tổ chức trọng tài nước ngoài tại Việt Nam cho cơ quan quản lý nhà nước, tổ chức và cá nhân có yêu cầu theo quy định pháp luật.</w:t>
      </w:r>
    </w:p>
    <w:p w14:paraId="5EC9C688" w14:textId="61A56EAE" w:rsidR="008A6D48" w:rsidRPr="00CE1EFA" w:rsidRDefault="008A6D48" w:rsidP="00701FEE">
      <w:pPr>
        <w:pStyle w:val="Heading2"/>
        <w:spacing w:line="360" w:lineRule="exact"/>
        <w:jc w:val="both"/>
        <w:rPr>
          <w:rFonts w:ascii="Times New Roman" w:hAnsi="Times New Roman"/>
          <w:b w:val="0"/>
          <w:sz w:val="28"/>
          <w:szCs w:val="28"/>
          <w:lang w:val="vi-VN"/>
        </w:rPr>
      </w:pPr>
      <w:r w:rsidRPr="00CE1EFA">
        <w:rPr>
          <w:rFonts w:ascii="Times New Roman" w:hAnsi="Times New Roman"/>
          <w:b w:val="0"/>
          <w:sz w:val="28"/>
          <w:szCs w:val="28"/>
          <w:lang w:val="vi-VN"/>
        </w:rPr>
        <w:tab/>
      </w:r>
      <w:r w:rsidRPr="00CE1EFA">
        <w:rPr>
          <w:rFonts w:ascii="Times New Roman" w:hAnsi="Times New Roman"/>
          <w:b w:val="0"/>
          <w:sz w:val="28"/>
          <w:szCs w:val="28"/>
        </w:rPr>
        <w:t>8</w:t>
      </w:r>
      <w:r w:rsidRPr="00CE1EFA">
        <w:rPr>
          <w:rFonts w:ascii="Times New Roman" w:hAnsi="Times New Roman"/>
          <w:b w:val="0"/>
          <w:sz w:val="28"/>
          <w:szCs w:val="28"/>
          <w:lang w:val="vi-VN"/>
        </w:rPr>
        <w:t>. Về quản tài viên và hành nghề quản lý, thanh lý tài sản</w:t>
      </w:r>
    </w:p>
    <w:p w14:paraId="7DD22DBD" w14:textId="77777777" w:rsidR="008A6D48" w:rsidRPr="00CE1EFA" w:rsidRDefault="008A6D48" w:rsidP="00701FEE">
      <w:pPr>
        <w:spacing w:before="120" w:line="360" w:lineRule="exact"/>
        <w:ind w:firstLine="709"/>
        <w:jc w:val="both"/>
        <w:rPr>
          <w:szCs w:val="28"/>
          <w:lang w:val="vi-VN"/>
        </w:rPr>
      </w:pPr>
      <w:r w:rsidRPr="00CE1EFA">
        <w:rPr>
          <w:szCs w:val="28"/>
          <w:lang w:val="vi-VN"/>
        </w:rPr>
        <w:t>a) Thẩm định, trình Chủ tịch Uỷ ban nhân dân cấp tỉnh xem xét, quyết định cấp, cấp lại, thu hồi chứng chỉ hành nghề quản tài viên;</w:t>
      </w:r>
    </w:p>
    <w:p w14:paraId="74AB1098" w14:textId="77777777" w:rsidR="00D82CB5" w:rsidRPr="00CE1EFA" w:rsidRDefault="008A6D48" w:rsidP="00701FEE">
      <w:pPr>
        <w:spacing w:before="120" w:line="360" w:lineRule="exact"/>
        <w:ind w:firstLine="709"/>
        <w:jc w:val="both"/>
        <w:rPr>
          <w:szCs w:val="28"/>
          <w:lang w:val="vi-VN"/>
        </w:rPr>
      </w:pPr>
      <w:r w:rsidRPr="00CE1EFA">
        <w:rPr>
          <w:szCs w:val="28"/>
          <w:lang w:val="vi-VN"/>
        </w:rPr>
        <w:t>b) Đăng ký hành nghề, công bố danh sách quản tài viên, doanh nghiệp hành nghề quản lý, thanh lý tài sản tại địa phương;</w:t>
      </w:r>
    </w:p>
    <w:p w14:paraId="03319FCE" w14:textId="61A890D3" w:rsidR="008A6D48" w:rsidRPr="00CE1EFA" w:rsidRDefault="008A6D48" w:rsidP="00701FEE">
      <w:pPr>
        <w:spacing w:before="120" w:line="360" w:lineRule="exact"/>
        <w:ind w:firstLine="709"/>
        <w:jc w:val="both"/>
        <w:rPr>
          <w:szCs w:val="28"/>
          <w:lang w:val="vi-VN"/>
        </w:rPr>
      </w:pPr>
      <w:r w:rsidRPr="00CE1EFA">
        <w:rPr>
          <w:szCs w:val="28"/>
          <w:lang w:val="vi-VN"/>
        </w:rPr>
        <w:t>c) Tạm đình chỉ, gia hạn, hủy bỏ việc tạm đình chỉ hành nghề quản lý, thanh lý tài sản đối với quản tài viên, doanh nghiệp hành nghề quản lý, thanh lý tài sản; xóa tên quản tài viên, doanh nghiệp hành nghề quản lý, thanh lý tài sản khỏi danh sách quản tài viên, doanh nghiệp hành nghề quản lý, thanh lý tài sản;</w:t>
      </w:r>
    </w:p>
    <w:p w14:paraId="21CC43EE" w14:textId="1D4108BC" w:rsidR="008A6D48" w:rsidRPr="00CE1EFA" w:rsidRDefault="008A6D48" w:rsidP="00701FEE">
      <w:pPr>
        <w:spacing w:before="120" w:line="340" w:lineRule="exact"/>
        <w:ind w:firstLine="709"/>
        <w:jc w:val="both"/>
        <w:rPr>
          <w:szCs w:val="28"/>
        </w:rPr>
      </w:pPr>
      <w:r w:rsidRPr="00CE1EFA">
        <w:rPr>
          <w:szCs w:val="28"/>
          <w:lang w:val="vi-VN"/>
        </w:rPr>
        <w:lastRenderedPageBreak/>
        <w:t>d) Rà soát, phát hiện các trường hợp thuộc diện thu hồi chứng chỉ hành nghề quản tài viên tại địa phương và đề nghị Chủ tịch Ủy ban nhân dân cấp tỉnh thu hồi chứng chỉ hành nghề quản tài viên theo quy định pháp luật</w:t>
      </w:r>
      <w:r w:rsidR="004753BF" w:rsidRPr="00CE1EFA">
        <w:rPr>
          <w:szCs w:val="28"/>
        </w:rPr>
        <w:t>.</w:t>
      </w:r>
    </w:p>
    <w:p w14:paraId="3A3A69F5" w14:textId="30616093" w:rsidR="00EC7AF3" w:rsidRPr="00CE1EFA" w:rsidRDefault="00EC7AF3" w:rsidP="00701FEE">
      <w:pPr>
        <w:tabs>
          <w:tab w:val="left" w:pos="720"/>
          <w:tab w:val="left" w:pos="4320"/>
        </w:tabs>
        <w:spacing w:before="120" w:line="340" w:lineRule="exact"/>
        <w:ind w:firstLine="709"/>
        <w:jc w:val="both"/>
        <w:rPr>
          <w:szCs w:val="28"/>
        </w:rPr>
      </w:pPr>
      <w:r w:rsidRPr="00CE1EFA">
        <w:rPr>
          <w:szCs w:val="28"/>
        </w:rPr>
        <w:t>9. K</w:t>
      </w:r>
      <w:r w:rsidRPr="00CE1EFA">
        <w:rPr>
          <w:szCs w:val="28"/>
          <w:lang w:val="vi-VN"/>
        </w:rPr>
        <w:t>iểm tra</w:t>
      </w:r>
      <w:r w:rsidRPr="00CE1EFA">
        <w:rPr>
          <w:szCs w:val="28"/>
        </w:rPr>
        <w:t>, xử lý vi phạm</w:t>
      </w:r>
      <w:r w:rsidRPr="00CE1EFA">
        <w:rPr>
          <w:szCs w:val="28"/>
          <w:lang w:val="vi-VN"/>
        </w:rPr>
        <w:t xml:space="preserve"> về tổ chức và hoạt động </w:t>
      </w:r>
      <w:r w:rsidRPr="00CE1EFA">
        <w:rPr>
          <w:szCs w:val="28"/>
        </w:rPr>
        <w:t>trong lĩnh vực bổ trợ tư pháp</w:t>
      </w:r>
      <w:r w:rsidRPr="00CE1EFA">
        <w:rPr>
          <w:szCs w:val="28"/>
          <w:lang w:val="vi-VN"/>
        </w:rPr>
        <w:t xml:space="preserve"> theo quy định pháp luật</w:t>
      </w:r>
      <w:r w:rsidRPr="00CE1EFA">
        <w:rPr>
          <w:szCs w:val="28"/>
        </w:rPr>
        <w:t xml:space="preserve"> và phân cấp, ủy quyền của Ủy ban nhân dân, Chủ tịch Ủy ban nhân dân cấp tỉnh.</w:t>
      </w:r>
    </w:p>
    <w:p w14:paraId="3593E068" w14:textId="11268077" w:rsidR="00BA3093" w:rsidRPr="00CE1EFA" w:rsidRDefault="008A6D48" w:rsidP="00701FEE">
      <w:pPr>
        <w:pStyle w:val="Heading2"/>
        <w:spacing w:line="340" w:lineRule="exact"/>
        <w:jc w:val="both"/>
        <w:rPr>
          <w:rFonts w:ascii="Times New Roman" w:hAnsi="Times New Roman"/>
          <w:sz w:val="28"/>
          <w:szCs w:val="28"/>
        </w:rPr>
      </w:pPr>
      <w:r w:rsidRPr="00CE1EFA">
        <w:rPr>
          <w:rFonts w:ascii="Times New Roman" w:hAnsi="Times New Roman"/>
          <w:b w:val="0"/>
          <w:spacing w:val="-2"/>
          <w:sz w:val="28"/>
          <w:szCs w:val="28"/>
        </w:rPr>
        <w:tab/>
      </w:r>
      <w:r w:rsidRPr="00CE1EFA">
        <w:rPr>
          <w:rFonts w:ascii="Times New Roman" w:hAnsi="Times New Roman"/>
          <w:sz w:val="28"/>
          <w:szCs w:val="28"/>
        </w:rPr>
        <w:t>Điều 7</w:t>
      </w:r>
      <w:r w:rsidR="00BA3093" w:rsidRPr="00CE1EFA">
        <w:rPr>
          <w:rFonts w:ascii="Times New Roman" w:hAnsi="Times New Roman"/>
          <w:sz w:val="28"/>
          <w:szCs w:val="28"/>
          <w:lang w:val="vi-VN"/>
        </w:rPr>
        <w:t xml:space="preserve">. </w:t>
      </w:r>
      <w:r w:rsidR="00BA3093" w:rsidRPr="00CE1EFA">
        <w:rPr>
          <w:rFonts w:ascii="Times New Roman" w:hAnsi="Times New Roman"/>
          <w:sz w:val="28"/>
          <w:szCs w:val="28"/>
        </w:rPr>
        <w:t>Về thi hành án dân sự, thi hành án hành chính và thừa phát lạ</w:t>
      </w:r>
      <w:r w:rsidRPr="00CE1EFA">
        <w:rPr>
          <w:rFonts w:ascii="Times New Roman" w:hAnsi="Times New Roman"/>
          <w:sz w:val="28"/>
          <w:szCs w:val="28"/>
        </w:rPr>
        <w:t>i</w:t>
      </w:r>
    </w:p>
    <w:p w14:paraId="4AFFBCA6" w14:textId="3C54D3B5" w:rsidR="00BA3093" w:rsidRPr="00CE1EFA" w:rsidRDefault="00BA3093" w:rsidP="00701FEE">
      <w:pPr>
        <w:spacing w:before="120" w:line="340" w:lineRule="exact"/>
        <w:jc w:val="both"/>
        <w:rPr>
          <w:b/>
          <w:szCs w:val="28"/>
          <w:lang w:val="vi-VN"/>
        </w:rPr>
      </w:pPr>
      <w:r w:rsidRPr="00CE1EFA">
        <w:rPr>
          <w:b/>
          <w:szCs w:val="28"/>
        </w:rPr>
        <w:tab/>
      </w:r>
      <w:r w:rsidR="008A6D48" w:rsidRPr="00CE1EFA">
        <w:rPr>
          <w:szCs w:val="28"/>
        </w:rPr>
        <w:t>1.</w:t>
      </w:r>
      <w:r w:rsidRPr="00CE1EFA">
        <w:rPr>
          <w:b/>
          <w:szCs w:val="28"/>
        </w:rPr>
        <w:t xml:space="preserve"> </w:t>
      </w:r>
      <w:r w:rsidRPr="00CE1EFA">
        <w:rPr>
          <w:szCs w:val="28"/>
          <w:lang w:val="vi-VN"/>
        </w:rPr>
        <w:t xml:space="preserve">Giúp Ủy ban nhân dân cấp tỉnh thực hiện nhiệm vụ, quyền hạn về thi hành án dân sự, thi hành án hành chính theo quy định pháp luật và quy chế phối hợp công tác giữa cơ quan tư pháp và cơ quan thi hành án dân sự địa phương do Bộ Tư pháp ban hành. </w:t>
      </w:r>
    </w:p>
    <w:p w14:paraId="1FC27605" w14:textId="77777777" w:rsidR="008A6D48" w:rsidRPr="00CE1EFA" w:rsidRDefault="008A6D48" w:rsidP="00701FEE">
      <w:pPr>
        <w:shd w:val="clear" w:color="auto" w:fill="FFFFFF"/>
        <w:spacing w:before="120" w:line="340" w:lineRule="exact"/>
        <w:ind w:firstLine="709"/>
        <w:jc w:val="both"/>
        <w:rPr>
          <w:szCs w:val="28"/>
        </w:rPr>
      </w:pPr>
      <w:r w:rsidRPr="00CE1EFA">
        <w:rPr>
          <w:szCs w:val="28"/>
        </w:rPr>
        <w:t>2. Về thừa phát lại</w:t>
      </w:r>
    </w:p>
    <w:p w14:paraId="05C8648A" w14:textId="35E4C352" w:rsidR="003076D8" w:rsidRPr="00CE1EFA" w:rsidRDefault="008A6D48" w:rsidP="00701FEE">
      <w:pPr>
        <w:shd w:val="clear" w:color="auto" w:fill="FFFFFF"/>
        <w:spacing w:before="120" w:line="340" w:lineRule="exact"/>
        <w:ind w:firstLine="709"/>
        <w:jc w:val="both"/>
        <w:rPr>
          <w:szCs w:val="28"/>
          <w:lang w:val="vi-VN"/>
        </w:rPr>
      </w:pPr>
      <w:r w:rsidRPr="00CE1EFA">
        <w:rPr>
          <w:szCs w:val="28"/>
        </w:rPr>
        <w:t>a)</w:t>
      </w:r>
      <w:r w:rsidR="003076D8" w:rsidRPr="00CE1EFA">
        <w:rPr>
          <w:szCs w:val="28"/>
          <w:lang w:val="vi-VN"/>
        </w:rPr>
        <w:t xml:space="preserve"> Trình Chủ tịch Ủy ban nhân dân cấp tỉnh bổ nhiệm, bổ nhiệm lại, miễn nhiệm Thừa phát lại </w:t>
      </w:r>
      <w:r w:rsidR="006E4E51" w:rsidRPr="00CE1EFA">
        <w:rPr>
          <w:szCs w:val="28"/>
        </w:rPr>
        <w:t xml:space="preserve">và công nhận tương đương đào tạo nghề Thừa phát lại ở nước ngoài </w:t>
      </w:r>
      <w:r w:rsidR="003076D8" w:rsidRPr="00CE1EFA">
        <w:rPr>
          <w:szCs w:val="28"/>
          <w:lang w:val="vi-VN"/>
        </w:rPr>
        <w:t xml:space="preserve">; xác minh thông tin trong hồ sơ bổ nhiệm, miễn nhiệm </w:t>
      </w:r>
      <w:r w:rsidR="002B4768" w:rsidRPr="00CE1EFA">
        <w:rPr>
          <w:szCs w:val="28"/>
          <w:lang w:val="vi-VN"/>
        </w:rPr>
        <w:t>T</w:t>
      </w:r>
      <w:r w:rsidR="006F7C3E" w:rsidRPr="00CE1EFA">
        <w:rPr>
          <w:szCs w:val="28"/>
          <w:lang w:val="vi-VN"/>
        </w:rPr>
        <w:t xml:space="preserve">hừa </w:t>
      </w:r>
      <w:r w:rsidR="003076D8" w:rsidRPr="00CE1EFA">
        <w:rPr>
          <w:szCs w:val="28"/>
          <w:lang w:val="vi-VN"/>
        </w:rPr>
        <w:t xml:space="preserve">phát lại; đăng ký hành nghề, cấp, cấp lại và thu hồi Thẻ Thừa phát lại; quyết định tạm đình chỉ hành nghề </w:t>
      </w:r>
      <w:r w:rsidR="00B215F3" w:rsidRPr="00CE1EFA">
        <w:rPr>
          <w:szCs w:val="28"/>
          <w:lang w:val="vi-VN"/>
        </w:rPr>
        <w:t>T</w:t>
      </w:r>
      <w:r w:rsidR="006F7C3E" w:rsidRPr="00CE1EFA">
        <w:rPr>
          <w:szCs w:val="28"/>
          <w:lang w:val="vi-VN"/>
        </w:rPr>
        <w:t xml:space="preserve">hừa </w:t>
      </w:r>
      <w:r w:rsidR="003076D8" w:rsidRPr="00CE1EFA">
        <w:rPr>
          <w:szCs w:val="28"/>
          <w:lang w:val="vi-VN"/>
        </w:rPr>
        <w:t xml:space="preserve">phát lại; lập danh sách </w:t>
      </w:r>
      <w:r w:rsidR="00B215F3" w:rsidRPr="00CE1EFA">
        <w:rPr>
          <w:szCs w:val="28"/>
          <w:lang w:val="vi-VN"/>
        </w:rPr>
        <w:t>T</w:t>
      </w:r>
      <w:r w:rsidR="003076D8" w:rsidRPr="00CE1EFA">
        <w:rPr>
          <w:szCs w:val="28"/>
          <w:lang w:val="vi-VN"/>
        </w:rPr>
        <w:t xml:space="preserve">hừa phát lại hành nghề tại địa phương và cấp </w:t>
      </w:r>
      <w:r w:rsidR="00B215F3" w:rsidRPr="00CE1EFA">
        <w:rPr>
          <w:szCs w:val="28"/>
          <w:lang w:val="vi-VN"/>
        </w:rPr>
        <w:t>T</w:t>
      </w:r>
      <w:r w:rsidR="006F7C3E" w:rsidRPr="00CE1EFA">
        <w:rPr>
          <w:szCs w:val="28"/>
          <w:lang w:val="vi-VN"/>
        </w:rPr>
        <w:t xml:space="preserve">hẻ </w:t>
      </w:r>
      <w:r w:rsidR="00B215F3" w:rsidRPr="00CE1EFA">
        <w:rPr>
          <w:szCs w:val="28"/>
          <w:lang w:val="vi-VN"/>
        </w:rPr>
        <w:t>T</w:t>
      </w:r>
      <w:r w:rsidR="006F7C3E" w:rsidRPr="00CE1EFA">
        <w:rPr>
          <w:szCs w:val="28"/>
          <w:lang w:val="vi-VN"/>
        </w:rPr>
        <w:t xml:space="preserve">hừa </w:t>
      </w:r>
      <w:r w:rsidR="003076D8" w:rsidRPr="00CE1EFA">
        <w:rPr>
          <w:szCs w:val="28"/>
          <w:lang w:val="vi-VN"/>
        </w:rPr>
        <w:t>phát lại</w:t>
      </w:r>
      <w:r w:rsidR="00866BDA" w:rsidRPr="00CE1EFA">
        <w:rPr>
          <w:szCs w:val="28"/>
        </w:rPr>
        <w:t xml:space="preserve"> </w:t>
      </w:r>
      <w:r w:rsidR="00866BDA" w:rsidRPr="00CE1EFA">
        <w:rPr>
          <w:szCs w:val="28"/>
          <w:lang w:val="vi-VN"/>
        </w:rPr>
        <w:t>theo quy định pháp luật</w:t>
      </w:r>
      <w:r w:rsidR="003076D8" w:rsidRPr="00CE1EFA">
        <w:rPr>
          <w:szCs w:val="28"/>
          <w:lang w:val="vi-VN"/>
        </w:rPr>
        <w:t>;</w:t>
      </w:r>
    </w:p>
    <w:p w14:paraId="73C5AF63" w14:textId="0930F4C1" w:rsidR="003076D8" w:rsidRPr="00CE1EFA" w:rsidRDefault="003076D8" w:rsidP="00701FEE">
      <w:pPr>
        <w:spacing w:before="120" w:line="340" w:lineRule="exact"/>
        <w:ind w:firstLine="709"/>
        <w:jc w:val="both"/>
        <w:rPr>
          <w:szCs w:val="28"/>
          <w:lang w:val="vi-VN"/>
        </w:rPr>
      </w:pPr>
      <w:r w:rsidRPr="00CE1EFA">
        <w:rPr>
          <w:szCs w:val="28"/>
          <w:lang w:val="vi-VN"/>
        </w:rPr>
        <w:tab/>
      </w:r>
      <w:r w:rsidR="008A6D48" w:rsidRPr="00CE1EFA">
        <w:rPr>
          <w:szCs w:val="28"/>
        </w:rPr>
        <w:t>b</w:t>
      </w:r>
      <w:r w:rsidRPr="00CE1EFA">
        <w:rPr>
          <w:szCs w:val="28"/>
          <w:lang w:val="vi-VN"/>
        </w:rPr>
        <w:t xml:space="preserve">) Chủ trì, phối hợp với các sở, ban, ngành xây dựng Đề án phát triển Văn phòng </w:t>
      </w:r>
      <w:r w:rsidR="00B215F3" w:rsidRPr="00CE1EFA">
        <w:rPr>
          <w:szCs w:val="28"/>
          <w:lang w:val="vi-VN"/>
        </w:rPr>
        <w:t>T</w:t>
      </w:r>
      <w:r w:rsidR="006F7C3E" w:rsidRPr="00CE1EFA">
        <w:rPr>
          <w:szCs w:val="28"/>
          <w:lang w:val="vi-VN"/>
        </w:rPr>
        <w:t xml:space="preserve">hừa </w:t>
      </w:r>
      <w:r w:rsidRPr="00CE1EFA">
        <w:rPr>
          <w:szCs w:val="28"/>
          <w:lang w:val="vi-VN"/>
        </w:rPr>
        <w:t xml:space="preserve">phát lại tại địa phương trình Ủy ban nhân dân cấp tỉnh phê duyệt; tiếp nhận, thẩm định hồ sơ và thực hiện thủ tục trình Ủy ban nhân dân cấp tỉnh cho phép thành lập, chuyển đổi, sáp nhập, hợp nhất, chuyển nhượng, chấm dứt hoạt động của Văn phòng </w:t>
      </w:r>
      <w:r w:rsidR="00B215F3" w:rsidRPr="00CE1EFA">
        <w:rPr>
          <w:szCs w:val="28"/>
          <w:lang w:val="vi-VN"/>
        </w:rPr>
        <w:t>T</w:t>
      </w:r>
      <w:r w:rsidR="006F7C3E" w:rsidRPr="00CE1EFA">
        <w:rPr>
          <w:szCs w:val="28"/>
          <w:lang w:val="vi-VN"/>
        </w:rPr>
        <w:t xml:space="preserve">hừa </w:t>
      </w:r>
      <w:r w:rsidRPr="00CE1EFA">
        <w:rPr>
          <w:szCs w:val="28"/>
          <w:lang w:val="vi-VN"/>
        </w:rPr>
        <w:t>phát lại;</w:t>
      </w:r>
    </w:p>
    <w:p w14:paraId="01E65E15" w14:textId="0D561634" w:rsidR="003076D8" w:rsidRPr="00CE1EFA" w:rsidRDefault="008A6D48" w:rsidP="00701FEE">
      <w:pPr>
        <w:shd w:val="clear" w:color="auto" w:fill="FFFFFF"/>
        <w:spacing w:before="120" w:line="340" w:lineRule="exact"/>
        <w:ind w:firstLine="709"/>
        <w:jc w:val="both"/>
        <w:rPr>
          <w:szCs w:val="28"/>
          <w:lang w:val="vi-VN"/>
        </w:rPr>
      </w:pPr>
      <w:r w:rsidRPr="00CE1EFA">
        <w:rPr>
          <w:szCs w:val="28"/>
        </w:rPr>
        <w:t>c</w:t>
      </w:r>
      <w:r w:rsidR="003076D8" w:rsidRPr="00CE1EFA">
        <w:rPr>
          <w:szCs w:val="28"/>
          <w:lang w:val="vi-VN"/>
        </w:rPr>
        <w:t xml:space="preserve">) Cấp, thu hồi Giấy đăng ký hoạt động Văn phòng </w:t>
      </w:r>
      <w:r w:rsidR="00B215F3" w:rsidRPr="00CE1EFA">
        <w:rPr>
          <w:szCs w:val="28"/>
          <w:lang w:val="vi-VN"/>
        </w:rPr>
        <w:t>T</w:t>
      </w:r>
      <w:r w:rsidR="006F7C3E" w:rsidRPr="00CE1EFA">
        <w:rPr>
          <w:szCs w:val="28"/>
          <w:lang w:val="vi-VN"/>
        </w:rPr>
        <w:t xml:space="preserve">hừa </w:t>
      </w:r>
      <w:r w:rsidR="003076D8" w:rsidRPr="00CE1EFA">
        <w:rPr>
          <w:szCs w:val="28"/>
          <w:lang w:val="vi-VN"/>
        </w:rPr>
        <w:t xml:space="preserve">phát lại; quyết định tạm ngừng hoạt động Văn phòng </w:t>
      </w:r>
      <w:r w:rsidR="00B215F3" w:rsidRPr="00CE1EFA">
        <w:rPr>
          <w:szCs w:val="28"/>
          <w:lang w:val="vi-VN"/>
        </w:rPr>
        <w:t>T</w:t>
      </w:r>
      <w:r w:rsidR="006F7C3E" w:rsidRPr="00CE1EFA">
        <w:rPr>
          <w:szCs w:val="28"/>
          <w:lang w:val="vi-VN"/>
        </w:rPr>
        <w:t xml:space="preserve">hừa </w:t>
      </w:r>
      <w:r w:rsidR="003076D8" w:rsidRPr="00CE1EFA">
        <w:rPr>
          <w:szCs w:val="28"/>
          <w:lang w:val="vi-VN"/>
        </w:rPr>
        <w:t>phát lại;</w:t>
      </w:r>
      <w:r w:rsidR="00BA3093" w:rsidRPr="00CE1EFA">
        <w:rPr>
          <w:szCs w:val="28"/>
        </w:rPr>
        <w:t xml:space="preserve"> q</w:t>
      </w:r>
      <w:r w:rsidR="00BA3093" w:rsidRPr="00CE1EFA">
        <w:rPr>
          <w:szCs w:val="28"/>
          <w:lang w:val="vi-VN"/>
        </w:rPr>
        <w:t>uản lý về tập sự hành nghề Thừa phát lại tại địa phương theo quy định pháp luật</w:t>
      </w:r>
      <w:r w:rsidR="00BA3093" w:rsidRPr="00CE1EFA">
        <w:rPr>
          <w:szCs w:val="28"/>
        </w:rPr>
        <w:t>;</w:t>
      </w:r>
    </w:p>
    <w:p w14:paraId="13111466" w14:textId="77777777" w:rsidR="00222C51" w:rsidRPr="00CE1EFA" w:rsidRDefault="008A6D48" w:rsidP="00701FEE">
      <w:pPr>
        <w:spacing w:before="120" w:line="340" w:lineRule="exact"/>
        <w:ind w:firstLine="709"/>
        <w:jc w:val="both"/>
        <w:rPr>
          <w:szCs w:val="28"/>
        </w:rPr>
      </w:pPr>
      <w:r w:rsidRPr="00CE1EFA">
        <w:rPr>
          <w:szCs w:val="28"/>
        </w:rPr>
        <w:t>d</w:t>
      </w:r>
      <w:r w:rsidR="003076D8" w:rsidRPr="00CE1EFA">
        <w:rPr>
          <w:szCs w:val="28"/>
          <w:lang w:val="vi-VN"/>
        </w:rPr>
        <w:t>)  Xây dựng cơ sở dữ liệu về vi bằng, thực hiện đăng ký và quản lý cơ sở dữ liệu về vi bằng theo hướng dẫn của Bộ Tư pháp;</w:t>
      </w:r>
      <w:r w:rsidR="00BA3093" w:rsidRPr="00CE1EFA">
        <w:rPr>
          <w:szCs w:val="28"/>
        </w:rPr>
        <w:t xml:space="preserve"> </w:t>
      </w:r>
    </w:p>
    <w:p w14:paraId="0363E5BE" w14:textId="28E9FAD8" w:rsidR="00EC2A74" w:rsidRPr="00CE1EFA" w:rsidRDefault="00222C51" w:rsidP="00701FEE">
      <w:pPr>
        <w:spacing w:before="120" w:line="340" w:lineRule="exact"/>
        <w:ind w:firstLine="709"/>
        <w:jc w:val="both"/>
        <w:rPr>
          <w:szCs w:val="28"/>
        </w:rPr>
      </w:pPr>
      <w:r w:rsidRPr="00CE1EFA">
        <w:rPr>
          <w:szCs w:val="28"/>
        </w:rPr>
        <w:t>đ) T</w:t>
      </w:r>
      <w:r w:rsidR="00177FAB" w:rsidRPr="00CE1EFA">
        <w:rPr>
          <w:szCs w:val="28"/>
        </w:rPr>
        <w:t>heo dõi, h</w:t>
      </w:r>
      <w:r w:rsidR="00EC2A74" w:rsidRPr="00CE1EFA">
        <w:rPr>
          <w:szCs w:val="28"/>
          <w:lang w:val="vi-VN"/>
        </w:rPr>
        <w:t>ướng dẫn, kiểm tra về tổ chức và hoạt động thừa phát lại theo quy định pháp luật</w:t>
      </w:r>
      <w:r w:rsidR="00EC2A74" w:rsidRPr="00CE1EFA">
        <w:rPr>
          <w:szCs w:val="28"/>
        </w:rPr>
        <w:t>.</w:t>
      </w:r>
    </w:p>
    <w:p w14:paraId="61F1B624" w14:textId="5A5D4895" w:rsidR="00887303" w:rsidRPr="00CE1EFA" w:rsidRDefault="008A6D48" w:rsidP="00701FEE">
      <w:pPr>
        <w:pStyle w:val="Heading2"/>
        <w:spacing w:line="340" w:lineRule="exact"/>
        <w:ind w:firstLine="709"/>
        <w:jc w:val="both"/>
        <w:rPr>
          <w:rFonts w:ascii="Times New Roman" w:hAnsi="Times New Roman"/>
          <w:spacing w:val="-6"/>
          <w:sz w:val="28"/>
          <w:szCs w:val="28"/>
          <w:lang w:val="vi-VN"/>
        </w:rPr>
      </w:pPr>
      <w:r w:rsidRPr="00CE1EFA">
        <w:rPr>
          <w:rFonts w:ascii="Times New Roman" w:hAnsi="Times New Roman"/>
          <w:spacing w:val="-6"/>
          <w:sz w:val="28"/>
          <w:szCs w:val="28"/>
        </w:rPr>
        <w:t>Điều 8</w:t>
      </w:r>
      <w:r w:rsidR="00887303" w:rsidRPr="00CE1EFA">
        <w:rPr>
          <w:rFonts w:ascii="Times New Roman" w:hAnsi="Times New Roman"/>
          <w:spacing w:val="-6"/>
          <w:sz w:val="28"/>
          <w:szCs w:val="28"/>
          <w:lang w:val="vi-VN"/>
        </w:rPr>
        <w:t>. Về quản lý công tác thi hành pháp luật vê</w:t>
      </w:r>
      <w:r w:rsidRPr="00CE1EFA">
        <w:rPr>
          <w:rFonts w:ascii="Times New Roman" w:hAnsi="Times New Roman"/>
          <w:spacing w:val="-6"/>
          <w:sz w:val="28"/>
          <w:szCs w:val="28"/>
          <w:lang w:val="vi-VN"/>
        </w:rPr>
        <w:t>̀ xử lý vi phạm hành chính</w:t>
      </w:r>
    </w:p>
    <w:p w14:paraId="10E56A08" w14:textId="15EB709F" w:rsidR="00887303" w:rsidRPr="00CE1EFA" w:rsidRDefault="006B731A" w:rsidP="00701FEE">
      <w:pPr>
        <w:shd w:val="clear" w:color="auto" w:fill="FFFFFF"/>
        <w:spacing w:before="120" w:line="340" w:lineRule="exact"/>
        <w:ind w:firstLine="709"/>
        <w:jc w:val="both"/>
        <w:rPr>
          <w:szCs w:val="28"/>
        </w:rPr>
      </w:pPr>
      <w:r w:rsidRPr="00CE1EFA">
        <w:rPr>
          <w:szCs w:val="28"/>
        </w:rPr>
        <w:t>1.</w:t>
      </w:r>
      <w:r w:rsidR="00887303" w:rsidRPr="00CE1EFA">
        <w:rPr>
          <w:szCs w:val="28"/>
          <w:lang w:val="vi-VN"/>
        </w:rPr>
        <w:t xml:space="preserve"> Đề xuất Ủy ban nhân dân cấp tỉnh</w:t>
      </w:r>
      <w:r w:rsidR="00887303" w:rsidRPr="00CE1EFA" w:rsidDel="00B05A24">
        <w:rPr>
          <w:szCs w:val="28"/>
          <w:lang w:val="vi-VN"/>
        </w:rPr>
        <w:t xml:space="preserve"> </w:t>
      </w:r>
      <w:r w:rsidR="00887303" w:rsidRPr="00CE1EFA">
        <w:rPr>
          <w:szCs w:val="28"/>
          <w:lang w:val="vi-VN"/>
        </w:rPr>
        <w:t>kiến nghị cơ quan có thẩm quyền nghiên cứu, xử lý các quy định xử lý vi phạm hành chính không khả thi, không phù hợp với thực tiễn hoặc chồng chéo, mâu thuẫn trong quá trình thi hành pháp luật về xử lý vi phạm hành chính</w:t>
      </w:r>
      <w:r w:rsidR="009F4791" w:rsidRPr="00CE1EFA">
        <w:rPr>
          <w:szCs w:val="28"/>
        </w:rPr>
        <w:t>.</w:t>
      </w:r>
    </w:p>
    <w:p w14:paraId="4C217E69" w14:textId="7C995DB0" w:rsidR="00887303" w:rsidRPr="00CE1EFA" w:rsidRDefault="006B731A" w:rsidP="00701FEE">
      <w:pPr>
        <w:shd w:val="clear" w:color="auto" w:fill="FFFFFF"/>
        <w:spacing w:before="120" w:line="340" w:lineRule="exact"/>
        <w:ind w:firstLine="709"/>
        <w:jc w:val="both"/>
        <w:rPr>
          <w:szCs w:val="28"/>
        </w:rPr>
      </w:pPr>
      <w:r w:rsidRPr="00CE1EFA">
        <w:rPr>
          <w:szCs w:val="28"/>
        </w:rPr>
        <w:t>2.</w:t>
      </w:r>
      <w:r w:rsidR="00887303" w:rsidRPr="00CE1EFA">
        <w:rPr>
          <w:szCs w:val="28"/>
          <w:lang w:val="vi-VN"/>
        </w:rPr>
        <w:t xml:space="preserve"> Giúp Ủy ban nhân dân cấp tỉnh </w:t>
      </w:r>
      <w:r w:rsidR="00747F8C" w:rsidRPr="00CE1EFA">
        <w:rPr>
          <w:szCs w:val="28"/>
          <w:lang w:val="vi-VN"/>
        </w:rPr>
        <w:t>tập huấn, hướng dẫn chuyên môn, nghiệp vụ,</w:t>
      </w:r>
      <w:r w:rsidR="00887303" w:rsidRPr="00CE1EFA">
        <w:rPr>
          <w:szCs w:val="28"/>
          <w:lang w:val="vi-VN"/>
        </w:rPr>
        <w:t xml:space="preserve"> kiểm tra </w:t>
      </w:r>
      <w:r w:rsidR="006D0AD1" w:rsidRPr="00CE1EFA">
        <w:rPr>
          <w:szCs w:val="28"/>
        </w:rPr>
        <w:t>công tác</w:t>
      </w:r>
      <w:r w:rsidR="00887303" w:rsidRPr="00CE1EFA">
        <w:rPr>
          <w:szCs w:val="28"/>
          <w:lang w:val="vi-VN"/>
        </w:rPr>
        <w:t xml:space="preserve"> thi hành pháp luật về xử lý vi phạ</w:t>
      </w:r>
      <w:r w:rsidR="00747F8C" w:rsidRPr="00CE1EFA">
        <w:rPr>
          <w:szCs w:val="28"/>
          <w:lang w:val="vi-VN"/>
        </w:rPr>
        <w:t>m hành chính</w:t>
      </w:r>
      <w:r w:rsidR="00747F8C" w:rsidRPr="00CE1EFA">
        <w:rPr>
          <w:szCs w:val="28"/>
        </w:rPr>
        <w:t xml:space="preserve"> </w:t>
      </w:r>
      <w:r w:rsidR="00887303" w:rsidRPr="00CE1EFA">
        <w:rPr>
          <w:szCs w:val="28"/>
          <w:lang w:val="vi-VN"/>
        </w:rPr>
        <w:t>theo quy định pháp luật</w:t>
      </w:r>
      <w:r w:rsidR="009F4791" w:rsidRPr="00CE1EFA">
        <w:rPr>
          <w:szCs w:val="28"/>
        </w:rPr>
        <w:t>.</w:t>
      </w:r>
    </w:p>
    <w:p w14:paraId="3BFB6341" w14:textId="001F9328" w:rsidR="00887303" w:rsidRPr="00CE1EFA" w:rsidRDefault="00887303" w:rsidP="008C36ED">
      <w:pPr>
        <w:spacing w:before="120" w:line="340" w:lineRule="exact"/>
        <w:jc w:val="both"/>
        <w:rPr>
          <w:szCs w:val="28"/>
        </w:rPr>
      </w:pPr>
      <w:r w:rsidRPr="00CE1EFA">
        <w:rPr>
          <w:szCs w:val="28"/>
          <w:lang w:val="vi-VN"/>
        </w:rPr>
        <w:lastRenderedPageBreak/>
        <w:tab/>
      </w:r>
      <w:r w:rsidR="006B731A" w:rsidRPr="00CE1EFA">
        <w:rPr>
          <w:szCs w:val="28"/>
        </w:rPr>
        <w:t>3.</w:t>
      </w:r>
      <w:r w:rsidRPr="00CE1EFA">
        <w:rPr>
          <w:szCs w:val="28"/>
          <w:lang w:val="vi-VN"/>
        </w:rPr>
        <w:t xml:space="preserve"> Giúp </w:t>
      </w:r>
      <w:r w:rsidR="00747F8C" w:rsidRPr="00CE1EFA">
        <w:rPr>
          <w:szCs w:val="28"/>
        </w:rPr>
        <w:t xml:space="preserve">Ủy ban nhân dân, Chủ tịch </w:t>
      </w:r>
      <w:r w:rsidRPr="00CE1EFA">
        <w:rPr>
          <w:szCs w:val="28"/>
          <w:lang w:val="vi-VN"/>
        </w:rPr>
        <w:t>Ủy ban nhân dân cấp tỉnh</w:t>
      </w:r>
      <w:r w:rsidR="0019605F" w:rsidRPr="00CE1EFA">
        <w:rPr>
          <w:szCs w:val="28"/>
        </w:rPr>
        <w:t xml:space="preserve"> trong</w:t>
      </w:r>
      <w:r w:rsidRPr="00CE1EFA">
        <w:rPr>
          <w:szCs w:val="28"/>
          <w:lang w:val="vi-VN"/>
        </w:rPr>
        <w:t xml:space="preserve"> báo cáo công tác thi hành pháp luật về xử lý vi phạm hành chính tại địa phương</w:t>
      </w:r>
      <w:r w:rsidR="00747F8C" w:rsidRPr="00CE1EFA">
        <w:rPr>
          <w:szCs w:val="28"/>
        </w:rPr>
        <w:t xml:space="preserve">, </w:t>
      </w:r>
      <w:r w:rsidR="00747F8C" w:rsidRPr="00CE1EFA">
        <w:rPr>
          <w:szCs w:val="28"/>
          <w:lang w:val="vi-VN"/>
        </w:rPr>
        <w:t>thống kê</w:t>
      </w:r>
      <w:r w:rsidR="00747F8C" w:rsidRPr="00CE1EFA">
        <w:rPr>
          <w:szCs w:val="28"/>
        </w:rPr>
        <w:t>,</w:t>
      </w:r>
      <w:r w:rsidR="00747F8C" w:rsidRPr="00CE1EFA">
        <w:rPr>
          <w:szCs w:val="28"/>
          <w:lang w:val="vi-VN"/>
        </w:rPr>
        <w:t xml:space="preserve"> xây dựng Cơ sở dữ liệu về xử lý vi phạm hành chính</w:t>
      </w:r>
      <w:r w:rsidR="00747F8C" w:rsidRPr="00CE1EFA">
        <w:rPr>
          <w:szCs w:val="28"/>
        </w:rPr>
        <w:t xml:space="preserve"> thuộc phạm vi quản lý của địa phương </w:t>
      </w:r>
      <w:r w:rsidR="00747F8C" w:rsidRPr="00CE1EFA">
        <w:rPr>
          <w:szCs w:val="28"/>
          <w:lang w:val="vi-VN"/>
        </w:rPr>
        <w:t>và tích hợp vào Cơ sở dữ liệu quốc gia về xử lý vi phạm hành chính</w:t>
      </w:r>
      <w:r w:rsidR="00D621E1" w:rsidRPr="00CE1EFA">
        <w:rPr>
          <w:szCs w:val="28"/>
        </w:rPr>
        <w:t xml:space="preserve"> </w:t>
      </w:r>
      <w:r w:rsidR="00D621E1" w:rsidRPr="00CE1EFA">
        <w:rPr>
          <w:szCs w:val="28"/>
          <w:lang w:val="vi-VN"/>
        </w:rPr>
        <w:t>theo quy định pháp luật</w:t>
      </w:r>
      <w:r w:rsidR="006D0AD1" w:rsidRPr="00CE1EFA">
        <w:rPr>
          <w:szCs w:val="28"/>
        </w:rPr>
        <w:t>.</w:t>
      </w:r>
    </w:p>
    <w:p w14:paraId="1090633D" w14:textId="03098939" w:rsidR="000A2E76" w:rsidRPr="00CE1EFA" w:rsidRDefault="008A6D48" w:rsidP="008C36ED">
      <w:pPr>
        <w:pStyle w:val="Heading2"/>
        <w:spacing w:line="340" w:lineRule="exact"/>
        <w:ind w:firstLine="709"/>
        <w:jc w:val="both"/>
        <w:rPr>
          <w:rFonts w:ascii="Times New Roman" w:hAnsi="Times New Roman"/>
          <w:sz w:val="28"/>
          <w:szCs w:val="28"/>
          <w:lang w:val="vi-VN"/>
        </w:rPr>
      </w:pPr>
      <w:r w:rsidRPr="00CE1EFA">
        <w:rPr>
          <w:rFonts w:ascii="Times New Roman" w:hAnsi="Times New Roman"/>
          <w:sz w:val="28"/>
          <w:szCs w:val="28"/>
        </w:rPr>
        <w:t>Điều 9</w:t>
      </w:r>
      <w:r w:rsidR="000A2E76" w:rsidRPr="00CE1EFA">
        <w:rPr>
          <w:rFonts w:ascii="Times New Roman" w:hAnsi="Times New Roman"/>
          <w:sz w:val="28"/>
          <w:szCs w:val="28"/>
          <w:lang w:val="vi-VN"/>
        </w:rPr>
        <w:t>. Về quản lý công tác pháp chế</w:t>
      </w:r>
    </w:p>
    <w:p w14:paraId="0E3BD66F" w14:textId="423755E0" w:rsidR="000A2E76" w:rsidRPr="00CE1EFA" w:rsidRDefault="006B731A" w:rsidP="008C36ED">
      <w:pPr>
        <w:tabs>
          <w:tab w:val="left" w:pos="545"/>
        </w:tabs>
        <w:spacing w:before="120" w:line="340" w:lineRule="exact"/>
        <w:ind w:firstLine="709"/>
        <w:jc w:val="both"/>
        <w:rPr>
          <w:szCs w:val="28"/>
        </w:rPr>
      </w:pPr>
      <w:r w:rsidRPr="00CE1EFA">
        <w:rPr>
          <w:szCs w:val="28"/>
        </w:rPr>
        <w:t>1.</w:t>
      </w:r>
      <w:r w:rsidR="000A2E76" w:rsidRPr="00CE1EFA">
        <w:rPr>
          <w:szCs w:val="28"/>
          <w:lang w:val="vi-VN"/>
        </w:rPr>
        <w:t xml:space="preserve"> Giúp Ủy ban nhân dân cấp tỉnh quản lý công tác pháp chế tại địa phương theo quy định pháp luật</w:t>
      </w:r>
      <w:r w:rsidR="009F4791" w:rsidRPr="00CE1EFA">
        <w:rPr>
          <w:szCs w:val="28"/>
        </w:rPr>
        <w:t>.</w:t>
      </w:r>
    </w:p>
    <w:p w14:paraId="2C57576E" w14:textId="2256FC86" w:rsidR="005C0573" w:rsidRPr="00CE1EFA" w:rsidRDefault="006B731A" w:rsidP="008C36ED">
      <w:pPr>
        <w:tabs>
          <w:tab w:val="left" w:pos="545"/>
        </w:tabs>
        <w:spacing w:before="120" w:line="340" w:lineRule="exact"/>
        <w:ind w:firstLine="709"/>
        <w:jc w:val="both"/>
        <w:rPr>
          <w:szCs w:val="28"/>
        </w:rPr>
      </w:pPr>
      <w:r w:rsidRPr="00CE1EFA">
        <w:rPr>
          <w:szCs w:val="28"/>
        </w:rPr>
        <w:t>2.</w:t>
      </w:r>
      <w:r w:rsidR="000A2E76" w:rsidRPr="00CE1EFA">
        <w:rPr>
          <w:szCs w:val="28"/>
          <w:lang w:val="vi-VN"/>
        </w:rPr>
        <w:t xml:space="preserve"> Kiểm tra công tác pháp chế của các cơ quan chuyên môn thuộc Ủy ban nhân dân cấp tỉnh</w:t>
      </w:r>
      <w:r w:rsidR="009F4791" w:rsidRPr="00CE1EFA">
        <w:rPr>
          <w:szCs w:val="28"/>
        </w:rPr>
        <w:t>.</w:t>
      </w:r>
    </w:p>
    <w:p w14:paraId="42EA1606" w14:textId="3D557396" w:rsidR="005C0573" w:rsidRPr="00CE1EFA" w:rsidRDefault="006B731A" w:rsidP="008C36ED">
      <w:pPr>
        <w:tabs>
          <w:tab w:val="left" w:pos="545"/>
        </w:tabs>
        <w:spacing w:before="120" w:line="340" w:lineRule="exact"/>
        <w:ind w:firstLine="709"/>
        <w:jc w:val="both"/>
        <w:rPr>
          <w:szCs w:val="28"/>
          <w:lang w:val="vi-VN"/>
        </w:rPr>
      </w:pPr>
      <w:r w:rsidRPr="00CE1EFA">
        <w:rPr>
          <w:szCs w:val="28"/>
        </w:rPr>
        <w:t>3.</w:t>
      </w:r>
      <w:r w:rsidR="000A2E76" w:rsidRPr="00CE1EFA">
        <w:rPr>
          <w:szCs w:val="28"/>
          <w:lang w:val="vi-VN"/>
        </w:rPr>
        <w:t xml:space="preserve"> Quản lý, hướng dẫn về chuyên môn, nghiệp vụ trong công tác pháp chế đối với tổ chức pháp chế của các doanh nghiệp nhà nước tại địa phương.</w:t>
      </w:r>
    </w:p>
    <w:p w14:paraId="36240C7E" w14:textId="1292D6D2" w:rsidR="00887303" w:rsidRPr="00CE1EFA" w:rsidRDefault="008A6D48" w:rsidP="008C36ED">
      <w:pPr>
        <w:pStyle w:val="Heading2"/>
        <w:spacing w:line="340" w:lineRule="exact"/>
        <w:ind w:firstLine="709"/>
        <w:jc w:val="both"/>
        <w:rPr>
          <w:rFonts w:ascii="Times New Roman" w:hAnsi="Times New Roman"/>
          <w:sz w:val="28"/>
          <w:szCs w:val="28"/>
          <w:lang w:val="vi-VN"/>
        </w:rPr>
      </w:pPr>
      <w:r w:rsidRPr="00CE1EFA">
        <w:rPr>
          <w:rFonts w:ascii="Times New Roman" w:hAnsi="Times New Roman"/>
          <w:sz w:val="28"/>
          <w:szCs w:val="28"/>
        </w:rPr>
        <w:t>Điều 10</w:t>
      </w:r>
      <w:r w:rsidR="00887303" w:rsidRPr="00CE1EFA">
        <w:rPr>
          <w:rFonts w:ascii="Times New Roman" w:hAnsi="Times New Roman"/>
          <w:sz w:val="28"/>
          <w:szCs w:val="28"/>
          <w:lang w:val="vi-VN"/>
        </w:rPr>
        <w:t>. Về hỗ trợ pháp lý cho doanh nghiệp nhỏ và vừ</w:t>
      </w:r>
      <w:r w:rsidRPr="00CE1EFA">
        <w:rPr>
          <w:rFonts w:ascii="Times New Roman" w:hAnsi="Times New Roman"/>
          <w:sz w:val="28"/>
          <w:szCs w:val="28"/>
          <w:lang w:val="vi-VN"/>
        </w:rPr>
        <w:t>a</w:t>
      </w:r>
    </w:p>
    <w:p w14:paraId="1FFFFD3D" w14:textId="42926594" w:rsidR="00887303" w:rsidRPr="00CE1EFA" w:rsidRDefault="009F4791" w:rsidP="008C36ED">
      <w:pPr>
        <w:spacing w:before="120" w:line="340" w:lineRule="exact"/>
        <w:ind w:firstLine="709"/>
        <w:jc w:val="both"/>
        <w:rPr>
          <w:szCs w:val="28"/>
        </w:rPr>
      </w:pPr>
      <w:r w:rsidRPr="00CE1EFA">
        <w:rPr>
          <w:szCs w:val="28"/>
        </w:rPr>
        <w:t>1.</w:t>
      </w:r>
      <w:r w:rsidR="00887303" w:rsidRPr="00CE1EFA">
        <w:rPr>
          <w:szCs w:val="28"/>
          <w:lang w:val="vi-VN"/>
        </w:rPr>
        <w:t xml:space="preserve"> Xây dựng, trình Ủy ban nhân dân cấp tỉnh ban hành các chương trình, kế hoạch, đề án về hỗ trợ pháp lý cho doanh nghiệp nhỏ và vừa; làm đầu mối tổ chức thực hiện các chương trình, kế hoạch, đề án được ban hành</w:t>
      </w:r>
      <w:r w:rsidRPr="00CE1EFA">
        <w:rPr>
          <w:szCs w:val="28"/>
        </w:rPr>
        <w:t>.</w:t>
      </w:r>
    </w:p>
    <w:p w14:paraId="3AA2E13B" w14:textId="0645EB6F" w:rsidR="00887303" w:rsidRPr="00CE1EFA" w:rsidRDefault="009F4791" w:rsidP="008C36ED">
      <w:pPr>
        <w:spacing w:before="120" w:line="340" w:lineRule="exact"/>
        <w:ind w:firstLine="709"/>
        <w:jc w:val="both"/>
        <w:rPr>
          <w:szCs w:val="28"/>
        </w:rPr>
      </w:pPr>
      <w:r w:rsidRPr="00CE1EFA">
        <w:rPr>
          <w:szCs w:val="28"/>
        </w:rPr>
        <w:t>2.</w:t>
      </w:r>
      <w:r w:rsidR="00887303" w:rsidRPr="00CE1EFA">
        <w:rPr>
          <w:szCs w:val="28"/>
          <w:lang w:val="vi-VN"/>
        </w:rPr>
        <w:t xml:space="preserve"> Giúp Ủy ban nhân dân cấp tỉnh xây dựng, quản lý và sử dụng mạng lưới tư vấn viên pháp luật tại địa phương theo quy định pháp luật</w:t>
      </w:r>
      <w:r w:rsidRPr="00CE1EFA">
        <w:rPr>
          <w:szCs w:val="28"/>
        </w:rPr>
        <w:t>.</w:t>
      </w:r>
    </w:p>
    <w:p w14:paraId="15A766A2" w14:textId="372E4CD2" w:rsidR="00AD0C9A" w:rsidRPr="00CE1EFA" w:rsidRDefault="009F4791" w:rsidP="008C36ED">
      <w:pPr>
        <w:spacing w:before="120" w:line="340" w:lineRule="exact"/>
        <w:ind w:firstLine="709"/>
        <w:jc w:val="both"/>
        <w:rPr>
          <w:szCs w:val="28"/>
          <w:lang w:val="vi-VN"/>
        </w:rPr>
      </w:pPr>
      <w:r w:rsidRPr="00CE1EFA">
        <w:rPr>
          <w:szCs w:val="28"/>
        </w:rPr>
        <w:t>3.</w:t>
      </w:r>
      <w:r w:rsidR="00887303" w:rsidRPr="00CE1EFA">
        <w:rPr>
          <w:szCs w:val="28"/>
          <w:lang w:val="vi-VN"/>
        </w:rPr>
        <w:t xml:space="preserve"> Theo dõi, hướng dẫn, kiểm tra công tác hỗ trợ pháp lý cho doanh nghiệp nhỏ và vừa tại địa phương theo quy định pháp luật.</w:t>
      </w:r>
    </w:p>
    <w:p w14:paraId="2647F4A2" w14:textId="78DAC855" w:rsidR="008A6D48" w:rsidRPr="00CE1EFA" w:rsidRDefault="008A6D48" w:rsidP="008C36ED">
      <w:pPr>
        <w:pStyle w:val="Heading2"/>
        <w:spacing w:line="340" w:lineRule="exact"/>
        <w:jc w:val="both"/>
        <w:rPr>
          <w:rFonts w:ascii="Times New Roman" w:hAnsi="Times New Roman"/>
          <w:sz w:val="28"/>
          <w:szCs w:val="28"/>
        </w:rPr>
      </w:pPr>
      <w:r w:rsidRPr="00CE1EFA">
        <w:rPr>
          <w:rFonts w:ascii="Times New Roman" w:hAnsi="Times New Roman"/>
          <w:sz w:val="28"/>
          <w:szCs w:val="28"/>
        </w:rPr>
        <w:tab/>
        <w:t>Điều 11. Nhiệm vụ, quyền hạn khác</w:t>
      </w:r>
    </w:p>
    <w:p w14:paraId="6FCFAC1D" w14:textId="7C44515F" w:rsidR="006A6E1F" w:rsidRPr="00CE1EFA" w:rsidRDefault="000844FC" w:rsidP="008C36ED">
      <w:pPr>
        <w:pStyle w:val="Heading2"/>
        <w:spacing w:line="340" w:lineRule="exact"/>
        <w:ind w:firstLine="709"/>
        <w:jc w:val="both"/>
        <w:rPr>
          <w:rFonts w:ascii="Times New Roman" w:hAnsi="Times New Roman"/>
          <w:b w:val="0"/>
          <w:sz w:val="28"/>
          <w:szCs w:val="28"/>
          <w:lang w:val="vi-VN"/>
        </w:rPr>
      </w:pPr>
      <w:r w:rsidRPr="00CE1EFA">
        <w:rPr>
          <w:rFonts w:ascii="Times New Roman" w:hAnsi="Times New Roman"/>
          <w:b w:val="0"/>
          <w:sz w:val="28"/>
          <w:szCs w:val="28"/>
        </w:rPr>
        <w:t>1</w:t>
      </w:r>
      <w:r w:rsidR="006A6E1F" w:rsidRPr="00CE1EFA">
        <w:rPr>
          <w:rFonts w:ascii="Times New Roman" w:hAnsi="Times New Roman"/>
          <w:b w:val="0"/>
          <w:sz w:val="28"/>
          <w:szCs w:val="28"/>
          <w:lang w:val="vi-VN"/>
        </w:rPr>
        <w:t>. Giúp Ủy ban nhân dân cấp tỉnh quản lý nhà nước về hợp tác quốc tế về pháp luật và cải cách tư pháp tại địa phương; thực hiện hợp tác quốc tế về pháp luật và công tác tư pháp theo quy định pháp luật.</w:t>
      </w:r>
    </w:p>
    <w:p w14:paraId="73923180" w14:textId="6F7CA231" w:rsidR="003076D8" w:rsidRPr="00CE1EFA" w:rsidRDefault="008A6D48" w:rsidP="008C36ED">
      <w:pPr>
        <w:pStyle w:val="Heading2"/>
        <w:spacing w:line="340" w:lineRule="exact"/>
        <w:ind w:firstLine="709"/>
        <w:jc w:val="both"/>
        <w:rPr>
          <w:rFonts w:ascii="Times New Roman" w:hAnsi="Times New Roman"/>
          <w:b w:val="0"/>
          <w:sz w:val="28"/>
          <w:szCs w:val="28"/>
          <w:lang w:val="vi-VN"/>
        </w:rPr>
      </w:pPr>
      <w:r w:rsidRPr="00CE1EFA">
        <w:rPr>
          <w:rFonts w:ascii="Times New Roman" w:hAnsi="Times New Roman"/>
          <w:b w:val="0"/>
          <w:sz w:val="28"/>
          <w:szCs w:val="28"/>
        </w:rPr>
        <w:t>2</w:t>
      </w:r>
      <w:r w:rsidR="003076D8" w:rsidRPr="00CE1EFA">
        <w:rPr>
          <w:rFonts w:ascii="Times New Roman" w:hAnsi="Times New Roman"/>
          <w:b w:val="0"/>
          <w:sz w:val="28"/>
          <w:szCs w:val="28"/>
          <w:lang w:val="vi-VN"/>
        </w:rPr>
        <w:t>. Giúp Ủy ban nhân dân cấp tỉnh xây dựng, tổ chức thực hiện kế hoạch bồi dưỡng nghiệp vụ về công tác tư pháp, pháp luật đối với công chức, viên chức, các tổ chức và cá nhân khác có liên quan theo quy định pháp luật.</w:t>
      </w:r>
    </w:p>
    <w:p w14:paraId="4A81E646" w14:textId="5CFF6FD6" w:rsidR="003076D8" w:rsidRPr="00CE1EFA" w:rsidRDefault="008A6D48" w:rsidP="008C36ED">
      <w:pPr>
        <w:pStyle w:val="BodyTextIndent2"/>
        <w:widowControl w:val="0"/>
        <w:spacing w:before="120" w:after="0" w:line="340" w:lineRule="exact"/>
        <w:ind w:firstLine="709"/>
        <w:outlineLvl w:val="1"/>
        <w:rPr>
          <w:rFonts w:ascii="Times New Roman" w:hAnsi="Times New Roman"/>
          <w:szCs w:val="28"/>
          <w:lang w:val="vi-VN"/>
        </w:rPr>
      </w:pPr>
      <w:r w:rsidRPr="00CE1EFA">
        <w:rPr>
          <w:rFonts w:ascii="Times New Roman" w:hAnsi="Times New Roman"/>
          <w:szCs w:val="28"/>
        </w:rPr>
        <w:t>3</w:t>
      </w:r>
      <w:r w:rsidR="003076D8" w:rsidRPr="00CE1EFA">
        <w:rPr>
          <w:rFonts w:ascii="Times New Roman" w:hAnsi="Times New Roman"/>
          <w:szCs w:val="28"/>
          <w:lang w:val="vi-VN"/>
        </w:rPr>
        <w:t>. Kiểm tra, xử lý các hành vi vi phạm đối với cơ quan, tổ chức, cá nhân trong việc thi hành pháp luật thuộc phạm vi quản lý của Sở Tư pháp theo quy định pháp luật; tiếp công dân, giải quyết khiếu nại, tố cáo, phòng, chống tham nhũng, lãng phí, tiêu cực theo quy định pháp luật.</w:t>
      </w:r>
    </w:p>
    <w:p w14:paraId="746BDF1F" w14:textId="116739D4" w:rsidR="003076D8" w:rsidRPr="00CE1EFA" w:rsidRDefault="008A6D48" w:rsidP="008C36ED">
      <w:pPr>
        <w:pStyle w:val="BodyTextIndent2"/>
        <w:widowControl w:val="0"/>
        <w:spacing w:before="120" w:after="0" w:line="340" w:lineRule="exact"/>
        <w:ind w:firstLine="709"/>
        <w:outlineLvl w:val="1"/>
        <w:rPr>
          <w:rFonts w:ascii="Times New Roman" w:hAnsi="Times New Roman"/>
          <w:szCs w:val="28"/>
          <w:lang w:val="vi-VN"/>
        </w:rPr>
      </w:pPr>
      <w:r w:rsidRPr="00CE1EFA">
        <w:rPr>
          <w:rFonts w:ascii="Times New Roman" w:hAnsi="Times New Roman"/>
          <w:szCs w:val="28"/>
        </w:rPr>
        <w:t>4</w:t>
      </w:r>
      <w:r w:rsidR="003076D8" w:rsidRPr="00CE1EFA">
        <w:rPr>
          <w:rFonts w:ascii="Times New Roman" w:hAnsi="Times New Roman"/>
          <w:szCs w:val="28"/>
          <w:lang w:val="vi-VN"/>
        </w:rPr>
        <w:t>. Giúp Ủy ban nhân dân cấp tỉnh quản lý các hội, tổ chức phi chính phủ hoạt động trong lĩnh vực thuộc phạm vi quản lý của Sở Tư pháp theo quy định pháp luật.</w:t>
      </w:r>
    </w:p>
    <w:p w14:paraId="7BBC9603" w14:textId="7A8B68B1" w:rsidR="003076D8" w:rsidRPr="00CE1EFA" w:rsidRDefault="008A6D48" w:rsidP="008C36ED">
      <w:pPr>
        <w:pStyle w:val="Heading2"/>
        <w:spacing w:line="340" w:lineRule="exact"/>
        <w:ind w:firstLine="709"/>
        <w:jc w:val="both"/>
        <w:rPr>
          <w:rFonts w:ascii="Times New Roman" w:hAnsi="Times New Roman"/>
          <w:b w:val="0"/>
          <w:sz w:val="28"/>
          <w:szCs w:val="28"/>
          <w:lang w:val="vi-VN"/>
        </w:rPr>
      </w:pPr>
      <w:r w:rsidRPr="00CE1EFA">
        <w:rPr>
          <w:rFonts w:ascii="Times New Roman" w:hAnsi="Times New Roman"/>
          <w:b w:val="0"/>
          <w:sz w:val="28"/>
          <w:szCs w:val="28"/>
        </w:rPr>
        <w:t>5</w:t>
      </w:r>
      <w:r w:rsidR="003076D8" w:rsidRPr="00CE1EFA">
        <w:rPr>
          <w:rFonts w:ascii="Times New Roman" w:hAnsi="Times New Roman"/>
          <w:b w:val="0"/>
          <w:sz w:val="28"/>
          <w:szCs w:val="28"/>
          <w:lang w:val="vi-VN"/>
        </w:rPr>
        <w:t>. Hướng dẫn</w:t>
      </w:r>
      <w:r w:rsidR="006E1547" w:rsidRPr="00CE1EFA">
        <w:rPr>
          <w:rFonts w:ascii="Times New Roman" w:hAnsi="Times New Roman"/>
          <w:b w:val="0"/>
          <w:sz w:val="28"/>
          <w:szCs w:val="28"/>
          <w:lang w:val="vi-VN"/>
        </w:rPr>
        <w:t>, tập huấn</w:t>
      </w:r>
      <w:r w:rsidR="003076D8" w:rsidRPr="00CE1EFA">
        <w:rPr>
          <w:rFonts w:ascii="Times New Roman" w:hAnsi="Times New Roman"/>
          <w:b w:val="0"/>
          <w:sz w:val="28"/>
          <w:szCs w:val="28"/>
          <w:lang w:val="vi-VN"/>
        </w:rPr>
        <w:t xml:space="preserve"> chuyên môn, nghiệp vụ thuộc phạm vi quản lý nhà nước của Sở Tư pháp đối với </w:t>
      </w:r>
      <w:r w:rsidR="006E1547" w:rsidRPr="00CE1EFA">
        <w:rPr>
          <w:rFonts w:ascii="Times New Roman" w:hAnsi="Times New Roman"/>
          <w:b w:val="0"/>
          <w:sz w:val="28"/>
          <w:szCs w:val="28"/>
          <w:lang w:val="vi-VN"/>
        </w:rPr>
        <w:t xml:space="preserve">các </w:t>
      </w:r>
      <w:r w:rsidR="003076D8" w:rsidRPr="00CE1EFA">
        <w:rPr>
          <w:rFonts w:ascii="Times New Roman" w:hAnsi="Times New Roman"/>
          <w:b w:val="0"/>
          <w:sz w:val="28"/>
          <w:szCs w:val="28"/>
          <w:lang w:val="vi-VN"/>
        </w:rPr>
        <w:t>cơ quan chuyên môn</w:t>
      </w:r>
      <w:r w:rsidR="006E1547" w:rsidRPr="00CE1EFA">
        <w:rPr>
          <w:rFonts w:ascii="Times New Roman" w:hAnsi="Times New Roman"/>
          <w:b w:val="0"/>
          <w:sz w:val="28"/>
          <w:szCs w:val="28"/>
          <w:lang w:val="vi-VN"/>
        </w:rPr>
        <w:t>, tổ chức hành chính khác</w:t>
      </w:r>
      <w:r w:rsidR="003076D8" w:rsidRPr="00CE1EFA">
        <w:rPr>
          <w:rFonts w:ascii="Times New Roman" w:hAnsi="Times New Roman"/>
          <w:b w:val="0"/>
          <w:sz w:val="28"/>
          <w:szCs w:val="28"/>
          <w:lang w:val="vi-VN"/>
        </w:rPr>
        <w:t xml:space="preserve"> </w:t>
      </w:r>
      <w:r w:rsidR="003076D8" w:rsidRPr="00CE1EFA">
        <w:rPr>
          <w:rFonts w:ascii="Times New Roman" w:hAnsi="Times New Roman"/>
          <w:b w:val="0"/>
          <w:sz w:val="28"/>
          <w:szCs w:val="28"/>
          <w:lang w:val="vi-VN"/>
        </w:rPr>
        <w:lastRenderedPageBreak/>
        <w:t xml:space="preserve">thuộc Ủy ban nhân dân cấp </w:t>
      </w:r>
      <w:r w:rsidR="006E1547" w:rsidRPr="00CE1EFA">
        <w:rPr>
          <w:rFonts w:ascii="Times New Roman" w:hAnsi="Times New Roman"/>
          <w:b w:val="0"/>
          <w:sz w:val="28"/>
          <w:szCs w:val="28"/>
          <w:lang w:val="vi-VN"/>
        </w:rPr>
        <w:t>tỉnh, cấp xã và các tổ chức và cá nhân có liên quan theo quy định pháp luật</w:t>
      </w:r>
      <w:r w:rsidR="003076D8" w:rsidRPr="00CE1EFA">
        <w:rPr>
          <w:rFonts w:ascii="Times New Roman" w:hAnsi="Times New Roman"/>
          <w:b w:val="0"/>
          <w:sz w:val="28"/>
          <w:szCs w:val="28"/>
          <w:lang w:val="vi-VN"/>
        </w:rPr>
        <w:t>.</w:t>
      </w:r>
    </w:p>
    <w:p w14:paraId="0CD3ED53" w14:textId="10E1A518" w:rsidR="003076D8" w:rsidRPr="00CE1EFA" w:rsidRDefault="008A6D48" w:rsidP="008C36ED">
      <w:pPr>
        <w:pStyle w:val="BodyTextIndent2"/>
        <w:spacing w:before="120" w:after="0" w:line="340" w:lineRule="exact"/>
        <w:ind w:firstLine="709"/>
        <w:outlineLvl w:val="1"/>
        <w:rPr>
          <w:rFonts w:ascii="Times New Roman" w:hAnsi="Times New Roman"/>
          <w:szCs w:val="28"/>
          <w:lang w:val="vi-VN"/>
        </w:rPr>
      </w:pPr>
      <w:r w:rsidRPr="00CE1EFA">
        <w:rPr>
          <w:rFonts w:ascii="Times New Roman" w:hAnsi="Times New Roman"/>
          <w:szCs w:val="28"/>
        </w:rPr>
        <w:t>6</w:t>
      </w:r>
      <w:r w:rsidR="003076D8" w:rsidRPr="00CE1EFA">
        <w:rPr>
          <w:rFonts w:ascii="Times New Roman" w:hAnsi="Times New Roman"/>
          <w:szCs w:val="28"/>
          <w:lang w:val="vi-VN"/>
        </w:rPr>
        <w:t>. Tổ chức nghiên cứu, ứng dụng tiến bộ khoa học - kỹ thuật và công nghệ, đổi mới sáng tạo và chuyển đổi số; xây dựng hệ thống thông tin, lưu trữ phục vụ công tác quản lý nhà nước và chuyên môn nghiệp vụ trong các lĩnh vực thuộc phạm vi quản lý nhà nước của Sở Tư pháp.</w:t>
      </w:r>
    </w:p>
    <w:p w14:paraId="394442EC" w14:textId="502F02B8" w:rsidR="003076D8" w:rsidRPr="00CE1EFA" w:rsidRDefault="008A6D48" w:rsidP="008C36ED">
      <w:pPr>
        <w:pStyle w:val="BodyTextIndent2"/>
        <w:spacing w:before="120" w:after="0" w:line="340" w:lineRule="exact"/>
        <w:ind w:firstLine="709"/>
        <w:outlineLvl w:val="1"/>
        <w:rPr>
          <w:rFonts w:ascii="Times New Roman" w:hAnsi="Times New Roman"/>
          <w:szCs w:val="28"/>
          <w:lang w:val="vi-VN"/>
        </w:rPr>
      </w:pPr>
      <w:r w:rsidRPr="00CE1EFA">
        <w:rPr>
          <w:rFonts w:ascii="Times New Roman" w:hAnsi="Times New Roman"/>
          <w:szCs w:val="28"/>
        </w:rPr>
        <w:t>7</w:t>
      </w:r>
      <w:r w:rsidR="003076D8" w:rsidRPr="00CE1EFA">
        <w:rPr>
          <w:rFonts w:ascii="Times New Roman" w:hAnsi="Times New Roman"/>
          <w:szCs w:val="28"/>
          <w:lang w:val="vi-VN"/>
        </w:rPr>
        <w:t>. Quy định cụ thể chức năng, nhiệm vụ, quyền hạn của văn phòng và các phòng chuyên môn</w:t>
      </w:r>
      <w:r w:rsidR="006F7C3E" w:rsidRPr="00CE1EFA">
        <w:rPr>
          <w:rFonts w:ascii="Times New Roman" w:hAnsi="Times New Roman"/>
          <w:szCs w:val="28"/>
          <w:lang w:val="vi-VN"/>
        </w:rPr>
        <w:t>,</w:t>
      </w:r>
      <w:r w:rsidR="003076D8" w:rsidRPr="00CE1EFA">
        <w:rPr>
          <w:rFonts w:ascii="Times New Roman" w:hAnsi="Times New Roman"/>
          <w:szCs w:val="28"/>
          <w:lang w:val="vi-VN"/>
        </w:rPr>
        <w:t xml:space="preserve"> nghiệp vụ</w:t>
      </w:r>
      <w:r w:rsidR="006F7C3E" w:rsidRPr="00CE1EFA">
        <w:rPr>
          <w:rFonts w:ascii="Times New Roman" w:hAnsi="Times New Roman"/>
          <w:szCs w:val="28"/>
          <w:lang w:val="vi-VN"/>
        </w:rPr>
        <w:t>, đơn vị sự nghiệp công lập thuộc Sở</w:t>
      </w:r>
      <w:r w:rsidR="003076D8" w:rsidRPr="00CE1EFA">
        <w:rPr>
          <w:rFonts w:ascii="Times New Roman" w:hAnsi="Times New Roman"/>
          <w:szCs w:val="28"/>
          <w:lang w:val="vi-VN"/>
        </w:rPr>
        <w:t xml:space="preserve"> phù hợp với chức năng, nhiệm vụ, quyền hạn của Sở Tư pháp; quản lý tổ chức bộ máy, biên chế công chức, ngạch công chức</w:t>
      </w:r>
      <w:r w:rsidR="006F7C3E" w:rsidRPr="00CE1EFA">
        <w:rPr>
          <w:rFonts w:ascii="Times New Roman" w:hAnsi="Times New Roman"/>
          <w:szCs w:val="28"/>
          <w:lang w:val="vi-VN"/>
        </w:rPr>
        <w:t xml:space="preserve"> </w:t>
      </w:r>
      <w:r w:rsidR="003076D8" w:rsidRPr="00CE1EFA">
        <w:rPr>
          <w:rFonts w:ascii="Times New Roman" w:hAnsi="Times New Roman"/>
          <w:szCs w:val="28"/>
          <w:lang w:val="vi-VN"/>
        </w:rPr>
        <w:t>và số lượng người làm việc trong các đơn vị sự nghiệp công lập; thực hiện chế độ tiền lương và chính sách, chế độ đãi ngộ, đào tạo, bồi dưỡng, khen thưởng, kỷ luật đối với công chức, viên chức và người lao động thuộc phạm vi quản lý của Sở Tư pháp theo quy định của pháp luật.</w:t>
      </w:r>
    </w:p>
    <w:p w14:paraId="0AC8334D" w14:textId="23D01040" w:rsidR="003076D8" w:rsidRPr="00CE1EFA" w:rsidRDefault="008A6D48" w:rsidP="008C36ED">
      <w:pPr>
        <w:pStyle w:val="BodyTextIndent2"/>
        <w:widowControl w:val="0"/>
        <w:spacing w:before="120" w:after="0" w:line="340" w:lineRule="exact"/>
        <w:ind w:firstLine="709"/>
        <w:outlineLvl w:val="1"/>
        <w:rPr>
          <w:rFonts w:ascii="Times New Roman" w:hAnsi="Times New Roman"/>
          <w:szCs w:val="28"/>
          <w:lang w:val="vi-VN"/>
        </w:rPr>
      </w:pPr>
      <w:r w:rsidRPr="00CE1EFA">
        <w:rPr>
          <w:rFonts w:ascii="Times New Roman" w:hAnsi="Times New Roman"/>
          <w:szCs w:val="28"/>
        </w:rPr>
        <w:t>8</w:t>
      </w:r>
      <w:r w:rsidR="003076D8" w:rsidRPr="00CE1EFA">
        <w:rPr>
          <w:rFonts w:ascii="Times New Roman" w:hAnsi="Times New Roman"/>
          <w:szCs w:val="28"/>
          <w:lang w:val="vi-VN"/>
        </w:rPr>
        <w:t>. Quản lý và chịu trách nhiệm về tài chính, tài sản được giao theo quy định pháp luật.</w:t>
      </w:r>
    </w:p>
    <w:p w14:paraId="3D64C31A" w14:textId="70CB054B" w:rsidR="003076D8" w:rsidRPr="00CE1EFA" w:rsidRDefault="008A6D48" w:rsidP="008C36ED">
      <w:pPr>
        <w:pStyle w:val="BodyTextIndent2"/>
        <w:widowControl w:val="0"/>
        <w:spacing w:before="120" w:after="0" w:line="340" w:lineRule="exact"/>
        <w:ind w:firstLine="709"/>
        <w:outlineLvl w:val="1"/>
        <w:rPr>
          <w:rFonts w:ascii="Times New Roman" w:hAnsi="Times New Roman"/>
          <w:szCs w:val="28"/>
          <w:lang w:val="vi-VN"/>
        </w:rPr>
      </w:pPr>
      <w:r w:rsidRPr="00CE1EFA">
        <w:rPr>
          <w:rFonts w:ascii="Times New Roman" w:hAnsi="Times New Roman"/>
          <w:szCs w:val="28"/>
        </w:rPr>
        <w:t>9</w:t>
      </w:r>
      <w:r w:rsidR="003076D8" w:rsidRPr="00CE1EFA">
        <w:rPr>
          <w:rFonts w:ascii="Times New Roman" w:hAnsi="Times New Roman"/>
          <w:szCs w:val="28"/>
          <w:lang w:val="vi-VN"/>
        </w:rPr>
        <w:t>. Thực hiện công tác thông tin, thống kê, báo cáo định kỳ và đột xuất về tình hình thực hiện nhiệm vụ trong các lĩnh vực công tác được giao với Ủy ban nhân dân cấp tỉnh</w:t>
      </w:r>
      <w:r w:rsidR="004F12E0" w:rsidRPr="00CE1EFA">
        <w:rPr>
          <w:rFonts w:ascii="Times New Roman" w:hAnsi="Times New Roman"/>
          <w:szCs w:val="28"/>
        </w:rPr>
        <w:t>,</w:t>
      </w:r>
      <w:r w:rsidR="003076D8" w:rsidRPr="00CE1EFA">
        <w:rPr>
          <w:rFonts w:ascii="Times New Roman" w:hAnsi="Times New Roman"/>
          <w:szCs w:val="28"/>
          <w:lang w:val="vi-VN"/>
        </w:rPr>
        <w:t xml:space="preserve"> Bộ Tư pháp</w:t>
      </w:r>
      <w:r w:rsidR="004F12E0" w:rsidRPr="00CE1EFA">
        <w:rPr>
          <w:rFonts w:ascii="Times New Roman" w:hAnsi="Times New Roman"/>
          <w:szCs w:val="28"/>
        </w:rPr>
        <w:t xml:space="preserve"> và theo quy định pháp luật</w:t>
      </w:r>
      <w:r w:rsidR="003076D8" w:rsidRPr="00CE1EFA">
        <w:rPr>
          <w:rFonts w:ascii="Times New Roman" w:hAnsi="Times New Roman"/>
          <w:szCs w:val="28"/>
          <w:lang w:val="vi-VN"/>
        </w:rPr>
        <w:t>.</w:t>
      </w:r>
    </w:p>
    <w:p w14:paraId="5D9D83C7" w14:textId="36633025" w:rsidR="003076D8" w:rsidRPr="00CE1EFA" w:rsidRDefault="008A6D48" w:rsidP="008C36ED">
      <w:pPr>
        <w:pStyle w:val="BodyTextIndent2"/>
        <w:widowControl w:val="0"/>
        <w:spacing w:before="120" w:after="0" w:line="340" w:lineRule="exact"/>
        <w:ind w:firstLine="709"/>
        <w:outlineLvl w:val="1"/>
        <w:rPr>
          <w:rFonts w:ascii="Times New Roman" w:hAnsi="Times New Roman"/>
          <w:szCs w:val="28"/>
          <w:lang w:val="vi-VN"/>
        </w:rPr>
      </w:pPr>
      <w:r w:rsidRPr="00CE1EFA">
        <w:rPr>
          <w:rFonts w:ascii="Times New Roman" w:hAnsi="Times New Roman"/>
          <w:szCs w:val="28"/>
        </w:rPr>
        <w:t>10</w:t>
      </w:r>
      <w:r w:rsidR="003076D8" w:rsidRPr="00CE1EFA">
        <w:rPr>
          <w:rFonts w:ascii="Times New Roman" w:hAnsi="Times New Roman"/>
          <w:szCs w:val="28"/>
          <w:lang w:val="vi-VN"/>
        </w:rPr>
        <w:t>. Quản lý hoạt động của các đơn vị sự nghiệp trong và ngoài công lập thuộc phạm vi quản lý của Sở Tư pháp theo quy định pháp luật.</w:t>
      </w:r>
    </w:p>
    <w:p w14:paraId="7ED54022" w14:textId="6A909744" w:rsidR="003076D8" w:rsidRPr="00CE1EFA" w:rsidRDefault="008A6D48" w:rsidP="008C36ED">
      <w:pPr>
        <w:pStyle w:val="Heading2"/>
        <w:spacing w:line="340" w:lineRule="exact"/>
        <w:ind w:firstLine="709"/>
        <w:jc w:val="both"/>
        <w:rPr>
          <w:rFonts w:ascii="Times New Roman" w:hAnsi="Times New Roman"/>
          <w:b w:val="0"/>
          <w:sz w:val="28"/>
          <w:szCs w:val="28"/>
          <w:lang w:val="vi-VN"/>
        </w:rPr>
      </w:pPr>
      <w:r w:rsidRPr="00CE1EFA">
        <w:rPr>
          <w:rFonts w:ascii="Times New Roman" w:hAnsi="Times New Roman"/>
          <w:b w:val="0"/>
          <w:sz w:val="28"/>
          <w:szCs w:val="28"/>
        </w:rPr>
        <w:t>11</w:t>
      </w:r>
      <w:r w:rsidR="003076D8" w:rsidRPr="00CE1EFA">
        <w:rPr>
          <w:rFonts w:ascii="Times New Roman" w:hAnsi="Times New Roman"/>
          <w:b w:val="0"/>
          <w:sz w:val="28"/>
          <w:szCs w:val="28"/>
          <w:lang w:val="vi-VN"/>
        </w:rPr>
        <w:t>. Thực hiện các nhiệm vụ, quyền hạn khác theo phân cấp, ủy quyền</w:t>
      </w:r>
      <w:r w:rsidR="006F7C3E" w:rsidRPr="00CE1EFA">
        <w:rPr>
          <w:rFonts w:ascii="Times New Roman" w:hAnsi="Times New Roman"/>
          <w:b w:val="0"/>
          <w:sz w:val="28"/>
          <w:szCs w:val="28"/>
          <w:lang w:val="vi-VN"/>
        </w:rPr>
        <w:t>, phân định thẩm quyền</w:t>
      </w:r>
      <w:r w:rsidR="003076D8" w:rsidRPr="00CE1EFA">
        <w:rPr>
          <w:rFonts w:ascii="Times New Roman" w:hAnsi="Times New Roman"/>
          <w:b w:val="0"/>
          <w:sz w:val="28"/>
          <w:szCs w:val="28"/>
          <w:lang w:val="vi-VN"/>
        </w:rPr>
        <w:t xml:space="preserve"> của</w:t>
      </w:r>
      <w:r w:rsidR="004F12E0" w:rsidRPr="00CE1EFA">
        <w:rPr>
          <w:rFonts w:ascii="Times New Roman" w:hAnsi="Times New Roman"/>
          <w:b w:val="0"/>
          <w:sz w:val="28"/>
          <w:szCs w:val="28"/>
        </w:rPr>
        <w:t xml:space="preserve"> cơ quan có thẩm quyền,</w:t>
      </w:r>
      <w:r w:rsidR="003076D8" w:rsidRPr="00CE1EFA">
        <w:rPr>
          <w:rFonts w:ascii="Times New Roman" w:hAnsi="Times New Roman"/>
          <w:b w:val="0"/>
          <w:sz w:val="28"/>
          <w:szCs w:val="28"/>
          <w:lang w:val="vi-VN"/>
        </w:rPr>
        <w:t xml:space="preserve"> Ủy ban nhân dân cấp tỉnh, Chủ tịch Ủy ban nhân dân cấp tỉnh và theo quy định pháp luật.</w:t>
      </w:r>
    </w:p>
    <w:p w14:paraId="560A4632" w14:textId="77777777" w:rsidR="003076D8" w:rsidRPr="00CE1EFA" w:rsidRDefault="003076D8" w:rsidP="008C36ED">
      <w:pPr>
        <w:pStyle w:val="NormalWeb"/>
        <w:spacing w:before="120" w:beforeAutospacing="0" w:after="0" w:afterAutospacing="0" w:line="340" w:lineRule="exact"/>
        <w:jc w:val="center"/>
        <w:outlineLvl w:val="0"/>
        <w:rPr>
          <w:b/>
          <w:bCs/>
          <w:sz w:val="28"/>
          <w:szCs w:val="28"/>
          <w:lang w:val="it-IT"/>
        </w:rPr>
      </w:pPr>
      <w:r w:rsidRPr="00CE1EFA">
        <w:rPr>
          <w:b/>
          <w:bCs/>
          <w:sz w:val="28"/>
          <w:szCs w:val="28"/>
          <w:lang w:val="it-IT"/>
        </w:rPr>
        <w:t>Chương II</w:t>
      </w:r>
    </w:p>
    <w:p w14:paraId="354B3D80" w14:textId="77777777" w:rsidR="00296B53" w:rsidRPr="00CE1EFA" w:rsidRDefault="003076D8" w:rsidP="00817D44">
      <w:pPr>
        <w:pStyle w:val="NormalWeb"/>
        <w:spacing w:before="0" w:beforeAutospacing="0" w:after="0" w:afterAutospacing="0" w:line="340" w:lineRule="exact"/>
        <w:jc w:val="center"/>
        <w:outlineLvl w:val="0"/>
        <w:rPr>
          <w:b/>
          <w:bCs/>
          <w:sz w:val="28"/>
          <w:szCs w:val="28"/>
          <w:lang w:val="it-IT"/>
        </w:rPr>
      </w:pPr>
      <w:r w:rsidRPr="00CE1EFA">
        <w:rPr>
          <w:b/>
          <w:bCs/>
          <w:sz w:val="28"/>
          <w:szCs w:val="28"/>
          <w:lang w:val="it-IT"/>
        </w:rPr>
        <w:t xml:space="preserve">CHỨC NĂNG, NHIỆM VỤ, QUYỀN HẠN </w:t>
      </w:r>
      <w:r w:rsidR="003F59EC" w:rsidRPr="00CE1EFA">
        <w:rPr>
          <w:b/>
          <w:bCs/>
          <w:sz w:val="28"/>
          <w:szCs w:val="28"/>
          <w:lang w:val="it-IT"/>
        </w:rPr>
        <w:t xml:space="preserve">CỦA </w:t>
      </w:r>
      <w:r w:rsidRPr="00CE1EFA">
        <w:rPr>
          <w:b/>
          <w:bCs/>
          <w:sz w:val="28"/>
          <w:szCs w:val="28"/>
          <w:lang w:val="it-IT"/>
        </w:rPr>
        <w:t xml:space="preserve">VĂN PHÒNG </w:t>
      </w:r>
    </w:p>
    <w:p w14:paraId="1BF48E3C" w14:textId="228339F5" w:rsidR="00C3545C" w:rsidRPr="00CE1EFA" w:rsidRDefault="003076D8" w:rsidP="00817D44">
      <w:pPr>
        <w:pStyle w:val="NormalWeb"/>
        <w:spacing w:before="0" w:beforeAutospacing="0" w:after="0" w:afterAutospacing="0" w:line="340" w:lineRule="exact"/>
        <w:jc w:val="center"/>
        <w:outlineLvl w:val="0"/>
        <w:rPr>
          <w:b/>
          <w:bCs/>
          <w:sz w:val="28"/>
          <w:szCs w:val="28"/>
          <w:lang w:val="it-IT"/>
        </w:rPr>
      </w:pPr>
      <w:r w:rsidRPr="00CE1EFA">
        <w:rPr>
          <w:b/>
          <w:bCs/>
          <w:sz w:val="28"/>
          <w:szCs w:val="28"/>
          <w:lang w:val="it-IT"/>
        </w:rPr>
        <w:t xml:space="preserve">HỘI ĐỒNG NHÂN DÂN VÀ ỦY BAN NHÂN DÂN THUỘC ỦY BAN </w:t>
      </w:r>
    </w:p>
    <w:p w14:paraId="6333D117" w14:textId="0BBAE51F" w:rsidR="003076D8" w:rsidRPr="00CE1EFA" w:rsidRDefault="003076D8" w:rsidP="00817D44">
      <w:pPr>
        <w:pStyle w:val="NormalWeb"/>
        <w:spacing w:before="0" w:beforeAutospacing="0" w:after="0" w:afterAutospacing="0" w:line="340" w:lineRule="exact"/>
        <w:jc w:val="center"/>
        <w:outlineLvl w:val="0"/>
        <w:rPr>
          <w:b/>
          <w:bCs/>
          <w:sz w:val="28"/>
          <w:szCs w:val="28"/>
          <w:lang w:val="it-IT"/>
        </w:rPr>
      </w:pPr>
      <w:r w:rsidRPr="00CE1EFA">
        <w:rPr>
          <w:b/>
          <w:bCs/>
          <w:sz w:val="28"/>
          <w:szCs w:val="28"/>
          <w:lang w:val="it-IT"/>
        </w:rPr>
        <w:t xml:space="preserve">NHÂN DÂN CẤP XÃ </w:t>
      </w:r>
      <w:r w:rsidR="009C45AF" w:rsidRPr="00CE1EFA">
        <w:rPr>
          <w:b/>
          <w:bCs/>
          <w:sz w:val="28"/>
          <w:szCs w:val="28"/>
          <w:lang w:val="it-IT"/>
        </w:rPr>
        <w:t>TRONG LĨNH VỰC TƯ PHÁP</w:t>
      </w:r>
    </w:p>
    <w:p w14:paraId="55E952E5" w14:textId="5D6BC019" w:rsidR="003076D8" w:rsidRPr="00CE1EFA" w:rsidRDefault="003076D8" w:rsidP="00546671">
      <w:pPr>
        <w:pStyle w:val="Heading2"/>
        <w:spacing w:line="330" w:lineRule="exact"/>
        <w:ind w:firstLine="709"/>
        <w:jc w:val="both"/>
        <w:rPr>
          <w:rFonts w:ascii="Times New Roman" w:hAnsi="Times New Roman"/>
          <w:b w:val="0"/>
          <w:sz w:val="28"/>
          <w:szCs w:val="28"/>
          <w:lang w:val="vi-VN"/>
        </w:rPr>
      </w:pPr>
      <w:r w:rsidRPr="00CE1EFA">
        <w:rPr>
          <w:rFonts w:ascii="Times New Roman" w:hAnsi="Times New Roman"/>
          <w:sz w:val="28"/>
          <w:szCs w:val="28"/>
          <w:lang w:val="vi-VN"/>
        </w:rPr>
        <w:t xml:space="preserve">Điều </w:t>
      </w:r>
      <w:r w:rsidR="00EA05F2" w:rsidRPr="00CE1EFA">
        <w:rPr>
          <w:rFonts w:ascii="Times New Roman" w:hAnsi="Times New Roman"/>
          <w:sz w:val="28"/>
          <w:szCs w:val="28"/>
        </w:rPr>
        <w:t>12</w:t>
      </w:r>
      <w:r w:rsidRPr="00CE1EFA">
        <w:rPr>
          <w:rFonts w:ascii="Times New Roman" w:hAnsi="Times New Roman"/>
          <w:sz w:val="28"/>
          <w:szCs w:val="28"/>
          <w:lang w:val="vi-VN"/>
        </w:rPr>
        <w:t xml:space="preserve">. </w:t>
      </w:r>
      <w:r w:rsidRPr="00CE1EFA">
        <w:rPr>
          <w:rFonts w:ascii="Times New Roman" w:hAnsi="Times New Roman"/>
          <w:sz w:val="28"/>
          <w:szCs w:val="28"/>
          <w:lang w:val="it-IT"/>
        </w:rPr>
        <w:t>C</w:t>
      </w:r>
      <w:r w:rsidRPr="00CE1EFA">
        <w:rPr>
          <w:rFonts w:ascii="Times New Roman" w:hAnsi="Times New Roman"/>
          <w:sz w:val="28"/>
          <w:szCs w:val="28"/>
          <w:lang w:val="vi-VN"/>
        </w:rPr>
        <w:t>hức năng</w:t>
      </w:r>
    </w:p>
    <w:p w14:paraId="731DF879" w14:textId="3F5A0994" w:rsidR="003076D8" w:rsidRPr="00CE1EFA" w:rsidRDefault="00E46844" w:rsidP="00546671">
      <w:pPr>
        <w:spacing w:before="120" w:line="330" w:lineRule="exact"/>
        <w:ind w:firstLine="709"/>
        <w:jc w:val="both"/>
        <w:rPr>
          <w:rFonts w:eastAsia="Times New Roman"/>
          <w:szCs w:val="28"/>
          <w:lang w:val="it-IT"/>
        </w:rPr>
      </w:pPr>
      <w:r w:rsidRPr="00CE1EFA">
        <w:rPr>
          <w:rFonts w:eastAsia="Times New Roman"/>
          <w:szCs w:val="28"/>
          <w:lang w:val="it-IT"/>
        </w:rPr>
        <w:t>T</w:t>
      </w:r>
      <w:r w:rsidR="003076D8" w:rsidRPr="00CE1EFA">
        <w:rPr>
          <w:rFonts w:eastAsia="Times New Roman"/>
          <w:szCs w:val="28"/>
          <w:lang w:val="it-IT"/>
        </w:rPr>
        <w:t xml:space="preserve">ham mưu, giúp Ủy ban nhân dân cấp xã quản lý nhà nước về: </w:t>
      </w:r>
      <w:r w:rsidR="006B731A" w:rsidRPr="00CE1EFA">
        <w:rPr>
          <w:szCs w:val="28"/>
          <w:shd w:val="clear" w:color="auto" w:fill="FFFFFF"/>
        </w:rPr>
        <w:t>x</w:t>
      </w:r>
      <w:r w:rsidR="00D80939" w:rsidRPr="00CE1EFA">
        <w:rPr>
          <w:szCs w:val="28"/>
          <w:shd w:val="clear" w:color="auto" w:fill="FFFFFF"/>
          <w:lang w:val="vi-VN"/>
        </w:rPr>
        <w:t>ây dựng pháp luật; tổ chức thi hành pháp luật; hành chính tư pháp; bổ trợ</w:t>
      </w:r>
      <w:r w:rsidR="00A066AA" w:rsidRPr="00CE1EFA">
        <w:rPr>
          <w:szCs w:val="28"/>
          <w:shd w:val="clear" w:color="auto" w:fill="FFFFFF"/>
          <w:lang w:val="vi-VN"/>
        </w:rPr>
        <w:t xml:space="preserve"> tư pháp </w:t>
      </w:r>
      <w:r w:rsidR="003076D8" w:rsidRPr="00CE1EFA">
        <w:rPr>
          <w:rFonts w:eastAsia="Times New Roman"/>
          <w:szCs w:val="28"/>
          <w:lang w:val="it-IT"/>
        </w:rPr>
        <w:t>và các công tác tư pháp khác theo quy định của pháp luật do Văn phòng Hội đồng nhân dân và Ủy ban nhân dân thực hiện.</w:t>
      </w:r>
    </w:p>
    <w:p w14:paraId="5FD23FA1" w14:textId="1079C0DF" w:rsidR="003076D8" w:rsidRPr="00CE1EFA" w:rsidRDefault="003076D8" w:rsidP="00546671">
      <w:pPr>
        <w:pStyle w:val="Heading2"/>
        <w:spacing w:line="330" w:lineRule="exact"/>
        <w:ind w:firstLine="709"/>
        <w:jc w:val="both"/>
        <w:rPr>
          <w:rFonts w:ascii="Times New Roman" w:hAnsi="Times New Roman"/>
          <w:b w:val="0"/>
          <w:bCs/>
          <w:sz w:val="28"/>
          <w:szCs w:val="28"/>
          <w:lang w:val="vi-VN"/>
        </w:rPr>
      </w:pPr>
      <w:r w:rsidRPr="00CE1EFA">
        <w:rPr>
          <w:rFonts w:ascii="Times New Roman" w:hAnsi="Times New Roman"/>
          <w:bCs/>
          <w:sz w:val="28"/>
          <w:szCs w:val="28"/>
          <w:lang w:val="vi-VN"/>
        </w:rPr>
        <w:t xml:space="preserve">Điều </w:t>
      </w:r>
      <w:r w:rsidR="00EA05F2" w:rsidRPr="00CE1EFA">
        <w:rPr>
          <w:rFonts w:ascii="Times New Roman" w:hAnsi="Times New Roman"/>
          <w:bCs/>
          <w:sz w:val="28"/>
          <w:szCs w:val="28"/>
        </w:rPr>
        <w:t>13</w:t>
      </w:r>
      <w:r w:rsidRPr="00CE1EFA">
        <w:rPr>
          <w:rFonts w:ascii="Times New Roman" w:hAnsi="Times New Roman"/>
          <w:bCs/>
          <w:sz w:val="28"/>
          <w:szCs w:val="28"/>
          <w:lang w:val="vi-VN"/>
        </w:rPr>
        <w:t xml:space="preserve">. Nhiệm vụ và quyền hạn </w:t>
      </w:r>
    </w:p>
    <w:p w14:paraId="1FDFDF21" w14:textId="171E0968" w:rsidR="003076D8" w:rsidRPr="00CE1EFA" w:rsidRDefault="003076D8" w:rsidP="00546671">
      <w:pPr>
        <w:pStyle w:val="Heading2"/>
        <w:spacing w:line="330" w:lineRule="exact"/>
        <w:jc w:val="both"/>
        <w:rPr>
          <w:rFonts w:ascii="Times New Roman" w:hAnsi="Times New Roman"/>
          <w:b w:val="0"/>
          <w:sz w:val="28"/>
          <w:szCs w:val="28"/>
          <w:lang w:val="vi-VN"/>
        </w:rPr>
      </w:pPr>
      <w:r w:rsidRPr="00CE1EFA">
        <w:rPr>
          <w:rFonts w:ascii="Times New Roman" w:hAnsi="Times New Roman"/>
          <w:sz w:val="28"/>
          <w:szCs w:val="28"/>
          <w:lang w:val="vi-VN"/>
        </w:rPr>
        <w:tab/>
      </w:r>
      <w:r w:rsidRPr="00CE1EFA">
        <w:rPr>
          <w:rFonts w:ascii="Times New Roman" w:hAnsi="Times New Roman"/>
          <w:b w:val="0"/>
          <w:sz w:val="28"/>
          <w:szCs w:val="28"/>
          <w:lang w:val="vi-VN"/>
        </w:rPr>
        <w:t>1. Trình Ủy ban nhân dân cấ</w:t>
      </w:r>
      <w:r w:rsidR="006B731A" w:rsidRPr="00CE1EFA">
        <w:rPr>
          <w:rFonts w:ascii="Times New Roman" w:hAnsi="Times New Roman"/>
          <w:b w:val="0"/>
          <w:sz w:val="28"/>
          <w:szCs w:val="28"/>
          <w:lang w:val="vi-VN"/>
        </w:rPr>
        <w:t>p xã ban hành</w:t>
      </w:r>
    </w:p>
    <w:p w14:paraId="6A7FAE15" w14:textId="15187EDC" w:rsidR="003076D8" w:rsidRPr="00CE1EFA" w:rsidRDefault="003076D8" w:rsidP="00546671">
      <w:pPr>
        <w:shd w:val="clear" w:color="auto" w:fill="FFFFFF"/>
        <w:spacing w:before="120" w:line="330" w:lineRule="exact"/>
        <w:ind w:firstLine="709"/>
        <w:jc w:val="both"/>
        <w:rPr>
          <w:rFonts w:eastAsia="Times New Roman"/>
          <w:szCs w:val="28"/>
          <w:lang w:val="vi-VN"/>
        </w:rPr>
      </w:pPr>
      <w:r w:rsidRPr="00CE1EFA">
        <w:rPr>
          <w:rFonts w:eastAsia="Times New Roman"/>
          <w:szCs w:val="28"/>
          <w:lang w:val="vi-VN"/>
        </w:rPr>
        <w:t>a) Dự thảo nghị quy</w:t>
      </w:r>
      <w:r w:rsidR="00AE4F4F" w:rsidRPr="00CE1EFA">
        <w:rPr>
          <w:rFonts w:eastAsia="Times New Roman"/>
          <w:szCs w:val="28"/>
          <w:lang w:val="vi-VN"/>
        </w:rPr>
        <w:t>ết của Hội đồng nhân dân cấp xã,</w:t>
      </w:r>
      <w:r w:rsidRPr="00CE1EFA">
        <w:rPr>
          <w:rFonts w:eastAsia="Times New Roman"/>
          <w:szCs w:val="28"/>
          <w:lang w:val="vi-VN"/>
        </w:rPr>
        <w:t xml:space="preserve"> dự thảo quyết định của Ủy ban nhân dân cấp xã liên quan đến lĩnh vực tư pháp </w:t>
      </w:r>
      <w:r w:rsidR="00BC42A2" w:rsidRPr="00CE1EFA">
        <w:rPr>
          <w:rFonts w:eastAsia="Times New Roman"/>
          <w:szCs w:val="28"/>
          <w:lang w:val="vi-VN"/>
        </w:rPr>
        <w:t xml:space="preserve">và các văn bản khác </w:t>
      </w:r>
      <w:r w:rsidRPr="00CE1EFA">
        <w:rPr>
          <w:rFonts w:eastAsia="Times New Roman"/>
          <w:szCs w:val="28"/>
          <w:lang w:val="vi-VN"/>
        </w:rPr>
        <w:t>theo phân công của Ủy ban nhân dân cấp xã;</w:t>
      </w:r>
    </w:p>
    <w:p w14:paraId="3F464534" w14:textId="46645DA3" w:rsidR="003076D8" w:rsidRPr="00CE1EFA" w:rsidRDefault="003076D8" w:rsidP="00546671">
      <w:pPr>
        <w:shd w:val="clear" w:color="auto" w:fill="FFFFFF"/>
        <w:spacing w:before="120" w:line="330" w:lineRule="exact"/>
        <w:ind w:firstLine="709"/>
        <w:jc w:val="both"/>
        <w:rPr>
          <w:rFonts w:eastAsia="Times New Roman"/>
          <w:szCs w:val="28"/>
          <w:lang w:val="vi-VN"/>
        </w:rPr>
      </w:pPr>
      <w:r w:rsidRPr="00CE1EFA">
        <w:rPr>
          <w:rFonts w:eastAsia="Times New Roman"/>
          <w:szCs w:val="28"/>
          <w:lang w:val="vi-VN"/>
        </w:rPr>
        <w:lastRenderedPageBreak/>
        <w:t xml:space="preserve">b) Dự thảo kế hoạch phát triển lĩnh vực; chương trình, biện pháp tổ chức thực hiện các nhiệm vụ về lĩnh vực tư pháp </w:t>
      </w:r>
      <w:r w:rsidR="00C92C05" w:rsidRPr="00CE1EFA">
        <w:rPr>
          <w:rFonts w:eastAsia="Times New Roman"/>
          <w:szCs w:val="28"/>
          <w:lang w:val="vi-VN"/>
        </w:rPr>
        <w:t>tại địa phương</w:t>
      </w:r>
      <w:r w:rsidRPr="00CE1EFA">
        <w:rPr>
          <w:rFonts w:eastAsia="Times New Roman"/>
          <w:szCs w:val="28"/>
          <w:lang w:val="vi-VN"/>
        </w:rPr>
        <w:t>.</w:t>
      </w:r>
    </w:p>
    <w:p w14:paraId="05D9B31C" w14:textId="77777777" w:rsidR="003076D8" w:rsidRPr="00CE1EFA" w:rsidRDefault="003076D8" w:rsidP="00546671">
      <w:pPr>
        <w:pStyle w:val="Heading2"/>
        <w:spacing w:line="330" w:lineRule="exact"/>
        <w:jc w:val="both"/>
        <w:rPr>
          <w:rFonts w:ascii="Times New Roman" w:eastAsia="Times New Roman" w:hAnsi="Times New Roman"/>
          <w:b w:val="0"/>
          <w:sz w:val="28"/>
          <w:szCs w:val="28"/>
          <w:lang w:val="vi-VN"/>
        </w:rPr>
      </w:pPr>
      <w:r w:rsidRPr="00CE1EFA">
        <w:rPr>
          <w:rFonts w:ascii="Times New Roman" w:eastAsia="Times New Roman" w:hAnsi="Times New Roman"/>
          <w:b w:val="0"/>
          <w:sz w:val="28"/>
          <w:szCs w:val="28"/>
          <w:lang w:val="vi-VN"/>
        </w:rPr>
        <w:tab/>
        <w:t>2. Trình Chủ tịch Ủy ban nhân dân cấp xã văn bản thuộc thẩm quyền của Chủ tịch Ủy ban nhân dân cấp xã trong lĩnh vực tư pháp theo quy định pháp luật.</w:t>
      </w:r>
    </w:p>
    <w:p w14:paraId="0BB8FD23" w14:textId="3C65B2DD" w:rsidR="003076D8" w:rsidRPr="00CE1EFA" w:rsidRDefault="003076D8" w:rsidP="00546671">
      <w:pPr>
        <w:pStyle w:val="Heading2"/>
        <w:spacing w:line="330" w:lineRule="exact"/>
        <w:jc w:val="both"/>
        <w:rPr>
          <w:rFonts w:ascii="Times New Roman" w:eastAsia="Times New Roman" w:hAnsi="Times New Roman"/>
          <w:b w:val="0"/>
          <w:sz w:val="28"/>
          <w:szCs w:val="28"/>
          <w:lang w:val="vi-VN"/>
        </w:rPr>
      </w:pPr>
      <w:r w:rsidRPr="00CE1EFA">
        <w:rPr>
          <w:rFonts w:ascii="Times New Roman" w:eastAsia="Times New Roman" w:hAnsi="Times New Roman"/>
          <w:b w:val="0"/>
          <w:sz w:val="28"/>
          <w:szCs w:val="28"/>
          <w:lang w:val="vi-VN"/>
        </w:rPr>
        <w:tab/>
        <w:t>3. Tổ chức thực hiện các văn bản quy phạm pháp luật, chương trình, kế hoạch và các văn bản khác trong lĩnh vực tư pháp sau khi đã được cấp có thẩm quyền phê duyệt</w:t>
      </w:r>
      <w:r w:rsidR="006F7C3E" w:rsidRPr="00CE1EFA">
        <w:rPr>
          <w:rFonts w:ascii="Times New Roman" w:eastAsia="Times New Roman" w:hAnsi="Times New Roman"/>
          <w:b w:val="0"/>
          <w:sz w:val="28"/>
          <w:szCs w:val="28"/>
          <w:lang w:val="vi-VN"/>
        </w:rPr>
        <w:t>.</w:t>
      </w:r>
    </w:p>
    <w:p w14:paraId="6324253B" w14:textId="04DA539C" w:rsidR="00E46844" w:rsidRPr="00CE1EFA" w:rsidRDefault="003076D8" w:rsidP="00546671">
      <w:pPr>
        <w:pStyle w:val="Heading2"/>
        <w:spacing w:line="330" w:lineRule="exact"/>
        <w:jc w:val="both"/>
        <w:rPr>
          <w:rFonts w:ascii="Times New Roman" w:hAnsi="Times New Roman"/>
          <w:b w:val="0"/>
          <w:sz w:val="28"/>
          <w:szCs w:val="28"/>
        </w:rPr>
      </w:pPr>
      <w:r w:rsidRPr="00CE1EFA">
        <w:rPr>
          <w:rFonts w:ascii="Times New Roman" w:eastAsia="Times New Roman" w:hAnsi="Times New Roman"/>
          <w:b w:val="0"/>
          <w:sz w:val="28"/>
          <w:szCs w:val="28"/>
          <w:lang w:val="vi-VN"/>
        </w:rPr>
        <w:tab/>
        <w:t xml:space="preserve">4. </w:t>
      </w:r>
      <w:r w:rsidR="00BA20D7" w:rsidRPr="00CE1EFA">
        <w:rPr>
          <w:rFonts w:ascii="Times New Roman" w:eastAsia="Times New Roman" w:hAnsi="Times New Roman"/>
          <w:b w:val="0"/>
          <w:sz w:val="28"/>
          <w:szCs w:val="28"/>
        </w:rPr>
        <w:t>G</w:t>
      </w:r>
      <w:r w:rsidR="00E46844" w:rsidRPr="00CE1EFA">
        <w:rPr>
          <w:rFonts w:ascii="Times New Roman" w:hAnsi="Times New Roman"/>
          <w:b w:val="0"/>
          <w:sz w:val="28"/>
          <w:szCs w:val="28"/>
          <w:lang w:val="vi-VN"/>
        </w:rPr>
        <w:t>iúp Ủy ban nhân dân cấp xã quản lý công tác xây dựng pháp luật tại địa phương theo quy định pháp luật</w:t>
      </w:r>
      <w:r w:rsidR="00BA20D7" w:rsidRPr="00CE1EFA">
        <w:rPr>
          <w:rFonts w:ascii="Times New Roman" w:hAnsi="Times New Roman"/>
          <w:b w:val="0"/>
          <w:sz w:val="28"/>
          <w:szCs w:val="28"/>
        </w:rPr>
        <w:t xml:space="preserve"> và thực hiện các nhiệm vụ sau:</w:t>
      </w:r>
    </w:p>
    <w:p w14:paraId="2319E928" w14:textId="3DD5129B" w:rsidR="003076D8" w:rsidRPr="00CE1EFA" w:rsidRDefault="00BA20D7" w:rsidP="00546671">
      <w:pPr>
        <w:shd w:val="clear" w:color="auto" w:fill="FFFFFF"/>
        <w:spacing w:before="120" w:line="330" w:lineRule="exact"/>
        <w:ind w:firstLine="709"/>
        <w:jc w:val="both"/>
        <w:rPr>
          <w:rFonts w:eastAsia="Times New Roman"/>
          <w:szCs w:val="28"/>
          <w:lang w:val="vi-VN"/>
        </w:rPr>
      </w:pPr>
      <w:r w:rsidRPr="00CE1EFA">
        <w:rPr>
          <w:rFonts w:eastAsia="Times New Roman"/>
          <w:szCs w:val="28"/>
        </w:rPr>
        <w:t>a</w:t>
      </w:r>
      <w:r w:rsidR="003076D8" w:rsidRPr="00CE1EFA">
        <w:rPr>
          <w:rFonts w:eastAsia="Times New Roman"/>
          <w:szCs w:val="28"/>
          <w:lang w:val="vi-VN"/>
        </w:rPr>
        <w:t xml:space="preserve">) </w:t>
      </w:r>
      <w:r w:rsidR="00304A3A" w:rsidRPr="00CE1EFA">
        <w:rPr>
          <w:rFonts w:eastAsia="Times New Roman"/>
          <w:szCs w:val="28"/>
          <w:lang w:val="vi-VN"/>
        </w:rPr>
        <w:t>Tham gia</w:t>
      </w:r>
      <w:r w:rsidR="003076D8" w:rsidRPr="00CE1EFA">
        <w:rPr>
          <w:rFonts w:eastAsia="Times New Roman"/>
          <w:szCs w:val="28"/>
          <w:lang w:val="vi-VN"/>
        </w:rPr>
        <w:t xml:space="preserve"> xây dựng nghị quyết, quyết định thuộc thẩm quyền ban hành của Hội đồng nhân dân, Ủy ban nhân dân cấp xã do các cơ quan chuyên môn khác thuộc Ủy ban nhân dân cấp xã xây dựng;</w:t>
      </w:r>
    </w:p>
    <w:p w14:paraId="34127774" w14:textId="1B47C324" w:rsidR="003076D8" w:rsidRPr="00CE1EFA" w:rsidRDefault="00BA20D7" w:rsidP="00546671">
      <w:pPr>
        <w:shd w:val="clear" w:color="auto" w:fill="FFFFFF"/>
        <w:spacing w:before="120" w:line="330" w:lineRule="exact"/>
        <w:ind w:firstLine="709"/>
        <w:jc w:val="both"/>
        <w:rPr>
          <w:rFonts w:eastAsia="Times New Roman"/>
          <w:szCs w:val="28"/>
          <w:lang w:val="vi-VN"/>
        </w:rPr>
      </w:pPr>
      <w:r w:rsidRPr="00CE1EFA">
        <w:rPr>
          <w:rFonts w:eastAsia="Times New Roman"/>
          <w:szCs w:val="28"/>
        </w:rPr>
        <w:t>b</w:t>
      </w:r>
      <w:r w:rsidR="003076D8" w:rsidRPr="00CE1EFA">
        <w:rPr>
          <w:rFonts w:eastAsia="Times New Roman"/>
          <w:szCs w:val="28"/>
          <w:lang w:val="vi-VN"/>
        </w:rPr>
        <w:t>) Có ý kiến</w:t>
      </w:r>
      <w:r w:rsidR="00E46844" w:rsidRPr="00CE1EFA">
        <w:rPr>
          <w:rFonts w:eastAsia="Times New Roman"/>
          <w:szCs w:val="28"/>
          <w:lang w:val="vi-VN"/>
        </w:rPr>
        <w:t xml:space="preserve"> đối với dự thảo nghị quyết của Hội đồng nhân dân cấp xã, dự thảo quyết định của Ủy ban nhân dân cấp xã;</w:t>
      </w:r>
      <w:r w:rsidR="003076D8" w:rsidRPr="00CE1EFA">
        <w:rPr>
          <w:rFonts w:eastAsia="Times New Roman"/>
          <w:szCs w:val="28"/>
          <w:lang w:val="vi-VN"/>
        </w:rPr>
        <w:t xml:space="preserve"> thẩm định dự thảo nghị quyết của Hội đồng nhân dân</w:t>
      </w:r>
      <w:r w:rsidR="00E46844" w:rsidRPr="00CE1EFA">
        <w:rPr>
          <w:rFonts w:eastAsia="Times New Roman"/>
          <w:szCs w:val="28"/>
          <w:lang w:val="vi-VN"/>
        </w:rPr>
        <w:t xml:space="preserve"> do Ủy ban nhân dân cấp xã trình</w:t>
      </w:r>
      <w:r w:rsidR="003076D8" w:rsidRPr="00CE1EFA">
        <w:rPr>
          <w:rFonts w:eastAsia="Times New Roman"/>
          <w:szCs w:val="28"/>
          <w:lang w:val="vi-VN"/>
        </w:rPr>
        <w:t>, dự thảo quyết định của Ủy ban nhân dân cấp xã.</w:t>
      </w:r>
    </w:p>
    <w:p w14:paraId="437D6167" w14:textId="326A4045" w:rsidR="003076D8" w:rsidRPr="00CE1EFA" w:rsidRDefault="003076D8" w:rsidP="00546671">
      <w:pPr>
        <w:pStyle w:val="Heading2"/>
        <w:spacing w:line="330" w:lineRule="exact"/>
        <w:jc w:val="both"/>
        <w:rPr>
          <w:rFonts w:ascii="Times New Roman" w:eastAsia="Times New Roman" w:hAnsi="Times New Roman"/>
          <w:b w:val="0"/>
          <w:sz w:val="28"/>
          <w:szCs w:val="28"/>
          <w:lang w:val="vi-VN"/>
        </w:rPr>
      </w:pPr>
      <w:r w:rsidRPr="00CE1EFA">
        <w:rPr>
          <w:rFonts w:ascii="Times New Roman" w:eastAsia="Times New Roman" w:hAnsi="Times New Roman"/>
          <w:b w:val="0"/>
          <w:sz w:val="28"/>
          <w:szCs w:val="28"/>
          <w:lang w:val="vi-VN"/>
        </w:rPr>
        <w:tab/>
        <w:t xml:space="preserve">5. Về </w:t>
      </w:r>
      <w:r w:rsidR="00962507" w:rsidRPr="00CE1EFA">
        <w:rPr>
          <w:rFonts w:ascii="Times New Roman" w:eastAsia="Times New Roman" w:hAnsi="Times New Roman"/>
          <w:b w:val="0"/>
          <w:sz w:val="28"/>
          <w:szCs w:val="28"/>
          <w:lang w:val="vi-VN"/>
        </w:rPr>
        <w:t>tổ chức</w:t>
      </w:r>
      <w:r w:rsidR="006B731A" w:rsidRPr="00CE1EFA">
        <w:rPr>
          <w:rFonts w:ascii="Times New Roman" w:eastAsia="Times New Roman" w:hAnsi="Times New Roman"/>
          <w:b w:val="0"/>
          <w:sz w:val="28"/>
          <w:szCs w:val="28"/>
          <w:lang w:val="vi-VN"/>
        </w:rPr>
        <w:t xml:space="preserve"> thi hành pháp luật</w:t>
      </w:r>
    </w:p>
    <w:p w14:paraId="3FFDC5BD" w14:textId="30DDA518" w:rsidR="00160F0A" w:rsidRPr="00CE1EFA" w:rsidRDefault="00160F0A" w:rsidP="00546671">
      <w:pPr>
        <w:spacing w:before="120" w:line="330" w:lineRule="exact"/>
        <w:ind w:firstLine="709"/>
        <w:jc w:val="both"/>
        <w:rPr>
          <w:szCs w:val="28"/>
          <w:lang w:val="vi-VN"/>
        </w:rPr>
      </w:pPr>
      <w:r w:rsidRPr="00CE1EFA">
        <w:rPr>
          <w:szCs w:val="28"/>
          <w:lang w:val="vi-VN"/>
        </w:rPr>
        <w:t xml:space="preserve">a) Giúp Ủy ban nhân dân cấp </w:t>
      </w:r>
      <w:r w:rsidRPr="00CE1EFA">
        <w:rPr>
          <w:szCs w:val="28"/>
        </w:rPr>
        <w:t>xã</w:t>
      </w:r>
      <w:r w:rsidRPr="00CE1EFA">
        <w:rPr>
          <w:szCs w:val="28"/>
          <w:lang w:val="vi-VN"/>
        </w:rPr>
        <w:t xml:space="preserve"> theo dõi, hướng dẫn chuyên môn, nghiệp vụ, kiểm tra về công tác: kiểm tra rà soát, hệ thống hóa, xử lý văn bản quy phạm</w:t>
      </w:r>
      <w:r w:rsidRPr="00CE1EFA">
        <w:rPr>
          <w:szCs w:val="28"/>
        </w:rPr>
        <w:t xml:space="preserve"> pháp luật</w:t>
      </w:r>
      <w:r w:rsidRPr="00CE1EFA">
        <w:rPr>
          <w:szCs w:val="28"/>
          <w:lang w:val="vi-VN"/>
        </w:rPr>
        <w:t>; theo dõi việc thi hành</w:t>
      </w:r>
      <w:r w:rsidRPr="00CE1EFA">
        <w:rPr>
          <w:szCs w:val="28"/>
        </w:rPr>
        <w:t xml:space="preserve"> văn bản quy phạm</w:t>
      </w:r>
      <w:r w:rsidRPr="00CE1EFA">
        <w:rPr>
          <w:szCs w:val="28"/>
          <w:lang w:val="vi-VN"/>
        </w:rPr>
        <w:t xml:space="preserve"> pháp luật; phổ biến, giáo dục pháp luật; hòa giải ở cơ sở; chuẩn tiếp cận pháp luật</w:t>
      </w:r>
      <w:r w:rsidRPr="00CE1EFA">
        <w:rPr>
          <w:szCs w:val="28"/>
        </w:rPr>
        <w:t xml:space="preserve"> </w:t>
      </w:r>
      <w:r w:rsidRPr="00CE1EFA">
        <w:rPr>
          <w:szCs w:val="28"/>
          <w:lang w:val="vi-VN"/>
        </w:rPr>
        <w:t>theo quy định pháp luật;</w:t>
      </w:r>
    </w:p>
    <w:p w14:paraId="01A59545" w14:textId="6E61D572" w:rsidR="0042684D" w:rsidRPr="00CE1EFA" w:rsidRDefault="00160F0A" w:rsidP="00546671">
      <w:pPr>
        <w:spacing w:before="120" w:line="330" w:lineRule="exact"/>
        <w:ind w:firstLine="709"/>
        <w:jc w:val="both"/>
        <w:rPr>
          <w:szCs w:val="28"/>
          <w:shd w:val="clear" w:color="auto" w:fill="FFFFFF"/>
          <w:lang w:val="vi-VN"/>
        </w:rPr>
      </w:pPr>
      <w:r w:rsidRPr="00CE1EFA">
        <w:rPr>
          <w:szCs w:val="28"/>
        </w:rPr>
        <w:t>b</w:t>
      </w:r>
      <w:r w:rsidR="0042684D" w:rsidRPr="00CE1EFA">
        <w:rPr>
          <w:szCs w:val="28"/>
          <w:lang w:val="vi-VN"/>
        </w:rPr>
        <w:t xml:space="preserve">) Giúp Ủy ban nhân dân cấp tỉnh </w:t>
      </w:r>
      <w:r w:rsidR="0042684D" w:rsidRPr="00CE1EFA">
        <w:rPr>
          <w:szCs w:val="28"/>
          <w:shd w:val="clear" w:color="auto" w:fill="FFFFFF"/>
          <w:lang w:val="vi-VN"/>
        </w:rPr>
        <w:t xml:space="preserve">theo dõi, </w:t>
      </w:r>
      <w:r w:rsidR="001064C4" w:rsidRPr="00CE1EFA">
        <w:rPr>
          <w:szCs w:val="28"/>
          <w:shd w:val="clear" w:color="auto" w:fill="FFFFFF"/>
          <w:lang w:val="vi-VN"/>
        </w:rPr>
        <w:t xml:space="preserve">kiểm tra, </w:t>
      </w:r>
      <w:r w:rsidR="0042684D" w:rsidRPr="00CE1EFA">
        <w:rPr>
          <w:szCs w:val="28"/>
          <w:shd w:val="clear" w:color="auto" w:fill="FFFFFF"/>
          <w:lang w:val="vi-VN"/>
        </w:rPr>
        <w:t>sơ kết, tổng kết việc thi hành văn bản quy phạm pháp luật, báo cáo, cung cấp thông tin về tổ chức thi hành, theo dõi việc thi hành văn bản quy phạm pháp luật tại địa phương theo quy định pháp luật;</w:t>
      </w:r>
    </w:p>
    <w:p w14:paraId="248F2459" w14:textId="334903DD" w:rsidR="003076D8" w:rsidRPr="00CE1EFA" w:rsidRDefault="00160F0A" w:rsidP="00546671">
      <w:pPr>
        <w:shd w:val="clear" w:color="auto" w:fill="FFFFFF"/>
        <w:spacing w:before="120" w:line="330" w:lineRule="exact"/>
        <w:ind w:firstLine="709"/>
        <w:jc w:val="both"/>
        <w:rPr>
          <w:rFonts w:eastAsia="Times New Roman"/>
          <w:spacing w:val="-2"/>
          <w:szCs w:val="28"/>
          <w:lang w:val="vi-VN"/>
        </w:rPr>
      </w:pPr>
      <w:r w:rsidRPr="00CE1EFA">
        <w:rPr>
          <w:rFonts w:eastAsia="Times New Roman"/>
          <w:spacing w:val="-2"/>
          <w:szCs w:val="28"/>
        </w:rPr>
        <w:t>c</w:t>
      </w:r>
      <w:r w:rsidR="003076D8" w:rsidRPr="00CE1EFA">
        <w:rPr>
          <w:rFonts w:eastAsia="Times New Roman"/>
          <w:spacing w:val="-2"/>
          <w:szCs w:val="28"/>
          <w:lang w:val="vi-VN"/>
        </w:rPr>
        <w:t xml:space="preserve">) Xây dựng và trình Ủy ban nhân dân cấp xã ban hành kế hoạch theo dõi việc thi hành </w:t>
      </w:r>
      <w:r w:rsidR="00222C51" w:rsidRPr="00CE1EFA">
        <w:rPr>
          <w:rFonts w:eastAsia="Times New Roman"/>
          <w:spacing w:val="-2"/>
          <w:szCs w:val="28"/>
        </w:rPr>
        <w:t xml:space="preserve">văn bản quy phạm </w:t>
      </w:r>
      <w:r w:rsidR="003076D8" w:rsidRPr="00CE1EFA">
        <w:rPr>
          <w:rFonts w:eastAsia="Times New Roman"/>
          <w:spacing w:val="-2"/>
          <w:szCs w:val="28"/>
          <w:lang w:val="vi-VN"/>
        </w:rPr>
        <w:t>pháp luật nếu cần thiết;</w:t>
      </w:r>
      <w:r w:rsidR="0042684D" w:rsidRPr="00CE1EFA">
        <w:rPr>
          <w:rFonts w:eastAsia="Times New Roman"/>
          <w:spacing w:val="-2"/>
          <w:szCs w:val="28"/>
          <w:lang w:val="vi-VN"/>
        </w:rPr>
        <w:t xml:space="preserve"> t</w:t>
      </w:r>
      <w:r w:rsidR="003076D8" w:rsidRPr="00CE1EFA">
        <w:rPr>
          <w:rFonts w:eastAsia="Times New Roman"/>
          <w:spacing w:val="-2"/>
          <w:szCs w:val="28"/>
          <w:lang w:val="vi-VN"/>
        </w:rPr>
        <w:t>ổ chức thực hiện các nhiệm vụ theo kế hoạch theo dõi việc thi hành văn bản quy phạm pháp luật (nếu có) hoặc theo nhiệm vụ được Ủy ban nhân dân cấp tỉnh giao;</w:t>
      </w:r>
      <w:r w:rsidRPr="00CE1EFA">
        <w:rPr>
          <w:rFonts w:eastAsia="Times New Roman"/>
          <w:spacing w:val="-2"/>
          <w:szCs w:val="28"/>
        </w:rPr>
        <w:t xml:space="preserve"> t</w:t>
      </w:r>
      <w:r w:rsidR="003076D8" w:rsidRPr="00CE1EFA">
        <w:rPr>
          <w:rFonts w:eastAsia="Times New Roman"/>
          <w:spacing w:val="-2"/>
          <w:szCs w:val="28"/>
          <w:lang w:val="vi-VN"/>
        </w:rPr>
        <w:t>ổng hợp, đề xuất với Ủy ban nhân dân cấp xã về việc xử lý kết quả theo dõi việc thi hành pháp luật và kịp thời xử lý kết quả thi hành văn bản quy phạm pháp luật theo yêu cầu của Ủy ban nhân dân cấp tỉnh;</w:t>
      </w:r>
    </w:p>
    <w:p w14:paraId="22722A53" w14:textId="4D6408AF" w:rsidR="003076D8" w:rsidRPr="00CE1EFA" w:rsidRDefault="00160F0A" w:rsidP="00546671">
      <w:pPr>
        <w:shd w:val="clear" w:color="auto" w:fill="FFFFFF"/>
        <w:spacing w:before="120" w:line="330" w:lineRule="exact"/>
        <w:ind w:firstLine="709"/>
        <w:jc w:val="both"/>
        <w:rPr>
          <w:rFonts w:eastAsia="Times New Roman"/>
          <w:spacing w:val="-2"/>
          <w:szCs w:val="28"/>
        </w:rPr>
      </w:pPr>
      <w:r w:rsidRPr="00CE1EFA">
        <w:rPr>
          <w:rFonts w:eastAsia="Times New Roman"/>
          <w:spacing w:val="-2"/>
          <w:szCs w:val="28"/>
        </w:rPr>
        <w:t>d</w:t>
      </w:r>
      <w:r w:rsidR="003076D8" w:rsidRPr="00CE1EFA">
        <w:rPr>
          <w:rFonts w:eastAsia="Times New Roman"/>
          <w:spacing w:val="-2"/>
          <w:szCs w:val="28"/>
          <w:lang w:val="vi-VN"/>
        </w:rPr>
        <w:t xml:space="preserve">) </w:t>
      </w:r>
      <w:r w:rsidR="0042684D" w:rsidRPr="00CE1EFA">
        <w:rPr>
          <w:rFonts w:eastAsia="Times New Roman"/>
          <w:spacing w:val="-2"/>
          <w:szCs w:val="28"/>
          <w:lang w:val="vi-VN"/>
        </w:rPr>
        <w:t>Tổ chức</w:t>
      </w:r>
      <w:r w:rsidR="003076D8" w:rsidRPr="00CE1EFA">
        <w:rPr>
          <w:rFonts w:eastAsia="Times New Roman"/>
          <w:spacing w:val="-2"/>
          <w:szCs w:val="28"/>
          <w:lang w:val="vi-VN"/>
        </w:rPr>
        <w:t xml:space="preserve"> thi hành</w:t>
      </w:r>
      <w:r w:rsidR="00E9441C" w:rsidRPr="00CE1EFA">
        <w:rPr>
          <w:rFonts w:eastAsia="Times New Roman"/>
          <w:spacing w:val="-2"/>
          <w:szCs w:val="28"/>
        </w:rPr>
        <w:t>, theo dõi việc thi hành văn bản quy phạm</w:t>
      </w:r>
      <w:r w:rsidR="003076D8" w:rsidRPr="00CE1EFA">
        <w:rPr>
          <w:rFonts w:eastAsia="Times New Roman"/>
          <w:spacing w:val="-2"/>
          <w:szCs w:val="28"/>
          <w:lang w:val="vi-VN"/>
        </w:rPr>
        <w:t xml:space="preserve"> pháp luật trong lĩnh vực tư pháp thuộc phạm vi quản lý nhà nước của Ủy ban nhân dân cấp xã</w:t>
      </w:r>
      <w:r w:rsidR="000844FC" w:rsidRPr="00CE1EFA">
        <w:rPr>
          <w:rFonts w:eastAsia="Times New Roman"/>
          <w:spacing w:val="-2"/>
          <w:szCs w:val="28"/>
        </w:rPr>
        <w:t>;</w:t>
      </w:r>
    </w:p>
    <w:p w14:paraId="1616DA82" w14:textId="5AB21D5E" w:rsidR="003076D8" w:rsidRPr="00CE1EFA" w:rsidRDefault="003076D8" w:rsidP="00546671">
      <w:pPr>
        <w:spacing w:before="120" w:line="330" w:lineRule="exact"/>
        <w:jc w:val="both"/>
        <w:rPr>
          <w:rFonts w:eastAsia="Times New Roman"/>
          <w:szCs w:val="28"/>
        </w:rPr>
      </w:pPr>
      <w:r w:rsidRPr="00CE1EFA">
        <w:rPr>
          <w:rFonts w:eastAsia="Times New Roman"/>
          <w:szCs w:val="28"/>
          <w:lang w:val="vi-VN"/>
        </w:rPr>
        <w:tab/>
      </w:r>
      <w:r w:rsidR="000844FC" w:rsidRPr="00CE1EFA">
        <w:rPr>
          <w:rFonts w:eastAsia="Times New Roman"/>
          <w:szCs w:val="28"/>
        </w:rPr>
        <w:t>đ</w:t>
      </w:r>
      <w:r w:rsidRPr="00CE1EFA">
        <w:rPr>
          <w:rFonts w:eastAsia="Times New Roman"/>
          <w:szCs w:val="28"/>
          <w:lang w:val="vi-VN"/>
        </w:rPr>
        <w:t xml:space="preserve">) Giúp Ủy ban nhân dân cấp xã tự kiểm tra văn bản khi được phân công; </w:t>
      </w:r>
      <w:r w:rsidR="00977FB4" w:rsidRPr="00CE1EFA">
        <w:rPr>
          <w:rFonts w:eastAsia="Times New Roman"/>
          <w:szCs w:val="28"/>
          <w:lang w:val="vi-VN"/>
        </w:rPr>
        <w:t>l</w:t>
      </w:r>
      <w:r w:rsidRPr="00CE1EFA">
        <w:rPr>
          <w:rFonts w:eastAsia="Times New Roman"/>
          <w:szCs w:val="28"/>
          <w:lang w:val="vi-VN"/>
        </w:rPr>
        <w:t>à đầu mối giúp Ủy ban nhân dân cấp xã tổng hợp, theo dõi, đôn đốc việc tự kiểm tra văn bản</w:t>
      </w:r>
      <w:r w:rsidR="00E46844" w:rsidRPr="00CE1EFA">
        <w:rPr>
          <w:rFonts w:eastAsia="Times New Roman"/>
          <w:szCs w:val="28"/>
          <w:lang w:val="vi-VN"/>
        </w:rPr>
        <w:t xml:space="preserve"> </w:t>
      </w:r>
      <w:r w:rsidRPr="00CE1EFA">
        <w:rPr>
          <w:rFonts w:eastAsia="Times New Roman"/>
          <w:szCs w:val="28"/>
          <w:lang w:val="vi-VN"/>
        </w:rPr>
        <w:t>theo quy định pháp luật</w:t>
      </w:r>
      <w:r w:rsidR="000844FC" w:rsidRPr="00CE1EFA">
        <w:rPr>
          <w:rFonts w:eastAsia="Times New Roman"/>
          <w:szCs w:val="28"/>
        </w:rPr>
        <w:t>;</w:t>
      </w:r>
    </w:p>
    <w:p w14:paraId="3B05A757" w14:textId="49C7649D" w:rsidR="000844FC" w:rsidRPr="00CE1EFA" w:rsidRDefault="003076D8" w:rsidP="00546671">
      <w:pPr>
        <w:spacing w:before="120" w:line="350" w:lineRule="exact"/>
        <w:jc w:val="both"/>
        <w:rPr>
          <w:rFonts w:eastAsia="Times New Roman"/>
          <w:szCs w:val="28"/>
          <w:lang w:val="vi-VN"/>
        </w:rPr>
      </w:pPr>
      <w:r w:rsidRPr="00CE1EFA">
        <w:rPr>
          <w:rFonts w:eastAsia="Times New Roman"/>
          <w:szCs w:val="28"/>
          <w:lang w:val="vi-VN"/>
        </w:rPr>
        <w:tab/>
      </w:r>
      <w:r w:rsidR="000844FC" w:rsidRPr="00CE1EFA">
        <w:rPr>
          <w:rFonts w:eastAsia="Times New Roman"/>
          <w:szCs w:val="28"/>
        </w:rPr>
        <w:t>e</w:t>
      </w:r>
      <w:r w:rsidR="00977FB4" w:rsidRPr="00CE1EFA">
        <w:rPr>
          <w:rFonts w:eastAsia="Times New Roman"/>
          <w:szCs w:val="28"/>
          <w:lang w:val="vi-VN"/>
        </w:rPr>
        <w:t xml:space="preserve">) Tham mưu Ủy ban nhân dân cấp xã </w:t>
      </w:r>
      <w:r w:rsidR="00222C51" w:rsidRPr="00CE1EFA">
        <w:rPr>
          <w:rFonts w:eastAsia="Times New Roman"/>
          <w:szCs w:val="28"/>
          <w:lang w:val="vi-VN"/>
        </w:rPr>
        <w:t>chỉ đạo</w:t>
      </w:r>
      <w:r w:rsidR="00222C51" w:rsidRPr="00CE1EFA">
        <w:rPr>
          <w:rFonts w:eastAsia="Times New Roman"/>
          <w:szCs w:val="28"/>
        </w:rPr>
        <w:t xml:space="preserve">, </w:t>
      </w:r>
      <w:r w:rsidR="00977FB4" w:rsidRPr="00CE1EFA">
        <w:rPr>
          <w:rFonts w:eastAsia="Times New Roman"/>
          <w:szCs w:val="28"/>
          <w:lang w:val="vi-VN"/>
        </w:rPr>
        <w:t>đôn đốc</w:t>
      </w:r>
      <w:r w:rsidR="00222C51" w:rsidRPr="00CE1EFA">
        <w:rPr>
          <w:rFonts w:eastAsia="Times New Roman"/>
          <w:szCs w:val="28"/>
        </w:rPr>
        <w:t xml:space="preserve"> </w:t>
      </w:r>
      <w:r w:rsidR="00977FB4" w:rsidRPr="00CE1EFA">
        <w:rPr>
          <w:rFonts w:eastAsia="Times New Roman"/>
          <w:szCs w:val="28"/>
          <w:lang w:val="vi-VN"/>
        </w:rPr>
        <w:t xml:space="preserve">công tác rà soát, hệ thống hóa văn bản quy phạm pháp luật tại địa phương; giúp Ủy ban nhân dân cấp </w:t>
      </w:r>
      <w:r w:rsidR="00977FB4" w:rsidRPr="00CE1EFA">
        <w:rPr>
          <w:rFonts w:eastAsia="Times New Roman"/>
          <w:szCs w:val="28"/>
          <w:lang w:val="vi-VN"/>
        </w:rPr>
        <w:lastRenderedPageBreak/>
        <w:t>xã xây dựng và làm đầu mối tổ chức thực hiện kế hoạch hệ thống hóa theo quy định pháp luật;</w:t>
      </w:r>
      <w:r w:rsidR="000844FC" w:rsidRPr="00CE1EFA">
        <w:rPr>
          <w:rFonts w:eastAsia="Times New Roman"/>
          <w:szCs w:val="28"/>
        </w:rPr>
        <w:t xml:space="preserve"> t</w:t>
      </w:r>
      <w:r w:rsidRPr="00CE1EFA">
        <w:rPr>
          <w:rFonts w:eastAsia="Times New Roman"/>
          <w:szCs w:val="28"/>
          <w:lang w:val="vi-VN"/>
        </w:rPr>
        <w:t>ổng hợp, xây dựng, trình Ủy ban nhân dân cấp xã ban hành Quyết định công bố danh mục văn bản hết hiệu lực, tạm ngưng hiệu lực</w:t>
      </w:r>
      <w:r w:rsidR="000844FC" w:rsidRPr="00CE1EFA">
        <w:rPr>
          <w:rFonts w:eastAsia="Times New Roman"/>
          <w:szCs w:val="28"/>
          <w:lang w:val="vi-VN"/>
        </w:rPr>
        <w:t>;</w:t>
      </w:r>
    </w:p>
    <w:p w14:paraId="7C6A7BA7" w14:textId="124F8EFA" w:rsidR="003076D8" w:rsidRPr="00CE1EFA" w:rsidRDefault="003076D8" w:rsidP="00546671">
      <w:pPr>
        <w:spacing w:before="120" w:line="350" w:lineRule="exact"/>
        <w:jc w:val="both"/>
        <w:rPr>
          <w:rFonts w:eastAsia="Times New Roman"/>
          <w:szCs w:val="28"/>
          <w:lang w:val="vi-VN"/>
        </w:rPr>
      </w:pPr>
      <w:r w:rsidRPr="00CE1EFA">
        <w:rPr>
          <w:rFonts w:eastAsia="Times New Roman"/>
          <w:szCs w:val="28"/>
          <w:lang w:val="vi-VN"/>
        </w:rPr>
        <w:tab/>
      </w:r>
      <w:r w:rsidR="000844FC" w:rsidRPr="00CE1EFA">
        <w:rPr>
          <w:rFonts w:eastAsia="Times New Roman"/>
          <w:szCs w:val="28"/>
        </w:rPr>
        <w:t>g</w:t>
      </w:r>
      <w:r w:rsidRPr="00CE1EFA">
        <w:rPr>
          <w:rFonts w:eastAsia="Times New Roman"/>
          <w:szCs w:val="28"/>
          <w:lang w:val="vi-VN"/>
        </w:rPr>
        <w:t>) Xây dựng, trình Ủy ban nhân dân cấp xã</w:t>
      </w:r>
      <w:r w:rsidRPr="00CE1EFA" w:rsidDel="00A71F04">
        <w:rPr>
          <w:rFonts w:eastAsia="Times New Roman"/>
          <w:szCs w:val="28"/>
          <w:lang w:val="vi-VN"/>
        </w:rPr>
        <w:t xml:space="preserve"> </w:t>
      </w:r>
      <w:r w:rsidRPr="00CE1EFA">
        <w:rPr>
          <w:rFonts w:eastAsia="Times New Roman"/>
          <w:szCs w:val="28"/>
          <w:lang w:val="vi-VN"/>
        </w:rPr>
        <w:t>ban hành chương trình, kế hoạch phổ biến, giáo dục pháp luật</w:t>
      </w:r>
      <w:r w:rsidR="00E9346D" w:rsidRPr="00CE1EFA">
        <w:rPr>
          <w:rFonts w:eastAsia="Times New Roman"/>
          <w:szCs w:val="28"/>
          <w:lang w:val="vi-VN"/>
        </w:rPr>
        <w:t>, hòa giải ở cơ sở</w:t>
      </w:r>
      <w:r w:rsidRPr="00CE1EFA">
        <w:rPr>
          <w:rFonts w:eastAsia="Times New Roman"/>
          <w:szCs w:val="28"/>
          <w:lang w:val="vi-VN"/>
        </w:rPr>
        <w:t xml:space="preserve"> và tổ chức thực hiện sau khi chương trình, kế hoạch được ban hành;</w:t>
      </w:r>
    </w:p>
    <w:p w14:paraId="5EC04804" w14:textId="7CF3D41D" w:rsidR="00CA5F4C" w:rsidRPr="00CE1EFA" w:rsidRDefault="000844FC" w:rsidP="00546671">
      <w:pPr>
        <w:shd w:val="clear" w:color="auto" w:fill="FFFFFF"/>
        <w:spacing w:before="120" w:line="350" w:lineRule="exact"/>
        <w:ind w:firstLine="720"/>
        <w:jc w:val="both"/>
        <w:rPr>
          <w:rFonts w:eastAsia="Times New Roman"/>
          <w:spacing w:val="-2"/>
          <w:szCs w:val="28"/>
          <w:lang w:val="vi-VN"/>
        </w:rPr>
      </w:pPr>
      <w:r w:rsidRPr="00CE1EFA">
        <w:rPr>
          <w:rFonts w:eastAsia="Times New Roman"/>
          <w:szCs w:val="28"/>
        </w:rPr>
        <w:t>h</w:t>
      </w:r>
      <w:r w:rsidR="003076D8" w:rsidRPr="00CE1EFA">
        <w:rPr>
          <w:rFonts w:eastAsia="Times New Roman"/>
          <w:szCs w:val="28"/>
          <w:lang w:val="vi-VN"/>
        </w:rPr>
        <w:t xml:space="preserve">) </w:t>
      </w:r>
      <w:r w:rsidRPr="00CE1EFA">
        <w:rPr>
          <w:rFonts w:eastAsia="Times New Roman"/>
          <w:szCs w:val="28"/>
        </w:rPr>
        <w:t>Tham mưu, g</w:t>
      </w:r>
      <w:r w:rsidRPr="00CE1EFA">
        <w:rPr>
          <w:rFonts w:eastAsia="Times New Roman"/>
          <w:spacing w:val="-2"/>
          <w:szCs w:val="28"/>
          <w:lang w:val="vi-VN"/>
        </w:rPr>
        <w:t>iúp</w:t>
      </w:r>
      <w:r w:rsidRPr="00CE1EFA">
        <w:rPr>
          <w:rFonts w:eastAsia="Times New Roman"/>
          <w:spacing w:val="-2"/>
          <w:szCs w:val="28"/>
        </w:rPr>
        <w:t xml:space="preserve"> </w:t>
      </w:r>
      <w:r w:rsidR="003076D8" w:rsidRPr="00CE1EFA">
        <w:rPr>
          <w:rFonts w:eastAsia="Times New Roman"/>
          <w:szCs w:val="28"/>
          <w:lang w:val="vi-VN"/>
        </w:rPr>
        <w:t>Ủy ban nhân dân cấp xã theo dõi, đôn đốc việc triển khai công tác truyền thông chính sách, dự thảo văn bản quy phạm pháp luật do các cơ quan, tổ chức thuộc chính quyền địa phương cấp xã chủ trì soạn</w:t>
      </w:r>
      <w:r w:rsidRPr="00CE1EFA">
        <w:rPr>
          <w:rFonts w:eastAsia="Times New Roman"/>
          <w:szCs w:val="28"/>
          <w:lang w:val="vi-VN"/>
        </w:rPr>
        <w:t xml:space="preserve"> thảo theo quy định pháp luật; </w:t>
      </w:r>
      <w:r w:rsidR="003076D8" w:rsidRPr="00CE1EFA">
        <w:rPr>
          <w:rFonts w:eastAsia="Times New Roman"/>
          <w:spacing w:val="-2"/>
          <w:szCs w:val="28"/>
          <w:lang w:val="vi-VN"/>
        </w:rPr>
        <w:t xml:space="preserve">tổ chức thực hiện, theo dõi, </w:t>
      </w:r>
      <w:r w:rsidR="00317E33" w:rsidRPr="00CE1EFA">
        <w:rPr>
          <w:rFonts w:eastAsia="Times New Roman"/>
          <w:spacing w:val="-2"/>
          <w:szCs w:val="28"/>
          <w:lang w:val="vi-VN"/>
        </w:rPr>
        <w:t>đôn đốc</w:t>
      </w:r>
      <w:r w:rsidR="00CA5F4C" w:rsidRPr="00CE1EFA">
        <w:rPr>
          <w:rFonts w:eastAsia="Times New Roman"/>
          <w:spacing w:val="-2"/>
          <w:szCs w:val="28"/>
          <w:lang w:val="vi-VN"/>
        </w:rPr>
        <w:t>, khen thưởng</w:t>
      </w:r>
      <w:r w:rsidR="00317E33" w:rsidRPr="00CE1EFA">
        <w:rPr>
          <w:rFonts w:eastAsia="Times New Roman"/>
          <w:spacing w:val="-2"/>
          <w:szCs w:val="28"/>
          <w:lang w:val="vi-VN"/>
        </w:rPr>
        <w:t xml:space="preserve"> việc thực hiện công tác phổ biến, giáo dục pháp luật</w:t>
      </w:r>
      <w:r w:rsidR="00CA5F4C" w:rsidRPr="00CE1EFA">
        <w:rPr>
          <w:rFonts w:eastAsia="Times New Roman"/>
          <w:spacing w:val="-2"/>
          <w:szCs w:val="28"/>
          <w:lang w:val="vi-VN"/>
        </w:rPr>
        <w:t>;</w:t>
      </w:r>
      <w:r w:rsidR="00317E33" w:rsidRPr="00CE1EFA">
        <w:rPr>
          <w:rFonts w:eastAsia="Times New Roman"/>
          <w:spacing w:val="-2"/>
          <w:szCs w:val="28"/>
          <w:lang w:val="vi-VN"/>
        </w:rPr>
        <w:t xml:space="preserve"> triển khai Ngày Pháp luật nước Cộng hòa xã hội chủ nghĩa Việt Nam</w:t>
      </w:r>
      <w:r w:rsidR="00CA5F4C" w:rsidRPr="00CE1EFA">
        <w:rPr>
          <w:rFonts w:eastAsia="Times New Roman"/>
          <w:spacing w:val="-2"/>
          <w:szCs w:val="28"/>
          <w:lang w:val="vi-VN"/>
        </w:rPr>
        <w:t xml:space="preserve">; </w:t>
      </w:r>
      <w:r w:rsidR="00CA5F4C" w:rsidRPr="00CE1EFA">
        <w:rPr>
          <w:rFonts w:eastAsia="Times New Roman"/>
          <w:szCs w:val="28"/>
          <w:lang w:val="vi-VN"/>
        </w:rPr>
        <w:t>đánh giá, lập hồ sơ đề nghị công nhận cấp xã đạt chuẩn tiếp cận pháp luật</w:t>
      </w:r>
      <w:r w:rsidR="00317E33" w:rsidRPr="00CE1EFA">
        <w:rPr>
          <w:rFonts w:eastAsia="Times New Roman"/>
          <w:spacing w:val="-2"/>
          <w:szCs w:val="28"/>
          <w:lang w:val="vi-VN"/>
        </w:rPr>
        <w:t xml:space="preserve"> </w:t>
      </w:r>
      <w:r w:rsidR="00CA5F4C" w:rsidRPr="00CE1EFA">
        <w:rPr>
          <w:rFonts w:eastAsia="Times New Roman"/>
          <w:spacing w:val="-2"/>
          <w:szCs w:val="28"/>
          <w:lang w:val="vi-VN"/>
        </w:rPr>
        <w:t>tại địa phương</w:t>
      </w:r>
      <w:r w:rsidRPr="00CE1EFA">
        <w:rPr>
          <w:rFonts w:eastAsia="Times New Roman"/>
          <w:spacing w:val="-2"/>
          <w:szCs w:val="28"/>
        </w:rPr>
        <w:t xml:space="preserve"> theo quy định pháp luật</w:t>
      </w:r>
      <w:r w:rsidR="00CA5F4C" w:rsidRPr="00CE1EFA">
        <w:rPr>
          <w:rFonts w:eastAsia="Times New Roman"/>
          <w:spacing w:val="-2"/>
          <w:szCs w:val="28"/>
          <w:lang w:val="vi-VN"/>
        </w:rPr>
        <w:t>;</w:t>
      </w:r>
    </w:p>
    <w:p w14:paraId="54147D29" w14:textId="6D125D37" w:rsidR="003076D8" w:rsidRPr="00CE1EFA" w:rsidRDefault="000844FC" w:rsidP="00546671">
      <w:pPr>
        <w:shd w:val="clear" w:color="auto" w:fill="FFFFFF"/>
        <w:spacing w:before="120" w:line="350" w:lineRule="exact"/>
        <w:ind w:firstLine="720"/>
        <w:jc w:val="both"/>
        <w:rPr>
          <w:rFonts w:eastAsia="Times New Roman"/>
          <w:spacing w:val="-2"/>
          <w:szCs w:val="28"/>
        </w:rPr>
      </w:pPr>
      <w:r w:rsidRPr="00CE1EFA">
        <w:rPr>
          <w:rFonts w:eastAsia="Times New Roman"/>
          <w:spacing w:val="-2"/>
          <w:szCs w:val="28"/>
        </w:rPr>
        <w:t>i</w:t>
      </w:r>
      <w:r w:rsidR="00CA5F4C" w:rsidRPr="00CE1EFA">
        <w:rPr>
          <w:rFonts w:eastAsia="Times New Roman"/>
          <w:spacing w:val="-2"/>
          <w:szCs w:val="28"/>
          <w:lang w:val="vi-VN"/>
        </w:rPr>
        <w:t xml:space="preserve">) Tham mưu, giúp </w:t>
      </w:r>
      <w:r w:rsidR="003076D8" w:rsidRPr="00CE1EFA">
        <w:rPr>
          <w:rFonts w:eastAsia="Times New Roman"/>
          <w:spacing w:val="-2"/>
          <w:szCs w:val="28"/>
          <w:lang w:val="vi-VN"/>
        </w:rPr>
        <w:t>Ủy ban nhân dân cấp xã tổ chức các hoạt động truyền thông công tác hòa giải ở cơ sở, gương hòa giải viên giỏi, các mô hình hay, cách làm hiệu quả trong công tác này; hướng dẫn hoạt động đối với tổ hòa giải ở cơ sở; tổ chức xây dựng mô hình hiệu quả về hòa giải ở cơ sở theo hướng dẫn của Ủy ban nhân dân cấp tỉnh;</w:t>
      </w:r>
      <w:r w:rsidR="006E4E51" w:rsidRPr="00CE1EFA">
        <w:rPr>
          <w:rFonts w:eastAsia="Times New Roman"/>
          <w:spacing w:val="-2"/>
          <w:szCs w:val="28"/>
        </w:rPr>
        <w:t xml:space="preserve"> </w:t>
      </w:r>
      <w:r w:rsidR="006E4E51" w:rsidRPr="00CE1EFA">
        <w:rPr>
          <w:spacing w:val="-2"/>
          <w:szCs w:val="28"/>
          <w:shd w:val="clear" w:color="auto" w:fill="FFFFFF"/>
        </w:rPr>
        <w:t>xem xét, quyết định hỗ trợ khi hòa giải viên gặp tai nạn hoặc rủi ro ảnh hưởng đến sức khỏe, tính mạng trong khi thực hiện hoạt động hòa giải</w:t>
      </w:r>
      <w:r w:rsidR="008C36ED" w:rsidRPr="00CE1EFA">
        <w:rPr>
          <w:spacing w:val="-2"/>
          <w:szCs w:val="28"/>
          <w:shd w:val="clear" w:color="auto" w:fill="FFFFFF"/>
        </w:rPr>
        <w:t xml:space="preserve"> theo quy định pháp luật</w:t>
      </w:r>
      <w:r w:rsidR="006E4E51" w:rsidRPr="00CE1EFA">
        <w:rPr>
          <w:spacing w:val="-2"/>
          <w:szCs w:val="28"/>
          <w:shd w:val="clear" w:color="auto" w:fill="FFFFFF"/>
        </w:rPr>
        <w:t>;</w:t>
      </w:r>
    </w:p>
    <w:p w14:paraId="311274C6" w14:textId="08CEF94F" w:rsidR="003076D8" w:rsidRPr="00CE1EFA" w:rsidRDefault="000844FC" w:rsidP="00546671">
      <w:pPr>
        <w:spacing w:before="120" w:line="350" w:lineRule="exact"/>
        <w:ind w:firstLine="705"/>
        <w:jc w:val="both"/>
        <w:rPr>
          <w:rFonts w:eastAsia="Times New Roman"/>
          <w:szCs w:val="28"/>
        </w:rPr>
      </w:pPr>
      <w:r w:rsidRPr="00CE1EFA">
        <w:rPr>
          <w:rFonts w:eastAsia="Times New Roman"/>
          <w:szCs w:val="28"/>
        </w:rPr>
        <w:t>k</w:t>
      </w:r>
      <w:r w:rsidR="003076D8" w:rsidRPr="00CE1EFA">
        <w:rPr>
          <w:rFonts w:eastAsia="Times New Roman"/>
          <w:szCs w:val="28"/>
          <w:lang w:val="vi-VN"/>
        </w:rPr>
        <w:t>) Xây dựng, tập huấn, quản lý và sử dụng có hiệu quả đội ngũ tuyên truyền viên pháp luật, hòa giải viên ở cơ sở theo quy định pháp luật</w:t>
      </w:r>
      <w:r w:rsidR="00CA5649" w:rsidRPr="00CE1EFA">
        <w:rPr>
          <w:rFonts w:eastAsia="Times New Roman"/>
          <w:szCs w:val="28"/>
        </w:rPr>
        <w:t>.</w:t>
      </w:r>
    </w:p>
    <w:p w14:paraId="0EEA058A" w14:textId="31305F39" w:rsidR="003076D8" w:rsidRPr="00CE1EFA" w:rsidRDefault="003076D8" w:rsidP="00546671">
      <w:pPr>
        <w:pStyle w:val="Heading2"/>
        <w:spacing w:line="350" w:lineRule="exact"/>
        <w:jc w:val="both"/>
        <w:rPr>
          <w:rFonts w:ascii="Times New Roman" w:eastAsia="Times New Roman" w:hAnsi="Times New Roman"/>
          <w:b w:val="0"/>
          <w:sz w:val="28"/>
          <w:szCs w:val="28"/>
          <w:lang w:val="vi-VN"/>
        </w:rPr>
      </w:pPr>
      <w:r w:rsidRPr="00CE1EFA">
        <w:rPr>
          <w:rFonts w:ascii="Times New Roman" w:eastAsia="Times New Roman" w:hAnsi="Times New Roman"/>
          <w:b w:val="0"/>
          <w:sz w:val="28"/>
          <w:szCs w:val="28"/>
          <w:lang w:val="vi-VN"/>
        </w:rPr>
        <w:tab/>
      </w:r>
      <w:r w:rsidR="000844FC" w:rsidRPr="00CE1EFA">
        <w:rPr>
          <w:rFonts w:ascii="Times New Roman" w:eastAsia="Times New Roman" w:hAnsi="Times New Roman"/>
          <w:b w:val="0"/>
          <w:sz w:val="28"/>
          <w:szCs w:val="28"/>
        </w:rPr>
        <w:t>6</w:t>
      </w:r>
      <w:r w:rsidRPr="00CE1EFA">
        <w:rPr>
          <w:rFonts w:ascii="Times New Roman" w:eastAsia="Times New Roman" w:hAnsi="Times New Roman"/>
          <w:b w:val="0"/>
          <w:sz w:val="28"/>
          <w:szCs w:val="28"/>
          <w:lang w:val="vi-VN"/>
        </w:rPr>
        <w:t xml:space="preserve">. Về </w:t>
      </w:r>
      <w:r w:rsidR="00160F0A" w:rsidRPr="00CE1EFA">
        <w:rPr>
          <w:rFonts w:ascii="Times New Roman" w:eastAsia="Times New Roman" w:hAnsi="Times New Roman"/>
          <w:b w:val="0"/>
          <w:sz w:val="28"/>
          <w:szCs w:val="28"/>
        </w:rPr>
        <w:t>hành chính tư pháp</w:t>
      </w:r>
    </w:p>
    <w:p w14:paraId="6E6415E9" w14:textId="4F129248" w:rsidR="00160F0A" w:rsidRPr="00CE1EFA" w:rsidRDefault="00160F0A" w:rsidP="00546671">
      <w:pPr>
        <w:pStyle w:val="BodyTextIndent2"/>
        <w:spacing w:before="120" w:after="0" w:line="350" w:lineRule="exact"/>
        <w:ind w:firstLine="709"/>
        <w:rPr>
          <w:rFonts w:ascii="Times New Roman" w:hAnsi="Times New Roman"/>
          <w:szCs w:val="28"/>
        </w:rPr>
      </w:pPr>
      <w:r w:rsidRPr="00CE1EFA">
        <w:rPr>
          <w:rFonts w:ascii="Times New Roman" w:hAnsi="Times New Roman"/>
          <w:szCs w:val="28"/>
          <w:lang w:val="vi-VN"/>
        </w:rPr>
        <w:t xml:space="preserve">a) Giúp Ủy ban nhân dân cấp </w:t>
      </w:r>
      <w:r w:rsidRPr="00CE1EFA">
        <w:rPr>
          <w:rFonts w:ascii="Times New Roman" w:hAnsi="Times New Roman"/>
          <w:szCs w:val="28"/>
        </w:rPr>
        <w:t>xã</w:t>
      </w:r>
      <w:r w:rsidRPr="00CE1EFA">
        <w:rPr>
          <w:rFonts w:ascii="Times New Roman" w:hAnsi="Times New Roman"/>
          <w:szCs w:val="28"/>
          <w:lang w:val="vi-VN"/>
        </w:rPr>
        <w:t xml:space="preserve"> </w:t>
      </w:r>
      <w:r w:rsidRPr="00CE1EFA">
        <w:rPr>
          <w:rFonts w:ascii="Times New Roman" w:hAnsi="Times New Roman"/>
          <w:szCs w:val="28"/>
        </w:rPr>
        <w:t>c</w:t>
      </w:r>
      <w:r w:rsidRPr="00CE1EFA">
        <w:rPr>
          <w:rFonts w:ascii="Times New Roman" w:hAnsi="Times New Roman"/>
          <w:szCs w:val="28"/>
          <w:lang w:val="vi-VN"/>
        </w:rPr>
        <w:t xml:space="preserve">hỉ đạo, theo dõi, hướng dẫn chuyên môn, nghiệp vụ, kiểm tra về công tác: hộ tịch, nuôi con nuôi </w:t>
      </w:r>
      <w:r w:rsidRPr="00CE1EFA">
        <w:rPr>
          <w:rFonts w:ascii="Times New Roman" w:hAnsi="Times New Roman"/>
          <w:szCs w:val="28"/>
        </w:rPr>
        <w:t xml:space="preserve">tại địa phương </w:t>
      </w:r>
      <w:r w:rsidRPr="00CE1EFA">
        <w:rPr>
          <w:rFonts w:ascii="Times New Roman" w:hAnsi="Times New Roman"/>
          <w:szCs w:val="28"/>
          <w:lang w:val="vi-VN"/>
        </w:rPr>
        <w:t>theo quy định pháp luật</w:t>
      </w:r>
      <w:r w:rsidRPr="00CE1EFA">
        <w:rPr>
          <w:rFonts w:ascii="Times New Roman" w:hAnsi="Times New Roman"/>
          <w:szCs w:val="28"/>
        </w:rPr>
        <w:t>;</w:t>
      </w:r>
    </w:p>
    <w:p w14:paraId="42E34784" w14:textId="2F1A78A5" w:rsidR="00EB67A9" w:rsidRPr="00CE1EFA" w:rsidRDefault="00160F0A" w:rsidP="00546671">
      <w:pPr>
        <w:shd w:val="clear" w:color="auto" w:fill="FFFFFF"/>
        <w:spacing w:before="120" w:line="350" w:lineRule="exact"/>
        <w:ind w:firstLine="709"/>
        <w:jc w:val="both"/>
        <w:rPr>
          <w:rFonts w:eastAsia="Times New Roman"/>
          <w:szCs w:val="28"/>
          <w:lang w:val="vi-VN"/>
        </w:rPr>
      </w:pPr>
      <w:r w:rsidRPr="00CE1EFA">
        <w:rPr>
          <w:rFonts w:eastAsia="Times New Roman"/>
          <w:szCs w:val="28"/>
        </w:rPr>
        <w:t>b</w:t>
      </w:r>
      <w:r w:rsidR="00C3545C" w:rsidRPr="00CE1EFA">
        <w:rPr>
          <w:rFonts w:eastAsia="Times New Roman"/>
          <w:szCs w:val="28"/>
          <w:lang w:val="vi-VN"/>
        </w:rPr>
        <w:t xml:space="preserve">) </w:t>
      </w:r>
      <w:r w:rsidR="00EB67A9" w:rsidRPr="00CE1EFA">
        <w:rPr>
          <w:rFonts w:eastAsia="Times New Roman"/>
          <w:szCs w:val="28"/>
          <w:lang w:val="vi-VN"/>
        </w:rPr>
        <w:t>Giúp Ủy ban nhân dân cấp xã thực hiện đăng ký hộ tịch</w:t>
      </w:r>
      <w:r w:rsidR="00213BE2" w:rsidRPr="00CE1EFA">
        <w:rPr>
          <w:rFonts w:eastAsia="Times New Roman"/>
          <w:szCs w:val="28"/>
          <w:lang w:val="vi-VN"/>
        </w:rPr>
        <w:t>, giải quyết nuôi con nuôi trong nước</w:t>
      </w:r>
      <w:r w:rsidR="00EB67A9" w:rsidRPr="00CE1EFA">
        <w:rPr>
          <w:rFonts w:eastAsia="Times New Roman"/>
          <w:szCs w:val="28"/>
          <w:lang w:val="vi-VN"/>
        </w:rPr>
        <w:t xml:space="preserve"> theo quy định pháp luật; đề nghị Sở Tư pháp báo cáo Chủ tịch Ủy ban nhân dân cấp tỉnh quyết định thu hồi, hủy bỏ giấy tờ hộ tịch, nội dung đăng ký hộ tịch được cấp, đăng ký trái với quy định pháp luật (trừ trường hợp kết hôn trái pháp luật); </w:t>
      </w:r>
    </w:p>
    <w:p w14:paraId="243B5844" w14:textId="18CFD72B" w:rsidR="00EB67A9" w:rsidRPr="00CE1EFA" w:rsidRDefault="00160F0A" w:rsidP="00546671">
      <w:pPr>
        <w:shd w:val="clear" w:color="auto" w:fill="FFFFFF"/>
        <w:spacing w:before="120" w:line="350" w:lineRule="exact"/>
        <w:ind w:firstLine="709"/>
        <w:jc w:val="both"/>
        <w:rPr>
          <w:rFonts w:eastAsia="Times New Roman"/>
          <w:szCs w:val="28"/>
          <w:lang w:val="vi-VN"/>
        </w:rPr>
      </w:pPr>
      <w:r w:rsidRPr="00CE1EFA">
        <w:rPr>
          <w:rFonts w:eastAsia="Times New Roman"/>
          <w:szCs w:val="28"/>
        </w:rPr>
        <w:t>c</w:t>
      </w:r>
      <w:r w:rsidR="00EB67A9" w:rsidRPr="00CE1EFA">
        <w:rPr>
          <w:rFonts w:eastAsia="Times New Roman"/>
          <w:szCs w:val="28"/>
          <w:lang w:val="vi-VN"/>
        </w:rPr>
        <w:t>) Giúp Ủy ban nhân dân cấp xã quản lý, cập nhật, khai thác cơ sở dữ liệu hộ tịch,</w:t>
      </w:r>
      <w:r w:rsidR="009D02C6" w:rsidRPr="00CE1EFA">
        <w:rPr>
          <w:rFonts w:eastAsia="Times New Roman"/>
          <w:szCs w:val="28"/>
          <w:lang w:val="vi-VN"/>
        </w:rPr>
        <w:t xml:space="preserve"> </w:t>
      </w:r>
      <w:r w:rsidR="00EB67A9" w:rsidRPr="00CE1EFA">
        <w:rPr>
          <w:rFonts w:eastAsia="Times New Roman"/>
          <w:szCs w:val="28"/>
          <w:lang w:val="vi-VN"/>
        </w:rPr>
        <w:t>cấp bản sao Giấy khai sinh, bản sao trích lục hộ tịch, xác nhận thông tin hộ tịch theo quy định</w:t>
      </w:r>
      <w:r w:rsidR="00BC42A2" w:rsidRPr="00CE1EFA">
        <w:rPr>
          <w:rFonts w:eastAsia="Times New Roman"/>
          <w:szCs w:val="28"/>
          <w:lang w:val="vi-VN"/>
        </w:rPr>
        <w:t xml:space="preserve"> pháp luật</w:t>
      </w:r>
      <w:r w:rsidR="00EB67A9" w:rsidRPr="00CE1EFA">
        <w:rPr>
          <w:rFonts w:eastAsia="Times New Roman"/>
          <w:szCs w:val="28"/>
          <w:lang w:val="vi-VN"/>
        </w:rPr>
        <w:t xml:space="preserve">; </w:t>
      </w:r>
    </w:p>
    <w:p w14:paraId="1540DCEE" w14:textId="6944863E" w:rsidR="00EE5B3C" w:rsidRPr="00CE1EFA" w:rsidRDefault="00160F0A" w:rsidP="00546671">
      <w:pPr>
        <w:shd w:val="clear" w:color="auto" w:fill="FFFFFF"/>
        <w:spacing w:before="120" w:line="350" w:lineRule="exact"/>
        <w:ind w:firstLine="709"/>
        <w:jc w:val="both"/>
        <w:rPr>
          <w:rFonts w:eastAsia="Times New Roman"/>
          <w:szCs w:val="28"/>
        </w:rPr>
      </w:pPr>
      <w:r w:rsidRPr="00CE1EFA">
        <w:rPr>
          <w:rFonts w:eastAsia="Times New Roman"/>
          <w:szCs w:val="28"/>
        </w:rPr>
        <w:t>d</w:t>
      </w:r>
      <w:r w:rsidR="00EB67A9" w:rsidRPr="00CE1EFA">
        <w:rPr>
          <w:rFonts w:eastAsia="Times New Roman"/>
          <w:szCs w:val="28"/>
          <w:lang w:val="vi-VN"/>
        </w:rPr>
        <w:t xml:space="preserve">) Giúp Ủy ban nhân dân cấp xã </w:t>
      </w:r>
      <w:r w:rsidR="00B43A1F" w:rsidRPr="00CE1EFA">
        <w:rPr>
          <w:rFonts w:eastAsia="Times New Roman"/>
          <w:szCs w:val="28"/>
          <w:lang w:val="vi-VN"/>
        </w:rPr>
        <w:t>q</w:t>
      </w:r>
      <w:r w:rsidR="00EE5B3C" w:rsidRPr="00CE1EFA">
        <w:rPr>
          <w:szCs w:val="28"/>
          <w:lang w:val="vi-VN"/>
        </w:rPr>
        <w:t>uản lý, sử dụng Sổ hộ tịch, Sổ đăng ký nuôi con nuôi, biểu mẫu hộ tịch, biểu mẫu nuôi con nuôi; lưu trữ Sổ hộ tịch, Sổ đăng ký nuôi con nuôi, hồ sơ đăng ký hộ tịch, hồ sơ đăng ký nuôi con nuôi theo quy định pháp luật</w:t>
      </w:r>
      <w:r w:rsidRPr="00CE1EFA">
        <w:rPr>
          <w:szCs w:val="28"/>
        </w:rPr>
        <w:t>.</w:t>
      </w:r>
    </w:p>
    <w:p w14:paraId="2F5A837D" w14:textId="27C1E47A" w:rsidR="003076D8" w:rsidRPr="00CE1EFA" w:rsidRDefault="003076D8" w:rsidP="00546671">
      <w:pPr>
        <w:pStyle w:val="Heading2"/>
        <w:spacing w:line="330" w:lineRule="exact"/>
        <w:jc w:val="both"/>
        <w:rPr>
          <w:rFonts w:ascii="Times New Roman" w:eastAsia="Times New Roman" w:hAnsi="Times New Roman"/>
          <w:b w:val="0"/>
          <w:sz w:val="28"/>
          <w:szCs w:val="28"/>
          <w:lang w:val="vi-VN"/>
        </w:rPr>
      </w:pPr>
      <w:r w:rsidRPr="00CE1EFA">
        <w:rPr>
          <w:rFonts w:ascii="Times New Roman" w:eastAsia="Times New Roman" w:hAnsi="Times New Roman"/>
          <w:b w:val="0"/>
          <w:sz w:val="28"/>
          <w:szCs w:val="28"/>
          <w:lang w:val="vi-VN"/>
        </w:rPr>
        <w:lastRenderedPageBreak/>
        <w:tab/>
      </w:r>
      <w:r w:rsidR="000844FC" w:rsidRPr="00CE1EFA">
        <w:rPr>
          <w:rFonts w:ascii="Times New Roman" w:eastAsia="Times New Roman" w:hAnsi="Times New Roman"/>
          <w:b w:val="0"/>
          <w:sz w:val="28"/>
          <w:szCs w:val="28"/>
        </w:rPr>
        <w:t>7</w:t>
      </w:r>
      <w:r w:rsidRPr="00CE1EFA">
        <w:rPr>
          <w:rFonts w:ascii="Times New Roman" w:eastAsia="Times New Roman" w:hAnsi="Times New Roman"/>
          <w:b w:val="0"/>
          <w:sz w:val="28"/>
          <w:szCs w:val="28"/>
          <w:lang w:val="vi-VN"/>
        </w:rPr>
        <w:t xml:space="preserve">. Về </w:t>
      </w:r>
      <w:r w:rsidR="000844FC" w:rsidRPr="00CE1EFA">
        <w:rPr>
          <w:rFonts w:ascii="Times New Roman" w:eastAsia="Times New Roman" w:hAnsi="Times New Roman"/>
          <w:b w:val="0"/>
          <w:sz w:val="28"/>
          <w:szCs w:val="28"/>
        </w:rPr>
        <w:t>bổ trợ tư pháp</w:t>
      </w:r>
    </w:p>
    <w:p w14:paraId="4827DD41" w14:textId="1A4D69A1" w:rsidR="000844FC" w:rsidRPr="00CE1EFA" w:rsidRDefault="000844FC" w:rsidP="00546671">
      <w:pPr>
        <w:pStyle w:val="BodyTextIndent2"/>
        <w:spacing w:before="120" w:after="0" w:line="330" w:lineRule="exact"/>
        <w:ind w:firstLine="709"/>
        <w:rPr>
          <w:rFonts w:ascii="Times New Roman" w:hAnsi="Times New Roman"/>
          <w:szCs w:val="28"/>
        </w:rPr>
      </w:pPr>
      <w:r w:rsidRPr="00CE1EFA">
        <w:rPr>
          <w:rFonts w:ascii="Times New Roman" w:hAnsi="Times New Roman"/>
          <w:szCs w:val="28"/>
          <w:lang w:val="vi-VN"/>
        </w:rPr>
        <w:t xml:space="preserve">a) Giúp Ủy ban nhân dân cấp </w:t>
      </w:r>
      <w:r w:rsidRPr="00CE1EFA">
        <w:rPr>
          <w:rFonts w:ascii="Times New Roman" w:hAnsi="Times New Roman"/>
          <w:szCs w:val="28"/>
        </w:rPr>
        <w:t>xã</w:t>
      </w:r>
      <w:r w:rsidRPr="00CE1EFA">
        <w:rPr>
          <w:rFonts w:ascii="Times New Roman" w:hAnsi="Times New Roman"/>
          <w:szCs w:val="28"/>
          <w:lang w:val="vi-VN"/>
        </w:rPr>
        <w:t xml:space="preserve"> </w:t>
      </w:r>
      <w:r w:rsidRPr="00CE1EFA">
        <w:rPr>
          <w:rFonts w:ascii="Times New Roman" w:hAnsi="Times New Roman"/>
          <w:szCs w:val="28"/>
        </w:rPr>
        <w:t>c</w:t>
      </w:r>
      <w:r w:rsidRPr="00CE1EFA">
        <w:rPr>
          <w:rFonts w:ascii="Times New Roman" w:hAnsi="Times New Roman"/>
          <w:szCs w:val="28"/>
          <w:lang w:val="vi-VN"/>
        </w:rPr>
        <w:t xml:space="preserve">hỉ đạo, theo dõi, hướng dẫn chuyên môn, nghiệp vụ, kiểm tra về công tác: </w:t>
      </w:r>
      <w:r w:rsidRPr="00CE1EFA">
        <w:rPr>
          <w:rFonts w:ascii="Times New Roman" w:hAnsi="Times New Roman"/>
          <w:szCs w:val="28"/>
        </w:rPr>
        <w:t>chứng thực</w:t>
      </w:r>
      <w:r w:rsidRPr="00CE1EFA">
        <w:rPr>
          <w:rFonts w:ascii="Times New Roman" w:hAnsi="Times New Roman"/>
          <w:szCs w:val="28"/>
          <w:lang w:val="vi-VN"/>
        </w:rPr>
        <w:t xml:space="preserve">, </w:t>
      </w:r>
      <w:r w:rsidRPr="00CE1EFA">
        <w:rPr>
          <w:rFonts w:ascii="Times New Roman" w:hAnsi="Times New Roman"/>
          <w:szCs w:val="28"/>
        </w:rPr>
        <w:t>trợ giúp pháp lý</w:t>
      </w:r>
      <w:r w:rsidRPr="00CE1EFA">
        <w:rPr>
          <w:rFonts w:ascii="Times New Roman" w:hAnsi="Times New Roman"/>
          <w:szCs w:val="28"/>
          <w:lang w:val="vi-VN"/>
        </w:rPr>
        <w:t xml:space="preserve"> </w:t>
      </w:r>
      <w:r w:rsidRPr="00CE1EFA">
        <w:rPr>
          <w:rFonts w:ascii="Times New Roman" w:hAnsi="Times New Roman"/>
          <w:szCs w:val="28"/>
        </w:rPr>
        <w:t xml:space="preserve">tại địa phương </w:t>
      </w:r>
      <w:r w:rsidRPr="00CE1EFA">
        <w:rPr>
          <w:rFonts w:ascii="Times New Roman" w:hAnsi="Times New Roman"/>
          <w:szCs w:val="28"/>
          <w:lang w:val="vi-VN"/>
        </w:rPr>
        <w:t>theo quy định pháp luật</w:t>
      </w:r>
      <w:r w:rsidRPr="00CE1EFA">
        <w:rPr>
          <w:rFonts w:ascii="Times New Roman" w:hAnsi="Times New Roman"/>
          <w:szCs w:val="28"/>
        </w:rPr>
        <w:t>;</w:t>
      </w:r>
    </w:p>
    <w:p w14:paraId="3E732189" w14:textId="14F718F9" w:rsidR="003076D8" w:rsidRPr="00CE1EFA" w:rsidRDefault="000844FC" w:rsidP="00546671">
      <w:pPr>
        <w:shd w:val="clear" w:color="auto" w:fill="FFFFFF"/>
        <w:spacing w:before="120" w:line="330" w:lineRule="exact"/>
        <w:ind w:firstLine="709"/>
        <w:jc w:val="both"/>
        <w:rPr>
          <w:rFonts w:eastAsia="Times New Roman"/>
          <w:szCs w:val="28"/>
          <w:lang w:val="vi-VN"/>
        </w:rPr>
      </w:pPr>
      <w:r w:rsidRPr="00CE1EFA">
        <w:rPr>
          <w:rFonts w:eastAsia="Times New Roman"/>
          <w:szCs w:val="28"/>
        </w:rPr>
        <w:t>b</w:t>
      </w:r>
      <w:r w:rsidR="003076D8" w:rsidRPr="00CE1EFA">
        <w:rPr>
          <w:rFonts w:eastAsia="Times New Roman"/>
          <w:szCs w:val="28"/>
          <w:lang w:val="vi-VN"/>
        </w:rPr>
        <w:t>) Giúp Chủ tịch, Phó Chủ tịch Ủy ban nhân dân cấp xã thực hiện cấp bản sao có chứng thực từ bản chính hợp đồng, giao dịch đã được chứng thực, chứng thực bản sao giấy, bản sao điện tử từ bản chính, chứng thực chữ ký (bao gồm cả chữ ký người dịch) và chứng thực hợp đồng, giao dịch thuộc thẩm quyền của Ủy ban nhân dân cấp xã theo quy định pháp luật;</w:t>
      </w:r>
    </w:p>
    <w:p w14:paraId="61DA576A" w14:textId="70AC3693" w:rsidR="003076D8" w:rsidRPr="00CE1EFA" w:rsidRDefault="000844FC" w:rsidP="00546671">
      <w:pPr>
        <w:spacing w:before="120" w:line="330" w:lineRule="exact"/>
        <w:ind w:firstLine="709"/>
        <w:jc w:val="both"/>
        <w:rPr>
          <w:rFonts w:eastAsia="Times New Roman"/>
          <w:szCs w:val="28"/>
          <w:lang w:val="vi-VN"/>
        </w:rPr>
      </w:pPr>
      <w:r w:rsidRPr="00CE1EFA">
        <w:rPr>
          <w:rFonts w:eastAsia="Times New Roman"/>
          <w:szCs w:val="28"/>
        </w:rPr>
        <w:t>c</w:t>
      </w:r>
      <w:r w:rsidR="003076D8" w:rsidRPr="00CE1EFA">
        <w:rPr>
          <w:rFonts w:eastAsia="Times New Roman"/>
          <w:szCs w:val="28"/>
          <w:lang w:val="vi-VN"/>
        </w:rPr>
        <w:t>) Giúp Ủy ban nhân dân cấp xã quản lý, sử dụng Sổ chứng thực</w:t>
      </w:r>
      <w:r w:rsidR="00BB3407" w:rsidRPr="00CE1EFA">
        <w:rPr>
          <w:rFonts w:eastAsia="Times New Roman"/>
          <w:szCs w:val="28"/>
        </w:rPr>
        <w:t>;</w:t>
      </w:r>
      <w:r w:rsidR="003076D8" w:rsidRPr="00CE1EFA">
        <w:rPr>
          <w:rFonts w:eastAsia="Times New Roman"/>
          <w:szCs w:val="28"/>
          <w:lang w:val="vi-VN"/>
        </w:rPr>
        <w:t xml:space="preserve"> lưu trữ Sổ chứng thực, hồ sơ chứng thực theo quy định pháp luật;</w:t>
      </w:r>
    </w:p>
    <w:p w14:paraId="5A989F47" w14:textId="04C5679D" w:rsidR="000844FC" w:rsidRPr="00CE1EFA" w:rsidRDefault="000844FC" w:rsidP="00546671">
      <w:pPr>
        <w:spacing w:before="120" w:line="330" w:lineRule="exact"/>
        <w:ind w:firstLine="709"/>
        <w:jc w:val="both"/>
        <w:rPr>
          <w:rFonts w:eastAsia="Times New Roman"/>
          <w:spacing w:val="-2"/>
          <w:szCs w:val="28"/>
          <w:lang w:val="vi-VN"/>
        </w:rPr>
      </w:pPr>
      <w:r w:rsidRPr="00CE1EFA">
        <w:rPr>
          <w:rFonts w:eastAsia="Times New Roman"/>
          <w:spacing w:val="-2"/>
          <w:szCs w:val="28"/>
        </w:rPr>
        <w:t>d</w:t>
      </w:r>
      <w:r w:rsidR="003076D8" w:rsidRPr="00CE1EFA">
        <w:rPr>
          <w:rFonts w:eastAsia="Times New Roman"/>
          <w:spacing w:val="-2"/>
          <w:szCs w:val="28"/>
          <w:lang w:val="vi-VN"/>
        </w:rPr>
        <w:t>) Giúp Ủy ban nhân cấp xã kiểm tra tiêu chuẩn, điều kiện của cộng tác viên dịch thuật và lập danh sách cộng tác viên dịch thuật, báo cáo Sở Tư pháp phê duyệt; giúp Chủ tịch Ủy ban nhân dân cấp xã niêm yết công khai danh sách cộng tác viên dịch thuật đã được phê duyệt tại tr</w:t>
      </w:r>
      <w:r w:rsidR="00BC42A2" w:rsidRPr="00CE1EFA">
        <w:rPr>
          <w:rFonts w:eastAsia="Times New Roman"/>
          <w:spacing w:val="-2"/>
          <w:szCs w:val="28"/>
          <w:lang w:val="vi-VN"/>
        </w:rPr>
        <w:t>ụ sở của Ủy ban nhân dân cấp xã</w:t>
      </w:r>
      <w:r w:rsidRPr="00CE1EFA">
        <w:rPr>
          <w:rFonts w:eastAsia="Times New Roman"/>
          <w:spacing w:val="-2"/>
          <w:szCs w:val="28"/>
          <w:lang w:val="vi-VN"/>
        </w:rPr>
        <w:t>;</w:t>
      </w:r>
    </w:p>
    <w:p w14:paraId="7ACDEA4D" w14:textId="2C233AD4" w:rsidR="00CA5F4C" w:rsidRPr="00CE1EFA" w:rsidRDefault="00CA5F4C" w:rsidP="00546671">
      <w:pPr>
        <w:spacing w:before="120" w:line="330" w:lineRule="exact"/>
        <w:ind w:firstLine="709"/>
        <w:jc w:val="both"/>
        <w:rPr>
          <w:rFonts w:eastAsia="Times New Roman"/>
          <w:szCs w:val="28"/>
          <w:lang w:val="vi-VN"/>
        </w:rPr>
      </w:pPr>
      <w:r w:rsidRPr="00CE1EFA">
        <w:rPr>
          <w:rFonts w:eastAsia="Times New Roman"/>
          <w:szCs w:val="28"/>
          <w:lang w:val="vi-VN"/>
        </w:rPr>
        <w:tab/>
      </w:r>
      <w:r w:rsidR="000844FC" w:rsidRPr="00CE1EFA">
        <w:rPr>
          <w:rFonts w:eastAsia="Times New Roman"/>
          <w:szCs w:val="28"/>
        </w:rPr>
        <w:t>đ)</w:t>
      </w:r>
      <w:r w:rsidRPr="00CE1EFA">
        <w:rPr>
          <w:rFonts w:eastAsia="Times New Roman"/>
          <w:szCs w:val="28"/>
          <w:lang w:val="vi-VN"/>
        </w:rPr>
        <w:t xml:space="preserve"> Giúp Ủy ban nhân dân cấp xã thực hiện việc giải thích quyền được trợ giúp pháp lý cho người thuộc diện được trợ giúp pháp lý và giới thiệu đến Trung tâm trợ giúp pháp lý nhà nước, Chi nhánh của Trung tâm trong quá trình thực hiện nhiệm vụ liên quan đến công dân.</w:t>
      </w:r>
    </w:p>
    <w:p w14:paraId="2D59182B" w14:textId="623D28E2" w:rsidR="00887303" w:rsidRPr="00CE1EFA" w:rsidRDefault="00887303" w:rsidP="00546671">
      <w:pPr>
        <w:pStyle w:val="Heading2"/>
        <w:spacing w:line="330" w:lineRule="exact"/>
        <w:jc w:val="both"/>
        <w:rPr>
          <w:rFonts w:ascii="Times New Roman" w:eastAsia="Times New Roman" w:hAnsi="Times New Roman"/>
          <w:b w:val="0"/>
          <w:sz w:val="28"/>
          <w:szCs w:val="28"/>
          <w:lang w:val="vi-VN"/>
        </w:rPr>
      </w:pPr>
      <w:r w:rsidRPr="00CE1EFA">
        <w:rPr>
          <w:rFonts w:ascii="Times New Roman" w:eastAsia="Times New Roman" w:hAnsi="Times New Roman"/>
          <w:b w:val="0"/>
          <w:sz w:val="28"/>
          <w:szCs w:val="28"/>
          <w:lang w:val="vi-VN"/>
        </w:rPr>
        <w:tab/>
      </w:r>
      <w:r w:rsidRPr="00CE1EFA">
        <w:rPr>
          <w:rFonts w:ascii="Times New Roman" w:eastAsia="Times New Roman" w:hAnsi="Times New Roman"/>
          <w:b w:val="0"/>
          <w:sz w:val="28"/>
          <w:szCs w:val="28"/>
        </w:rPr>
        <w:t>8</w:t>
      </w:r>
      <w:r w:rsidRPr="00CE1EFA">
        <w:rPr>
          <w:rFonts w:ascii="Times New Roman" w:eastAsia="Times New Roman" w:hAnsi="Times New Roman"/>
          <w:b w:val="0"/>
          <w:sz w:val="28"/>
          <w:szCs w:val="28"/>
          <w:lang w:val="vi-VN"/>
        </w:rPr>
        <w:t>. Về quản lý công tác thi hành pháp luật vê</w:t>
      </w:r>
      <w:r w:rsidR="006B731A" w:rsidRPr="00CE1EFA">
        <w:rPr>
          <w:rFonts w:ascii="Times New Roman" w:eastAsia="Times New Roman" w:hAnsi="Times New Roman"/>
          <w:b w:val="0"/>
          <w:sz w:val="28"/>
          <w:szCs w:val="28"/>
          <w:lang w:val="vi-VN"/>
        </w:rPr>
        <w:t>̀ xử lý vi phạm hành chính</w:t>
      </w:r>
    </w:p>
    <w:p w14:paraId="4E00F214" w14:textId="77777777" w:rsidR="00887303" w:rsidRPr="00CE1EFA" w:rsidRDefault="00887303" w:rsidP="00546671">
      <w:pPr>
        <w:shd w:val="clear" w:color="auto" w:fill="FFFFFF"/>
        <w:spacing w:before="120" w:line="330" w:lineRule="exact"/>
        <w:ind w:firstLine="709"/>
        <w:jc w:val="both"/>
        <w:rPr>
          <w:rFonts w:eastAsia="Times New Roman"/>
          <w:szCs w:val="28"/>
          <w:lang w:val="vi-VN"/>
        </w:rPr>
      </w:pPr>
      <w:r w:rsidRPr="00CE1EFA">
        <w:rPr>
          <w:rFonts w:eastAsia="Times New Roman"/>
          <w:szCs w:val="28"/>
          <w:lang w:val="vi-VN"/>
        </w:rPr>
        <w:t>a) Đề xuất Ủy ban nhân dân cấp xã</w:t>
      </w:r>
      <w:r w:rsidRPr="00CE1EFA" w:rsidDel="00B05A24">
        <w:rPr>
          <w:rFonts w:eastAsia="Times New Roman"/>
          <w:szCs w:val="28"/>
          <w:lang w:val="vi-VN"/>
        </w:rPr>
        <w:t xml:space="preserve"> </w:t>
      </w:r>
      <w:r w:rsidRPr="00CE1EFA">
        <w:rPr>
          <w:rFonts w:eastAsia="Times New Roman"/>
          <w:szCs w:val="28"/>
          <w:lang w:val="vi-VN"/>
        </w:rPr>
        <w:t>kiến nghị cơ quan có thẩm quyền nghiên cứu, xử lý các quy định xử lý vi phạm hành chính không khả thi, không phù hợp với thực tiễn hoặc chồng chéo, mâu thuẫn trong quá trình thi hành pháp luật về xử lý vi phạm hành chính;</w:t>
      </w:r>
    </w:p>
    <w:p w14:paraId="03E0F186" w14:textId="4AAFB6C7" w:rsidR="007715E3" w:rsidRPr="00CE1EFA" w:rsidRDefault="007715E3" w:rsidP="00546671">
      <w:pPr>
        <w:shd w:val="clear" w:color="auto" w:fill="FFFFFF"/>
        <w:spacing w:before="120" w:line="330" w:lineRule="exact"/>
        <w:ind w:firstLine="709"/>
        <w:jc w:val="both"/>
        <w:rPr>
          <w:szCs w:val="28"/>
        </w:rPr>
      </w:pPr>
      <w:r w:rsidRPr="00CE1EFA">
        <w:rPr>
          <w:szCs w:val="28"/>
        </w:rPr>
        <w:t>b)</w:t>
      </w:r>
      <w:r w:rsidRPr="00CE1EFA">
        <w:rPr>
          <w:szCs w:val="28"/>
          <w:lang w:val="vi-VN"/>
        </w:rPr>
        <w:t xml:space="preserve"> Giúp Ủy ban nhân dân cấp </w:t>
      </w:r>
      <w:r w:rsidRPr="00CE1EFA">
        <w:rPr>
          <w:szCs w:val="28"/>
        </w:rPr>
        <w:t>xã</w:t>
      </w:r>
      <w:r w:rsidRPr="00CE1EFA">
        <w:rPr>
          <w:szCs w:val="28"/>
          <w:lang w:val="vi-VN"/>
        </w:rPr>
        <w:t xml:space="preserve"> tập huấn, hướng dẫn chuyên môn, nghiệp vụ, kiểm tra </w:t>
      </w:r>
      <w:r w:rsidRPr="00CE1EFA">
        <w:rPr>
          <w:szCs w:val="28"/>
        </w:rPr>
        <w:t>công tác</w:t>
      </w:r>
      <w:r w:rsidRPr="00CE1EFA">
        <w:rPr>
          <w:szCs w:val="28"/>
          <w:lang w:val="vi-VN"/>
        </w:rPr>
        <w:t xml:space="preserve"> thi hành pháp luật về xử lý vi phạm hành chính</w:t>
      </w:r>
      <w:r w:rsidRPr="00CE1EFA">
        <w:rPr>
          <w:szCs w:val="28"/>
        </w:rPr>
        <w:t xml:space="preserve"> </w:t>
      </w:r>
      <w:r w:rsidRPr="00CE1EFA">
        <w:rPr>
          <w:rFonts w:eastAsia="Times New Roman"/>
          <w:szCs w:val="28"/>
          <w:lang w:val="vi-VN"/>
        </w:rPr>
        <w:t>trong các lĩnh vực thuộc phạm vi quản lý của địa phương</w:t>
      </w:r>
      <w:r w:rsidRPr="00CE1EFA">
        <w:rPr>
          <w:rFonts w:eastAsia="Times New Roman"/>
          <w:szCs w:val="28"/>
        </w:rPr>
        <w:t xml:space="preserve"> </w:t>
      </w:r>
      <w:r w:rsidRPr="00CE1EFA">
        <w:rPr>
          <w:szCs w:val="28"/>
          <w:lang w:val="vi-VN"/>
        </w:rPr>
        <w:t>theo quy định pháp luật</w:t>
      </w:r>
      <w:r w:rsidRPr="00CE1EFA">
        <w:rPr>
          <w:szCs w:val="28"/>
        </w:rPr>
        <w:t>;</w:t>
      </w:r>
    </w:p>
    <w:p w14:paraId="1553B58C" w14:textId="77C17CC3" w:rsidR="00887303" w:rsidRPr="00CE1EFA" w:rsidRDefault="00887303" w:rsidP="00546671">
      <w:pPr>
        <w:shd w:val="clear" w:color="auto" w:fill="FFFFFF"/>
        <w:spacing w:before="120" w:line="330" w:lineRule="exact"/>
        <w:ind w:firstLine="709"/>
        <w:jc w:val="both"/>
        <w:rPr>
          <w:rFonts w:eastAsia="Times New Roman"/>
          <w:szCs w:val="28"/>
        </w:rPr>
      </w:pPr>
      <w:r w:rsidRPr="00CE1EFA">
        <w:rPr>
          <w:rFonts w:eastAsia="Times New Roman"/>
          <w:szCs w:val="28"/>
          <w:lang w:val="vi-VN"/>
        </w:rPr>
        <w:t xml:space="preserve">c) Giúp </w:t>
      </w:r>
      <w:r w:rsidR="008A4AB7" w:rsidRPr="00CE1EFA">
        <w:rPr>
          <w:rFonts w:eastAsia="Times New Roman"/>
          <w:szCs w:val="28"/>
        </w:rPr>
        <w:t xml:space="preserve">Ủy ban nhân dân, </w:t>
      </w:r>
      <w:r w:rsidRPr="00CE1EFA">
        <w:rPr>
          <w:rFonts w:eastAsia="Times New Roman"/>
          <w:szCs w:val="28"/>
          <w:lang w:val="vi-VN"/>
        </w:rPr>
        <w:t>Chủ tịch Ủy ban nhân dân cấp xã báo cáo</w:t>
      </w:r>
      <w:r w:rsidRPr="00CE1EFA">
        <w:rPr>
          <w:rFonts w:eastAsia="Times New Roman"/>
          <w:szCs w:val="28"/>
        </w:rPr>
        <w:t xml:space="preserve"> </w:t>
      </w:r>
      <w:r w:rsidRPr="00CE1EFA">
        <w:rPr>
          <w:rFonts w:eastAsia="Times New Roman"/>
          <w:szCs w:val="28"/>
          <w:lang w:val="vi-VN"/>
        </w:rPr>
        <w:t xml:space="preserve">về công tác thi hành pháp luật về xử lý vi phạm hành chính, thống kê </w:t>
      </w:r>
      <w:r w:rsidR="002E4D0E" w:rsidRPr="00CE1EFA">
        <w:rPr>
          <w:rFonts w:eastAsia="Times New Roman"/>
          <w:szCs w:val="28"/>
        </w:rPr>
        <w:t>về xử lý vi phạm</w:t>
      </w:r>
      <w:r w:rsidRPr="00CE1EFA">
        <w:rPr>
          <w:rFonts w:eastAsia="Times New Roman"/>
          <w:szCs w:val="28"/>
          <w:lang w:val="vi-VN"/>
        </w:rPr>
        <w:t xml:space="preserve"> hành chính trong các lĩnh vực thuộc phạm vi quản lý của địa phương</w:t>
      </w:r>
      <w:r w:rsidR="007715E3" w:rsidRPr="00CE1EFA">
        <w:rPr>
          <w:rFonts w:eastAsia="Times New Roman"/>
          <w:szCs w:val="28"/>
        </w:rPr>
        <w:t>.</w:t>
      </w:r>
    </w:p>
    <w:p w14:paraId="7648F6A6" w14:textId="3F69B284" w:rsidR="003076D8" w:rsidRPr="00CE1EFA" w:rsidRDefault="003076D8" w:rsidP="00546671">
      <w:pPr>
        <w:pStyle w:val="Heading2"/>
        <w:spacing w:line="330" w:lineRule="exact"/>
        <w:jc w:val="both"/>
        <w:rPr>
          <w:rFonts w:ascii="Times New Roman" w:eastAsia="Times New Roman" w:hAnsi="Times New Roman"/>
          <w:b w:val="0"/>
          <w:sz w:val="28"/>
          <w:szCs w:val="28"/>
          <w:lang w:val="vi-VN"/>
        </w:rPr>
      </w:pPr>
      <w:r w:rsidRPr="00CE1EFA">
        <w:rPr>
          <w:rFonts w:ascii="Times New Roman" w:eastAsia="Times New Roman" w:hAnsi="Times New Roman"/>
          <w:b w:val="0"/>
          <w:sz w:val="28"/>
          <w:szCs w:val="28"/>
          <w:lang w:val="vi-VN"/>
        </w:rPr>
        <w:tab/>
      </w:r>
      <w:r w:rsidR="000844FC" w:rsidRPr="00CE1EFA">
        <w:rPr>
          <w:rFonts w:ascii="Times New Roman" w:eastAsia="Times New Roman" w:hAnsi="Times New Roman"/>
          <w:b w:val="0"/>
          <w:sz w:val="28"/>
          <w:szCs w:val="28"/>
        </w:rPr>
        <w:t>9</w:t>
      </w:r>
      <w:r w:rsidRPr="00CE1EFA">
        <w:rPr>
          <w:rFonts w:ascii="Times New Roman" w:eastAsia="Times New Roman" w:hAnsi="Times New Roman"/>
          <w:b w:val="0"/>
          <w:sz w:val="28"/>
          <w:szCs w:val="28"/>
          <w:lang w:val="vi-VN"/>
        </w:rPr>
        <w:t>. Về thi hành án dân sự, thi hành án hành chính</w:t>
      </w:r>
      <w:r w:rsidR="009D02C6" w:rsidRPr="00CE1EFA">
        <w:rPr>
          <w:rFonts w:ascii="Times New Roman" w:eastAsia="Times New Roman" w:hAnsi="Times New Roman"/>
          <w:b w:val="0"/>
          <w:sz w:val="28"/>
          <w:szCs w:val="28"/>
          <w:lang w:val="vi-VN"/>
        </w:rPr>
        <w:t>:</w:t>
      </w:r>
    </w:p>
    <w:p w14:paraId="5D99B7F1" w14:textId="7213D9A9" w:rsidR="003076D8" w:rsidRPr="00CE1EFA" w:rsidRDefault="003076D8" w:rsidP="00546671">
      <w:pPr>
        <w:pStyle w:val="NormalWeb"/>
        <w:spacing w:before="120" w:beforeAutospacing="0" w:after="0" w:afterAutospacing="0" w:line="330" w:lineRule="exact"/>
        <w:ind w:firstLine="720"/>
        <w:jc w:val="both"/>
        <w:rPr>
          <w:rFonts w:eastAsia="Times New Roman"/>
          <w:sz w:val="28"/>
          <w:szCs w:val="28"/>
          <w:lang w:val="vi-VN"/>
        </w:rPr>
      </w:pPr>
      <w:r w:rsidRPr="00CE1EFA">
        <w:rPr>
          <w:rFonts w:eastAsia="Times New Roman"/>
          <w:sz w:val="28"/>
          <w:szCs w:val="28"/>
          <w:lang w:val="vi-VN"/>
        </w:rPr>
        <w:t>a) Giúp Ủy ban nhân dân cấp xã niêm yết các văn bản liên quan đến thi hành án</w:t>
      </w:r>
      <w:r w:rsidR="00EE6F74" w:rsidRPr="00CE1EFA">
        <w:rPr>
          <w:rFonts w:eastAsia="Times New Roman"/>
          <w:sz w:val="28"/>
          <w:szCs w:val="28"/>
        </w:rPr>
        <w:t xml:space="preserve"> dân sự</w:t>
      </w:r>
      <w:r w:rsidRPr="00CE1EFA">
        <w:rPr>
          <w:rFonts w:eastAsia="Times New Roman"/>
          <w:sz w:val="28"/>
          <w:szCs w:val="28"/>
          <w:lang w:val="vi-VN"/>
        </w:rPr>
        <w:t xml:space="preserve">; xác minh điều kiện thi hành án </w:t>
      </w:r>
      <w:r w:rsidR="00CA5649" w:rsidRPr="00CE1EFA">
        <w:rPr>
          <w:rFonts w:eastAsia="Times New Roman"/>
          <w:sz w:val="28"/>
          <w:szCs w:val="28"/>
        </w:rPr>
        <w:t xml:space="preserve">dân sự </w:t>
      </w:r>
      <w:r w:rsidRPr="00CE1EFA">
        <w:rPr>
          <w:rFonts w:eastAsia="Times New Roman"/>
          <w:sz w:val="28"/>
          <w:szCs w:val="28"/>
          <w:lang w:val="vi-VN"/>
        </w:rPr>
        <w:t xml:space="preserve">của người phải thi hành án tại địa phương; </w:t>
      </w:r>
    </w:p>
    <w:p w14:paraId="761B78EF" w14:textId="0DA99068" w:rsidR="00CA5649" w:rsidRPr="00CE1EFA" w:rsidRDefault="00CA5649" w:rsidP="00546671">
      <w:pPr>
        <w:pStyle w:val="NormalWeb"/>
        <w:spacing w:before="120" w:beforeAutospacing="0" w:after="0" w:afterAutospacing="0" w:line="330" w:lineRule="exact"/>
        <w:ind w:firstLine="720"/>
        <w:jc w:val="both"/>
        <w:rPr>
          <w:rFonts w:eastAsia="Times New Roman"/>
          <w:sz w:val="28"/>
          <w:szCs w:val="28"/>
          <w:lang w:val="vi-VN"/>
        </w:rPr>
      </w:pPr>
      <w:r w:rsidRPr="00CE1EFA">
        <w:rPr>
          <w:rFonts w:eastAsia="Times New Roman"/>
          <w:sz w:val="28"/>
          <w:szCs w:val="28"/>
        </w:rPr>
        <w:t>b</w:t>
      </w:r>
      <w:r w:rsidR="003076D8" w:rsidRPr="00CE1EFA">
        <w:rPr>
          <w:rFonts w:eastAsia="Times New Roman"/>
          <w:sz w:val="28"/>
          <w:szCs w:val="28"/>
          <w:lang w:val="vi-VN"/>
        </w:rPr>
        <w:t>) Tham mưu, giúp Ủy ban nhân dân cấp xã về việc phối hợp tổ chức cưỡng chế thi hành án</w:t>
      </w:r>
      <w:r w:rsidR="00304A3A" w:rsidRPr="00CE1EFA">
        <w:rPr>
          <w:rFonts w:eastAsia="Times New Roman"/>
          <w:sz w:val="28"/>
          <w:szCs w:val="28"/>
          <w:lang w:val="vi-VN"/>
        </w:rPr>
        <w:t xml:space="preserve"> </w:t>
      </w:r>
      <w:r w:rsidRPr="00CE1EFA">
        <w:rPr>
          <w:rFonts w:eastAsia="Times New Roman"/>
          <w:sz w:val="28"/>
          <w:szCs w:val="28"/>
          <w:lang w:val="vi-VN"/>
        </w:rPr>
        <w:t xml:space="preserve">dân sự </w:t>
      </w:r>
      <w:r w:rsidR="00C66B04" w:rsidRPr="00CE1EFA">
        <w:rPr>
          <w:rFonts w:eastAsia="Times New Roman"/>
          <w:sz w:val="28"/>
          <w:szCs w:val="28"/>
          <w:lang w:val="vi-VN"/>
        </w:rPr>
        <w:t>theo quy định pháp luật</w:t>
      </w:r>
      <w:r w:rsidRPr="00CE1EFA">
        <w:rPr>
          <w:rFonts w:eastAsia="Times New Roman"/>
          <w:sz w:val="28"/>
          <w:szCs w:val="28"/>
          <w:lang w:val="vi-VN"/>
        </w:rPr>
        <w:t xml:space="preserve">; </w:t>
      </w:r>
    </w:p>
    <w:p w14:paraId="3FB922EF" w14:textId="77777777" w:rsidR="00701FEE" w:rsidRPr="00CE1EFA" w:rsidRDefault="00CA5649" w:rsidP="00546671">
      <w:pPr>
        <w:pStyle w:val="NormalWeb"/>
        <w:spacing w:before="120" w:beforeAutospacing="0" w:after="0" w:afterAutospacing="0" w:line="330" w:lineRule="exact"/>
        <w:ind w:firstLine="720"/>
        <w:jc w:val="both"/>
        <w:rPr>
          <w:rFonts w:eastAsia="Times New Roman"/>
          <w:sz w:val="28"/>
          <w:szCs w:val="28"/>
          <w:lang w:val="vi-VN"/>
        </w:rPr>
      </w:pPr>
      <w:r w:rsidRPr="00CE1EFA">
        <w:rPr>
          <w:rFonts w:eastAsia="Times New Roman"/>
          <w:sz w:val="28"/>
          <w:szCs w:val="28"/>
          <w:lang w:val="vi-VN"/>
        </w:rPr>
        <w:t>c) Tham mưu, giúp Ủy ban nhân dân cấp xã</w:t>
      </w:r>
      <w:r w:rsidR="00C66B04" w:rsidRPr="00CE1EFA">
        <w:rPr>
          <w:rFonts w:eastAsia="Times New Roman"/>
          <w:sz w:val="28"/>
          <w:szCs w:val="28"/>
          <w:lang w:val="vi-VN"/>
        </w:rPr>
        <w:t xml:space="preserve"> về việc chỉ đạo các cơ quan chuyên môn thuộc Ủy ban nhân dân </w:t>
      </w:r>
      <w:r w:rsidR="00C66B04" w:rsidRPr="00CE1EFA">
        <w:rPr>
          <w:rFonts w:eastAsia="Times New Roman"/>
          <w:sz w:val="28"/>
          <w:szCs w:val="28"/>
        </w:rPr>
        <w:t xml:space="preserve">cấp xã </w:t>
      </w:r>
      <w:r w:rsidR="00C66B04" w:rsidRPr="00CE1EFA">
        <w:rPr>
          <w:rFonts w:eastAsia="Times New Roman"/>
          <w:sz w:val="28"/>
          <w:szCs w:val="28"/>
          <w:lang w:val="vi-VN"/>
        </w:rPr>
        <w:t xml:space="preserve">nghiêm chỉnh thi hành án hành chính; </w:t>
      </w:r>
      <w:r w:rsidR="00827929" w:rsidRPr="00CE1EFA">
        <w:rPr>
          <w:rFonts w:eastAsia="Times New Roman"/>
          <w:sz w:val="28"/>
          <w:szCs w:val="28"/>
          <w:lang w:val="vi-VN"/>
        </w:rPr>
        <w:t xml:space="preserve">chỉ đạo việc thi hành án hành chính đối với các vụ việc phức tạp, ảnh hưởng đến </w:t>
      </w:r>
      <w:r w:rsidR="00827929" w:rsidRPr="00CE1EFA">
        <w:rPr>
          <w:rFonts w:eastAsia="Times New Roman"/>
          <w:sz w:val="28"/>
          <w:szCs w:val="28"/>
          <w:lang w:val="vi-VN"/>
        </w:rPr>
        <w:lastRenderedPageBreak/>
        <w:t>tình hình kinh tế - xã hội, an ninh trật tự ở địa phương; báo cáo Ủy ban nhân dân cấp tỉnh và cơ quan thi hành án dân sự cấp tỉnh về tình hình, kết quả thi hành án hành chính của địa phương.</w:t>
      </w:r>
    </w:p>
    <w:p w14:paraId="79B39D4C" w14:textId="117E14DD" w:rsidR="00701FEE" w:rsidRPr="00CE1EFA" w:rsidRDefault="009D02C6" w:rsidP="00546671">
      <w:pPr>
        <w:pStyle w:val="NormalWeb"/>
        <w:spacing w:before="120" w:beforeAutospacing="0" w:after="0" w:afterAutospacing="0" w:line="330" w:lineRule="exact"/>
        <w:ind w:firstLine="720"/>
        <w:jc w:val="both"/>
        <w:rPr>
          <w:rFonts w:eastAsia="Times New Roman"/>
          <w:sz w:val="28"/>
          <w:szCs w:val="28"/>
          <w:lang w:val="vi-VN"/>
        </w:rPr>
      </w:pPr>
      <w:r w:rsidRPr="00CE1EFA">
        <w:rPr>
          <w:rFonts w:eastAsia="Times New Roman"/>
          <w:sz w:val="28"/>
          <w:szCs w:val="28"/>
          <w:lang w:val="vi-VN"/>
        </w:rPr>
        <w:t>1</w:t>
      </w:r>
      <w:r w:rsidR="000844FC" w:rsidRPr="00CE1EFA">
        <w:rPr>
          <w:rFonts w:eastAsia="Times New Roman"/>
          <w:sz w:val="28"/>
          <w:szCs w:val="28"/>
        </w:rPr>
        <w:t>0</w:t>
      </w:r>
      <w:r w:rsidR="003076D8" w:rsidRPr="00CE1EFA">
        <w:rPr>
          <w:rFonts w:eastAsia="Times New Roman"/>
          <w:sz w:val="28"/>
          <w:szCs w:val="28"/>
          <w:lang w:val="vi-VN"/>
        </w:rPr>
        <w:t xml:space="preserve">. Giúp Ủy ban nhân dân cấp xã </w:t>
      </w:r>
      <w:r w:rsidR="00222C51" w:rsidRPr="00CE1EFA">
        <w:rPr>
          <w:rFonts w:eastAsia="Times New Roman"/>
          <w:sz w:val="28"/>
          <w:szCs w:val="28"/>
          <w:lang w:val="vi-VN"/>
        </w:rPr>
        <w:t>hướng dẫn</w:t>
      </w:r>
      <w:r w:rsidR="00222C51" w:rsidRPr="00CE1EFA">
        <w:rPr>
          <w:rFonts w:eastAsia="Times New Roman"/>
          <w:sz w:val="28"/>
          <w:szCs w:val="28"/>
        </w:rPr>
        <w:t>, tập huấn</w:t>
      </w:r>
      <w:r w:rsidR="00222C51" w:rsidRPr="00CE1EFA">
        <w:rPr>
          <w:rFonts w:eastAsia="Times New Roman"/>
          <w:sz w:val="28"/>
          <w:szCs w:val="28"/>
          <w:lang w:val="vi-VN"/>
        </w:rPr>
        <w:t xml:space="preserve"> </w:t>
      </w:r>
      <w:r w:rsidR="003076D8" w:rsidRPr="00CE1EFA">
        <w:rPr>
          <w:rFonts w:eastAsia="Times New Roman"/>
          <w:sz w:val="28"/>
          <w:szCs w:val="28"/>
          <w:lang w:val="vi-VN"/>
        </w:rPr>
        <w:t>chuyên môn, nghiệp vụ về công tác tư pháp đối với</w:t>
      </w:r>
      <w:r w:rsidR="004F12E0" w:rsidRPr="00CE1EFA">
        <w:rPr>
          <w:rFonts w:eastAsia="Times New Roman"/>
          <w:sz w:val="28"/>
          <w:szCs w:val="28"/>
        </w:rPr>
        <w:t xml:space="preserve"> cơ quan chuyên môn, tổ chức hành chính khác, </w:t>
      </w:r>
      <w:r w:rsidR="003076D8" w:rsidRPr="00CE1EFA">
        <w:rPr>
          <w:rFonts w:eastAsia="Times New Roman"/>
          <w:sz w:val="28"/>
          <w:szCs w:val="28"/>
          <w:lang w:val="vi-VN"/>
        </w:rPr>
        <w:t xml:space="preserve">công chức </w:t>
      </w:r>
      <w:r w:rsidR="004F12E0" w:rsidRPr="00CE1EFA">
        <w:rPr>
          <w:rFonts w:eastAsia="Times New Roman"/>
          <w:sz w:val="28"/>
          <w:szCs w:val="28"/>
        </w:rPr>
        <w:t xml:space="preserve">thuộc Ủy ban nhân dân cấp xã </w:t>
      </w:r>
      <w:r w:rsidR="003076D8" w:rsidRPr="00CE1EFA">
        <w:rPr>
          <w:rFonts w:eastAsia="Times New Roman"/>
          <w:sz w:val="28"/>
          <w:szCs w:val="28"/>
          <w:lang w:val="vi-VN"/>
        </w:rPr>
        <w:t xml:space="preserve">và </w:t>
      </w:r>
      <w:r w:rsidR="004F12E0" w:rsidRPr="00CE1EFA">
        <w:rPr>
          <w:rFonts w:eastAsia="Times New Roman"/>
          <w:sz w:val="28"/>
          <w:szCs w:val="28"/>
        </w:rPr>
        <w:t xml:space="preserve">các tổ chức, </w:t>
      </w:r>
      <w:r w:rsidR="003076D8" w:rsidRPr="00CE1EFA">
        <w:rPr>
          <w:rFonts w:eastAsia="Times New Roman"/>
          <w:sz w:val="28"/>
          <w:szCs w:val="28"/>
          <w:lang w:val="vi-VN"/>
        </w:rPr>
        <w:t>cá nhân khác có liên quan theo quy định pháp luật.</w:t>
      </w:r>
    </w:p>
    <w:p w14:paraId="0A861227" w14:textId="77777777" w:rsidR="00701FEE" w:rsidRPr="00CE1EFA" w:rsidRDefault="009D02C6" w:rsidP="00546671">
      <w:pPr>
        <w:pStyle w:val="NormalWeb"/>
        <w:spacing w:before="120" w:beforeAutospacing="0" w:after="0" w:afterAutospacing="0" w:line="330" w:lineRule="exact"/>
        <w:ind w:firstLine="720"/>
        <w:jc w:val="both"/>
        <w:rPr>
          <w:rFonts w:eastAsia="Times New Roman"/>
          <w:sz w:val="28"/>
          <w:szCs w:val="28"/>
          <w:lang w:val="vi-VN"/>
        </w:rPr>
      </w:pPr>
      <w:r w:rsidRPr="00CE1EFA">
        <w:rPr>
          <w:rFonts w:eastAsia="Times New Roman"/>
          <w:sz w:val="28"/>
          <w:szCs w:val="28"/>
          <w:lang w:val="vi-VN"/>
        </w:rPr>
        <w:t>1</w:t>
      </w:r>
      <w:r w:rsidR="000844FC" w:rsidRPr="00CE1EFA">
        <w:rPr>
          <w:rFonts w:eastAsia="Times New Roman"/>
          <w:sz w:val="28"/>
          <w:szCs w:val="28"/>
        </w:rPr>
        <w:t>1</w:t>
      </w:r>
      <w:r w:rsidR="003076D8" w:rsidRPr="00CE1EFA">
        <w:rPr>
          <w:rFonts w:eastAsia="Times New Roman"/>
          <w:sz w:val="28"/>
          <w:szCs w:val="28"/>
          <w:lang w:val="vi-VN"/>
        </w:rPr>
        <w:t>. Tổ chức ứng dụng khoa học, công nghệ; xây dựng hệ thống thông tin, lưu trữ phục vụ công tác quản lý nhà nước về lĩnh vực tư pháp thuộc phạm vi quản lý của Ủy ban nhân dân cấp xã.</w:t>
      </w:r>
    </w:p>
    <w:p w14:paraId="0616F9E1" w14:textId="60F7CB3F" w:rsidR="003076D8" w:rsidRPr="00CE1EFA" w:rsidRDefault="009D02C6" w:rsidP="00546671">
      <w:pPr>
        <w:pStyle w:val="NormalWeb"/>
        <w:spacing w:before="120" w:beforeAutospacing="0" w:after="0" w:afterAutospacing="0" w:line="330" w:lineRule="exact"/>
        <w:ind w:firstLine="720"/>
        <w:jc w:val="both"/>
        <w:rPr>
          <w:rFonts w:eastAsia="Times New Roman"/>
          <w:b/>
          <w:sz w:val="28"/>
          <w:szCs w:val="28"/>
          <w:lang w:val="vi-VN"/>
        </w:rPr>
      </w:pPr>
      <w:r w:rsidRPr="00CE1EFA">
        <w:rPr>
          <w:rFonts w:eastAsia="Times New Roman"/>
          <w:sz w:val="28"/>
          <w:szCs w:val="28"/>
          <w:lang w:val="vi-VN"/>
        </w:rPr>
        <w:t>1</w:t>
      </w:r>
      <w:r w:rsidR="000844FC" w:rsidRPr="00CE1EFA">
        <w:rPr>
          <w:rFonts w:eastAsia="Times New Roman"/>
          <w:sz w:val="28"/>
          <w:szCs w:val="28"/>
        </w:rPr>
        <w:t>2</w:t>
      </w:r>
      <w:r w:rsidR="003076D8" w:rsidRPr="00CE1EFA">
        <w:rPr>
          <w:rFonts w:eastAsia="Times New Roman"/>
          <w:sz w:val="28"/>
          <w:szCs w:val="28"/>
          <w:lang w:val="vi-VN"/>
        </w:rPr>
        <w:t xml:space="preserve">. Thực hiện công tác thông tin, thống kê, báo cáo định kỳ và đột xuất về tình hình thực hiện nhiệm vụ được giao </w:t>
      </w:r>
      <w:r w:rsidR="004F12E0" w:rsidRPr="00CE1EFA">
        <w:rPr>
          <w:rFonts w:eastAsia="Times New Roman"/>
          <w:sz w:val="28"/>
          <w:szCs w:val="28"/>
        </w:rPr>
        <w:t>với</w:t>
      </w:r>
      <w:r w:rsidR="003076D8" w:rsidRPr="00CE1EFA">
        <w:rPr>
          <w:rFonts w:eastAsia="Times New Roman"/>
          <w:sz w:val="28"/>
          <w:szCs w:val="28"/>
          <w:lang w:val="vi-VN"/>
        </w:rPr>
        <w:t xml:space="preserve"> Ủy ban nhân dân cấp xã</w:t>
      </w:r>
      <w:r w:rsidR="004F12E0" w:rsidRPr="00CE1EFA">
        <w:rPr>
          <w:rFonts w:eastAsia="Times New Roman"/>
          <w:sz w:val="28"/>
          <w:szCs w:val="28"/>
        </w:rPr>
        <w:t>,</w:t>
      </w:r>
      <w:r w:rsidR="003076D8" w:rsidRPr="00CE1EFA">
        <w:rPr>
          <w:rFonts w:eastAsia="Times New Roman"/>
          <w:sz w:val="28"/>
          <w:szCs w:val="28"/>
          <w:lang w:val="vi-VN"/>
        </w:rPr>
        <w:t xml:space="preserve"> Sở Tư pháp</w:t>
      </w:r>
      <w:r w:rsidR="004F12E0" w:rsidRPr="00CE1EFA">
        <w:rPr>
          <w:rFonts w:eastAsia="Times New Roman"/>
          <w:sz w:val="28"/>
          <w:szCs w:val="28"/>
        </w:rPr>
        <w:t xml:space="preserve"> và theo quy định pháp luật</w:t>
      </w:r>
      <w:r w:rsidR="003076D8" w:rsidRPr="00CE1EFA">
        <w:rPr>
          <w:rFonts w:eastAsia="Times New Roman"/>
          <w:sz w:val="28"/>
          <w:szCs w:val="28"/>
          <w:lang w:val="vi-VN"/>
        </w:rPr>
        <w:t>.</w:t>
      </w:r>
    </w:p>
    <w:p w14:paraId="3A7CE6CF" w14:textId="0230F349" w:rsidR="003076D8" w:rsidRPr="00CE1EFA" w:rsidRDefault="003076D8" w:rsidP="00546671">
      <w:pPr>
        <w:pStyle w:val="Heading2"/>
        <w:spacing w:line="330" w:lineRule="exact"/>
        <w:jc w:val="both"/>
        <w:rPr>
          <w:rFonts w:ascii="Times New Roman" w:eastAsia="Times New Roman" w:hAnsi="Times New Roman"/>
          <w:b w:val="0"/>
          <w:sz w:val="28"/>
          <w:szCs w:val="28"/>
          <w:lang w:val="vi-VN"/>
        </w:rPr>
      </w:pPr>
      <w:r w:rsidRPr="00CE1EFA">
        <w:rPr>
          <w:rFonts w:ascii="Times New Roman" w:eastAsia="Times New Roman" w:hAnsi="Times New Roman"/>
          <w:b w:val="0"/>
          <w:sz w:val="28"/>
          <w:szCs w:val="28"/>
          <w:lang w:val="vi-VN"/>
        </w:rPr>
        <w:tab/>
      </w:r>
      <w:r w:rsidR="009D02C6" w:rsidRPr="00CE1EFA">
        <w:rPr>
          <w:rFonts w:ascii="Times New Roman" w:eastAsia="Times New Roman" w:hAnsi="Times New Roman"/>
          <w:b w:val="0"/>
          <w:sz w:val="28"/>
          <w:szCs w:val="28"/>
          <w:lang w:val="vi-VN"/>
        </w:rPr>
        <w:t>1</w:t>
      </w:r>
      <w:r w:rsidR="000844FC" w:rsidRPr="00CE1EFA">
        <w:rPr>
          <w:rFonts w:ascii="Times New Roman" w:eastAsia="Times New Roman" w:hAnsi="Times New Roman"/>
          <w:b w:val="0"/>
          <w:sz w:val="28"/>
          <w:szCs w:val="28"/>
        </w:rPr>
        <w:t>3</w:t>
      </w:r>
      <w:r w:rsidRPr="00CE1EFA">
        <w:rPr>
          <w:rFonts w:ascii="Times New Roman" w:eastAsia="Times New Roman" w:hAnsi="Times New Roman"/>
          <w:b w:val="0"/>
          <w:sz w:val="28"/>
          <w:szCs w:val="28"/>
          <w:lang w:val="vi-VN"/>
        </w:rPr>
        <w:t xml:space="preserve">. Kiểm tra việc thực hiện pháp luật trong các lĩnh vực tư pháp đối với tổ chức, cá nhân </w:t>
      </w:r>
      <w:r w:rsidR="00C92C05" w:rsidRPr="00CE1EFA">
        <w:rPr>
          <w:rFonts w:ascii="Times New Roman" w:eastAsia="Times New Roman" w:hAnsi="Times New Roman"/>
          <w:b w:val="0"/>
          <w:sz w:val="28"/>
          <w:szCs w:val="28"/>
          <w:lang w:val="vi-VN"/>
        </w:rPr>
        <w:t>tại địa phương</w:t>
      </w:r>
      <w:r w:rsidRPr="00CE1EFA">
        <w:rPr>
          <w:rFonts w:ascii="Times New Roman" w:eastAsia="Times New Roman" w:hAnsi="Times New Roman"/>
          <w:b w:val="0"/>
          <w:sz w:val="28"/>
          <w:szCs w:val="28"/>
          <w:lang w:val="vi-VN"/>
        </w:rPr>
        <w:t xml:space="preserve">; giải quyết khiếu nại, tố cáo; phòng, chống tham nhũng, lãng phí trong </w:t>
      </w:r>
      <w:r w:rsidR="009D02C6" w:rsidRPr="00CE1EFA">
        <w:rPr>
          <w:rFonts w:ascii="Times New Roman" w:eastAsia="Times New Roman" w:hAnsi="Times New Roman"/>
          <w:b w:val="0"/>
          <w:sz w:val="28"/>
          <w:szCs w:val="28"/>
          <w:lang w:val="vi-VN"/>
        </w:rPr>
        <w:t>lĩnh vực</w:t>
      </w:r>
      <w:r w:rsidRPr="00CE1EFA">
        <w:rPr>
          <w:rFonts w:ascii="Times New Roman" w:eastAsia="Times New Roman" w:hAnsi="Times New Roman"/>
          <w:b w:val="0"/>
          <w:sz w:val="28"/>
          <w:szCs w:val="28"/>
          <w:lang w:val="vi-VN"/>
        </w:rPr>
        <w:t xml:space="preserve"> tư pháp </w:t>
      </w:r>
      <w:r w:rsidR="00C92C05" w:rsidRPr="00CE1EFA">
        <w:rPr>
          <w:rFonts w:ascii="Times New Roman" w:eastAsia="Times New Roman" w:hAnsi="Times New Roman"/>
          <w:b w:val="0"/>
          <w:sz w:val="28"/>
          <w:szCs w:val="28"/>
          <w:lang w:val="vi-VN"/>
        </w:rPr>
        <w:t>tại địa phương</w:t>
      </w:r>
      <w:r w:rsidRPr="00CE1EFA">
        <w:rPr>
          <w:rFonts w:ascii="Times New Roman" w:eastAsia="Times New Roman" w:hAnsi="Times New Roman"/>
          <w:b w:val="0"/>
          <w:sz w:val="28"/>
          <w:szCs w:val="28"/>
          <w:lang w:val="vi-VN"/>
        </w:rPr>
        <w:t xml:space="preserve"> theo </w:t>
      </w:r>
      <w:r w:rsidR="004F12E0" w:rsidRPr="00CE1EFA">
        <w:rPr>
          <w:rFonts w:ascii="Times New Roman" w:eastAsia="Times New Roman" w:hAnsi="Times New Roman"/>
          <w:b w:val="0"/>
          <w:sz w:val="28"/>
          <w:szCs w:val="28"/>
          <w:lang w:val="vi-VN"/>
        </w:rPr>
        <w:t>phân công của Ủy ban nhân dân cấp xã</w:t>
      </w:r>
      <w:r w:rsidR="004F12E0" w:rsidRPr="00CE1EFA">
        <w:rPr>
          <w:rFonts w:ascii="Times New Roman" w:eastAsia="Times New Roman" w:hAnsi="Times New Roman"/>
          <w:b w:val="0"/>
          <w:sz w:val="28"/>
          <w:szCs w:val="28"/>
        </w:rPr>
        <w:t xml:space="preserve"> và </w:t>
      </w:r>
      <w:r w:rsidRPr="00CE1EFA">
        <w:rPr>
          <w:rFonts w:ascii="Times New Roman" w:eastAsia="Times New Roman" w:hAnsi="Times New Roman"/>
          <w:b w:val="0"/>
          <w:sz w:val="28"/>
          <w:szCs w:val="28"/>
          <w:lang w:val="vi-VN"/>
        </w:rPr>
        <w:t xml:space="preserve">quy định pháp luật. </w:t>
      </w:r>
    </w:p>
    <w:p w14:paraId="64AF6445" w14:textId="1FEA9221" w:rsidR="003076D8" w:rsidRPr="00CE1EFA" w:rsidRDefault="003076D8" w:rsidP="00546671">
      <w:pPr>
        <w:pStyle w:val="Heading2"/>
        <w:spacing w:line="330" w:lineRule="exact"/>
        <w:jc w:val="both"/>
        <w:rPr>
          <w:rFonts w:ascii="Times New Roman" w:eastAsia="Times New Roman" w:hAnsi="Times New Roman"/>
          <w:b w:val="0"/>
          <w:sz w:val="28"/>
          <w:szCs w:val="28"/>
          <w:lang w:val="vi-VN"/>
        </w:rPr>
      </w:pPr>
      <w:r w:rsidRPr="00CE1EFA">
        <w:rPr>
          <w:rFonts w:ascii="Times New Roman" w:eastAsia="Times New Roman" w:hAnsi="Times New Roman"/>
          <w:b w:val="0"/>
          <w:sz w:val="28"/>
          <w:szCs w:val="28"/>
          <w:lang w:val="vi-VN"/>
        </w:rPr>
        <w:tab/>
      </w:r>
      <w:r w:rsidR="009D02C6" w:rsidRPr="00CE1EFA">
        <w:rPr>
          <w:rFonts w:ascii="Times New Roman" w:eastAsia="Times New Roman" w:hAnsi="Times New Roman"/>
          <w:b w:val="0"/>
          <w:sz w:val="28"/>
          <w:szCs w:val="28"/>
          <w:lang w:val="vi-VN"/>
        </w:rPr>
        <w:t>1</w:t>
      </w:r>
      <w:r w:rsidR="000844FC" w:rsidRPr="00CE1EFA">
        <w:rPr>
          <w:rFonts w:ascii="Times New Roman" w:eastAsia="Times New Roman" w:hAnsi="Times New Roman"/>
          <w:b w:val="0"/>
          <w:sz w:val="28"/>
          <w:szCs w:val="28"/>
        </w:rPr>
        <w:t>4</w:t>
      </w:r>
      <w:r w:rsidRPr="00CE1EFA">
        <w:rPr>
          <w:rFonts w:ascii="Times New Roman" w:eastAsia="Times New Roman" w:hAnsi="Times New Roman"/>
          <w:b w:val="0"/>
          <w:sz w:val="28"/>
          <w:szCs w:val="28"/>
          <w:lang w:val="vi-VN"/>
        </w:rPr>
        <w:t>. Thực hiện các nhiệm vụ khác theo phân cấp, ủy quyền, phân định thẩm quyền của cơ quan có thẩm quyền</w:t>
      </w:r>
      <w:r w:rsidR="004F12E0" w:rsidRPr="00CE1EFA">
        <w:rPr>
          <w:rFonts w:ascii="Times New Roman" w:eastAsia="Times New Roman" w:hAnsi="Times New Roman"/>
          <w:b w:val="0"/>
          <w:sz w:val="28"/>
          <w:szCs w:val="28"/>
        </w:rPr>
        <w:t>,</w:t>
      </w:r>
      <w:r w:rsidRPr="00CE1EFA">
        <w:rPr>
          <w:rFonts w:ascii="Times New Roman" w:eastAsia="Times New Roman" w:hAnsi="Times New Roman"/>
          <w:b w:val="0"/>
          <w:sz w:val="28"/>
          <w:szCs w:val="28"/>
          <w:lang w:val="vi-VN"/>
        </w:rPr>
        <w:t xml:space="preserve"> </w:t>
      </w:r>
      <w:r w:rsidR="004F12E0" w:rsidRPr="00CE1EFA">
        <w:rPr>
          <w:rFonts w:ascii="Times New Roman" w:eastAsia="Times New Roman" w:hAnsi="Times New Roman"/>
          <w:b w:val="0"/>
          <w:sz w:val="28"/>
          <w:szCs w:val="28"/>
          <w:lang w:val="vi-VN"/>
        </w:rPr>
        <w:t>Ủy ban nhân dân cấp xã</w:t>
      </w:r>
      <w:r w:rsidR="004F12E0" w:rsidRPr="00CE1EFA">
        <w:rPr>
          <w:rFonts w:ascii="Times New Roman" w:eastAsia="Times New Roman" w:hAnsi="Times New Roman"/>
          <w:b w:val="0"/>
          <w:sz w:val="28"/>
          <w:szCs w:val="28"/>
        </w:rPr>
        <w:t xml:space="preserve">, Chủ tịch Ủy ban nhân dân cấp xã và </w:t>
      </w:r>
      <w:r w:rsidRPr="00CE1EFA">
        <w:rPr>
          <w:rFonts w:ascii="Times New Roman" w:eastAsia="Times New Roman" w:hAnsi="Times New Roman"/>
          <w:b w:val="0"/>
          <w:sz w:val="28"/>
          <w:szCs w:val="28"/>
          <w:lang w:val="vi-VN"/>
        </w:rPr>
        <w:t>theo quy định pháp luật.</w:t>
      </w:r>
    </w:p>
    <w:p w14:paraId="37A69970" w14:textId="77777777" w:rsidR="003076D8" w:rsidRPr="00CE1EFA" w:rsidRDefault="003076D8" w:rsidP="00546671">
      <w:pPr>
        <w:pStyle w:val="NormalWeb"/>
        <w:spacing w:before="120" w:beforeAutospacing="0" w:after="0" w:afterAutospacing="0" w:line="330" w:lineRule="exact"/>
        <w:jc w:val="center"/>
        <w:outlineLvl w:val="0"/>
        <w:rPr>
          <w:b/>
          <w:bCs/>
          <w:sz w:val="28"/>
          <w:szCs w:val="28"/>
          <w:lang w:val="it-IT"/>
        </w:rPr>
      </w:pPr>
      <w:r w:rsidRPr="00CE1EFA">
        <w:rPr>
          <w:b/>
          <w:bCs/>
          <w:sz w:val="28"/>
          <w:szCs w:val="28"/>
          <w:lang w:val="it-IT"/>
        </w:rPr>
        <w:t>Chương III</w:t>
      </w:r>
    </w:p>
    <w:p w14:paraId="0D592685" w14:textId="77777777" w:rsidR="003076D8" w:rsidRPr="00CE1EFA" w:rsidRDefault="003076D8" w:rsidP="00817D44">
      <w:pPr>
        <w:pStyle w:val="NormalWeb"/>
        <w:spacing w:before="0" w:beforeAutospacing="0" w:after="0" w:afterAutospacing="0" w:line="330" w:lineRule="exact"/>
        <w:jc w:val="center"/>
        <w:outlineLvl w:val="0"/>
        <w:rPr>
          <w:b/>
          <w:bCs/>
          <w:sz w:val="28"/>
          <w:szCs w:val="28"/>
          <w:lang w:val="it-IT"/>
        </w:rPr>
      </w:pPr>
      <w:r w:rsidRPr="00CE1EFA">
        <w:rPr>
          <w:b/>
          <w:bCs/>
          <w:sz w:val="28"/>
          <w:szCs w:val="28"/>
          <w:lang w:val="it-IT"/>
        </w:rPr>
        <w:t>TỔ CHỨC THỰC HIỆN</w:t>
      </w:r>
    </w:p>
    <w:p w14:paraId="30278513" w14:textId="6589B4A2" w:rsidR="003076D8" w:rsidRPr="00CE1EFA" w:rsidRDefault="003076D8" w:rsidP="00546671">
      <w:pPr>
        <w:pStyle w:val="Heading1"/>
        <w:spacing w:before="120" w:line="330" w:lineRule="exact"/>
        <w:ind w:firstLine="709"/>
        <w:jc w:val="left"/>
        <w:rPr>
          <w:rFonts w:ascii="Times New Roman" w:hAnsi="Times New Roman"/>
          <w:b/>
          <w:i w:val="0"/>
          <w:szCs w:val="28"/>
          <w:lang w:val="vi-VN"/>
        </w:rPr>
      </w:pPr>
      <w:r w:rsidRPr="00CE1EFA">
        <w:rPr>
          <w:rFonts w:ascii="Times New Roman" w:hAnsi="Times New Roman"/>
          <w:b/>
          <w:i w:val="0"/>
          <w:szCs w:val="28"/>
          <w:lang w:val="vi-VN"/>
        </w:rPr>
        <w:t xml:space="preserve">Điều </w:t>
      </w:r>
      <w:r w:rsidR="00EA05F2" w:rsidRPr="00CE1EFA">
        <w:rPr>
          <w:rFonts w:ascii="Times New Roman" w:hAnsi="Times New Roman"/>
          <w:b/>
          <w:i w:val="0"/>
          <w:szCs w:val="28"/>
          <w:lang w:val="it-IT" w:eastAsia="ja-JP"/>
        </w:rPr>
        <w:t>14</w:t>
      </w:r>
      <w:r w:rsidRPr="00CE1EFA">
        <w:rPr>
          <w:rFonts w:ascii="Times New Roman" w:hAnsi="Times New Roman"/>
          <w:b/>
          <w:i w:val="0"/>
          <w:szCs w:val="28"/>
          <w:lang w:val="vi-VN"/>
        </w:rPr>
        <w:t xml:space="preserve">. Hiệu lực thi hành </w:t>
      </w:r>
    </w:p>
    <w:p w14:paraId="5466DCD5" w14:textId="77777777" w:rsidR="006B731A" w:rsidRPr="00CE1EFA" w:rsidRDefault="003076D8" w:rsidP="00546671">
      <w:pPr>
        <w:spacing w:before="120" w:line="330" w:lineRule="exact"/>
        <w:ind w:firstLine="709"/>
        <w:jc w:val="both"/>
        <w:rPr>
          <w:spacing w:val="-2"/>
          <w:szCs w:val="28"/>
          <w:lang w:val="vi-VN"/>
        </w:rPr>
      </w:pPr>
      <w:r w:rsidRPr="00CE1EFA">
        <w:rPr>
          <w:spacing w:val="-2"/>
          <w:szCs w:val="28"/>
          <w:lang w:val="vi-VN"/>
        </w:rPr>
        <w:t xml:space="preserve">1. Thông tư này có hiệu lực </w:t>
      </w:r>
      <w:r w:rsidRPr="00CE1EFA">
        <w:rPr>
          <w:spacing w:val="-2"/>
          <w:szCs w:val="28"/>
          <w:lang w:val="it-IT"/>
        </w:rPr>
        <w:t xml:space="preserve">thi hành </w:t>
      </w:r>
      <w:r w:rsidRPr="00CE1EFA">
        <w:rPr>
          <w:spacing w:val="-2"/>
          <w:szCs w:val="28"/>
          <w:lang w:val="vi-VN"/>
        </w:rPr>
        <w:t>từ ngày</w:t>
      </w:r>
      <w:r w:rsidRPr="00CE1EFA">
        <w:rPr>
          <w:spacing w:val="-2"/>
          <w:szCs w:val="28"/>
          <w:lang w:val="it-IT"/>
        </w:rPr>
        <w:t xml:space="preserve"> 01 </w:t>
      </w:r>
      <w:r w:rsidRPr="00CE1EFA">
        <w:rPr>
          <w:spacing w:val="-2"/>
          <w:szCs w:val="28"/>
          <w:lang w:val="vi-VN"/>
        </w:rPr>
        <w:t xml:space="preserve">tháng </w:t>
      </w:r>
      <w:r w:rsidRPr="00CE1EFA">
        <w:rPr>
          <w:spacing w:val="-2"/>
          <w:szCs w:val="28"/>
          <w:lang w:val="it-IT"/>
        </w:rPr>
        <w:t>7</w:t>
      </w:r>
      <w:r w:rsidRPr="00CE1EFA">
        <w:rPr>
          <w:spacing w:val="-2"/>
          <w:szCs w:val="28"/>
          <w:lang w:val="vi-VN"/>
        </w:rPr>
        <w:t xml:space="preserve"> năm 202</w:t>
      </w:r>
      <w:r w:rsidRPr="00CE1EFA">
        <w:rPr>
          <w:spacing w:val="-2"/>
          <w:szCs w:val="28"/>
          <w:lang w:val="it-IT"/>
        </w:rPr>
        <w:t>5</w:t>
      </w:r>
      <w:r w:rsidRPr="00CE1EFA">
        <w:rPr>
          <w:spacing w:val="-2"/>
          <w:szCs w:val="28"/>
          <w:lang w:val="vi-VN"/>
        </w:rPr>
        <w:t xml:space="preserve">.  </w:t>
      </w:r>
    </w:p>
    <w:p w14:paraId="7728EBB0" w14:textId="0932C048" w:rsidR="003076D8" w:rsidRPr="00CE1EFA" w:rsidRDefault="003076D8" w:rsidP="00546671">
      <w:pPr>
        <w:spacing w:before="120" w:line="330" w:lineRule="exact"/>
        <w:ind w:firstLine="709"/>
        <w:jc w:val="both"/>
        <w:rPr>
          <w:iCs/>
          <w:spacing w:val="-2"/>
          <w:szCs w:val="28"/>
          <w:lang w:val="vi-VN"/>
        </w:rPr>
      </w:pPr>
      <w:r w:rsidRPr="00CE1EFA">
        <w:rPr>
          <w:spacing w:val="-2"/>
          <w:szCs w:val="28"/>
          <w:lang w:val="vi-VN"/>
        </w:rPr>
        <w:t>Thông tư này thay thế Thông tư số 07/2020/TT-BTP ngày 21 tháng 12 năm 2020 của Bộ trưởng Bộ Tư pháp hướng dẫn chức năng, nhiệm vụ và quyền hạn của Sở Tư pháp thuộc Ủy ban nhân dân cấp tỉnh</w:t>
      </w:r>
      <w:r w:rsidR="00C3545C" w:rsidRPr="00CE1EFA">
        <w:rPr>
          <w:spacing w:val="-2"/>
          <w:szCs w:val="28"/>
          <w:lang w:val="vi-VN"/>
        </w:rPr>
        <w:t xml:space="preserve">, </w:t>
      </w:r>
      <w:r w:rsidRPr="00CE1EFA">
        <w:rPr>
          <w:spacing w:val="-2"/>
          <w:szCs w:val="28"/>
          <w:lang w:val="vi-VN"/>
        </w:rPr>
        <w:t>Phòng Tư pháp thuộc Ủy ban nhân dân cấp huyện</w:t>
      </w:r>
      <w:r w:rsidRPr="00CE1EFA">
        <w:rPr>
          <w:iCs/>
          <w:spacing w:val="-2"/>
          <w:szCs w:val="28"/>
          <w:lang w:val="vi-VN"/>
        </w:rPr>
        <w:t>.</w:t>
      </w:r>
    </w:p>
    <w:p w14:paraId="77E6AB35" w14:textId="4204BB79" w:rsidR="003076D8" w:rsidRPr="00CE1EFA" w:rsidRDefault="003076D8" w:rsidP="00546671">
      <w:pPr>
        <w:spacing w:before="120" w:line="330" w:lineRule="exact"/>
        <w:ind w:firstLine="709"/>
        <w:jc w:val="both"/>
        <w:rPr>
          <w:iCs/>
          <w:spacing w:val="-2"/>
          <w:szCs w:val="28"/>
          <w:lang w:val="vi-VN"/>
        </w:rPr>
      </w:pPr>
      <w:r w:rsidRPr="00CE1EFA">
        <w:rPr>
          <w:iCs/>
          <w:spacing w:val="-2"/>
          <w:szCs w:val="28"/>
          <w:lang w:val="vi-VN"/>
        </w:rPr>
        <w:t xml:space="preserve">2. Các quy định tại </w:t>
      </w:r>
      <w:r w:rsidR="008C36ED" w:rsidRPr="00CE1EFA">
        <w:rPr>
          <w:iCs/>
          <w:spacing w:val="-2"/>
          <w:szCs w:val="28"/>
        </w:rPr>
        <w:t>khoản 2 Điều 5; khoản 2, điểm e khoản 3, khoản 4, khoản 6, khoản 7 Điều 6; khoản 2 Điều 7; Điều 10; điểm i khoản 5, khoản 6 Điều 13; khoản 7 Điều 13</w:t>
      </w:r>
      <w:r w:rsidR="003F03CC" w:rsidRPr="00CE1EFA">
        <w:rPr>
          <w:iCs/>
          <w:spacing w:val="-2"/>
          <w:szCs w:val="28"/>
        </w:rPr>
        <w:t xml:space="preserve"> </w:t>
      </w:r>
      <w:r w:rsidRPr="00CE1EFA">
        <w:rPr>
          <w:iCs/>
          <w:spacing w:val="-2"/>
          <w:szCs w:val="28"/>
          <w:lang w:val="vi-VN"/>
        </w:rPr>
        <w:t>Thông tư này hết hiệu lực kể từ ngày 01 tháng 3 năm 2027</w:t>
      </w:r>
      <w:r w:rsidR="006F7C3E" w:rsidRPr="00CE1EFA">
        <w:rPr>
          <w:iCs/>
          <w:spacing w:val="-2"/>
          <w:szCs w:val="28"/>
          <w:lang w:val="vi-VN"/>
        </w:rPr>
        <w:t>,</w:t>
      </w:r>
      <w:r w:rsidRPr="00CE1EFA">
        <w:rPr>
          <w:iCs/>
          <w:spacing w:val="-2"/>
          <w:szCs w:val="28"/>
          <w:lang w:val="vi-VN"/>
        </w:rPr>
        <w:t xml:space="preserve"> trừ các trường hợp sau:</w:t>
      </w:r>
    </w:p>
    <w:p w14:paraId="6742FC39" w14:textId="50597348" w:rsidR="003076D8" w:rsidRPr="00CE1EFA" w:rsidRDefault="003076D8" w:rsidP="00546671">
      <w:pPr>
        <w:spacing w:before="120" w:line="330" w:lineRule="exact"/>
        <w:ind w:firstLine="709"/>
        <w:jc w:val="both"/>
        <w:rPr>
          <w:iCs/>
          <w:szCs w:val="28"/>
          <w:lang w:val="vi-VN"/>
        </w:rPr>
      </w:pPr>
      <w:r w:rsidRPr="00CE1EFA">
        <w:rPr>
          <w:iCs/>
          <w:szCs w:val="28"/>
          <w:lang w:val="vi-VN"/>
        </w:rPr>
        <w:t xml:space="preserve">a) Nghị định số 120/2025/NĐ-CP ngày </w:t>
      </w:r>
      <w:r w:rsidR="006F7C3E" w:rsidRPr="00CE1EFA">
        <w:rPr>
          <w:iCs/>
          <w:szCs w:val="28"/>
          <w:lang w:val="vi-VN"/>
        </w:rPr>
        <w:t xml:space="preserve">11 </w:t>
      </w:r>
      <w:r w:rsidRPr="00CE1EFA">
        <w:rPr>
          <w:iCs/>
          <w:szCs w:val="28"/>
          <w:lang w:val="vi-VN"/>
        </w:rPr>
        <w:t xml:space="preserve">tháng 6 năm 2025 của Chính phủ quy định về phân định thẩm quyền </w:t>
      </w:r>
      <w:r w:rsidRPr="00CE1EFA">
        <w:rPr>
          <w:szCs w:val="28"/>
          <w:lang w:val="vi-VN"/>
        </w:rPr>
        <w:t>của chính quyền địa phương 02 cấp trong lĩnh vực quản lý nhà nước của Bộ</w:t>
      </w:r>
      <w:r w:rsidR="006B731A" w:rsidRPr="00CE1EFA">
        <w:rPr>
          <w:szCs w:val="28"/>
          <w:lang w:val="vi-VN"/>
        </w:rPr>
        <w:t xml:space="preserve"> Tư pháp,</w:t>
      </w:r>
      <w:r w:rsidRPr="00CE1EFA">
        <w:rPr>
          <w:szCs w:val="28"/>
          <w:lang w:val="vi-VN"/>
        </w:rPr>
        <w:t xml:space="preserve"> </w:t>
      </w:r>
      <w:r w:rsidRPr="00CE1EFA">
        <w:rPr>
          <w:iCs/>
          <w:szCs w:val="28"/>
          <w:lang w:val="vi-VN"/>
        </w:rPr>
        <w:t xml:space="preserve">Nghị định số 121/2025/NĐ-CP ngày </w:t>
      </w:r>
      <w:r w:rsidR="006F7C3E" w:rsidRPr="00CE1EFA">
        <w:rPr>
          <w:iCs/>
          <w:szCs w:val="28"/>
          <w:lang w:val="vi-VN"/>
        </w:rPr>
        <w:t xml:space="preserve">11 </w:t>
      </w:r>
      <w:r w:rsidRPr="00CE1EFA">
        <w:rPr>
          <w:iCs/>
          <w:szCs w:val="28"/>
          <w:lang w:val="vi-VN"/>
        </w:rPr>
        <w:t>tháng 6 năm 2025 của Chính phủ quy định về phân quyền, phân cấp trong lĩnh vực quản lý nhà nước của Bộ Tư pháp</w:t>
      </w:r>
      <w:r w:rsidRPr="00CE1EFA">
        <w:rPr>
          <w:szCs w:val="28"/>
          <w:lang w:val="vi-VN"/>
        </w:rPr>
        <w:t xml:space="preserve"> được </w:t>
      </w:r>
      <w:r w:rsidRPr="00CE1EFA">
        <w:rPr>
          <w:iCs/>
          <w:szCs w:val="28"/>
          <w:lang w:val="vi-VN"/>
        </w:rPr>
        <w:t>kéo dài thời gian áp dụng toàn bộ hoặc một phần, trong đó, nội dung liên quan đến quy định tại Thông tư này được cho phép kéo dài thời gian áp dụng.</w:t>
      </w:r>
    </w:p>
    <w:p w14:paraId="0FD30D2C" w14:textId="78311A37" w:rsidR="003076D8" w:rsidRPr="00CE1EFA" w:rsidRDefault="003076D8" w:rsidP="00546671">
      <w:pPr>
        <w:spacing w:before="120" w:line="340" w:lineRule="exact"/>
        <w:ind w:firstLine="709"/>
        <w:jc w:val="both"/>
        <w:rPr>
          <w:iCs/>
          <w:szCs w:val="28"/>
          <w:lang w:val="vi-VN"/>
        </w:rPr>
      </w:pPr>
      <w:r w:rsidRPr="00CE1EFA">
        <w:rPr>
          <w:iCs/>
          <w:szCs w:val="28"/>
          <w:lang w:val="vi-VN"/>
        </w:rPr>
        <w:lastRenderedPageBreak/>
        <w:t>b) Luật, nghị quyết của Quốc hội, pháp lệnh, nghị quyết của Ủy ban Thường vụ Quốc hội, nghị định, nghị quyết của Chính phủ, quyết định của Thủ tướng Chính phủ có quy định về thẩm quyền, trách nhiệm quản lý nhà nướ</w:t>
      </w:r>
      <w:r w:rsidR="00BC42A2" w:rsidRPr="00CE1EFA">
        <w:rPr>
          <w:iCs/>
          <w:szCs w:val="28"/>
          <w:lang w:val="vi-VN"/>
        </w:rPr>
        <w:t>c</w:t>
      </w:r>
      <w:r w:rsidR="00FE796A" w:rsidRPr="00CE1EFA">
        <w:rPr>
          <w:iCs/>
          <w:szCs w:val="28"/>
          <w:lang w:val="vi-VN"/>
        </w:rPr>
        <w:t xml:space="preserve"> quy định </w:t>
      </w:r>
      <w:r w:rsidRPr="00CE1EFA">
        <w:rPr>
          <w:iCs/>
          <w:szCs w:val="28"/>
          <w:lang w:val="vi-VN"/>
        </w:rPr>
        <w:t xml:space="preserve">tại </w:t>
      </w:r>
      <w:r w:rsidR="00E46844" w:rsidRPr="00CE1EFA">
        <w:rPr>
          <w:iCs/>
          <w:szCs w:val="28"/>
          <w:lang w:val="vi-VN"/>
        </w:rPr>
        <w:t>Thông tư</w:t>
      </w:r>
      <w:r w:rsidRPr="00CE1EFA">
        <w:rPr>
          <w:iCs/>
          <w:szCs w:val="28"/>
          <w:lang w:val="vi-VN"/>
        </w:rPr>
        <w:t xml:space="preserve"> này được thông qua hoặc ban hành kể từ ngày 01 tháng 7 năm 2025</w:t>
      </w:r>
      <w:r w:rsidR="00E46844" w:rsidRPr="00CE1EFA">
        <w:rPr>
          <w:iCs/>
          <w:szCs w:val="28"/>
          <w:lang w:val="vi-VN"/>
        </w:rPr>
        <w:t xml:space="preserve"> và </w:t>
      </w:r>
      <w:r w:rsidRPr="00CE1EFA">
        <w:rPr>
          <w:iCs/>
          <w:szCs w:val="28"/>
          <w:lang w:val="vi-VN"/>
        </w:rPr>
        <w:t>có hiệu lực trước ngày 01 tháng 3 năm 2027 thì các quy định tương ứng trong Thông tư này hết hiệu lực tại thời điểm các văn bản quy phạm pháp luật đó có hiệu lực.</w:t>
      </w:r>
    </w:p>
    <w:p w14:paraId="2EAD0B21" w14:textId="2AFE799C" w:rsidR="003076D8" w:rsidRPr="00CE1EFA" w:rsidRDefault="003076D8" w:rsidP="00546671">
      <w:pPr>
        <w:pStyle w:val="Heading1"/>
        <w:spacing w:before="120" w:line="340" w:lineRule="exact"/>
        <w:ind w:firstLine="709"/>
        <w:jc w:val="left"/>
        <w:rPr>
          <w:rFonts w:ascii="Times New Roman" w:hAnsi="Times New Roman"/>
          <w:b/>
          <w:i w:val="0"/>
          <w:szCs w:val="28"/>
          <w:lang w:val="vi-VN"/>
        </w:rPr>
      </w:pPr>
      <w:r w:rsidRPr="00CE1EFA">
        <w:rPr>
          <w:rFonts w:ascii="Times New Roman" w:hAnsi="Times New Roman"/>
          <w:b/>
          <w:i w:val="0"/>
          <w:szCs w:val="28"/>
          <w:lang w:val="vi-VN"/>
        </w:rPr>
        <w:t xml:space="preserve">Điều </w:t>
      </w:r>
      <w:r w:rsidR="00EA05F2" w:rsidRPr="00CE1EFA">
        <w:rPr>
          <w:rFonts w:ascii="Times New Roman" w:hAnsi="Times New Roman"/>
          <w:b/>
          <w:i w:val="0"/>
          <w:szCs w:val="28"/>
          <w:lang w:eastAsia="ja-JP"/>
        </w:rPr>
        <w:t>15</w:t>
      </w:r>
      <w:r w:rsidRPr="00CE1EFA">
        <w:rPr>
          <w:rFonts w:ascii="Times New Roman" w:hAnsi="Times New Roman"/>
          <w:b/>
          <w:i w:val="0"/>
          <w:szCs w:val="28"/>
          <w:lang w:val="vi-VN"/>
        </w:rPr>
        <w:t xml:space="preserve">. Trách nhiệm thi hành </w:t>
      </w:r>
    </w:p>
    <w:p w14:paraId="3F90C908" w14:textId="77777777" w:rsidR="003076D8" w:rsidRPr="00CE1EFA" w:rsidRDefault="003076D8" w:rsidP="00546671">
      <w:pPr>
        <w:spacing w:before="120" w:line="340" w:lineRule="exact"/>
        <w:ind w:firstLine="709"/>
        <w:jc w:val="both"/>
        <w:rPr>
          <w:szCs w:val="28"/>
          <w:lang w:val="vi-VN"/>
        </w:rPr>
      </w:pPr>
      <w:r w:rsidRPr="00CE1EFA">
        <w:rPr>
          <w:szCs w:val="28"/>
          <w:lang w:val="vi-VN"/>
        </w:rPr>
        <w:t>1. Ủy ban nhân dân cấp tỉnh có trách nhiệm:</w:t>
      </w:r>
    </w:p>
    <w:p w14:paraId="307CFBCB" w14:textId="3D6A05B7" w:rsidR="003076D8" w:rsidRPr="00CE1EFA" w:rsidRDefault="003076D8" w:rsidP="00546671">
      <w:pPr>
        <w:spacing w:before="120" w:line="340" w:lineRule="exact"/>
        <w:ind w:firstLine="709"/>
        <w:jc w:val="both"/>
        <w:rPr>
          <w:rFonts w:eastAsia="Times New Roman"/>
          <w:szCs w:val="28"/>
          <w:lang w:val="vi-VN" w:eastAsia="vi-VN"/>
        </w:rPr>
      </w:pPr>
      <w:r w:rsidRPr="00CE1EFA">
        <w:rPr>
          <w:szCs w:val="28"/>
          <w:lang w:val="vi-VN"/>
        </w:rPr>
        <w:t xml:space="preserve">a) </w:t>
      </w:r>
      <w:r w:rsidRPr="00CE1EFA">
        <w:rPr>
          <w:rFonts w:eastAsia="Times New Roman"/>
          <w:szCs w:val="28"/>
          <w:lang w:val="vi-VN" w:eastAsia="vi-VN"/>
        </w:rPr>
        <w:t xml:space="preserve">Quy định cụ thể chức năng, nhiệm vụ và quyền hạn và cơ cấu tổ chức của Sở Tư pháp phù hợp với yêu cầu quản lý nhà nước </w:t>
      </w:r>
      <w:r w:rsidR="00E46844" w:rsidRPr="00CE1EFA">
        <w:rPr>
          <w:rFonts w:eastAsia="Times New Roman"/>
          <w:szCs w:val="28"/>
          <w:lang w:val="vi-VN" w:eastAsia="vi-VN"/>
        </w:rPr>
        <w:t xml:space="preserve">của </w:t>
      </w:r>
      <w:r w:rsidRPr="00CE1EFA">
        <w:rPr>
          <w:rFonts w:eastAsia="Times New Roman"/>
          <w:szCs w:val="28"/>
          <w:lang w:val="vi-VN" w:eastAsia="vi-VN"/>
        </w:rPr>
        <w:t>ngành Tư pháp</w:t>
      </w:r>
      <w:r w:rsidRPr="00CE1EFA">
        <w:rPr>
          <w:rFonts w:eastAsia="Times New Roman"/>
          <w:szCs w:val="28"/>
          <w:lang w:val="vi-VN"/>
        </w:rPr>
        <w:t xml:space="preserve"> </w:t>
      </w:r>
      <w:r w:rsidRPr="00CE1EFA">
        <w:rPr>
          <w:rFonts w:eastAsia="Times New Roman"/>
          <w:szCs w:val="28"/>
          <w:lang w:val="vi-VN" w:eastAsia="vi-VN"/>
        </w:rPr>
        <w:t>theo</w:t>
      </w:r>
      <w:r w:rsidRPr="00CE1EFA">
        <w:rPr>
          <w:rFonts w:eastAsia="Times New Roman"/>
          <w:szCs w:val="28"/>
          <w:lang w:val="vi-VN"/>
        </w:rPr>
        <w:t xml:space="preserve"> các</w:t>
      </w:r>
      <w:r w:rsidRPr="00CE1EFA">
        <w:rPr>
          <w:rFonts w:eastAsia="Times New Roman"/>
          <w:szCs w:val="28"/>
          <w:lang w:val="vi-VN" w:eastAsia="vi-VN"/>
        </w:rPr>
        <w:t xml:space="preserve"> nhóm lĩnh vực</w:t>
      </w:r>
      <w:r w:rsidRPr="00CE1EFA">
        <w:rPr>
          <w:rFonts w:eastAsia="Times New Roman"/>
          <w:szCs w:val="28"/>
          <w:lang w:val="vi-VN"/>
        </w:rPr>
        <w:t xml:space="preserve"> sau</w:t>
      </w:r>
      <w:r w:rsidRPr="00CE1EFA">
        <w:rPr>
          <w:rFonts w:eastAsia="Times New Roman"/>
          <w:szCs w:val="28"/>
          <w:lang w:val="vi-VN" w:eastAsia="vi-VN"/>
        </w:rPr>
        <w:t>: xây dựng pháp luật</w:t>
      </w:r>
      <w:r w:rsidR="00B52CFC" w:rsidRPr="00CE1EFA">
        <w:rPr>
          <w:rFonts w:eastAsia="Times New Roman"/>
          <w:szCs w:val="28"/>
          <w:lang w:eastAsia="vi-VN"/>
        </w:rPr>
        <w:t>;</w:t>
      </w:r>
      <w:r w:rsidRPr="00CE1EFA">
        <w:rPr>
          <w:rFonts w:eastAsia="Times New Roman"/>
          <w:szCs w:val="28"/>
          <w:lang w:val="vi-VN" w:eastAsia="vi-VN"/>
        </w:rPr>
        <w:t xml:space="preserve"> tổ chức thi hành pháp luật (</w:t>
      </w:r>
      <w:r w:rsidR="00B52CFC" w:rsidRPr="00CE1EFA">
        <w:rPr>
          <w:rFonts w:eastAsia="Times New Roman"/>
          <w:szCs w:val="28"/>
          <w:lang w:val="vi-VN" w:eastAsia="vi-VN"/>
        </w:rPr>
        <w:t>kiểm tra, xử lý, rà soát, hệ thống hóa văn bản quy phạm pháp luật</w:t>
      </w:r>
      <w:r w:rsidR="00B52CFC" w:rsidRPr="00CE1EFA">
        <w:rPr>
          <w:rFonts w:eastAsia="Times New Roman"/>
          <w:szCs w:val="28"/>
          <w:lang w:eastAsia="vi-VN"/>
        </w:rPr>
        <w:t xml:space="preserve">; </w:t>
      </w:r>
      <w:r w:rsidRPr="00CE1EFA">
        <w:rPr>
          <w:rFonts w:eastAsia="Times New Roman"/>
          <w:szCs w:val="28"/>
          <w:lang w:val="vi-VN" w:eastAsia="vi-VN"/>
        </w:rPr>
        <w:t xml:space="preserve">theo dõi việc thi hành văn bản quy phạm pháp luật, pháp chế và quản lý công tác thi hành pháp luật về xử lý vi phạm hành chính); phổ biến, giáo dục pháp luật và trợ giúp pháp lý; hành chính tư pháp (quản lý công tác hộ tịch, quốc tịch, nuôi con nuôi, bồi thường nhà nước, đăng ký biện pháp bảo đảm); bổ trợ tư pháp (quản lý công tác luật sư, tư vấn pháp luật, công chứng, chứng thực, giám định tư pháp, đấu giá tài sản, trọng tài thương mại, hòa giải thương mại, </w:t>
      </w:r>
      <w:r w:rsidR="00E46844" w:rsidRPr="00CE1EFA">
        <w:rPr>
          <w:rFonts w:eastAsia="Times New Roman"/>
          <w:szCs w:val="28"/>
          <w:lang w:val="vi-VN" w:eastAsia="vi-VN"/>
        </w:rPr>
        <w:t xml:space="preserve">quản </w:t>
      </w:r>
      <w:r w:rsidRPr="00CE1EFA">
        <w:rPr>
          <w:rFonts w:eastAsia="Times New Roman"/>
          <w:szCs w:val="28"/>
          <w:lang w:val="vi-VN" w:eastAsia="vi-VN"/>
        </w:rPr>
        <w:t>tài viên, doanh nghiệp quản lý, thanh lý tài sản và hành nghề quản lý, thanh lý tài sản, thừa phát lại) và các nhiệm vụ khác theo quy định pháp luật.</w:t>
      </w:r>
    </w:p>
    <w:p w14:paraId="45D463F3" w14:textId="77777777" w:rsidR="003076D8" w:rsidRPr="00CE1EFA" w:rsidRDefault="003076D8" w:rsidP="00546671">
      <w:pPr>
        <w:tabs>
          <w:tab w:val="left" w:pos="6240"/>
        </w:tabs>
        <w:spacing w:before="120" w:line="340" w:lineRule="exact"/>
        <w:ind w:firstLine="709"/>
        <w:jc w:val="both"/>
        <w:rPr>
          <w:rFonts w:eastAsia="Times New Roman"/>
          <w:szCs w:val="28"/>
          <w:lang w:val="vi-VN" w:eastAsia="vi-VN"/>
        </w:rPr>
      </w:pPr>
      <w:r w:rsidRPr="00CE1EFA">
        <w:rPr>
          <w:rFonts w:eastAsia="Times New Roman"/>
          <w:szCs w:val="28"/>
          <w:lang w:val="vi-VN" w:eastAsia="vi-VN"/>
        </w:rPr>
        <w:t>Căn cứ vào đặc điểm, tình hình phát triển kinh tế - xã hội của địa phương, quyết định việc thành lập, tổ chức lại, giải thể các đơn vị sự nghiệp công lập thuộc Sở Tư pháp theo quy định pháp luật, bảo đảm phù hợp với quy hoạch mạng lưới các đơn vị sự nghiệp công lập của ngành Tư pháp được Thủ tướng Chính phủ phê duyệt và hướng dẫn của Bộ Tư pháp và Bộ Nội vụ.</w:t>
      </w:r>
    </w:p>
    <w:p w14:paraId="000B4CE1" w14:textId="77777777" w:rsidR="003076D8" w:rsidRPr="00CE1EFA" w:rsidRDefault="003076D8" w:rsidP="00546671">
      <w:pPr>
        <w:spacing w:before="120" w:line="340" w:lineRule="exact"/>
        <w:ind w:firstLine="709"/>
        <w:jc w:val="both"/>
        <w:rPr>
          <w:rFonts w:eastAsia="Times New Roman"/>
          <w:szCs w:val="28"/>
          <w:lang w:val="vi-VN" w:eastAsia="vi-VN"/>
        </w:rPr>
      </w:pPr>
      <w:r w:rsidRPr="00CE1EFA">
        <w:rPr>
          <w:rFonts w:eastAsia="Times New Roman"/>
          <w:szCs w:val="28"/>
          <w:lang w:val="vi-VN" w:eastAsia="vi-VN"/>
        </w:rPr>
        <w:t>b) Chỉ đạo, hướng dẫn Ủy ban nhân dân cấp xã quy định cụ thể chức năng, nhiệm vụ, quyền hạn, tổ chức và biên chế thực hiện công tác tư pháp ở cấp xã bảo đảm đáp ứng yêu cầu nhiệm vụ được giao.</w:t>
      </w:r>
    </w:p>
    <w:p w14:paraId="4C9100EB" w14:textId="77777777" w:rsidR="003076D8" w:rsidRPr="00CE1EFA" w:rsidRDefault="003076D8" w:rsidP="00546671">
      <w:pPr>
        <w:spacing w:before="120" w:line="340" w:lineRule="exact"/>
        <w:ind w:firstLine="709"/>
        <w:jc w:val="both"/>
        <w:rPr>
          <w:spacing w:val="-2"/>
          <w:szCs w:val="28"/>
          <w:lang w:val="vi-VN"/>
        </w:rPr>
      </w:pPr>
      <w:r w:rsidRPr="00CE1EFA">
        <w:rPr>
          <w:spacing w:val="-2"/>
          <w:szCs w:val="28"/>
          <w:lang w:val="vi-VN"/>
        </w:rPr>
        <w:t>c) Chỉ đạo Sở Tư pháp, Sở Nội vụ, Ủy ban nhân dân cấp xã khẩn trương rà soát để xây dựng hoặc sửa đổi, bổ sung, thẩm định Đề án vị trí việc làm và cơ cấu ngạch công chức của Sở Tư pháp và Đề án vị trí việc làm trong các đơn vị sự nghiệp công lập thuộc Sở Tư pháp theo quy định; thực hiện việc rà soát biên chế công chức, viên chức để báo cáo Ủy ban nhân dân cấp tỉnh đề xuất cơ quan có thẩm quyền phân bổ, điều chỉnh biên chế công chức và số lượng người làm việc cho Sở Tư pháp bảo đảm triển khai thực hiện các nhiệm vụ theo quy định pháp luật.</w:t>
      </w:r>
    </w:p>
    <w:p w14:paraId="71DD2584" w14:textId="77777777" w:rsidR="003076D8" w:rsidRPr="00CE1EFA" w:rsidRDefault="003076D8" w:rsidP="00546671">
      <w:pPr>
        <w:spacing w:before="120" w:line="340" w:lineRule="exact"/>
        <w:ind w:firstLine="709"/>
        <w:jc w:val="both"/>
        <w:rPr>
          <w:szCs w:val="28"/>
          <w:lang w:val="vi-VN"/>
        </w:rPr>
      </w:pPr>
      <w:r w:rsidRPr="00CE1EFA">
        <w:rPr>
          <w:szCs w:val="28"/>
          <w:lang w:val="vi-VN"/>
        </w:rPr>
        <w:t>d) Định kỳ sáu tháng hoặc hàng năm, thực hiện việc rà soát và báo cáo Bộ Tư pháp, Bộ Nội vụ về tình hình tổ chức cán bộ của Sở Tư pháp và công chức làm công tác tư pháp cấp xã, tổ chức cán bộ pháp chế của các cơ quan chuyên môn thuộc Ủy ban nhân dân cấp tỉnh theo quy định pháp luật.</w:t>
      </w:r>
    </w:p>
    <w:p w14:paraId="4BF520E1" w14:textId="77777777" w:rsidR="003076D8" w:rsidRPr="00CE1EFA" w:rsidRDefault="003076D8" w:rsidP="00701FEE">
      <w:pPr>
        <w:spacing w:before="120" w:line="340" w:lineRule="exact"/>
        <w:ind w:firstLine="709"/>
        <w:jc w:val="both"/>
        <w:rPr>
          <w:szCs w:val="28"/>
          <w:lang w:val="vi-VN"/>
        </w:rPr>
      </w:pPr>
      <w:r w:rsidRPr="00CE1EFA">
        <w:rPr>
          <w:szCs w:val="28"/>
          <w:lang w:val="vi-VN" w:eastAsia="ja-JP"/>
        </w:rPr>
        <w:lastRenderedPageBreak/>
        <w:t>2</w:t>
      </w:r>
      <w:r w:rsidRPr="00CE1EFA">
        <w:rPr>
          <w:szCs w:val="28"/>
          <w:lang w:val="vi-VN"/>
        </w:rPr>
        <w:t>. Chủ tịch Ủy ban nhân dân cấp tỉnh chịu trách nhiệm tổ chức triển khai thực hiện Thông tư này. Trong quá trình thực hiện, nếu có vướng mắc hoặc cần bổ sung, sửa đổi, Ủy ban nhân dân cấp tỉnh báo cáo về Bộ Tư pháp để xem xét, giải quyết theo thẩm quyền./.</w:t>
      </w:r>
    </w:p>
    <w:tbl>
      <w:tblPr>
        <w:tblW w:w="9330" w:type="dxa"/>
        <w:tblLayout w:type="fixed"/>
        <w:tblLook w:val="0000" w:firstRow="0" w:lastRow="0" w:firstColumn="0" w:lastColumn="0" w:noHBand="0" w:noVBand="0"/>
      </w:tblPr>
      <w:tblGrid>
        <w:gridCol w:w="5637"/>
        <w:gridCol w:w="3693"/>
      </w:tblGrid>
      <w:tr w:rsidR="003076D8" w:rsidRPr="00CE1EFA" w14:paraId="191EB281" w14:textId="77777777" w:rsidTr="00DF2FBA">
        <w:tc>
          <w:tcPr>
            <w:tcW w:w="5637" w:type="dxa"/>
          </w:tcPr>
          <w:p w14:paraId="15FB2F2F" w14:textId="77777777" w:rsidR="003076D8" w:rsidRPr="00CE1EFA" w:rsidRDefault="003076D8" w:rsidP="00DF2FBA">
            <w:pPr>
              <w:spacing w:before="240"/>
              <w:rPr>
                <w:b/>
                <w:bCs/>
                <w:i/>
                <w:iCs/>
                <w:sz w:val="24"/>
                <w:lang w:val="vi-VN"/>
              </w:rPr>
            </w:pPr>
            <w:r w:rsidRPr="00CE1EFA">
              <w:rPr>
                <w:b/>
                <w:bCs/>
                <w:i/>
                <w:iCs/>
                <w:sz w:val="24"/>
                <w:lang w:val="vi-VN"/>
              </w:rPr>
              <w:t xml:space="preserve">Nơi nhận: </w:t>
            </w:r>
          </w:p>
          <w:p w14:paraId="604DD093" w14:textId="77777777" w:rsidR="003076D8" w:rsidRPr="00CE1EFA" w:rsidRDefault="003076D8" w:rsidP="00DF2FBA">
            <w:pPr>
              <w:rPr>
                <w:b/>
                <w:sz w:val="22"/>
                <w:szCs w:val="22"/>
                <w:lang w:val="vi-VN"/>
              </w:rPr>
            </w:pPr>
            <w:r w:rsidRPr="00CE1EFA">
              <w:rPr>
                <w:b/>
                <w:bCs/>
                <w:iCs/>
                <w:sz w:val="22"/>
                <w:szCs w:val="22"/>
                <w:lang w:val="vi-VN"/>
              </w:rPr>
              <w:t xml:space="preserve">- </w:t>
            </w:r>
            <w:r w:rsidRPr="00CE1EFA">
              <w:rPr>
                <w:sz w:val="22"/>
                <w:szCs w:val="22"/>
                <w:lang w:val="vi-VN"/>
              </w:rPr>
              <w:t>Ban Bí thư Trung ương Đảng;                             </w:t>
            </w:r>
            <w:r w:rsidRPr="00CE1EFA">
              <w:rPr>
                <w:b/>
                <w:bCs/>
                <w:iCs/>
                <w:sz w:val="22"/>
                <w:szCs w:val="22"/>
                <w:lang w:val="vi-VN"/>
              </w:rPr>
              <w:t xml:space="preserve">                                                                               </w:t>
            </w:r>
          </w:p>
          <w:p w14:paraId="24478194" w14:textId="77777777" w:rsidR="003076D8" w:rsidRPr="00CE1EFA" w:rsidRDefault="003076D8" w:rsidP="00DF2FBA">
            <w:pPr>
              <w:rPr>
                <w:sz w:val="22"/>
                <w:szCs w:val="22"/>
                <w:lang w:val="vi-VN"/>
              </w:rPr>
            </w:pPr>
            <w:r w:rsidRPr="00CE1EFA">
              <w:rPr>
                <w:sz w:val="22"/>
                <w:szCs w:val="22"/>
                <w:lang w:val="vi-VN"/>
              </w:rPr>
              <w:t xml:space="preserve">- Thủ tướng, các Phó Thủ tướng Chính phủ; </w:t>
            </w:r>
          </w:p>
          <w:p w14:paraId="6642CD00" w14:textId="77777777" w:rsidR="003076D8" w:rsidRPr="00CE1EFA" w:rsidRDefault="003076D8" w:rsidP="00DF2FBA">
            <w:pPr>
              <w:rPr>
                <w:sz w:val="22"/>
                <w:szCs w:val="22"/>
                <w:lang w:val="vi-VN"/>
              </w:rPr>
            </w:pPr>
            <w:r w:rsidRPr="00CE1EFA">
              <w:rPr>
                <w:sz w:val="22"/>
                <w:szCs w:val="22"/>
                <w:lang w:val="vi-VN"/>
              </w:rPr>
              <w:t>- Các bộ, cơ quan ngang bộ, cơ quan thuộc Chính phủ;</w:t>
            </w:r>
            <w:r w:rsidRPr="00CE1EFA">
              <w:rPr>
                <w:sz w:val="22"/>
                <w:szCs w:val="22"/>
                <w:lang w:val="vi-VN"/>
              </w:rPr>
              <w:br/>
              <w:t>- HĐND, UBND các tỉnh, thành phố trực thuộc Trung ương;</w:t>
            </w:r>
            <w:r w:rsidRPr="00CE1EFA">
              <w:rPr>
                <w:sz w:val="22"/>
                <w:szCs w:val="22"/>
                <w:lang w:val="vi-VN"/>
              </w:rPr>
              <w:br/>
              <w:t>- Văn phòng Trung ương và các Ban của Đảng;</w:t>
            </w:r>
            <w:r w:rsidRPr="00CE1EFA">
              <w:rPr>
                <w:sz w:val="22"/>
                <w:szCs w:val="22"/>
                <w:lang w:val="vi-VN"/>
              </w:rPr>
              <w:br/>
              <w:t>- Văn phòng Tổng Bí thư;</w:t>
            </w:r>
            <w:r w:rsidRPr="00CE1EFA">
              <w:rPr>
                <w:sz w:val="22"/>
                <w:szCs w:val="22"/>
                <w:lang w:val="vi-VN"/>
              </w:rPr>
              <w:br/>
              <w:t>- Văn phòng Chủ tịch nước;</w:t>
            </w:r>
            <w:r w:rsidRPr="00CE1EFA">
              <w:rPr>
                <w:sz w:val="22"/>
                <w:szCs w:val="22"/>
                <w:lang w:val="vi-VN"/>
              </w:rPr>
              <w:br/>
              <w:t>- Hội đồng Dân tộc và các Ủy ban của Quốc hội;</w:t>
            </w:r>
            <w:r w:rsidRPr="00CE1EFA">
              <w:rPr>
                <w:sz w:val="22"/>
                <w:szCs w:val="22"/>
                <w:lang w:val="vi-VN"/>
              </w:rPr>
              <w:br/>
              <w:t>- Văn phòng Quốc hội;</w:t>
            </w:r>
            <w:r w:rsidRPr="00CE1EFA">
              <w:rPr>
                <w:sz w:val="22"/>
                <w:szCs w:val="22"/>
                <w:lang w:val="vi-VN"/>
              </w:rPr>
              <w:br/>
              <w:t>- Tòa án nhân dân tối cao;</w:t>
            </w:r>
            <w:r w:rsidRPr="00CE1EFA">
              <w:rPr>
                <w:sz w:val="22"/>
                <w:szCs w:val="22"/>
                <w:lang w:val="vi-VN"/>
              </w:rPr>
              <w:br/>
              <w:t>- Viện kiểm sát nhân dân tối cao;</w:t>
            </w:r>
            <w:r w:rsidRPr="00CE1EFA">
              <w:rPr>
                <w:sz w:val="22"/>
                <w:szCs w:val="22"/>
                <w:lang w:val="vi-VN"/>
              </w:rPr>
              <w:br/>
              <w:t>- Kiểm toán nhà nước;</w:t>
            </w:r>
          </w:p>
          <w:p w14:paraId="2BBF68B8" w14:textId="77777777" w:rsidR="003076D8" w:rsidRPr="00CE1EFA" w:rsidRDefault="003076D8" w:rsidP="00DF2FBA">
            <w:pPr>
              <w:rPr>
                <w:sz w:val="22"/>
                <w:szCs w:val="22"/>
                <w:lang w:val="vi-VN"/>
              </w:rPr>
            </w:pPr>
            <w:r w:rsidRPr="00CE1EFA">
              <w:rPr>
                <w:bCs/>
                <w:iCs/>
                <w:sz w:val="22"/>
                <w:szCs w:val="22"/>
                <w:lang w:val="vi-VN"/>
              </w:rPr>
              <w:t>-</w:t>
            </w:r>
            <w:r w:rsidRPr="00CE1EFA">
              <w:rPr>
                <w:sz w:val="22"/>
                <w:szCs w:val="22"/>
                <w:lang w:val="vi-VN"/>
              </w:rPr>
              <w:t xml:space="preserve"> Ngân hàng Chính sách xã hội;</w:t>
            </w:r>
          </w:p>
          <w:p w14:paraId="69212E03" w14:textId="77777777" w:rsidR="003076D8" w:rsidRPr="00CE1EFA" w:rsidRDefault="003076D8" w:rsidP="00DF2FBA">
            <w:pPr>
              <w:rPr>
                <w:sz w:val="22"/>
                <w:szCs w:val="22"/>
                <w:lang w:val="vi-VN"/>
              </w:rPr>
            </w:pPr>
            <w:r w:rsidRPr="00CE1EFA">
              <w:rPr>
                <w:bCs/>
                <w:iCs/>
                <w:sz w:val="22"/>
                <w:szCs w:val="22"/>
                <w:lang w:val="vi-VN"/>
              </w:rPr>
              <w:t>-</w:t>
            </w:r>
            <w:r w:rsidRPr="00CE1EFA">
              <w:rPr>
                <w:sz w:val="22"/>
                <w:szCs w:val="22"/>
                <w:lang w:val="vi-VN"/>
              </w:rPr>
              <w:t xml:space="preserve"> Ngân hàng Phát triển Việt Nam;</w:t>
            </w:r>
            <w:r w:rsidRPr="00CE1EFA">
              <w:rPr>
                <w:sz w:val="22"/>
                <w:szCs w:val="22"/>
                <w:lang w:val="vi-VN"/>
              </w:rPr>
              <w:br/>
              <w:t>- Ủy ban Trung ương Mặt trận Tổ quốc Việt Nam;</w:t>
            </w:r>
            <w:r w:rsidRPr="00CE1EFA">
              <w:rPr>
                <w:sz w:val="22"/>
                <w:szCs w:val="22"/>
                <w:lang w:val="vi-VN"/>
              </w:rPr>
              <w:br/>
              <w:t>- Cơ quan Trung ương của các đoàn thể;</w:t>
            </w:r>
          </w:p>
          <w:p w14:paraId="38EF1AC2" w14:textId="77777777" w:rsidR="003076D8" w:rsidRPr="00CE1EFA" w:rsidRDefault="003076D8" w:rsidP="00DF2FBA">
            <w:pPr>
              <w:rPr>
                <w:sz w:val="22"/>
                <w:szCs w:val="22"/>
                <w:lang w:val="vi-VN"/>
              </w:rPr>
            </w:pPr>
            <w:r w:rsidRPr="00CE1EFA">
              <w:rPr>
                <w:sz w:val="22"/>
                <w:szCs w:val="22"/>
                <w:lang w:val="vi-VN"/>
              </w:rPr>
              <w:t>- Các Sở Tư pháp, Sở Nội vụ tỉnh, thành phố trực thuộc Trung ương;</w:t>
            </w:r>
          </w:p>
          <w:p w14:paraId="47E24D02" w14:textId="77777777" w:rsidR="003076D8" w:rsidRPr="00CE1EFA" w:rsidRDefault="003076D8" w:rsidP="00DF2FBA">
            <w:pPr>
              <w:rPr>
                <w:sz w:val="22"/>
                <w:szCs w:val="22"/>
                <w:lang w:val="vi-VN"/>
              </w:rPr>
            </w:pPr>
            <w:r w:rsidRPr="00CE1EFA">
              <w:rPr>
                <w:sz w:val="22"/>
                <w:szCs w:val="22"/>
                <w:lang w:val="vi-VN"/>
              </w:rPr>
              <w:t>- Công báo; Cổng Thông tin điện tử Chính phủ;</w:t>
            </w:r>
          </w:p>
          <w:p w14:paraId="4FB118F9" w14:textId="77777777" w:rsidR="003076D8" w:rsidRPr="00CE1EFA" w:rsidRDefault="003076D8" w:rsidP="00DF2FBA">
            <w:pPr>
              <w:rPr>
                <w:sz w:val="22"/>
                <w:szCs w:val="22"/>
                <w:lang w:val="vi-VN"/>
              </w:rPr>
            </w:pPr>
            <w:r w:rsidRPr="00CE1EFA">
              <w:rPr>
                <w:sz w:val="22"/>
                <w:szCs w:val="22"/>
                <w:lang w:val="vi-VN"/>
              </w:rPr>
              <w:t>- Cổng Thông tin điện tử Bộ Tư pháp;</w:t>
            </w:r>
          </w:p>
          <w:p w14:paraId="5817DABA" w14:textId="77777777" w:rsidR="003076D8" w:rsidRPr="00CE1EFA" w:rsidRDefault="003076D8" w:rsidP="00DF2FBA">
            <w:pPr>
              <w:rPr>
                <w:b/>
                <w:szCs w:val="28"/>
                <w:lang w:val="vi-VN"/>
              </w:rPr>
            </w:pPr>
            <w:r w:rsidRPr="00CE1EFA">
              <w:rPr>
                <w:sz w:val="22"/>
                <w:szCs w:val="22"/>
                <w:lang w:val="vi-VN"/>
              </w:rPr>
              <w:t>- Lưu: VT, TCCB</w:t>
            </w:r>
            <w:r w:rsidRPr="00CE1EFA">
              <w:rPr>
                <w:sz w:val="22"/>
                <w:szCs w:val="22"/>
              </w:rPr>
              <w:t xml:space="preserve"> </w:t>
            </w:r>
            <w:r w:rsidRPr="00CE1EFA">
              <w:rPr>
                <w:sz w:val="22"/>
                <w:szCs w:val="22"/>
                <w:lang w:val="vi-VN"/>
              </w:rPr>
              <w:t>(3b).</w:t>
            </w:r>
          </w:p>
        </w:tc>
        <w:tc>
          <w:tcPr>
            <w:tcW w:w="3693" w:type="dxa"/>
          </w:tcPr>
          <w:p w14:paraId="262EFC58" w14:textId="77777777" w:rsidR="003076D8" w:rsidRPr="00CE1EFA" w:rsidRDefault="003076D8" w:rsidP="00DF2FBA">
            <w:pPr>
              <w:pStyle w:val="Heading3"/>
              <w:spacing w:after="60"/>
              <w:jc w:val="center"/>
              <w:rPr>
                <w:rFonts w:ascii="Times New Roman" w:hAnsi="Times New Roman"/>
                <w:sz w:val="28"/>
                <w:szCs w:val="28"/>
                <w:lang w:val="vi-VN"/>
              </w:rPr>
            </w:pPr>
            <w:r w:rsidRPr="00CE1EFA">
              <w:rPr>
                <w:rFonts w:ascii="Times New Roman" w:hAnsi="Times New Roman"/>
                <w:sz w:val="28"/>
                <w:szCs w:val="28"/>
                <w:lang w:val="vi-VN"/>
              </w:rPr>
              <w:t xml:space="preserve">BỘ TRƯỞNG </w:t>
            </w:r>
          </w:p>
          <w:p w14:paraId="73938F96" w14:textId="4381AAFD" w:rsidR="003076D8" w:rsidRPr="00C112F9" w:rsidRDefault="00C112F9" w:rsidP="00DF2FBA">
            <w:pPr>
              <w:spacing w:before="120" w:after="120" w:line="360" w:lineRule="exact"/>
              <w:jc w:val="both"/>
              <w:rPr>
                <w:b/>
                <w:szCs w:val="28"/>
                <w:lang w:eastAsia="ja-JP"/>
              </w:rPr>
            </w:pPr>
            <w:r>
              <w:rPr>
                <w:b/>
                <w:szCs w:val="28"/>
                <w:lang w:eastAsia="ja-JP"/>
              </w:rPr>
              <w:t xml:space="preserve">                   (đã ký)</w:t>
            </w:r>
          </w:p>
          <w:p w14:paraId="7EF8629A" w14:textId="77777777" w:rsidR="003076D8" w:rsidRPr="00CE1EFA" w:rsidRDefault="003076D8" w:rsidP="00DF2FBA">
            <w:pPr>
              <w:spacing w:before="120" w:after="120" w:line="360" w:lineRule="exact"/>
              <w:jc w:val="both"/>
              <w:rPr>
                <w:b/>
                <w:szCs w:val="28"/>
                <w:lang w:val="vi-VN" w:eastAsia="ja-JP"/>
              </w:rPr>
            </w:pPr>
          </w:p>
          <w:p w14:paraId="19EBAA8E" w14:textId="77777777" w:rsidR="003076D8" w:rsidRPr="00CE1EFA" w:rsidRDefault="003076D8" w:rsidP="00DF2FBA">
            <w:pPr>
              <w:spacing w:before="120" w:after="120" w:line="360" w:lineRule="exact"/>
              <w:jc w:val="both"/>
              <w:rPr>
                <w:b/>
                <w:szCs w:val="28"/>
                <w:lang w:val="vi-VN" w:eastAsia="ja-JP"/>
              </w:rPr>
            </w:pPr>
          </w:p>
          <w:p w14:paraId="00FABFC3" w14:textId="77777777" w:rsidR="003076D8" w:rsidRPr="00CE1EFA" w:rsidRDefault="003076D8" w:rsidP="00DF2FBA">
            <w:pPr>
              <w:spacing w:before="120" w:after="120" w:line="360" w:lineRule="exact"/>
              <w:jc w:val="both"/>
              <w:rPr>
                <w:b/>
                <w:szCs w:val="28"/>
                <w:lang w:val="vi-VN" w:eastAsia="ja-JP"/>
              </w:rPr>
            </w:pPr>
          </w:p>
          <w:p w14:paraId="2E9B5BD4" w14:textId="77777777" w:rsidR="003076D8" w:rsidRPr="00CE1EFA" w:rsidRDefault="003076D8" w:rsidP="00DF2FBA">
            <w:pPr>
              <w:pStyle w:val="Heading6"/>
              <w:spacing w:before="120" w:after="120" w:line="360" w:lineRule="exact"/>
              <w:ind w:firstLine="0"/>
              <w:jc w:val="center"/>
              <w:rPr>
                <w:rFonts w:ascii="Times New Roman" w:hAnsi="Times New Roman"/>
                <w:sz w:val="28"/>
                <w:szCs w:val="28"/>
                <w:lang w:val="vi-VN"/>
              </w:rPr>
            </w:pPr>
            <w:r w:rsidRPr="00CE1EFA">
              <w:rPr>
                <w:rFonts w:ascii="Times New Roman" w:hAnsi="Times New Roman"/>
                <w:sz w:val="28"/>
                <w:szCs w:val="28"/>
                <w:lang w:val="vi-VN"/>
              </w:rPr>
              <w:t>Nguyễn Hải Ninh</w:t>
            </w:r>
          </w:p>
        </w:tc>
      </w:tr>
    </w:tbl>
    <w:p w14:paraId="49B2BFB7" w14:textId="77777777" w:rsidR="003076D8" w:rsidRPr="00CE1EFA" w:rsidRDefault="003076D8" w:rsidP="003076D8">
      <w:pPr>
        <w:spacing w:before="240"/>
        <w:rPr>
          <w:szCs w:val="28"/>
          <w:lang w:val="vi-VN"/>
        </w:rPr>
      </w:pPr>
    </w:p>
    <w:p w14:paraId="69719E31" w14:textId="77777777" w:rsidR="003076D8" w:rsidRPr="00CE1EFA" w:rsidRDefault="003076D8" w:rsidP="003076D8">
      <w:pPr>
        <w:rPr>
          <w:szCs w:val="28"/>
          <w:lang w:val="vi-VN"/>
        </w:rPr>
      </w:pPr>
    </w:p>
    <w:p w14:paraId="46CEA3B4" w14:textId="77777777" w:rsidR="00CA155E" w:rsidRPr="00CE1EFA" w:rsidRDefault="00CA155E">
      <w:pPr>
        <w:rPr>
          <w:szCs w:val="28"/>
          <w:lang w:val="vi-VN"/>
        </w:rPr>
      </w:pPr>
    </w:p>
    <w:sectPr w:rsidR="00CA155E" w:rsidRPr="00CE1EFA" w:rsidSect="00DF2FBA">
      <w:headerReference w:type="even" r:id="rId8"/>
      <w:headerReference w:type="default" r:id="rId9"/>
      <w:footerReference w:type="even" r:id="rId10"/>
      <w:footerReference w:type="default" r:id="rId11"/>
      <w:pgSz w:w="11907" w:h="16840" w:code="9"/>
      <w:pgMar w:top="1134" w:right="1134" w:bottom="1134" w:left="1701"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0973BB" w14:textId="77777777" w:rsidR="00111459" w:rsidRDefault="00111459" w:rsidP="003076D8">
      <w:r>
        <w:separator/>
      </w:r>
    </w:p>
  </w:endnote>
  <w:endnote w:type="continuationSeparator" w:id="0">
    <w:p w14:paraId="6068058A" w14:textId="77777777" w:rsidR="00111459" w:rsidRDefault="00111459" w:rsidP="003076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Time">
    <w:altName w:val="Courier New"/>
    <w:charset w:val="00"/>
    <w:family w:val="swiss"/>
    <w:pitch w:val="variable"/>
    <w:sig w:usb0="00000003" w:usb1="00000000" w:usb2="00000000" w:usb3="00000000" w:csb0="00000001" w:csb1="00000000"/>
  </w:font>
  <w:font w:name=".VnTimeH">
    <w:altName w:val="Courier New"/>
    <w:charset w:val="00"/>
    <w:family w:val="swiss"/>
    <w:pitch w:val="variable"/>
    <w:sig w:usb0="00000007" w:usb1="00000000" w:usb2="00000000" w:usb3="00000000" w:csb0="00000013" w:csb1="00000000"/>
  </w:font>
  <w:font w:name=".VnArialH">
    <w:altName w:val="Courier New"/>
    <w:charset w:val="00"/>
    <w:family w:val="swiss"/>
    <w:pitch w:val="variable"/>
    <w:sig w:usb0="00000001"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B0FE5" w14:textId="77777777" w:rsidR="00F74CBD" w:rsidRDefault="00F74CBD" w:rsidP="00DF2FB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18ADADD8" w14:textId="77777777" w:rsidR="00F74CBD" w:rsidRDefault="00F74CB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D2D015" w14:textId="77777777" w:rsidR="00F74CBD" w:rsidRPr="007F7ED3" w:rsidRDefault="00F74CBD">
    <w:pPr>
      <w:pStyle w:val="Footer"/>
      <w:ind w:right="360"/>
      <w:rPr>
        <w:rFonts w:ascii="Times New Roman" w:hAnsi="Times New Roman"/>
        <w:i/>
        <w:sz w:val="24"/>
        <w:lang w:val="nl-N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756702" w14:textId="77777777" w:rsidR="00111459" w:rsidRDefault="00111459" w:rsidP="003076D8">
      <w:r>
        <w:separator/>
      </w:r>
    </w:p>
  </w:footnote>
  <w:footnote w:type="continuationSeparator" w:id="0">
    <w:p w14:paraId="4958FE43" w14:textId="77777777" w:rsidR="00111459" w:rsidRDefault="00111459" w:rsidP="003076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A62C8" w14:textId="77777777" w:rsidR="00F74CBD" w:rsidRDefault="00F74CBD">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22BC7AA9" w14:textId="77777777" w:rsidR="00F74CBD" w:rsidRDefault="00F74CB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CACED" w14:textId="77777777" w:rsidR="00F74CBD" w:rsidRPr="00FD22B9" w:rsidRDefault="00F74CBD">
    <w:pPr>
      <w:pStyle w:val="Header"/>
      <w:jc w:val="center"/>
      <w:rPr>
        <w:rFonts w:ascii="Times New Roman" w:hAnsi="Times New Roman"/>
      </w:rPr>
    </w:pPr>
    <w:r w:rsidRPr="00FD22B9">
      <w:rPr>
        <w:rFonts w:ascii="Times New Roman" w:hAnsi="Times New Roman"/>
      </w:rPr>
      <w:fldChar w:fldCharType="begin"/>
    </w:r>
    <w:r w:rsidRPr="00FD22B9">
      <w:rPr>
        <w:rFonts w:ascii="Times New Roman" w:hAnsi="Times New Roman"/>
      </w:rPr>
      <w:instrText xml:space="preserve"> PAGE   \* MERGEFORMAT </w:instrText>
    </w:r>
    <w:r w:rsidRPr="00FD22B9">
      <w:rPr>
        <w:rFonts w:ascii="Times New Roman" w:hAnsi="Times New Roman"/>
      </w:rPr>
      <w:fldChar w:fldCharType="separate"/>
    </w:r>
    <w:r w:rsidR="00546671">
      <w:rPr>
        <w:rFonts w:ascii="Times New Roman" w:hAnsi="Times New Roman"/>
        <w:noProof/>
      </w:rPr>
      <w:t>2</w:t>
    </w:r>
    <w:r w:rsidRPr="00FD22B9">
      <w:rPr>
        <w:rFonts w:ascii="Times New Roman" w:hAnsi="Times New Roman"/>
      </w:rPr>
      <w:fldChar w:fldCharType="end"/>
    </w:r>
  </w:p>
  <w:p w14:paraId="08A2C868" w14:textId="77777777" w:rsidR="00F74CBD" w:rsidRPr="007F7ED3" w:rsidRDefault="00F74CBD">
    <w:pPr>
      <w:pStyle w:val="Header"/>
      <w:ind w:right="360"/>
      <w:rPr>
        <w:rFonts w:ascii="Times New Roman" w:hAnsi="Times New Roman"/>
        <w:lang w:val="nl-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256DD7"/>
    <w:multiLevelType w:val="hybridMultilevel"/>
    <w:tmpl w:val="B98492C6"/>
    <w:lvl w:ilvl="0" w:tplc="805A7430">
      <w:numFmt w:val="bullet"/>
      <w:lvlText w:val="-"/>
      <w:lvlJc w:val="left"/>
      <w:pPr>
        <w:tabs>
          <w:tab w:val="num" w:pos="1310"/>
        </w:tabs>
        <w:ind w:left="1310" w:hanging="750"/>
      </w:pPr>
      <w:rPr>
        <w:rFonts w:ascii="Times New Roman" w:eastAsia="MS Mincho" w:hAnsi="Times New Roman" w:cs="Times New Roman" w:hint="default"/>
      </w:rPr>
    </w:lvl>
    <w:lvl w:ilvl="1" w:tplc="04090003" w:tentative="1">
      <w:start w:val="1"/>
      <w:numFmt w:val="bullet"/>
      <w:lvlText w:val="o"/>
      <w:lvlJc w:val="left"/>
      <w:pPr>
        <w:tabs>
          <w:tab w:val="num" w:pos="1640"/>
        </w:tabs>
        <w:ind w:left="1640" w:hanging="360"/>
      </w:pPr>
      <w:rPr>
        <w:rFonts w:ascii="Courier New" w:hAnsi="Courier New" w:cs="Courier New" w:hint="default"/>
      </w:rPr>
    </w:lvl>
    <w:lvl w:ilvl="2" w:tplc="04090005" w:tentative="1">
      <w:start w:val="1"/>
      <w:numFmt w:val="bullet"/>
      <w:lvlText w:val=""/>
      <w:lvlJc w:val="left"/>
      <w:pPr>
        <w:tabs>
          <w:tab w:val="num" w:pos="2360"/>
        </w:tabs>
        <w:ind w:left="2360" w:hanging="360"/>
      </w:pPr>
      <w:rPr>
        <w:rFonts w:ascii="Wingdings" w:hAnsi="Wingdings" w:hint="default"/>
      </w:rPr>
    </w:lvl>
    <w:lvl w:ilvl="3" w:tplc="04090001" w:tentative="1">
      <w:start w:val="1"/>
      <w:numFmt w:val="bullet"/>
      <w:lvlText w:val=""/>
      <w:lvlJc w:val="left"/>
      <w:pPr>
        <w:tabs>
          <w:tab w:val="num" w:pos="3080"/>
        </w:tabs>
        <w:ind w:left="3080" w:hanging="360"/>
      </w:pPr>
      <w:rPr>
        <w:rFonts w:ascii="Symbol" w:hAnsi="Symbol" w:hint="default"/>
      </w:rPr>
    </w:lvl>
    <w:lvl w:ilvl="4" w:tplc="04090003" w:tentative="1">
      <w:start w:val="1"/>
      <w:numFmt w:val="bullet"/>
      <w:lvlText w:val="o"/>
      <w:lvlJc w:val="left"/>
      <w:pPr>
        <w:tabs>
          <w:tab w:val="num" w:pos="3800"/>
        </w:tabs>
        <w:ind w:left="3800" w:hanging="360"/>
      </w:pPr>
      <w:rPr>
        <w:rFonts w:ascii="Courier New" w:hAnsi="Courier New" w:cs="Courier New" w:hint="default"/>
      </w:rPr>
    </w:lvl>
    <w:lvl w:ilvl="5" w:tplc="04090005" w:tentative="1">
      <w:start w:val="1"/>
      <w:numFmt w:val="bullet"/>
      <w:lvlText w:val=""/>
      <w:lvlJc w:val="left"/>
      <w:pPr>
        <w:tabs>
          <w:tab w:val="num" w:pos="4520"/>
        </w:tabs>
        <w:ind w:left="4520" w:hanging="360"/>
      </w:pPr>
      <w:rPr>
        <w:rFonts w:ascii="Wingdings" w:hAnsi="Wingdings" w:hint="default"/>
      </w:rPr>
    </w:lvl>
    <w:lvl w:ilvl="6" w:tplc="04090001" w:tentative="1">
      <w:start w:val="1"/>
      <w:numFmt w:val="bullet"/>
      <w:lvlText w:val=""/>
      <w:lvlJc w:val="left"/>
      <w:pPr>
        <w:tabs>
          <w:tab w:val="num" w:pos="5240"/>
        </w:tabs>
        <w:ind w:left="5240" w:hanging="360"/>
      </w:pPr>
      <w:rPr>
        <w:rFonts w:ascii="Symbol" w:hAnsi="Symbol" w:hint="default"/>
      </w:rPr>
    </w:lvl>
    <w:lvl w:ilvl="7" w:tplc="04090003" w:tentative="1">
      <w:start w:val="1"/>
      <w:numFmt w:val="bullet"/>
      <w:lvlText w:val="o"/>
      <w:lvlJc w:val="left"/>
      <w:pPr>
        <w:tabs>
          <w:tab w:val="num" w:pos="5960"/>
        </w:tabs>
        <w:ind w:left="5960" w:hanging="360"/>
      </w:pPr>
      <w:rPr>
        <w:rFonts w:ascii="Courier New" w:hAnsi="Courier New" w:cs="Courier New" w:hint="default"/>
      </w:rPr>
    </w:lvl>
    <w:lvl w:ilvl="8" w:tplc="04090005" w:tentative="1">
      <w:start w:val="1"/>
      <w:numFmt w:val="bullet"/>
      <w:lvlText w:val=""/>
      <w:lvlJc w:val="left"/>
      <w:pPr>
        <w:tabs>
          <w:tab w:val="num" w:pos="6680"/>
        </w:tabs>
        <w:ind w:left="6680" w:hanging="360"/>
      </w:pPr>
      <w:rPr>
        <w:rFonts w:ascii="Wingdings" w:hAnsi="Wingdings" w:hint="default"/>
      </w:rPr>
    </w:lvl>
  </w:abstractNum>
  <w:abstractNum w:abstractNumId="1" w15:restartNumberingAfterBreak="0">
    <w:nsid w:val="3C2D476D"/>
    <w:multiLevelType w:val="hybridMultilevel"/>
    <w:tmpl w:val="C5AAAF02"/>
    <w:lvl w:ilvl="0" w:tplc="A72CE26C">
      <w:start w:val="2"/>
      <w:numFmt w:val="lowerLetter"/>
      <w:lvlText w:val="%1)"/>
      <w:lvlJc w:val="left"/>
      <w:pPr>
        <w:tabs>
          <w:tab w:val="num" w:pos="920"/>
        </w:tabs>
        <w:ind w:left="920" w:hanging="360"/>
      </w:pPr>
      <w:rPr>
        <w:rFonts w:hint="default"/>
      </w:rPr>
    </w:lvl>
    <w:lvl w:ilvl="1" w:tplc="04090019" w:tentative="1">
      <w:start w:val="1"/>
      <w:numFmt w:val="lowerLetter"/>
      <w:lvlText w:val="%2."/>
      <w:lvlJc w:val="left"/>
      <w:pPr>
        <w:tabs>
          <w:tab w:val="num" w:pos="1640"/>
        </w:tabs>
        <w:ind w:left="1640" w:hanging="360"/>
      </w:pPr>
    </w:lvl>
    <w:lvl w:ilvl="2" w:tplc="0409001B" w:tentative="1">
      <w:start w:val="1"/>
      <w:numFmt w:val="lowerRoman"/>
      <w:lvlText w:val="%3."/>
      <w:lvlJc w:val="right"/>
      <w:pPr>
        <w:tabs>
          <w:tab w:val="num" w:pos="2360"/>
        </w:tabs>
        <w:ind w:left="2360" w:hanging="180"/>
      </w:pPr>
    </w:lvl>
    <w:lvl w:ilvl="3" w:tplc="0409000F" w:tentative="1">
      <w:start w:val="1"/>
      <w:numFmt w:val="decimal"/>
      <w:lvlText w:val="%4."/>
      <w:lvlJc w:val="left"/>
      <w:pPr>
        <w:tabs>
          <w:tab w:val="num" w:pos="3080"/>
        </w:tabs>
        <w:ind w:left="3080" w:hanging="360"/>
      </w:pPr>
    </w:lvl>
    <w:lvl w:ilvl="4" w:tplc="04090019" w:tentative="1">
      <w:start w:val="1"/>
      <w:numFmt w:val="lowerLetter"/>
      <w:lvlText w:val="%5."/>
      <w:lvlJc w:val="left"/>
      <w:pPr>
        <w:tabs>
          <w:tab w:val="num" w:pos="3800"/>
        </w:tabs>
        <w:ind w:left="3800" w:hanging="360"/>
      </w:pPr>
    </w:lvl>
    <w:lvl w:ilvl="5" w:tplc="0409001B" w:tentative="1">
      <w:start w:val="1"/>
      <w:numFmt w:val="lowerRoman"/>
      <w:lvlText w:val="%6."/>
      <w:lvlJc w:val="right"/>
      <w:pPr>
        <w:tabs>
          <w:tab w:val="num" w:pos="4520"/>
        </w:tabs>
        <w:ind w:left="4520" w:hanging="180"/>
      </w:pPr>
    </w:lvl>
    <w:lvl w:ilvl="6" w:tplc="0409000F" w:tentative="1">
      <w:start w:val="1"/>
      <w:numFmt w:val="decimal"/>
      <w:lvlText w:val="%7."/>
      <w:lvlJc w:val="left"/>
      <w:pPr>
        <w:tabs>
          <w:tab w:val="num" w:pos="5240"/>
        </w:tabs>
        <w:ind w:left="5240" w:hanging="360"/>
      </w:pPr>
    </w:lvl>
    <w:lvl w:ilvl="7" w:tplc="04090019" w:tentative="1">
      <w:start w:val="1"/>
      <w:numFmt w:val="lowerLetter"/>
      <w:lvlText w:val="%8."/>
      <w:lvlJc w:val="left"/>
      <w:pPr>
        <w:tabs>
          <w:tab w:val="num" w:pos="5960"/>
        </w:tabs>
        <w:ind w:left="5960" w:hanging="360"/>
      </w:pPr>
    </w:lvl>
    <w:lvl w:ilvl="8" w:tplc="0409001B" w:tentative="1">
      <w:start w:val="1"/>
      <w:numFmt w:val="lowerRoman"/>
      <w:lvlText w:val="%9."/>
      <w:lvlJc w:val="right"/>
      <w:pPr>
        <w:tabs>
          <w:tab w:val="num" w:pos="6680"/>
        </w:tabs>
        <w:ind w:left="6680" w:hanging="180"/>
      </w:pPr>
    </w:lvl>
  </w:abstractNum>
  <w:abstractNum w:abstractNumId="2" w15:restartNumberingAfterBreak="0">
    <w:nsid w:val="3E5171BE"/>
    <w:multiLevelType w:val="hybridMultilevel"/>
    <w:tmpl w:val="C30406D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4058323E"/>
    <w:multiLevelType w:val="singleLevel"/>
    <w:tmpl w:val="AB5A213C"/>
    <w:lvl w:ilvl="0">
      <w:start w:val="1"/>
      <w:numFmt w:val="decimal"/>
      <w:lvlText w:val="%1."/>
      <w:lvlJc w:val="left"/>
      <w:pPr>
        <w:tabs>
          <w:tab w:val="num" w:pos="360"/>
        </w:tabs>
        <w:ind w:left="360" w:hanging="360"/>
      </w:pPr>
    </w:lvl>
  </w:abstractNum>
  <w:abstractNum w:abstractNumId="4" w15:restartNumberingAfterBreak="0">
    <w:nsid w:val="40A66006"/>
    <w:multiLevelType w:val="multilevel"/>
    <w:tmpl w:val="1DF46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1B073E6"/>
    <w:multiLevelType w:val="hybridMultilevel"/>
    <w:tmpl w:val="F176E4F0"/>
    <w:lvl w:ilvl="0" w:tplc="BF70B86E">
      <w:start w:val="2"/>
      <w:numFmt w:val="bullet"/>
      <w:lvlText w:val="-"/>
      <w:lvlJc w:val="left"/>
      <w:pPr>
        <w:tabs>
          <w:tab w:val="num" w:pos="920"/>
        </w:tabs>
        <w:ind w:left="920" w:hanging="360"/>
      </w:pPr>
      <w:rPr>
        <w:rFonts w:ascii="Times New Roman" w:eastAsia="MS Mincho" w:hAnsi="Times New Roman" w:cs="Times New Roman" w:hint="default"/>
      </w:rPr>
    </w:lvl>
    <w:lvl w:ilvl="1" w:tplc="04090003" w:tentative="1">
      <w:start w:val="1"/>
      <w:numFmt w:val="bullet"/>
      <w:lvlText w:val="o"/>
      <w:lvlJc w:val="left"/>
      <w:pPr>
        <w:tabs>
          <w:tab w:val="num" w:pos="1640"/>
        </w:tabs>
        <w:ind w:left="1640" w:hanging="360"/>
      </w:pPr>
      <w:rPr>
        <w:rFonts w:ascii="Courier New" w:hAnsi="Courier New" w:cs="Courier New" w:hint="default"/>
      </w:rPr>
    </w:lvl>
    <w:lvl w:ilvl="2" w:tplc="04090005" w:tentative="1">
      <w:start w:val="1"/>
      <w:numFmt w:val="bullet"/>
      <w:lvlText w:val=""/>
      <w:lvlJc w:val="left"/>
      <w:pPr>
        <w:tabs>
          <w:tab w:val="num" w:pos="2360"/>
        </w:tabs>
        <w:ind w:left="2360" w:hanging="360"/>
      </w:pPr>
      <w:rPr>
        <w:rFonts w:ascii="Wingdings" w:hAnsi="Wingdings" w:hint="default"/>
      </w:rPr>
    </w:lvl>
    <w:lvl w:ilvl="3" w:tplc="04090001" w:tentative="1">
      <w:start w:val="1"/>
      <w:numFmt w:val="bullet"/>
      <w:lvlText w:val=""/>
      <w:lvlJc w:val="left"/>
      <w:pPr>
        <w:tabs>
          <w:tab w:val="num" w:pos="3080"/>
        </w:tabs>
        <w:ind w:left="3080" w:hanging="360"/>
      </w:pPr>
      <w:rPr>
        <w:rFonts w:ascii="Symbol" w:hAnsi="Symbol" w:hint="default"/>
      </w:rPr>
    </w:lvl>
    <w:lvl w:ilvl="4" w:tplc="04090003" w:tentative="1">
      <w:start w:val="1"/>
      <w:numFmt w:val="bullet"/>
      <w:lvlText w:val="o"/>
      <w:lvlJc w:val="left"/>
      <w:pPr>
        <w:tabs>
          <w:tab w:val="num" w:pos="3800"/>
        </w:tabs>
        <w:ind w:left="3800" w:hanging="360"/>
      </w:pPr>
      <w:rPr>
        <w:rFonts w:ascii="Courier New" w:hAnsi="Courier New" w:cs="Courier New" w:hint="default"/>
      </w:rPr>
    </w:lvl>
    <w:lvl w:ilvl="5" w:tplc="04090005" w:tentative="1">
      <w:start w:val="1"/>
      <w:numFmt w:val="bullet"/>
      <w:lvlText w:val=""/>
      <w:lvlJc w:val="left"/>
      <w:pPr>
        <w:tabs>
          <w:tab w:val="num" w:pos="4520"/>
        </w:tabs>
        <w:ind w:left="4520" w:hanging="360"/>
      </w:pPr>
      <w:rPr>
        <w:rFonts w:ascii="Wingdings" w:hAnsi="Wingdings" w:hint="default"/>
      </w:rPr>
    </w:lvl>
    <w:lvl w:ilvl="6" w:tplc="04090001" w:tentative="1">
      <w:start w:val="1"/>
      <w:numFmt w:val="bullet"/>
      <w:lvlText w:val=""/>
      <w:lvlJc w:val="left"/>
      <w:pPr>
        <w:tabs>
          <w:tab w:val="num" w:pos="5240"/>
        </w:tabs>
        <w:ind w:left="5240" w:hanging="360"/>
      </w:pPr>
      <w:rPr>
        <w:rFonts w:ascii="Symbol" w:hAnsi="Symbol" w:hint="default"/>
      </w:rPr>
    </w:lvl>
    <w:lvl w:ilvl="7" w:tplc="04090003" w:tentative="1">
      <w:start w:val="1"/>
      <w:numFmt w:val="bullet"/>
      <w:lvlText w:val="o"/>
      <w:lvlJc w:val="left"/>
      <w:pPr>
        <w:tabs>
          <w:tab w:val="num" w:pos="5960"/>
        </w:tabs>
        <w:ind w:left="5960" w:hanging="360"/>
      </w:pPr>
      <w:rPr>
        <w:rFonts w:ascii="Courier New" w:hAnsi="Courier New" w:cs="Courier New" w:hint="default"/>
      </w:rPr>
    </w:lvl>
    <w:lvl w:ilvl="8" w:tplc="04090005" w:tentative="1">
      <w:start w:val="1"/>
      <w:numFmt w:val="bullet"/>
      <w:lvlText w:val=""/>
      <w:lvlJc w:val="left"/>
      <w:pPr>
        <w:tabs>
          <w:tab w:val="num" w:pos="6680"/>
        </w:tabs>
        <w:ind w:left="6680" w:hanging="360"/>
      </w:pPr>
      <w:rPr>
        <w:rFonts w:ascii="Wingdings" w:hAnsi="Wingdings" w:hint="default"/>
      </w:rPr>
    </w:lvl>
  </w:abstractNum>
  <w:abstractNum w:abstractNumId="6" w15:restartNumberingAfterBreak="0">
    <w:nsid w:val="687514C2"/>
    <w:multiLevelType w:val="hybridMultilevel"/>
    <w:tmpl w:val="E36C6C64"/>
    <w:lvl w:ilvl="0" w:tplc="E4680316">
      <w:start w:val="1"/>
      <w:numFmt w:val="lowerLetter"/>
      <w:lvlText w:val="%1)"/>
      <w:lvlJc w:val="left"/>
      <w:pPr>
        <w:ind w:left="1079" w:hanging="37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15:restartNumberingAfterBreak="0">
    <w:nsid w:val="78C15DF8"/>
    <w:multiLevelType w:val="singleLevel"/>
    <w:tmpl w:val="0409000F"/>
    <w:lvl w:ilvl="0">
      <w:start w:val="1"/>
      <w:numFmt w:val="decimal"/>
      <w:lvlText w:val="%1."/>
      <w:lvlJc w:val="left"/>
      <w:pPr>
        <w:tabs>
          <w:tab w:val="num" w:pos="360"/>
        </w:tabs>
        <w:ind w:left="360" w:hanging="360"/>
      </w:pPr>
    </w:lvl>
  </w:abstractNum>
  <w:num w:numId="1" w16cid:durableId="1274435775">
    <w:abstractNumId w:val="7"/>
  </w:num>
  <w:num w:numId="2" w16cid:durableId="2131363029">
    <w:abstractNumId w:val="3"/>
  </w:num>
  <w:num w:numId="3" w16cid:durableId="868372186">
    <w:abstractNumId w:val="1"/>
  </w:num>
  <w:num w:numId="4" w16cid:durableId="1283461219">
    <w:abstractNumId w:val="5"/>
  </w:num>
  <w:num w:numId="5" w16cid:durableId="1652976494">
    <w:abstractNumId w:val="0"/>
  </w:num>
  <w:num w:numId="6" w16cid:durableId="1431200494">
    <w:abstractNumId w:val="4"/>
  </w:num>
  <w:num w:numId="7" w16cid:durableId="1808937117">
    <w:abstractNumId w:val="2"/>
  </w:num>
  <w:num w:numId="8" w16cid:durableId="120783888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0MDI3NDMzMzA1MbVU0lEKTi0uzszPAykwNKwFAMqzBzEtAAAA"/>
  </w:docVars>
  <w:rsids>
    <w:rsidRoot w:val="003076D8"/>
    <w:rsid w:val="000112F0"/>
    <w:rsid w:val="0003077A"/>
    <w:rsid w:val="00033355"/>
    <w:rsid w:val="00052307"/>
    <w:rsid w:val="0005423C"/>
    <w:rsid w:val="00054A38"/>
    <w:rsid w:val="00061811"/>
    <w:rsid w:val="0006575A"/>
    <w:rsid w:val="000844FC"/>
    <w:rsid w:val="00091C7C"/>
    <w:rsid w:val="000A2D92"/>
    <w:rsid w:val="000A2E76"/>
    <w:rsid w:val="000C0074"/>
    <w:rsid w:val="000F4936"/>
    <w:rsid w:val="001064C4"/>
    <w:rsid w:val="00110EA8"/>
    <w:rsid w:val="00111459"/>
    <w:rsid w:val="00114BD6"/>
    <w:rsid w:val="00123F2D"/>
    <w:rsid w:val="001272BF"/>
    <w:rsid w:val="00153CD0"/>
    <w:rsid w:val="00154B83"/>
    <w:rsid w:val="00160F0A"/>
    <w:rsid w:val="00177FAB"/>
    <w:rsid w:val="0018738E"/>
    <w:rsid w:val="001875F7"/>
    <w:rsid w:val="001903A7"/>
    <w:rsid w:val="0019605F"/>
    <w:rsid w:val="00196A7F"/>
    <w:rsid w:val="00196C6B"/>
    <w:rsid w:val="001B35EB"/>
    <w:rsid w:val="001B72B9"/>
    <w:rsid w:val="001D1ACF"/>
    <w:rsid w:val="001D71E5"/>
    <w:rsid w:val="001F076C"/>
    <w:rsid w:val="00212999"/>
    <w:rsid w:val="00213BE2"/>
    <w:rsid w:val="00222C51"/>
    <w:rsid w:val="00227DCA"/>
    <w:rsid w:val="00230503"/>
    <w:rsid w:val="00246CD6"/>
    <w:rsid w:val="00257045"/>
    <w:rsid w:val="0027735E"/>
    <w:rsid w:val="002819B0"/>
    <w:rsid w:val="00282462"/>
    <w:rsid w:val="00291591"/>
    <w:rsid w:val="00296B53"/>
    <w:rsid w:val="002A14E2"/>
    <w:rsid w:val="002A265F"/>
    <w:rsid w:val="002B41F6"/>
    <w:rsid w:val="002B4768"/>
    <w:rsid w:val="002B6CE4"/>
    <w:rsid w:val="002C6640"/>
    <w:rsid w:val="002C6F98"/>
    <w:rsid w:val="002E1B63"/>
    <w:rsid w:val="002E213A"/>
    <w:rsid w:val="002E30AC"/>
    <w:rsid w:val="002E3DC6"/>
    <w:rsid w:val="002E4D0E"/>
    <w:rsid w:val="002F6C3A"/>
    <w:rsid w:val="00304A3A"/>
    <w:rsid w:val="00306653"/>
    <w:rsid w:val="003076D8"/>
    <w:rsid w:val="00317E33"/>
    <w:rsid w:val="00342A66"/>
    <w:rsid w:val="00345FBB"/>
    <w:rsid w:val="0036041C"/>
    <w:rsid w:val="00371EE2"/>
    <w:rsid w:val="00383268"/>
    <w:rsid w:val="00383F98"/>
    <w:rsid w:val="00391D85"/>
    <w:rsid w:val="00397D30"/>
    <w:rsid w:val="003A13CD"/>
    <w:rsid w:val="003C1D75"/>
    <w:rsid w:val="003C50A5"/>
    <w:rsid w:val="003C77CE"/>
    <w:rsid w:val="003D73A4"/>
    <w:rsid w:val="003F03CC"/>
    <w:rsid w:val="003F1D9C"/>
    <w:rsid w:val="003F4B3E"/>
    <w:rsid w:val="003F5926"/>
    <w:rsid w:val="003F59EC"/>
    <w:rsid w:val="0042684D"/>
    <w:rsid w:val="0043252A"/>
    <w:rsid w:val="004348C7"/>
    <w:rsid w:val="00443321"/>
    <w:rsid w:val="0044478E"/>
    <w:rsid w:val="004640F0"/>
    <w:rsid w:val="00464B96"/>
    <w:rsid w:val="0046501F"/>
    <w:rsid w:val="0047473E"/>
    <w:rsid w:val="00475010"/>
    <w:rsid w:val="004753BF"/>
    <w:rsid w:val="004757C7"/>
    <w:rsid w:val="004B3FE3"/>
    <w:rsid w:val="004C53CF"/>
    <w:rsid w:val="004D3DC6"/>
    <w:rsid w:val="004D7060"/>
    <w:rsid w:val="004E1F4B"/>
    <w:rsid w:val="004E2066"/>
    <w:rsid w:val="004E2F3B"/>
    <w:rsid w:val="004E4BFB"/>
    <w:rsid w:val="004F12E0"/>
    <w:rsid w:val="004F64B0"/>
    <w:rsid w:val="00535FFB"/>
    <w:rsid w:val="005405F2"/>
    <w:rsid w:val="005453FD"/>
    <w:rsid w:val="00546671"/>
    <w:rsid w:val="00552892"/>
    <w:rsid w:val="00554998"/>
    <w:rsid w:val="0056009D"/>
    <w:rsid w:val="0056084D"/>
    <w:rsid w:val="00561417"/>
    <w:rsid w:val="0056686F"/>
    <w:rsid w:val="00571758"/>
    <w:rsid w:val="00572BAE"/>
    <w:rsid w:val="0058109C"/>
    <w:rsid w:val="00592218"/>
    <w:rsid w:val="00594E49"/>
    <w:rsid w:val="005B518F"/>
    <w:rsid w:val="005B5FC7"/>
    <w:rsid w:val="005C0573"/>
    <w:rsid w:val="005C3A25"/>
    <w:rsid w:val="005C51F3"/>
    <w:rsid w:val="005D653B"/>
    <w:rsid w:val="005D6E61"/>
    <w:rsid w:val="005F64BA"/>
    <w:rsid w:val="00622745"/>
    <w:rsid w:val="006446C0"/>
    <w:rsid w:val="00663939"/>
    <w:rsid w:val="00680D5C"/>
    <w:rsid w:val="00684A25"/>
    <w:rsid w:val="006903C3"/>
    <w:rsid w:val="006913E2"/>
    <w:rsid w:val="006A000B"/>
    <w:rsid w:val="006A6E1F"/>
    <w:rsid w:val="006B04D0"/>
    <w:rsid w:val="006B731A"/>
    <w:rsid w:val="006B7745"/>
    <w:rsid w:val="006C0A74"/>
    <w:rsid w:val="006D0AD1"/>
    <w:rsid w:val="006E1547"/>
    <w:rsid w:val="006E4E51"/>
    <w:rsid w:val="006F3123"/>
    <w:rsid w:val="006F7C3E"/>
    <w:rsid w:val="007012B2"/>
    <w:rsid w:val="0070133B"/>
    <w:rsid w:val="00701FEE"/>
    <w:rsid w:val="00712135"/>
    <w:rsid w:val="00720833"/>
    <w:rsid w:val="007357F7"/>
    <w:rsid w:val="00737321"/>
    <w:rsid w:val="00745FAD"/>
    <w:rsid w:val="00747848"/>
    <w:rsid w:val="00747F8C"/>
    <w:rsid w:val="007613F5"/>
    <w:rsid w:val="00762598"/>
    <w:rsid w:val="007644CC"/>
    <w:rsid w:val="007715E3"/>
    <w:rsid w:val="00775CB0"/>
    <w:rsid w:val="0078357D"/>
    <w:rsid w:val="00787AA8"/>
    <w:rsid w:val="007909E0"/>
    <w:rsid w:val="00795212"/>
    <w:rsid w:val="007953F4"/>
    <w:rsid w:val="00795E51"/>
    <w:rsid w:val="007A0C24"/>
    <w:rsid w:val="007A53DE"/>
    <w:rsid w:val="007B45DD"/>
    <w:rsid w:val="007B4AAD"/>
    <w:rsid w:val="007C1A96"/>
    <w:rsid w:val="007C1B1D"/>
    <w:rsid w:val="007C3EDD"/>
    <w:rsid w:val="007E3E56"/>
    <w:rsid w:val="00807B65"/>
    <w:rsid w:val="00817D44"/>
    <w:rsid w:val="0082008C"/>
    <w:rsid w:val="0082075A"/>
    <w:rsid w:val="00827929"/>
    <w:rsid w:val="00834130"/>
    <w:rsid w:val="00845B23"/>
    <w:rsid w:val="00847944"/>
    <w:rsid w:val="00866BDA"/>
    <w:rsid w:val="008774C7"/>
    <w:rsid w:val="00887303"/>
    <w:rsid w:val="00890086"/>
    <w:rsid w:val="008A1945"/>
    <w:rsid w:val="008A31C4"/>
    <w:rsid w:val="008A4AB7"/>
    <w:rsid w:val="008A6D48"/>
    <w:rsid w:val="008A7022"/>
    <w:rsid w:val="008C36ED"/>
    <w:rsid w:val="008E0DA0"/>
    <w:rsid w:val="008E2398"/>
    <w:rsid w:val="008F6ED0"/>
    <w:rsid w:val="008F7B8B"/>
    <w:rsid w:val="009230B8"/>
    <w:rsid w:val="00924F94"/>
    <w:rsid w:val="00936FA8"/>
    <w:rsid w:val="00962507"/>
    <w:rsid w:val="00962F93"/>
    <w:rsid w:val="0096523B"/>
    <w:rsid w:val="00977FB4"/>
    <w:rsid w:val="009817DB"/>
    <w:rsid w:val="009903F0"/>
    <w:rsid w:val="009A31B9"/>
    <w:rsid w:val="009B0FFE"/>
    <w:rsid w:val="009C2C54"/>
    <w:rsid w:val="009C45AF"/>
    <w:rsid w:val="009D02C6"/>
    <w:rsid w:val="009D0714"/>
    <w:rsid w:val="009D2FD9"/>
    <w:rsid w:val="009E2D03"/>
    <w:rsid w:val="009F289A"/>
    <w:rsid w:val="009F4791"/>
    <w:rsid w:val="00A066AA"/>
    <w:rsid w:val="00A07676"/>
    <w:rsid w:val="00A232B3"/>
    <w:rsid w:val="00A25096"/>
    <w:rsid w:val="00A27F44"/>
    <w:rsid w:val="00A40FAB"/>
    <w:rsid w:val="00A4550E"/>
    <w:rsid w:val="00A5058B"/>
    <w:rsid w:val="00A5577B"/>
    <w:rsid w:val="00A723A0"/>
    <w:rsid w:val="00A76A7B"/>
    <w:rsid w:val="00A80420"/>
    <w:rsid w:val="00A92A1A"/>
    <w:rsid w:val="00A94F06"/>
    <w:rsid w:val="00AB47E6"/>
    <w:rsid w:val="00AC4F11"/>
    <w:rsid w:val="00AD0C9A"/>
    <w:rsid w:val="00AD1042"/>
    <w:rsid w:val="00AD29E0"/>
    <w:rsid w:val="00AE0943"/>
    <w:rsid w:val="00AE4F4F"/>
    <w:rsid w:val="00AE70B0"/>
    <w:rsid w:val="00AF1C84"/>
    <w:rsid w:val="00B023FF"/>
    <w:rsid w:val="00B1221E"/>
    <w:rsid w:val="00B14C0C"/>
    <w:rsid w:val="00B215F3"/>
    <w:rsid w:val="00B26F7A"/>
    <w:rsid w:val="00B30E9B"/>
    <w:rsid w:val="00B43A1F"/>
    <w:rsid w:val="00B43CCD"/>
    <w:rsid w:val="00B52CFC"/>
    <w:rsid w:val="00B5662B"/>
    <w:rsid w:val="00B57176"/>
    <w:rsid w:val="00B743B7"/>
    <w:rsid w:val="00B97411"/>
    <w:rsid w:val="00BA20D7"/>
    <w:rsid w:val="00BA3093"/>
    <w:rsid w:val="00BB3407"/>
    <w:rsid w:val="00BB6111"/>
    <w:rsid w:val="00BC42A2"/>
    <w:rsid w:val="00BD1234"/>
    <w:rsid w:val="00BF0874"/>
    <w:rsid w:val="00C02023"/>
    <w:rsid w:val="00C109B1"/>
    <w:rsid w:val="00C112F9"/>
    <w:rsid w:val="00C1539E"/>
    <w:rsid w:val="00C3545C"/>
    <w:rsid w:val="00C41250"/>
    <w:rsid w:val="00C44C11"/>
    <w:rsid w:val="00C51121"/>
    <w:rsid w:val="00C66B04"/>
    <w:rsid w:val="00C774C3"/>
    <w:rsid w:val="00C90DA8"/>
    <w:rsid w:val="00C90EB9"/>
    <w:rsid w:val="00C9107D"/>
    <w:rsid w:val="00C91ACC"/>
    <w:rsid w:val="00C91FEA"/>
    <w:rsid w:val="00C92C05"/>
    <w:rsid w:val="00CA0C91"/>
    <w:rsid w:val="00CA155E"/>
    <w:rsid w:val="00CA5649"/>
    <w:rsid w:val="00CA5F4C"/>
    <w:rsid w:val="00CC00DB"/>
    <w:rsid w:val="00CC7A38"/>
    <w:rsid w:val="00CD130C"/>
    <w:rsid w:val="00CE0CCB"/>
    <w:rsid w:val="00CE1EFA"/>
    <w:rsid w:val="00CF2EAB"/>
    <w:rsid w:val="00CF558B"/>
    <w:rsid w:val="00D030D4"/>
    <w:rsid w:val="00D16C2E"/>
    <w:rsid w:val="00D31A42"/>
    <w:rsid w:val="00D44BA4"/>
    <w:rsid w:val="00D602A7"/>
    <w:rsid w:val="00D621E1"/>
    <w:rsid w:val="00D7703E"/>
    <w:rsid w:val="00D80939"/>
    <w:rsid w:val="00D810B1"/>
    <w:rsid w:val="00D82CB5"/>
    <w:rsid w:val="00DA4E25"/>
    <w:rsid w:val="00DB6601"/>
    <w:rsid w:val="00DB6F70"/>
    <w:rsid w:val="00DC6D37"/>
    <w:rsid w:val="00DD1F23"/>
    <w:rsid w:val="00DD43BC"/>
    <w:rsid w:val="00DD62B8"/>
    <w:rsid w:val="00DF2320"/>
    <w:rsid w:val="00DF2FBA"/>
    <w:rsid w:val="00DF525B"/>
    <w:rsid w:val="00E01BD8"/>
    <w:rsid w:val="00E309DF"/>
    <w:rsid w:val="00E32A8F"/>
    <w:rsid w:val="00E32CAE"/>
    <w:rsid w:val="00E46844"/>
    <w:rsid w:val="00E502BF"/>
    <w:rsid w:val="00E9346D"/>
    <w:rsid w:val="00E93BDB"/>
    <w:rsid w:val="00E9441C"/>
    <w:rsid w:val="00E95A53"/>
    <w:rsid w:val="00E96A33"/>
    <w:rsid w:val="00E971A1"/>
    <w:rsid w:val="00EA05F2"/>
    <w:rsid w:val="00EB67A9"/>
    <w:rsid w:val="00EC2A74"/>
    <w:rsid w:val="00EC7AF3"/>
    <w:rsid w:val="00EE0AA3"/>
    <w:rsid w:val="00EE5B3C"/>
    <w:rsid w:val="00EE6F74"/>
    <w:rsid w:val="00EF75B9"/>
    <w:rsid w:val="00F04986"/>
    <w:rsid w:val="00F076C4"/>
    <w:rsid w:val="00F4522B"/>
    <w:rsid w:val="00F51FE4"/>
    <w:rsid w:val="00F60EB8"/>
    <w:rsid w:val="00F728CE"/>
    <w:rsid w:val="00F74CBD"/>
    <w:rsid w:val="00F777B8"/>
    <w:rsid w:val="00F95BAF"/>
    <w:rsid w:val="00FA50C5"/>
    <w:rsid w:val="00FA537A"/>
    <w:rsid w:val="00FA6D26"/>
    <w:rsid w:val="00FB65F6"/>
    <w:rsid w:val="00FC229C"/>
    <w:rsid w:val="00FC7BA4"/>
    <w:rsid w:val="00FD05CA"/>
    <w:rsid w:val="00FD63F3"/>
    <w:rsid w:val="00FE796A"/>
    <w:rsid w:val="00FF63F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0579F"/>
  <w15:chartTrackingRefBased/>
  <w15:docId w15:val="{E265FA70-75CC-4C63-B1E7-F786B03B3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684D"/>
    <w:pPr>
      <w:spacing w:after="0" w:line="240" w:lineRule="auto"/>
    </w:pPr>
    <w:rPr>
      <w:rFonts w:eastAsia="MS Mincho" w:cs="Times New Roman"/>
      <w:szCs w:val="24"/>
    </w:rPr>
  </w:style>
  <w:style w:type="paragraph" w:styleId="Heading1">
    <w:name w:val="heading 1"/>
    <w:basedOn w:val="Normal"/>
    <w:next w:val="Normal"/>
    <w:link w:val="Heading1Char"/>
    <w:qFormat/>
    <w:rsid w:val="003076D8"/>
    <w:pPr>
      <w:keepNext/>
      <w:jc w:val="right"/>
      <w:outlineLvl w:val="0"/>
    </w:pPr>
    <w:rPr>
      <w:rFonts w:ascii=".VnTime" w:hAnsi=".VnTime"/>
      <w:i/>
      <w:szCs w:val="20"/>
    </w:rPr>
  </w:style>
  <w:style w:type="paragraph" w:styleId="Heading2">
    <w:name w:val="heading 2"/>
    <w:basedOn w:val="Normal"/>
    <w:next w:val="Normal"/>
    <w:link w:val="Heading2Char"/>
    <w:qFormat/>
    <w:rsid w:val="003076D8"/>
    <w:pPr>
      <w:keepNext/>
      <w:spacing w:before="120"/>
      <w:jc w:val="center"/>
      <w:outlineLvl w:val="1"/>
    </w:pPr>
    <w:rPr>
      <w:rFonts w:ascii=".VnTimeH" w:hAnsi=".VnTimeH"/>
      <w:b/>
      <w:sz w:val="26"/>
      <w:szCs w:val="20"/>
    </w:rPr>
  </w:style>
  <w:style w:type="paragraph" w:styleId="Heading3">
    <w:name w:val="heading 3"/>
    <w:basedOn w:val="Normal"/>
    <w:next w:val="Normal"/>
    <w:link w:val="Heading3Char"/>
    <w:qFormat/>
    <w:rsid w:val="003076D8"/>
    <w:pPr>
      <w:keepNext/>
      <w:spacing w:before="120"/>
      <w:jc w:val="both"/>
      <w:outlineLvl w:val="2"/>
    </w:pPr>
    <w:rPr>
      <w:rFonts w:ascii=".VnTimeH" w:hAnsi=".VnTimeH"/>
      <w:b/>
      <w:sz w:val="26"/>
      <w:szCs w:val="20"/>
    </w:rPr>
  </w:style>
  <w:style w:type="paragraph" w:styleId="Heading4">
    <w:name w:val="heading 4"/>
    <w:basedOn w:val="Normal"/>
    <w:next w:val="Normal"/>
    <w:link w:val="Heading4Char"/>
    <w:qFormat/>
    <w:rsid w:val="003076D8"/>
    <w:pPr>
      <w:keepNext/>
      <w:jc w:val="center"/>
      <w:outlineLvl w:val="3"/>
    </w:pPr>
    <w:rPr>
      <w:rFonts w:ascii=".VnTime" w:hAnsi=".VnTime"/>
      <w:b/>
      <w:szCs w:val="20"/>
    </w:rPr>
  </w:style>
  <w:style w:type="paragraph" w:styleId="Heading5">
    <w:name w:val="heading 5"/>
    <w:basedOn w:val="Normal"/>
    <w:next w:val="Normal"/>
    <w:link w:val="Heading5Char"/>
    <w:qFormat/>
    <w:rsid w:val="003076D8"/>
    <w:pPr>
      <w:keepNext/>
      <w:spacing w:before="60" w:after="60" w:line="288" w:lineRule="auto"/>
      <w:ind w:firstLine="567"/>
      <w:jc w:val="both"/>
      <w:outlineLvl w:val="4"/>
    </w:pPr>
    <w:rPr>
      <w:rFonts w:ascii=".VnArialH" w:hAnsi=".VnArialH"/>
      <w:b/>
      <w:szCs w:val="20"/>
    </w:rPr>
  </w:style>
  <w:style w:type="paragraph" w:styleId="Heading6">
    <w:name w:val="heading 6"/>
    <w:basedOn w:val="Normal"/>
    <w:next w:val="Normal"/>
    <w:link w:val="Heading6Char"/>
    <w:qFormat/>
    <w:rsid w:val="003076D8"/>
    <w:pPr>
      <w:keepNext/>
      <w:spacing w:before="60" w:after="60" w:line="288" w:lineRule="auto"/>
      <w:ind w:firstLine="567"/>
      <w:jc w:val="both"/>
      <w:outlineLvl w:val="5"/>
    </w:pPr>
    <w:rPr>
      <w:rFonts w:ascii=".VnArialH" w:hAnsi=".VnArialH"/>
      <w:b/>
      <w:sz w:val="24"/>
      <w:szCs w:val="20"/>
    </w:rPr>
  </w:style>
  <w:style w:type="paragraph" w:styleId="Heading7">
    <w:name w:val="heading 7"/>
    <w:basedOn w:val="Normal"/>
    <w:next w:val="Normal"/>
    <w:link w:val="Heading7Char"/>
    <w:qFormat/>
    <w:rsid w:val="003076D8"/>
    <w:pPr>
      <w:keepNext/>
      <w:jc w:val="center"/>
      <w:outlineLvl w:val="6"/>
    </w:pPr>
    <w:rPr>
      <w:rFonts w:ascii=".VnTimeH" w:hAnsi=".VnTimeH"/>
      <w:b/>
      <w:sz w:val="27"/>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076D8"/>
    <w:rPr>
      <w:rFonts w:ascii=".VnTime" w:eastAsia="MS Mincho" w:hAnsi=".VnTime" w:cs="Times New Roman"/>
      <w:i/>
      <w:szCs w:val="20"/>
    </w:rPr>
  </w:style>
  <w:style w:type="character" w:customStyle="1" w:styleId="Heading2Char">
    <w:name w:val="Heading 2 Char"/>
    <w:basedOn w:val="DefaultParagraphFont"/>
    <w:link w:val="Heading2"/>
    <w:rsid w:val="003076D8"/>
    <w:rPr>
      <w:rFonts w:ascii=".VnTimeH" w:eastAsia="MS Mincho" w:hAnsi=".VnTimeH" w:cs="Times New Roman"/>
      <w:b/>
      <w:sz w:val="26"/>
      <w:szCs w:val="20"/>
    </w:rPr>
  </w:style>
  <w:style w:type="character" w:customStyle="1" w:styleId="Heading3Char">
    <w:name w:val="Heading 3 Char"/>
    <w:basedOn w:val="DefaultParagraphFont"/>
    <w:link w:val="Heading3"/>
    <w:rsid w:val="003076D8"/>
    <w:rPr>
      <w:rFonts w:ascii=".VnTimeH" w:eastAsia="MS Mincho" w:hAnsi=".VnTimeH" w:cs="Times New Roman"/>
      <w:b/>
      <w:sz w:val="26"/>
      <w:szCs w:val="20"/>
    </w:rPr>
  </w:style>
  <w:style w:type="character" w:customStyle="1" w:styleId="Heading4Char">
    <w:name w:val="Heading 4 Char"/>
    <w:basedOn w:val="DefaultParagraphFont"/>
    <w:link w:val="Heading4"/>
    <w:rsid w:val="003076D8"/>
    <w:rPr>
      <w:rFonts w:ascii=".VnTime" w:eastAsia="MS Mincho" w:hAnsi=".VnTime" w:cs="Times New Roman"/>
      <w:b/>
      <w:szCs w:val="20"/>
    </w:rPr>
  </w:style>
  <w:style w:type="character" w:customStyle="1" w:styleId="Heading5Char">
    <w:name w:val="Heading 5 Char"/>
    <w:basedOn w:val="DefaultParagraphFont"/>
    <w:link w:val="Heading5"/>
    <w:rsid w:val="003076D8"/>
    <w:rPr>
      <w:rFonts w:ascii=".VnArialH" w:eastAsia="MS Mincho" w:hAnsi=".VnArialH" w:cs="Times New Roman"/>
      <w:b/>
      <w:szCs w:val="20"/>
    </w:rPr>
  </w:style>
  <w:style w:type="character" w:customStyle="1" w:styleId="Heading6Char">
    <w:name w:val="Heading 6 Char"/>
    <w:basedOn w:val="DefaultParagraphFont"/>
    <w:link w:val="Heading6"/>
    <w:rsid w:val="003076D8"/>
    <w:rPr>
      <w:rFonts w:ascii=".VnArialH" w:eastAsia="MS Mincho" w:hAnsi=".VnArialH" w:cs="Times New Roman"/>
      <w:b/>
      <w:sz w:val="24"/>
      <w:szCs w:val="20"/>
    </w:rPr>
  </w:style>
  <w:style w:type="character" w:customStyle="1" w:styleId="Heading7Char">
    <w:name w:val="Heading 7 Char"/>
    <w:basedOn w:val="DefaultParagraphFont"/>
    <w:link w:val="Heading7"/>
    <w:rsid w:val="003076D8"/>
    <w:rPr>
      <w:rFonts w:ascii=".VnTimeH" w:eastAsia="MS Mincho" w:hAnsi=".VnTimeH" w:cs="Times New Roman"/>
      <w:b/>
      <w:sz w:val="27"/>
      <w:szCs w:val="20"/>
    </w:rPr>
  </w:style>
  <w:style w:type="paragraph" w:styleId="BodyTextIndent2">
    <w:name w:val="Body Text Indent 2"/>
    <w:basedOn w:val="Normal"/>
    <w:link w:val="BodyTextIndent2Char"/>
    <w:rsid w:val="003076D8"/>
    <w:pPr>
      <w:spacing w:before="60" w:after="60" w:line="288" w:lineRule="auto"/>
      <w:ind w:firstLine="567"/>
      <w:jc w:val="both"/>
    </w:pPr>
    <w:rPr>
      <w:rFonts w:ascii=".VnTime" w:hAnsi=".VnTime"/>
      <w:szCs w:val="20"/>
    </w:rPr>
  </w:style>
  <w:style w:type="character" w:customStyle="1" w:styleId="BodyTextIndent2Char">
    <w:name w:val="Body Text Indent 2 Char"/>
    <w:basedOn w:val="DefaultParagraphFont"/>
    <w:link w:val="BodyTextIndent2"/>
    <w:rsid w:val="003076D8"/>
    <w:rPr>
      <w:rFonts w:ascii=".VnTime" w:eastAsia="MS Mincho" w:hAnsi=".VnTime" w:cs="Times New Roman"/>
      <w:szCs w:val="20"/>
    </w:rPr>
  </w:style>
  <w:style w:type="paragraph" w:styleId="BodyTextIndent">
    <w:name w:val="Body Text Indent"/>
    <w:basedOn w:val="Normal"/>
    <w:link w:val="BodyTextIndentChar"/>
    <w:rsid w:val="003076D8"/>
    <w:pPr>
      <w:spacing w:before="60" w:after="60" w:line="288" w:lineRule="auto"/>
      <w:ind w:firstLine="567"/>
      <w:jc w:val="both"/>
    </w:pPr>
    <w:rPr>
      <w:rFonts w:ascii=".VnTime" w:hAnsi=".VnTime"/>
      <w:i/>
      <w:szCs w:val="20"/>
    </w:rPr>
  </w:style>
  <w:style w:type="character" w:customStyle="1" w:styleId="BodyTextIndentChar">
    <w:name w:val="Body Text Indent Char"/>
    <w:basedOn w:val="DefaultParagraphFont"/>
    <w:link w:val="BodyTextIndent"/>
    <w:rsid w:val="003076D8"/>
    <w:rPr>
      <w:rFonts w:ascii=".VnTime" w:eastAsia="MS Mincho" w:hAnsi=".VnTime" w:cs="Times New Roman"/>
      <w:i/>
      <w:szCs w:val="20"/>
    </w:rPr>
  </w:style>
  <w:style w:type="paragraph" w:styleId="BodyTextIndent3">
    <w:name w:val="Body Text Indent 3"/>
    <w:basedOn w:val="Normal"/>
    <w:link w:val="BodyTextIndent3Char"/>
    <w:rsid w:val="003076D8"/>
    <w:pPr>
      <w:numPr>
        <w:ilvl w:val="12"/>
      </w:numPr>
      <w:spacing w:before="60" w:after="60" w:line="288" w:lineRule="auto"/>
      <w:ind w:left="-90" w:firstLine="630"/>
      <w:jc w:val="both"/>
    </w:pPr>
    <w:rPr>
      <w:rFonts w:ascii=".VnTime" w:hAnsi=".VnTime"/>
      <w:szCs w:val="20"/>
    </w:rPr>
  </w:style>
  <w:style w:type="character" w:customStyle="1" w:styleId="BodyTextIndent3Char">
    <w:name w:val="Body Text Indent 3 Char"/>
    <w:basedOn w:val="DefaultParagraphFont"/>
    <w:link w:val="BodyTextIndent3"/>
    <w:rsid w:val="003076D8"/>
    <w:rPr>
      <w:rFonts w:ascii=".VnTime" w:eastAsia="MS Mincho" w:hAnsi=".VnTime" w:cs="Times New Roman"/>
      <w:szCs w:val="20"/>
    </w:rPr>
  </w:style>
  <w:style w:type="paragraph" w:styleId="BodyText">
    <w:name w:val="Body Text"/>
    <w:basedOn w:val="Normal"/>
    <w:link w:val="BodyTextChar"/>
    <w:rsid w:val="003076D8"/>
    <w:pPr>
      <w:spacing w:before="120"/>
      <w:jc w:val="both"/>
    </w:pPr>
    <w:rPr>
      <w:rFonts w:ascii=".VnTime" w:hAnsi=".VnTime"/>
      <w:sz w:val="26"/>
      <w:szCs w:val="20"/>
    </w:rPr>
  </w:style>
  <w:style w:type="character" w:customStyle="1" w:styleId="BodyTextChar">
    <w:name w:val="Body Text Char"/>
    <w:basedOn w:val="DefaultParagraphFont"/>
    <w:link w:val="BodyText"/>
    <w:rsid w:val="003076D8"/>
    <w:rPr>
      <w:rFonts w:ascii=".VnTime" w:eastAsia="MS Mincho" w:hAnsi=".VnTime" w:cs="Times New Roman"/>
      <w:sz w:val="26"/>
      <w:szCs w:val="20"/>
    </w:rPr>
  </w:style>
  <w:style w:type="character" w:styleId="PageNumber">
    <w:name w:val="page number"/>
    <w:basedOn w:val="DefaultParagraphFont"/>
    <w:rsid w:val="003076D8"/>
  </w:style>
  <w:style w:type="paragraph" w:styleId="Header">
    <w:name w:val="header"/>
    <w:basedOn w:val="Normal"/>
    <w:link w:val="HeaderChar"/>
    <w:uiPriority w:val="99"/>
    <w:rsid w:val="003076D8"/>
    <w:pPr>
      <w:tabs>
        <w:tab w:val="center" w:pos="4153"/>
        <w:tab w:val="right" w:pos="8306"/>
      </w:tabs>
    </w:pPr>
    <w:rPr>
      <w:rFonts w:ascii=".VnTime" w:hAnsi=".VnTime"/>
      <w:sz w:val="26"/>
      <w:szCs w:val="20"/>
      <w:lang w:val="x-none" w:eastAsia="x-none"/>
    </w:rPr>
  </w:style>
  <w:style w:type="character" w:customStyle="1" w:styleId="HeaderChar">
    <w:name w:val="Header Char"/>
    <w:basedOn w:val="DefaultParagraphFont"/>
    <w:link w:val="Header"/>
    <w:uiPriority w:val="99"/>
    <w:rsid w:val="003076D8"/>
    <w:rPr>
      <w:rFonts w:ascii=".VnTime" w:eastAsia="MS Mincho" w:hAnsi=".VnTime" w:cs="Times New Roman"/>
      <w:sz w:val="26"/>
      <w:szCs w:val="20"/>
      <w:lang w:val="x-none" w:eastAsia="x-none"/>
    </w:rPr>
  </w:style>
  <w:style w:type="paragraph" w:styleId="Footer">
    <w:name w:val="footer"/>
    <w:basedOn w:val="Normal"/>
    <w:link w:val="FooterChar"/>
    <w:rsid w:val="003076D8"/>
    <w:pPr>
      <w:tabs>
        <w:tab w:val="center" w:pos="4320"/>
        <w:tab w:val="right" w:pos="8640"/>
      </w:tabs>
    </w:pPr>
    <w:rPr>
      <w:rFonts w:ascii=".VnTime" w:hAnsi=".VnTime"/>
      <w:sz w:val="26"/>
      <w:szCs w:val="20"/>
    </w:rPr>
  </w:style>
  <w:style w:type="character" w:customStyle="1" w:styleId="FooterChar">
    <w:name w:val="Footer Char"/>
    <w:basedOn w:val="DefaultParagraphFont"/>
    <w:link w:val="Footer"/>
    <w:rsid w:val="003076D8"/>
    <w:rPr>
      <w:rFonts w:ascii=".VnTime" w:eastAsia="MS Mincho" w:hAnsi=".VnTime" w:cs="Times New Roman"/>
      <w:sz w:val="26"/>
      <w:szCs w:val="20"/>
    </w:rPr>
  </w:style>
  <w:style w:type="paragraph" w:styleId="Caption">
    <w:name w:val="caption"/>
    <w:basedOn w:val="Normal"/>
    <w:next w:val="Normal"/>
    <w:qFormat/>
    <w:rsid w:val="003076D8"/>
    <w:pPr>
      <w:spacing w:before="120" w:after="60" w:line="288" w:lineRule="auto"/>
      <w:ind w:left="1134" w:hanging="567"/>
      <w:jc w:val="both"/>
    </w:pPr>
    <w:rPr>
      <w:rFonts w:ascii=".VnArialH" w:hAnsi=".VnArialH"/>
      <w:b/>
      <w:sz w:val="25"/>
      <w:szCs w:val="20"/>
    </w:rPr>
  </w:style>
  <w:style w:type="paragraph" w:customStyle="1" w:styleId="n-dieund">
    <w:name w:val="n-dieund"/>
    <w:basedOn w:val="Normal"/>
    <w:rsid w:val="003076D8"/>
    <w:pPr>
      <w:spacing w:after="120"/>
      <w:ind w:firstLine="709"/>
      <w:jc w:val="both"/>
    </w:pPr>
    <w:rPr>
      <w:rFonts w:ascii=".VnTime" w:hAnsi=".VnTime"/>
      <w:szCs w:val="20"/>
    </w:rPr>
  </w:style>
  <w:style w:type="paragraph" w:styleId="NormalWeb">
    <w:name w:val="Normal (Web)"/>
    <w:aliases w:val="Char Char5,webb,Char8 Char,Char8, Char Char, Char8 Char, Char8,Обычный (веб)1,Обычный (веб) Знак,Обычный (веб) Знак1,Обычный (веб) Знак Знак,표준 (웹),Normal (Web) Char Char Char Char Char,Char Char Cha"/>
    <w:basedOn w:val="Normal"/>
    <w:link w:val="NormalWebChar"/>
    <w:uiPriority w:val="99"/>
    <w:qFormat/>
    <w:rsid w:val="003076D8"/>
    <w:pPr>
      <w:spacing w:before="100" w:beforeAutospacing="1" w:after="100" w:afterAutospacing="1"/>
    </w:pPr>
    <w:rPr>
      <w:sz w:val="24"/>
    </w:rPr>
  </w:style>
  <w:style w:type="character" w:customStyle="1" w:styleId="NormalWebChar">
    <w:name w:val="Normal (Web) Char"/>
    <w:aliases w:val="Char Char5 Char,webb Char,Char8 Char Char,Char8 Char1, Char Char Char, Char8 Char Char, Char8 Char1,Обычный (веб)1 Char,Обычный (веб) Знак Char,Обычный (веб) Знак1 Char,Обычный (веб) Знак Знак Char,표준 (웹) Char,Char Char Cha Char"/>
    <w:link w:val="NormalWeb"/>
    <w:uiPriority w:val="99"/>
    <w:locked/>
    <w:rsid w:val="003076D8"/>
    <w:rPr>
      <w:rFonts w:eastAsia="MS Mincho" w:cs="Times New Roman"/>
      <w:sz w:val="24"/>
      <w:szCs w:val="24"/>
    </w:rPr>
  </w:style>
  <w:style w:type="paragraph" w:customStyle="1" w:styleId="Normal1">
    <w:name w:val="Normal1"/>
    <w:basedOn w:val="Normal"/>
    <w:rsid w:val="003076D8"/>
    <w:pPr>
      <w:jc w:val="center"/>
    </w:pPr>
    <w:rPr>
      <w:color w:val="000000"/>
      <w:sz w:val="17"/>
      <w:szCs w:val="17"/>
    </w:rPr>
  </w:style>
  <w:style w:type="paragraph" w:customStyle="1" w:styleId="intromoj">
    <w:name w:val="intro_moj"/>
    <w:basedOn w:val="Normal"/>
    <w:rsid w:val="003076D8"/>
    <w:pPr>
      <w:spacing w:before="100" w:beforeAutospacing="1" w:after="100" w:afterAutospacing="1"/>
    </w:pPr>
    <w:rPr>
      <w:sz w:val="24"/>
    </w:rPr>
  </w:style>
  <w:style w:type="character" w:styleId="CommentReference">
    <w:name w:val="annotation reference"/>
    <w:semiHidden/>
    <w:rsid w:val="003076D8"/>
    <w:rPr>
      <w:sz w:val="16"/>
      <w:szCs w:val="16"/>
    </w:rPr>
  </w:style>
  <w:style w:type="paragraph" w:styleId="CommentText">
    <w:name w:val="annotation text"/>
    <w:basedOn w:val="Normal"/>
    <w:link w:val="CommentTextChar"/>
    <w:semiHidden/>
    <w:rsid w:val="003076D8"/>
    <w:rPr>
      <w:rFonts w:ascii=".VnTime" w:hAnsi=".VnTime"/>
      <w:sz w:val="20"/>
      <w:szCs w:val="20"/>
      <w:lang w:val="x-none" w:eastAsia="x-none"/>
    </w:rPr>
  </w:style>
  <w:style w:type="character" w:customStyle="1" w:styleId="CommentTextChar">
    <w:name w:val="Comment Text Char"/>
    <w:basedOn w:val="DefaultParagraphFont"/>
    <w:link w:val="CommentText"/>
    <w:semiHidden/>
    <w:rsid w:val="003076D8"/>
    <w:rPr>
      <w:rFonts w:ascii=".VnTime" w:eastAsia="MS Mincho" w:hAnsi=".VnTime" w:cs="Times New Roman"/>
      <w:sz w:val="20"/>
      <w:szCs w:val="20"/>
      <w:lang w:val="x-none" w:eastAsia="x-none"/>
    </w:rPr>
  </w:style>
  <w:style w:type="paragraph" w:styleId="BalloonText">
    <w:name w:val="Balloon Text"/>
    <w:basedOn w:val="Normal"/>
    <w:link w:val="BalloonTextChar"/>
    <w:semiHidden/>
    <w:rsid w:val="003076D8"/>
    <w:rPr>
      <w:rFonts w:ascii="Tahoma" w:hAnsi="Tahoma" w:cs="Tahoma"/>
      <w:sz w:val="16"/>
      <w:szCs w:val="16"/>
      <w:lang w:eastAsia="ja-JP"/>
    </w:rPr>
  </w:style>
  <w:style w:type="character" w:customStyle="1" w:styleId="BalloonTextChar">
    <w:name w:val="Balloon Text Char"/>
    <w:basedOn w:val="DefaultParagraphFont"/>
    <w:link w:val="BalloonText"/>
    <w:semiHidden/>
    <w:rsid w:val="003076D8"/>
    <w:rPr>
      <w:rFonts w:ascii="Tahoma" w:eastAsia="MS Mincho" w:hAnsi="Tahoma" w:cs="Tahoma"/>
      <w:sz w:val="16"/>
      <w:szCs w:val="16"/>
      <w:lang w:eastAsia="ja-JP"/>
    </w:rPr>
  </w:style>
  <w:style w:type="character" w:styleId="Strong">
    <w:name w:val="Strong"/>
    <w:qFormat/>
    <w:rsid w:val="003076D8"/>
    <w:rPr>
      <w:b/>
      <w:bCs/>
    </w:rPr>
  </w:style>
  <w:style w:type="character" w:customStyle="1" w:styleId="apple-converted-space">
    <w:name w:val="apple-converted-space"/>
    <w:basedOn w:val="DefaultParagraphFont"/>
    <w:rsid w:val="003076D8"/>
  </w:style>
  <w:style w:type="character" w:styleId="Emphasis">
    <w:name w:val="Emphasis"/>
    <w:qFormat/>
    <w:rsid w:val="003076D8"/>
    <w:rPr>
      <w:i/>
      <w:iCs/>
    </w:rPr>
  </w:style>
  <w:style w:type="paragraph" w:styleId="BodyText2">
    <w:name w:val="Body Text 2"/>
    <w:basedOn w:val="Normal"/>
    <w:link w:val="BodyText2Char"/>
    <w:rsid w:val="003076D8"/>
    <w:pPr>
      <w:spacing w:after="120" w:line="480" w:lineRule="auto"/>
    </w:pPr>
    <w:rPr>
      <w:szCs w:val="28"/>
    </w:rPr>
  </w:style>
  <w:style w:type="character" w:customStyle="1" w:styleId="BodyText2Char">
    <w:name w:val="Body Text 2 Char"/>
    <w:basedOn w:val="DefaultParagraphFont"/>
    <w:link w:val="BodyText2"/>
    <w:rsid w:val="003076D8"/>
    <w:rPr>
      <w:rFonts w:eastAsia="MS Mincho" w:cs="Times New Roman"/>
      <w:szCs w:val="28"/>
    </w:rPr>
  </w:style>
  <w:style w:type="paragraph" w:customStyle="1" w:styleId="normal-p">
    <w:name w:val="normal-p"/>
    <w:basedOn w:val="Normal"/>
    <w:rsid w:val="003076D8"/>
    <w:pPr>
      <w:spacing w:before="100" w:beforeAutospacing="1" w:after="100" w:afterAutospacing="1"/>
    </w:pPr>
    <w:rPr>
      <w:sz w:val="24"/>
    </w:rPr>
  </w:style>
  <w:style w:type="character" w:customStyle="1" w:styleId="normal-h">
    <w:name w:val="normal-h"/>
    <w:basedOn w:val="DefaultParagraphFont"/>
    <w:rsid w:val="003076D8"/>
  </w:style>
  <w:style w:type="character" w:styleId="Hyperlink">
    <w:name w:val="Hyperlink"/>
    <w:uiPriority w:val="99"/>
    <w:rsid w:val="003076D8"/>
    <w:rPr>
      <w:color w:val="0000FF"/>
      <w:u w:val="single"/>
    </w:rPr>
  </w:style>
  <w:style w:type="paragraph" w:customStyle="1" w:styleId="CharCharCharChar">
    <w:name w:val="Char Char Char Char"/>
    <w:basedOn w:val="Normal"/>
    <w:semiHidden/>
    <w:rsid w:val="003076D8"/>
    <w:pPr>
      <w:spacing w:after="160" w:line="240" w:lineRule="exact"/>
    </w:pPr>
    <w:rPr>
      <w:rFonts w:ascii="Arial" w:hAnsi="Arial"/>
      <w:sz w:val="22"/>
      <w:szCs w:val="22"/>
    </w:rPr>
  </w:style>
  <w:style w:type="paragraph" w:styleId="Revision">
    <w:name w:val="Revision"/>
    <w:hidden/>
    <w:uiPriority w:val="99"/>
    <w:semiHidden/>
    <w:rsid w:val="003076D8"/>
    <w:pPr>
      <w:spacing w:after="0" w:line="240" w:lineRule="auto"/>
    </w:pPr>
    <w:rPr>
      <w:rFonts w:eastAsia="MS Mincho" w:cs="Times New Roman"/>
      <w:szCs w:val="24"/>
    </w:rPr>
  </w:style>
  <w:style w:type="paragraph" w:styleId="CommentSubject">
    <w:name w:val="annotation subject"/>
    <w:basedOn w:val="CommentText"/>
    <w:next w:val="CommentText"/>
    <w:link w:val="CommentSubjectChar"/>
    <w:rsid w:val="003076D8"/>
    <w:rPr>
      <w:rFonts w:ascii="Times New Roman" w:hAnsi="Times New Roman"/>
      <w:b/>
      <w:bCs/>
    </w:rPr>
  </w:style>
  <w:style w:type="character" w:customStyle="1" w:styleId="CommentSubjectChar">
    <w:name w:val="Comment Subject Char"/>
    <w:basedOn w:val="CommentTextChar"/>
    <w:link w:val="CommentSubject"/>
    <w:rsid w:val="003076D8"/>
    <w:rPr>
      <w:rFonts w:ascii=".VnTime" w:eastAsia="MS Mincho" w:hAnsi=".VnTime" w:cs="Times New Roman"/>
      <w:b/>
      <w:bCs/>
      <w:sz w:val="20"/>
      <w:szCs w:val="20"/>
      <w:lang w:val="x-none" w:eastAsia="x-none"/>
    </w:rPr>
  </w:style>
  <w:style w:type="table" w:styleId="TableGrid">
    <w:name w:val="Table Grid"/>
    <w:basedOn w:val="TableNormal"/>
    <w:rsid w:val="003076D8"/>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
    <w:name w:val="Char Char Char Char Char Char Char"/>
    <w:basedOn w:val="Normal"/>
    <w:semiHidden/>
    <w:rsid w:val="003076D8"/>
    <w:pPr>
      <w:spacing w:after="160" w:line="240" w:lineRule="exact"/>
    </w:pPr>
    <w:rPr>
      <w:rFonts w:ascii="Arial" w:eastAsia="Times New Roman" w:hAnsi="Arial"/>
      <w:sz w:val="22"/>
      <w:szCs w:val="22"/>
    </w:rPr>
  </w:style>
  <w:style w:type="character" w:styleId="FollowedHyperlink">
    <w:name w:val="FollowedHyperlink"/>
    <w:rsid w:val="003076D8"/>
    <w:rPr>
      <w:color w:val="800080"/>
      <w:u w:val="single"/>
    </w:rPr>
  </w:style>
  <w:style w:type="character" w:styleId="FootnoteReference">
    <w:name w:val="footnote reference"/>
    <w:aliases w:val="Footnote,Ref,de nota al pie,Footnote text,ftref,Footnote text + 13 pt,Footnote Text1,BearingPoint,16 Point,Superscript 6 Point,fr,Footnote Text Char Char Char Char Char Char Ch Char Char Char Char Char Char C,Footnote + Arial,10 pt"/>
    <w:link w:val="FootnotetextChar1"/>
    <w:uiPriority w:val="99"/>
    <w:qFormat/>
    <w:rsid w:val="003076D8"/>
    <w:rPr>
      <w:vertAlign w:val="superscript"/>
    </w:rPr>
  </w:style>
  <w:style w:type="paragraph" w:styleId="FootnoteText">
    <w:name w:val="footnote text"/>
    <w:aliases w:val="Footnote Text Char Char Char Char Char,Footnote Text Char Char Char Char Char Char Ch,fn,footnote text,Footnotes,Footnote ak,Footnotes Char Char,Footnotes Char Ch,Geneva 9,Font: Geneva 9,Boston 10,f Char,f,Footnote Text Char1 Char1,FOOTNOT"/>
    <w:basedOn w:val="Normal"/>
    <w:link w:val="FootnoteTextChar"/>
    <w:uiPriority w:val="99"/>
    <w:rsid w:val="003076D8"/>
    <w:pPr>
      <w:spacing w:before="120" w:after="120"/>
      <w:ind w:firstLine="697"/>
      <w:jc w:val="both"/>
    </w:pPr>
    <w:rPr>
      <w:rFonts w:eastAsia="Times New Roman"/>
      <w:sz w:val="20"/>
      <w:szCs w:val="20"/>
      <w:lang w:val="x-none" w:eastAsia="x-none"/>
    </w:rPr>
  </w:style>
  <w:style w:type="character" w:customStyle="1" w:styleId="FootnoteTextChar">
    <w:name w:val="Footnote Text Char"/>
    <w:aliases w:val="Footnote Text Char Char Char Char Char Char,Footnote Text Char Char Char Char Char Char Ch Char,fn Char,footnote text Char,Footnotes Char,Footnote ak Char,Footnotes Char Char Char,Footnotes Char Ch Char,Geneva 9 Char,Boston 10 Char"/>
    <w:basedOn w:val="DefaultParagraphFont"/>
    <w:link w:val="FootnoteText"/>
    <w:uiPriority w:val="99"/>
    <w:rsid w:val="003076D8"/>
    <w:rPr>
      <w:rFonts w:eastAsia="Times New Roman" w:cs="Times New Roman"/>
      <w:sz w:val="20"/>
      <w:szCs w:val="20"/>
      <w:lang w:val="x-none" w:eastAsia="x-none"/>
    </w:rPr>
  </w:style>
  <w:style w:type="paragraph" w:customStyle="1" w:styleId="FootnotetextChar1">
    <w:name w:val="Footnote text Char1"/>
    <w:aliases w:val="ftref Char,Footnote Char1,Footnote + Arial Char,10 pt Char,Black Char,Footnote Text1 Char,Footnote Text Char Char Char Char Char Char Ch Char Char Char Char Char Char C Char,BVI fnr Char,BearingPoint Char,fr Char,Footnote Char"/>
    <w:basedOn w:val="Normal"/>
    <w:link w:val="FootnoteReference"/>
    <w:uiPriority w:val="99"/>
    <w:qFormat/>
    <w:rsid w:val="003076D8"/>
    <w:pPr>
      <w:spacing w:after="160" w:line="240" w:lineRule="exact"/>
    </w:pPr>
    <w:rPr>
      <w:rFonts w:eastAsiaTheme="minorHAnsi" w:cstheme="minorBidi"/>
      <w:szCs w:val="22"/>
      <w:vertAlign w:val="superscript"/>
    </w:rPr>
  </w:style>
  <w:style w:type="paragraph" w:customStyle="1" w:styleId="CharCharChar">
    <w:name w:val="Char Char Char"/>
    <w:basedOn w:val="Normal"/>
    <w:next w:val="Normal"/>
    <w:autoRedefine/>
    <w:semiHidden/>
    <w:rsid w:val="003076D8"/>
    <w:pPr>
      <w:spacing w:before="120" w:after="120" w:line="312" w:lineRule="auto"/>
    </w:pPr>
    <w:rPr>
      <w:rFonts w:eastAsia="Times New Roman"/>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0107200">
      <w:bodyDiv w:val="1"/>
      <w:marLeft w:val="0"/>
      <w:marRight w:val="0"/>
      <w:marTop w:val="0"/>
      <w:marBottom w:val="0"/>
      <w:divBdr>
        <w:top w:val="none" w:sz="0" w:space="0" w:color="auto"/>
        <w:left w:val="none" w:sz="0" w:space="0" w:color="auto"/>
        <w:bottom w:val="none" w:sz="0" w:space="0" w:color="auto"/>
        <w:right w:val="none" w:sz="0" w:space="0" w:color="auto"/>
      </w:divBdr>
    </w:div>
    <w:div w:id="953828895">
      <w:bodyDiv w:val="1"/>
      <w:marLeft w:val="0"/>
      <w:marRight w:val="0"/>
      <w:marTop w:val="0"/>
      <w:marBottom w:val="0"/>
      <w:divBdr>
        <w:top w:val="none" w:sz="0" w:space="0" w:color="auto"/>
        <w:left w:val="none" w:sz="0" w:space="0" w:color="auto"/>
        <w:bottom w:val="none" w:sz="0" w:space="0" w:color="auto"/>
        <w:right w:val="none" w:sz="0" w:space="0" w:color="auto"/>
      </w:divBdr>
    </w:div>
    <w:div w:id="1329094205">
      <w:bodyDiv w:val="1"/>
      <w:marLeft w:val="0"/>
      <w:marRight w:val="0"/>
      <w:marTop w:val="0"/>
      <w:marBottom w:val="0"/>
      <w:divBdr>
        <w:top w:val="none" w:sz="0" w:space="0" w:color="auto"/>
        <w:left w:val="none" w:sz="0" w:space="0" w:color="auto"/>
        <w:bottom w:val="none" w:sz="0" w:space="0" w:color="auto"/>
        <w:right w:val="none" w:sz="0" w:space="0" w:color="auto"/>
      </w:divBdr>
    </w:div>
    <w:div w:id="1331180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0D811F-784A-4B89-A0BC-D9A540DD657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D930774-6111-4C1D-B139-793349FD0A55}">
  <ds:schemaRefs>
    <ds:schemaRef ds:uri="http://schemas.openxmlformats.org/officeDocument/2006/bibliography"/>
  </ds:schemaRefs>
</ds:datastoreItem>
</file>

<file path=customXml/itemProps2.xml><?xml version="1.0" encoding="utf-8"?>
<ds:datastoreItem xmlns:ds="http://schemas.openxmlformats.org/officeDocument/2006/customXml" ds:itemID="{0691280B-2E0B-4EA2-AA54-263F074124C6}"/>
</file>

<file path=customXml/itemProps3.xml><?xml version="1.0" encoding="utf-8"?>
<ds:datastoreItem xmlns:ds="http://schemas.openxmlformats.org/officeDocument/2006/customXml" ds:itemID="{4C3C41D1-922A-43A4-87FD-36D015843934}"/>
</file>

<file path=customXml/itemProps4.xml><?xml version="1.0" encoding="utf-8"?>
<ds:datastoreItem xmlns:ds="http://schemas.openxmlformats.org/officeDocument/2006/customXml" ds:itemID="{0C269468-E14B-46DA-8908-9F0F02B1F0FF}"/>
</file>

<file path=docProps/app.xml><?xml version="1.0" encoding="utf-8"?>
<Properties xmlns="http://schemas.openxmlformats.org/officeDocument/2006/extended-properties" xmlns:vt="http://schemas.openxmlformats.org/officeDocument/2006/docPropsVTypes">
  <Template>Normal</Template>
  <TotalTime>5</TotalTime>
  <Pages>19</Pages>
  <Words>6889</Words>
  <Characters>39272</Characters>
  <Application>Microsoft Office Word</Application>
  <DocSecurity>0</DocSecurity>
  <Lines>327</Lines>
  <Paragraphs>92</Paragraphs>
  <ScaleCrop>false</ScaleCrop>
  <HeadingPairs>
    <vt:vector size="4" baseType="variant">
      <vt:variant>
        <vt:lpstr>Title</vt:lpstr>
      </vt:variant>
      <vt:variant>
        <vt:i4>1</vt:i4>
      </vt:variant>
      <vt:variant>
        <vt:lpstr>Headings</vt:lpstr>
      </vt:variant>
      <vt:variant>
        <vt:i4>56</vt:i4>
      </vt:variant>
    </vt:vector>
  </HeadingPairs>
  <TitlesOfParts>
    <vt:vector size="57" baseType="lpstr">
      <vt:lpstr/>
      <vt:lpstr>Chương I</vt:lpstr>
      <vt:lpstr>CHỨC NĂNG, NHIỆM VỤ, QUYỀN HẠN CỦA SỞ TƯ PHÁP</vt:lpstr>
      <vt:lpstr>Điều 1. Vị trí</vt:lpstr>
      <vt:lpstr>Điều 2. Chức năng</vt:lpstr>
      <vt:lpstr>Điều 3. Về xây dựng pháp luật</vt:lpstr>
      <vt:lpstr>    1. Trình Ủy ban nhân dân cấp tỉnh</vt:lpstr>
      <vt:lpstr>    2. Trình Chủ tịch Ủy ban nhân dân cấp tỉnh</vt:lpstr>
      <vt:lpstr>    3. Giúp Ủy ban nhân dân cấp tỉnh quản lý công tác xây dựng pháp luật tại địa phư</vt:lpstr>
      <vt:lpstr>    Điều 4. Về tổ chức thi hành pháp luật</vt:lpstr>
      <vt:lpstr>    Điều 5. Về hành chính tư pháp</vt:lpstr>
      <vt:lpstr>    Điều 6. Về bổ trợ tư pháp</vt:lpstr>
      <vt:lpstr>    1. Giúp Ủy ban nhân dân cấp tỉnh chỉ đạo, theo dõi, hướng dẫn chuyên môn, nghiệp</vt:lpstr>
      <vt:lpstr>    2. Về luật sư và tư vấn pháp luật</vt:lpstr>
      <vt:lpstr>    3. Về trợ giúp pháp lý</vt:lpstr>
      <vt:lpstr>    4. Về công chứng và chứng thực</vt:lpstr>
      <vt:lpstr>    5. Về giám định tư pháp</vt:lpstr>
      <vt:lpstr>    6. Về đấu giá tài sản</vt:lpstr>
      <vt:lpstr>    7. Về hòa giải thương mại và trọng tài thương mại</vt:lpstr>
      <vt:lpstr>    8. Về quản tài viên và hành nghề quản lý, thanh lý tài sản</vt:lpstr>
      <vt:lpstr>    Điều 7. Về thi hành án dân sự, thi hành án hành chính và thừa phát lại</vt:lpstr>
      <vt:lpstr>    Điều 8. Về quản lý công tác thi hành pháp luật về xử lý vi phạm hành</vt:lpstr>
      <vt:lpstr>    Điều 9. Về quản lý công tác pháp chế</vt:lpstr>
      <vt:lpstr>    Điều 10. Về hỗ trợ pháp lý cho doanh nghiệp nhỏ và vừa</vt:lpstr>
      <vt:lpstr>    Điều 11. Nhiệm vụ, quyền hạn khác</vt:lpstr>
      <vt:lpstr>    1. Giúp Ủy ban nhân dân cấp tỉnh quản lý nhà nước về hợp tác quốc tế về pháp luậ</vt:lpstr>
      <vt:lpstr>    2. Giúp Ủy ban nhân dân cấp tỉnh xây dựng, tổ chức thực hiện kế hoạch bồi dưỡng </vt:lpstr>
      <vt:lpstr>    3. Kiểm tra, xử lý các hành vi vi phạm đối với cơ quan, tổ chức, cá nhân trong v</vt:lpstr>
      <vt:lpstr>    4. Giúp Ủy ban nhân dân cấp tỉnh quản lý các hội, tổ chức phi chính phủ hoạt độn</vt:lpstr>
      <vt:lpstr>    5. Hướng dẫn, tập huấn chuyên môn, nghiệp vụ thuộc phạm vi quản lý nhà nước của </vt:lpstr>
      <vt:lpstr>    6. Tổ chức nghiên cứu, ứng dụng tiến bộ khoa học - kỹ thuật và công nghệ, đổi mớ</vt:lpstr>
      <vt:lpstr>    7. Quy định cụ thể chức năng, nhiệm vụ, quyền hạn của văn phòng và các phòng chu</vt:lpstr>
      <vt:lpstr>    8. Quản lý và chịu trách nhiệm về tài chính, tài sản được giao theo quy định phá</vt:lpstr>
      <vt:lpstr>    9. Thực hiện công tác thông tin, thống kê, báo cáo định kỳ và đột xuất về tình h</vt:lpstr>
      <vt:lpstr>    10. Quản lý hoạt động của các đơn vị sự nghiệp trong và ngoài công lập thuộc phạ</vt:lpstr>
      <vt:lpstr>    11. Thực hiện các nhiệm vụ, quyền hạn khác theo phân cấp, ủy quyền, phân định th</vt:lpstr>
      <vt:lpstr>Chương II</vt:lpstr>
      <vt:lpstr>CHỨC NĂNG, NHIỆM VỤ, QUYỀN HẠN CỦA VĂN PHÒNG </vt:lpstr>
      <vt:lpstr>HỘI ĐỒNG NHÂN DÂN VÀ ỦY BAN NHÂN DÂN THUỘC ỦY BAN </vt:lpstr>
      <vt:lpstr>NHÂN DÂN CẤP XÃ TRONG LĨNH VỰC TƯ PHÁP</vt:lpstr>
      <vt:lpstr>    Điều 12. Chức năng</vt:lpstr>
      <vt:lpstr>    Điều 13. Nhiệm vụ và quyền hạn </vt:lpstr>
      <vt:lpstr>    1. Trình Ủy ban nhân dân cấp xã ban hành</vt:lpstr>
      <vt:lpstr>    2. Trình Chủ tịch Ủy ban nhân dân cấp xã văn bản thuộc thẩm quyền của Chủ tịch </vt:lpstr>
      <vt:lpstr>    3. Tổ chức thực hiện các văn bản quy phạm pháp luật, chương trình, kế hoạch và </vt:lpstr>
      <vt:lpstr>    4. Giúp Ủy ban nhân dân cấp xã quản lý công tác xây dựng pháp luật tại địa phươ</vt:lpstr>
      <vt:lpstr>    5. Về tổ chức thi hành pháp luật</vt:lpstr>
      <vt:lpstr>    6. Về hành chính tư pháp</vt:lpstr>
      <vt:lpstr>    7. Về bổ trợ tư pháp</vt:lpstr>
      <vt:lpstr>    8. Về quản lý công tác thi hành pháp luật về xử lý vi phạm hành chi</vt:lpstr>
      <vt:lpstr>    9. Về thi hành án dân sự, thi hành án hành chính:</vt:lpstr>
      <vt:lpstr>    13. Kiểm tra việc thực hiện pháp luật trong các lĩnh vực tư pháp đối với tổ chứ</vt:lpstr>
      <vt:lpstr>    14. Thực hiện các nhiệm vụ khác theo phân cấp, ủy quyền, phân định thẩm quyền c</vt:lpstr>
      <vt:lpstr>Chương III</vt:lpstr>
      <vt:lpstr>TỔ CHỨC THỰC HIỆN</vt:lpstr>
      <vt:lpstr>Điều 14. Hiệu lực thi hành </vt:lpstr>
      <vt:lpstr>Điều 15. Trách nhiệm thi hành </vt:lpstr>
    </vt:vector>
  </TitlesOfParts>
  <Company/>
  <LinksUpToDate>false</LinksUpToDate>
  <CharactersWithSpaces>46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h Kim</dc:creator>
  <cp:keywords/>
  <dc:description/>
  <cp:lastModifiedBy>Thuy</cp:lastModifiedBy>
  <cp:revision>9</cp:revision>
  <cp:lastPrinted>2025-06-19T11:22:00Z</cp:lastPrinted>
  <dcterms:created xsi:type="dcterms:W3CDTF">2025-06-20T09:26:00Z</dcterms:created>
  <dcterms:modified xsi:type="dcterms:W3CDTF">2025-06-20T11:09:00Z</dcterms:modified>
</cp:coreProperties>
</file>